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050E7" w:rsidP="00A0675F" w14:paraId="574DB58C" w14:textId="77777777">
      <w:pPr>
        <w:jc w:val="center"/>
        <w:rPr>
          <w:b/>
          <w:bCs/>
          <w:sz w:val="24"/>
          <w:szCs w:val="24"/>
        </w:rPr>
      </w:pPr>
    </w:p>
    <w:p w:rsidR="00A0675F" w:rsidRPr="00D90469" w:rsidP="00A0675F" w14:paraId="4E5E6DCE" w14:textId="28F4EDA6">
      <w:pPr>
        <w:jc w:val="center"/>
        <w:rPr>
          <w:b/>
          <w:bCs/>
          <w:sz w:val="24"/>
          <w:szCs w:val="24"/>
        </w:rPr>
      </w:pPr>
      <w:r w:rsidRPr="00D90469">
        <w:rPr>
          <w:b/>
          <w:bCs/>
          <w:sz w:val="24"/>
          <w:szCs w:val="24"/>
        </w:rPr>
        <w:t xml:space="preserve">SUPPORTING STATEMENT FOR THE </w:t>
      </w:r>
    </w:p>
    <w:p w:rsidR="00A0675F" w:rsidRPr="00D90469" w:rsidP="00A0675F" w14:paraId="17A75067" w14:textId="77777777">
      <w:pPr>
        <w:jc w:val="center"/>
        <w:rPr>
          <w:b/>
          <w:bCs/>
          <w:sz w:val="24"/>
          <w:szCs w:val="24"/>
        </w:rPr>
      </w:pPr>
      <w:r w:rsidRPr="00D90469">
        <w:rPr>
          <w:b/>
          <w:bCs/>
          <w:sz w:val="24"/>
          <w:szCs w:val="24"/>
        </w:rPr>
        <w:t>INFORMATION COLLECTION REQUIREMENTS IN</w:t>
      </w:r>
    </w:p>
    <w:p w:rsidR="00A0675F" w:rsidRPr="00D90469" w:rsidP="00A0675F" w14:paraId="08C44DB9" w14:textId="77777777">
      <w:pPr>
        <w:jc w:val="center"/>
        <w:rPr>
          <w:b/>
          <w:bCs/>
          <w:sz w:val="24"/>
          <w:szCs w:val="24"/>
        </w:rPr>
      </w:pPr>
      <w:r w:rsidRPr="00D90469">
        <w:rPr>
          <w:b/>
          <w:bCs/>
          <w:sz w:val="24"/>
          <w:szCs w:val="24"/>
        </w:rPr>
        <w:t xml:space="preserve">THE </w:t>
      </w:r>
      <w:bookmarkStart w:id="0" w:name="OLE_LINK1"/>
      <w:bookmarkStart w:id="1" w:name="OLE_LINK2"/>
      <w:r w:rsidRPr="00D90469">
        <w:rPr>
          <w:b/>
          <w:bCs/>
          <w:sz w:val="24"/>
          <w:szCs w:val="24"/>
        </w:rPr>
        <w:t>TEMPORARY LABOR CAMPS STANDARD (1910.142)</w:t>
      </w:r>
      <w:r>
        <w:rPr>
          <w:b/>
          <w:bCs/>
          <w:sz w:val="24"/>
          <w:szCs w:val="24"/>
          <w:vertAlign w:val="superscript"/>
        </w:rPr>
        <w:footnoteReference w:id="3"/>
      </w:r>
      <w:r w:rsidRPr="00D90469">
        <w:rPr>
          <w:b/>
          <w:bCs/>
          <w:sz w:val="24"/>
          <w:szCs w:val="24"/>
        </w:rPr>
        <w:t xml:space="preserve"> </w:t>
      </w:r>
    </w:p>
    <w:p w:rsidR="00A0675F" w:rsidRPr="00D90469" w:rsidP="00A0675F" w14:paraId="6DE65E90" w14:textId="77777777">
      <w:pPr>
        <w:jc w:val="center"/>
        <w:rPr>
          <w:b/>
          <w:bCs/>
          <w:sz w:val="24"/>
          <w:szCs w:val="24"/>
        </w:rPr>
      </w:pPr>
      <w:r w:rsidRPr="00D90469">
        <w:rPr>
          <w:b/>
          <w:bCs/>
          <w:sz w:val="24"/>
          <w:szCs w:val="24"/>
        </w:rPr>
        <w:t>OFFICE OF MANAGEMENT AND BUDGET (OMB)</w:t>
      </w:r>
    </w:p>
    <w:p w:rsidR="00A0675F" w:rsidRPr="00D90469" w:rsidP="00A0675F" w14:paraId="39C6A888" w14:textId="28BAC4C7">
      <w:pPr>
        <w:jc w:val="center"/>
        <w:rPr>
          <w:b/>
          <w:bCs/>
          <w:sz w:val="24"/>
          <w:szCs w:val="24"/>
        </w:rPr>
      </w:pPr>
      <w:r w:rsidRPr="00D90469">
        <w:rPr>
          <w:b/>
          <w:bCs/>
          <w:sz w:val="24"/>
          <w:szCs w:val="24"/>
        </w:rPr>
        <w:t xml:space="preserve">CONTROL NO. 1218-0096 </w:t>
      </w:r>
      <w:r w:rsidRPr="00D90469" w:rsidR="00E32CDC">
        <w:rPr>
          <w:b/>
          <w:bCs/>
          <w:sz w:val="24"/>
          <w:szCs w:val="24"/>
        </w:rPr>
        <w:t>(</w:t>
      </w:r>
      <w:r w:rsidR="00261133">
        <w:rPr>
          <w:b/>
          <w:bCs/>
          <w:sz w:val="24"/>
          <w:szCs w:val="24"/>
        </w:rPr>
        <w:t>April 2025</w:t>
      </w:r>
      <w:r w:rsidRPr="00D90469">
        <w:rPr>
          <w:b/>
          <w:bCs/>
          <w:sz w:val="24"/>
          <w:szCs w:val="24"/>
        </w:rPr>
        <w:t>)</w:t>
      </w:r>
    </w:p>
    <w:p w:rsidR="00265F0E" w:rsidRPr="00D90469" w:rsidP="00A0675F" w14:paraId="153C4ABE" w14:textId="77777777">
      <w:pPr>
        <w:jc w:val="center"/>
        <w:rPr>
          <w:b/>
          <w:bCs/>
          <w:sz w:val="24"/>
          <w:szCs w:val="24"/>
        </w:rPr>
      </w:pPr>
    </w:p>
    <w:p w:rsidR="00D42C9C" w:rsidRPr="00D90469" w:rsidP="066D7740" w14:paraId="450C0CA0" w14:textId="4B9B6639">
      <w:pPr>
        <w:ind w:left="-90"/>
        <w:rPr>
          <w:sz w:val="24"/>
          <w:szCs w:val="24"/>
        </w:rPr>
      </w:pPr>
      <w:r w:rsidRPr="00D90469">
        <w:rPr>
          <w:sz w:val="24"/>
          <w:szCs w:val="24"/>
        </w:rPr>
        <w:t>Th</w:t>
      </w:r>
      <w:r w:rsidR="00261133">
        <w:rPr>
          <w:sz w:val="24"/>
          <w:szCs w:val="24"/>
        </w:rPr>
        <w:t xml:space="preserve">e agency </w:t>
      </w:r>
      <w:r w:rsidRPr="00D90469" w:rsidR="00287375">
        <w:rPr>
          <w:sz w:val="24"/>
          <w:szCs w:val="24"/>
        </w:rPr>
        <w:t>is</w:t>
      </w:r>
      <w:r w:rsidRPr="00D90469" w:rsidR="00EA44BF">
        <w:rPr>
          <w:sz w:val="24"/>
          <w:szCs w:val="24"/>
        </w:rPr>
        <w:t xml:space="preserve"> </w:t>
      </w:r>
      <w:r w:rsidR="0017043E">
        <w:rPr>
          <w:sz w:val="24"/>
          <w:szCs w:val="24"/>
        </w:rPr>
        <w:t xml:space="preserve">seeking </w:t>
      </w:r>
      <w:r w:rsidRPr="00D90469" w:rsidR="00EA44BF">
        <w:rPr>
          <w:sz w:val="24"/>
          <w:szCs w:val="24"/>
        </w:rPr>
        <w:t>a</w:t>
      </w:r>
      <w:r w:rsidR="0017043E">
        <w:rPr>
          <w:sz w:val="24"/>
          <w:szCs w:val="24"/>
        </w:rPr>
        <w:t>n extension of</w:t>
      </w:r>
      <w:r w:rsidRPr="00D90469" w:rsidR="00EA44BF">
        <w:rPr>
          <w:sz w:val="24"/>
          <w:szCs w:val="24"/>
        </w:rPr>
        <w:t xml:space="preserve"> a</w:t>
      </w:r>
      <w:r w:rsidRPr="00D90469" w:rsidR="00287375">
        <w:rPr>
          <w:sz w:val="24"/>
          <w:szCs w:val="24"/>
        </w:rPr>
        <w:t xml:space="preserve"> currently approved data collection</w:t>
      </w:r>
      <w:r w:rsidRPr="00D90469">
        <w:rPr>
          <w:sz w:val="24"/>
          <w:szCs w:val="24"/>
        </w:rPr>
        <w:t>.</w:t>
      </w:r>
    </w:p>
    <w:p w:rsidR="00480372" w:rsidRPr="00D90469" w:rsidP="006D43C7" w14:paraId="7A4D3967" w14:textId="77777777">
      <w:pPr>
        <w:rPr>
          <w:bCs/>
          <w:sz w:val="24"/>
          <w:szCs w:val="24"/>
          <w:u w:val="single"/>
        </w:rPr>
      </w:pPr>
    </w:p>
    <w:bookmarkEnd w:id="0"/>
    <w:bookmarkEnd w:id="1"/>
    <w:p w:rsidR="006D66D7" w:rsidRPr="00D90469" w:rsidP="006D66D7" w14:paraId="7FA0181B" w14:textId="77777777">
      <w:pPr>
        <w:numPr>
          <w:ilvl w:val="0"/>
          <w:numId w:val="4"/>
        </w:numPr>
        <w:ind w:left="360" w:hanging="450"/>
        <w:rPr>
          <w:b/>
          <w:sz w:val="24"/>
          <w:szCs w:val="24"/>
        </w:rPr>
      </w:pPr>
      <w:r w:rsidRPr="00D90469">
        <w:rPr>
          <w:b/>
          <w:sz w:val="24"/>
          <w:szCs w:val="24"/>
        </w:rPr>
        <w:t>JUSTIFICATION</w:t>
      </w:r>
      <w:r w:rsidRPr="00D90469" w:rsidR="00A0675F">
        <w:rPr>
          <w:b/>
          <w:sz w:val="24"/>
          <w:szCs w:val="24"/>
        </w:rPr>
        <w:tab/>
      </w:r>
      <w:r w:rsidRPr="00D90469" w:rsidR="00A0675F">
        <w:rPr>
          <w:b/>
          <w:sz w:val="24"/>
          <w:szCs w:val="24"/>
        </w:rPr>
        <w:tab/>
      </w:r>
      <w:r w:rsidRPr="00D90469" w:rsidR="00A0675F">
        <w:rPr>
          <w:b/>
          <w:sz w:val="24"/>
          <w:szCs w:val="24"/>
        </w:rPr>
        <w:tab/>
      </w:r>
      <w:r w:rsidRPr="00D90469" w:rsidR="00A0675F">
        <w:rPr>
          <w:b/>
          <w:sz w:val="24"/>
          <w:szCs w:val="24"/>
        </w:rPr>
        <w:tab/>
      </w:r>
      <w:r w:rsidRPr="00D90469" w:rsidR="00A0675F">
        <w:rPr>
          <w:b/>
          <w:sz w:val="24"/>
          <w:szCs w:val="24"/>
        </w:rPr>
        <w:tab/>
      </w:r>
    </w:p>
    <w:p w:rsidR="006D66D7" w:rsidRPr="00D90469" w:rsidP="006D66D7" w14:paraId="3BC9AF08" w14:textId="77777777">
      <w:pPr>
        <w:ind w:left="360"/>
        <w:rPr>
          <w:b/>
          <w:sz w:val="24"/>
          <w:szCs w:val="24"/>
        </w:rPr>
      </w:pPr>
    </w:p>
    <w:p w:rsidR="00A0675F" w:rsidRPr="00D90469" w:rsidP="006D66D7" w14:paraId="434C9D0C" w14:textId="77777777">
      <w:pPr>
        <w:numPr>
          <w:ilvl w:val="0"/>
          <w:numId w:val="11"/>
        </w:numPr>
        <w:rPr>
          <w:b/>
          <w:sz w:val="24"/>
          <w:szCs w:val="24"/>
        </w:rPr>
      </w:pPr>
      <w:r w:rsidRPr="00D90469">
        <w:rPr>
          <w:b/>
          <w:bCs/>
          <w:sz w:val="24"/>
          <w:szCs w:val="24"/>
        </w:rPr>
        <w:t>E</w:t>
      </w:r>
      <w:r w:rsidRPr="00D90469">
        <w:rPr>
          <w:b/>
          <w:bCs/>
          <w:sz w:val="24"/>
          <w:szCs w:val="24"/>
        </w:rPr>
        <w:t>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00A0675F" w:rsidRPr="00D90469" w:rsidP="00A0675F" w14:paraId="6D31B8B6" w14:textId="77777777">
      <w:pPr>
        <w:rPr>
          <w:sz w:val="24"/>
          <w:szCs w:val="24"/>
        </w:rPr>
      </w:pPr>
    </w:p>
    <w:p w:rsidR="00F07A39" w:rsidRPr="00D90469" w:rsidP="00A76DEA" w14:paraId="278818C7" w14:textId="32170DAA">
      <w:pPr>
        <w:ind w:left="-90"/>
        <w:rPr>
          <w:sz w:val="24"/>
          <w:szCs w:val="24"/>
        </w:rPr>
      </w:pPr>
      <w:r w:rsidRPr="00D90469">
        <w:rPr>
          <w:sz w:val="24"/>
          <w:szCs w:val="24"/>
        </w:rPr>
        <w:t>The</w:t>
      </w:r>
      <w:r w:rsidRPr="00D90469" w:rsidR="00A90654">
        <w:rPr>
          <w:sz w:val="24"/>
          <w:szCs w:val="24"/>
        </w:rPr>
        <w:t xml:space="preserve"> </w:t>
      </w:r>
      <w:r w:rsidRPr="00D90469" w:rsidR="006150B4">
        <w:rPr>
          <w:sz w:val="24"/>
          <w:szCs w:val="24"/>
        </w:rPr>
        <w:t>ma</w:t>
      </w:r>
      <w:r w:rsidRPr="00D90469" w:rsidR="00DF67BB">
        <w:rPr>
          <w:sz w:val="24"/>
          <w:szCs w:val="24"/>
        </w:rPr>
        <w:t xml:space="preserve">in purpose </w:t>
      </w:r>
      <w:r w:rsidRPr="00D90469" w:rsidR="006150B4">
        <w:rPr>
          <w:sz w:val="24"/>
          <w:szCs w:val="24"/>
        </w:rPr>
        <w:t xml:space="preserve">of the </w:t>
      </w:r>
      <w:r w:rsidRPr="00D90469">
        <w:rPr>
          <w:sz w:val="24"/>
          <w:szCs w:val="24"/>
        </w:rPr>
        <w:t xml:space="preserve">Occupational Safety and Health Act </w:t>
      </w:r>
      <w:r w:rsidRPr="00D90469" w:rsidR="00B14DA5">
        <w:rPr>
          <w:sz w:val="24"/>
          <w:szCs w:val="24"/>
        </w:rPr>
        <w:t>(“</w:t>
      </w:r>
      <w:r w:rsidRPr="00D90469">
        <w:rPr>
          <w:sz w:val="24"/>
          <w:szCs w:val="24"/>
        </w:rPr>
        <w:t>OSH Act</w:t>
      </w:r>
      <w:r w:rsidRPr="00D90469" w:rsidR="0071406B">
        <w:rPr>
          <w:sz w:val="24"/>
          <w:szCs w:val="24"/>
        </w:rPr>
        <w:t xml:space="preserve"> or “Act’’</w:t>
      </w:r>
      <w:r w:rsidRPr="00D90469" w:rsidR="001F04D1">
        <w:rPr>
          <w:sz w:val="24"/>
          <w:szCs w:val="24"/>
        </w:rPr>
        <w:t>)</w:t>
      </w:r>
      <w:r w:rsidRPr="00D90469" w:rsidR="00A90654">
        <w:rPr>
          <w:sz w:val="24"/>
          <w:szCs w:val="24"/>
        </w:rPr>
        <w:t xml:space="preserve"> </w:t>
      </w:r>
      <w:r w:rsidRPr="00D90469" w:rsidR="0071406B">
        <w:rPr>
          <w:sz w:val="24"/>
          <w:szCs w:val="24"/>
        </w:rPr>
        <w:t xml:space="preserve">is to “assure” so far as possible every working man and woman in the Nation safe and healthful working conditions and to preserve our human </w:t>
      </w:r>
      <w:r w:rsidRPr="00D90469" w:rsidR="00B14DA5">
        <w:rPr>
          <w:sz w:val="24"/>
          <w:szCs w:val="24"/>
        </w:rPr>
        <w:t>resources’ (</w:t>
      </w:r>
      <w:r w:rsidRPr="00D90469">
        <w:rPr>
          <w:sz w:val="24"/>
          <w:szCs w:val="24"/>
        </w:rPr>
        <w:t>29 U.S.C. 651)</w:t>
      </w:r>
      <w:r w:rsidRPr="00D90469" w:rsidR="00D113FB">
        <w:rPr>
          <w:sz w:val="24"/>
          <w:szCs w:val="24"/>
        </w:rPr>
        <w:t xml:space="preserve"> </w:t>
      </w:r>
      <w:r w:rsidRPr="00D90469" w:rsidR="0071406B">
        <w:rPr>
          <w:sz w:val="24"/>
          <w:szCs w:val="24"/>
        </w:rPr>
        <w:t>to achieve this objective, the OSHA Act specifically</w:t>
      </w:r>
      <w:r w:rsidRPr="00D90469">
        <w:rPr>
          <w:sz w:val="24"/>
          <w:szCs w:val="24"/>
        </w:rPr>
        <w:t xml:space="preserve"> authorizes the </w:t>
      </w:r>
      <w:r w:rsidRPr="00D90469" w:rsidR="0071406B">
        <w:rPr>
          <w:sz w:val="24"/>
          <w:szCs w:val="24"/>
        </w:rPr>
        <w:t xml:space="preserve">development </w:t>
      </w:r>
      <w:r w:rsidRPr="00D90469" w:rsidR="001A03F0">
        <w:rPr>
          <w:sz w:val="24"/>
          <w:szCs w:val="24"/>
        </w:rPr>
        <w:t xml:space="preserve">and </w:t>
      </w:r>
      <w:r w:rsidRPr="00D90469">
        <w:rPr>
          <w:sz w:val="24"/>
          <w:szCs w:val="24"/>
        </w:rPr>
        <w:t xml:space="preserve">promulgation of </w:t>
      </w:r>
      <w:r w:rsidRPr="00D90469" w:rsidR="00B14DA5">
        <w:rPr>
          <w:sz w:val="24"/>
          <w:szCs w:val="24"/>
        </w:rPr>
        <w:t>occupational safety and</w:t>
      </w:r>
      <w:r w:rsidRPr="00D90469" w:rsidR="0071406B">
        <w:rPr>
          <w:sz w:val="24"/>
          <w:szCs w:val="24"/>
        </w:rPr>
        <w:t xml:space="preserve"> health</w:t>
      </w:r>
      <w:r w:rsidRPr="00D90469">
        <w:rPr>
          <w:sz w:val="24"/>
          <w:szCs w:val="24"/>
        </w:rPr>
        <w:t xml:space="preserve"> standards</w:t>
      </w:r>
      <w:r w:rsidRPr="00D90469" w:rsidR="0071406B">
        <w:rPr>
          <w:sz w:val="24"/>
          <w:szCs w:val="24"/>
        </w:rPr>
        <w:t>” (29 U.S.C. 651).  The Act states further that “[t]he Secretary …</w:t>
      </w:r>
      <w:r w:rsidRPr="00D90469">
        <w:rPr>
          <w:sz w:val="24"/>
          <w:szCs w:val="24"/>
        </w:rPr>
        <w:t xml:space="preserve"> shall prescribe such rules and regulations as [he/she] may deem necessary to carry out [his/her] responsibilities under this Act, including rules and regulations dealing with the inspection of </w:t>
      </w:r>
      <w:r w:rsidRPr="00D90469" w:rsidR="009B20BD">
        <w:rPr>
          <w:sz w:val="24"/>
          <w:szCs w:val="24"/>
        </w:rPr>
        <w:t>an employer’s</w:t>
      </w:r>
      <w:r w:rsidRPr="00D90469">
        <w:rPr>
          <w:sz w:val="24"/>
          <w:szCs w:val="24"/>
        </w:rPr>
        <w:t xml:space="preserve"> establishment”</w:t>
      </w:r>
      <w:r w:rsidRPr="00D90469" w:rsidR="00F32313">
        <w:rPr>
          <w:sz w:val="24"/>
          <w:szCs w:val="24"/>
        </w:rPr>
        <w:t xml:space="preserve"> </w:t>
      </w:r>
      <w:r w:rsidRPr="00D90469">
        <w:rPr>
          <w:sz w:val="24"/>
          <w:szCs w:val="24"/>
        </w:rPr>
        <w:t>(29 U.S.C 651).</w:t>
      </w:r>
    </w:p>
    <w:p w:rsidR="00F07A39" w:rsidRPr="00D90469" w:rsidP="00A76DEA" w14:paraId="2B2B4B1C" w14:textId="77777777">
      <w:pPr>
        <w:ind w:left="-90"/>
        <w:rPr>
          <w:sz w:val="24"/>
          <w:szCs w:val="24"/>
        </w:rPr>
      </w:pPr>
    </w:p>
    <w:p w:rsidR="00BC2406" w:rsidRPr="00D90469" w:rsidP="00BC2406" w14:paraId="36ED2938" w14:textId="1B2AE3F8">
      <w:pPr>
        <w:ind w:left="-90"/>
        <w:rPr>
          <w:sz w:val="24"/>
          <w:szCs w:val="24"/>
        </w:rPr>
      </w:pPr>
      <w:r w:rsidRPr="00D90469">
        <w:rPr>
          <w:sz w:val="24"/>
          <w:szCs w:val="24"/>
        </w:rPr>
        <w:t>To protect worker health, the OSH Act authorizes the Occupational Safety and Health Administration (“OSHA” or “</w:t>
      </w:r>
      <w:r w:rsidRPr="00D90469" w:rsidR="00990979">
        <w:rPr>
          <w:sz w:val="24"/>
          <w:szCs w:val="24"/>
        </w:rPr>
        <w:t xml:space="preserve"> agency </w:t>
      </w:r>
      <w:r w:rsidRPr="00D90469">
        <w:rPr>
          <w:sz w:val="24"/>
          <w:szCs w:val="24"/>
        </w:rPr>
        <w:t xml:space="preserve">”) to develop standards that provide for “monitoring or measuring worker exposure” to occupational hazards and “prescribe the type and frequency of medical examinations and other tests which shall be made available [by the employer] to workers exposed to such hazards . . . to most effectively determine whether the health of such workers is adversely affected by such exposure” (29 U.S.C. 655).  Moreover, the Act directs OSHA to “issue regulations requiring employers to maintain accurate records of worker exposures to potentially toxic materials or other harmful physical agents which are required to be monitored and measured . . . " (29 U.S.C. 657).  In addition, the OSH Act mandates that “[e]ach employer shall make, </w:t>
      </w:r>
      <w:r w:rsidRPr="00D90469" w:rsidR="00B85A32">
        <w:rPr>
          <w:sz w:val="24"/>
          <w:szCs w:val="24"/>
        </w:rPr>
        <w:t>keep,</w:t>
      </w:r>
      <w:r w:rsidRPr="00D90469">
        <w:rPr>
          <w:sz w:val="24"/>
          <w:szCs w:val="24"/>
        </w:rPr>
        <w:t xml:space="preserve"> and preserve, and make available to the Secretary [of Labor] . . . such records regarding [the employer’s] activities relating to this Act as the Secretary . . . may prescribe by regulation as necessary or appropriate for the enforcement of this Act . . . ” (29 U.S.C. 657).</w:t>
      </w:r>
    </w:p>
    <w:p w:rsidR="00BC2406" w:rsidRPr="00D90469" w:rsidP="00BC2406" w14:paraId="43531E16" w14:textId="77777777">
      <w:pPr>
        <w:ind w:left="-90"/>
        <w:rPr>
          <w:sz w:val="24"/>
          <w:szCs w:val="24"/>
        </w:rPr>
      </w:pPr>
    </w:p>
    <w:p w:rsidR="00B44681" w:rsidRPr="00D90469" w:rsidP="008D0929" w14:paraId="2416F405" w14:textId="77777777">
      <w:pPr>
        <w:ind w:left="-90"/>
        <w:rPr>
          <w:sz w:val="24"/>
          <w:szCs w:val="24"/>
        </w:rPr>
      </w:pPr>
    </w:p>
    <w:p w:rsidR="00B44681" w:rsidRPr="00D90469" w:rsidP="008D0929" w14:paraId="3B0D30BE" w14:textId="77777777">
      <w:pPr>
        <w:ind w:left="-90"/>
        <w:rPr>
          <w:sz w:val="24"/>
          <w:szCs w:val="24"/>
        </w:rPr>
      </w:pPr>
    </w:p>
    <w:p w:rsidR="003A156D" w:rsidRPr="00D90469" w:rsidP="00990979" w14:paraId="66B61C8A" w14:textId="22CA3675">
      <w:pPr>
        <w:ind w:left="-90"/>
        <w:rPr>
          <w:sz w:val="24"/>
          <w:szCs w:val="24"/>
        </w:rPr>
      </w:pPr>
      <w:r w:rsidRPr="00D90469">
        <w:rPr>
          <w:sz w:val="24"/>
          <w:szCs w:val="24"/>
        </w:rPr>
        <w:t xml:space="preserve">The Act authorizes the </w:t>
      </w:r>
      <w:r w:rsidRPr="00D90469" w:rsidR="004D7761">
        <w:rPr>
          <w:sz w:val="24"/>
          <w:szCs w:val="24"/>
        </w:rPr>
        <w:t xml:space="preserve">agency </w:t>
      </w:r>
      <w:r w:rsidRPr="00D90469">
        <w:rPr>
          <w:sz w:val="24"/>
          <w:szCs w:val="24"/>
        </w:rPr>
        <w:t xml:space="preserve">to issue standards that “prescribe </w:t>
      </w:r>
      <w:r w:rsidRPr="00D90469" w:rsidR="006C25D8">
        <w:rPr>
          <w:sz w:val="24"/>
          <w:szCs w:val="24"/>
        </w:rPr>
        <w:t xml:space="preserve">the </w:t>
      </w:r>
      <w:r w:rsidRPr="00D90469">
        <w:rPr>
          <w:sz w:val="24"/>
          <w:szCs w:val="24"/>
        </w:rPr>
        <w:t xml:space="preserve">use of labels or other appropriate forms of warning as are necessary to </w:t>
      </w:r>
      <w:r w:rsidRPr="00D90469" w:rsidR="00F55AD8">
        <w:rPr>
          <w:sz w:val="24"/>
          <w:szCs w:val="24"/>
        </w:rPr>
        <w:t>ensure</w:t>
      </w:r>
      <w:r w:rsidRPr="00D90469">
        <w:rPr>
          <w:sz w:val="24"/>
          <w:szCs w:val="24"/>
        </w:rPr>
        <w:t xml:space="preserve"> that workers are apprised of all hazards to which they are exposed, relevant symptoms and appropriate emergency treatment, and proper conditions and precautions of safe use or exposure” (29 U.S.C. 655).  Additionally, the OSH Act mandates that “[e]ach employer shall make, </w:t>
      </w:r>
      <w:r w:rsidRPr="00D90469" w:rsidR="00B85A32">
        <w:rPr>
          <w:sz w:val="24"/>
          <w:szCs w:val="24"/>
        </w:rPr>
        <w:t>keep,</w:t>
      </w:r>
      <w:r w:rsidRPr="00D90469">
        <w:rPr>
          <w:sz w:val="24"/>
          <w:szCs w:val="24"/>
        </w:rPr>
        <w:t xml:space="preserve"> and preserve, and make available to the Secretary . . . such records . . . as the Secretary . . . may prescribe by regulation as necessary or appropriate for the enforcement of this</w:t>
      </w:r>
      <w:r w:rsidRPr="00D90469" w:rsidR="008D0929">
        <w:rPr>
          <w:sz w:val="24"/>
          <w:szCs w:val="24"/>
        </w:rPr>
        <w:t xml:space="preserve"> </w:t>
      </w:r>
      <w:r w:rsidRPr="00D90469">
        <w:rPr>
          <w:sz w:val="24"/>
          <w:szCs w:val="24"/>
        </w:rPr>
        <w:t xml:space="preserve">Act </w:t>
      </w:r>
      <w:r w:rsidRPr="00D90469" w:rsidR="00F76210">
        <w:rPr>
          <w:sz w:val="24"/>
          <w:szCs w:val="24"/>
        </w:rPr>
        <w:t>. . .”</w:t>
      </w:r>
      <w:r w:rsidRPr="00D90469">
        <w:rPr>
          <w:sz w:val="24"/>
          <w:szCs w:val="24"/>
        </w:rPr>
        <w:t xml:space="preserve"> (29 U.S.C. 657).</w:t>
      </w:r>
    </w:p>
    <w:p w:rsidR="00087D75" w:rsidRPr="00D90469" w:rsidP="003A156D" w14:paraId="7371BF35" w14:textId="77777777">
      <w:pPr>
        <w:rPr>
          <w:sz w:val="24"/>
          <w:szCs w:val="24"/>
        </w:rPr>
      </w:pPr>
    </w:p>
    <w:p w:rsidR="008D0929" w:rsidRPr="00D90469" w:rsidP="008D0929" w14:paraId="6DC155BA" w14:textId="700ACDF2">
      <w:pPr>
        <w:ind w:left="-90"/>
        <w:rPr>
          <w:sz w:val="24"/>
          <w:szCs w:val="24"/>
        </w:rPr>
      </w:pPr>
      <w:r w:rsidRPr="00D90469">
        <w:rPr>
          <w:sz w:val="24"/>
          <w:szCs w:val="24"/>
        </w:rPr>
        <w:t xml:space="preserve">Pursuant to its statutory authority, OSHA promulgated an occupational health standard covering living conditions in temporary labor camps (29 CFR 1910.142).  The specific information collection provisions of the Temporary Labor Camps Standard require employers to report to the local public health officer the name and address of any individual in the camp known to have or suspected of having a communicable disease.  Employers are also required to notify local public health authorities of each occurrence of a suspected case of food poisoning or of an unusual prevalence of any illnesses in which fever, diarrhea, sore throat, vomiting, or jaundice is a prevalent symptom.  These reporting requirements are necessary to minimize the possibility of communicable disease epidemics spreading throughout the camps and endangering the health of the camp residents.  In addition, the </w:t>
      </w:r>
      <w:r w:rsidRPr="00D90469" w:rsidR="005F5476">
        <w:rPr>
          <w:sz w:val="24"/>
          <w:szCs w:val="24"/>
        </w:rPr>
        <w:t>s</w:t>
      </w:r>
      <w:r w:rsidRPr="00D90469">
        <w:rPr>
          <w:sz w:val="24"/>
          <w:szCs w:val="24"/>
        </w:rPr>
        <w:t>tandard requires marking “for men” and “for women” on certain toilet rooms.</w:t>
      </w:r>
    </w:p>
    <w:p w:rsidR="008D0929" w:rsidRPr="00D90469" w:rsidP="008D0929" w14:paraId="2D02BBFB" w14:textId="77777777">
      <w:pPr>
        <w:ind w:left="-90"/>
        <w:rPr>
          <w:sz w:val="24"/>
          <w:szCs w:val="24"/>
        </w:rPr>
      </w:pPr>
    </w:p>
    <w:p w:rsidR="008D0929" w:rsidRPr="00D90469" w:rsidP="0056650D" w14:paraId="5CF245F4" w14:textId="698BADD4">
      <w:pPr>
        <w:numPr>
          <w:ilvl w:val="0"/>
          <w:numId w:val="11"/>
        </w:numPr>
        <w:rPr>
          <w:sz w:val="24"/>
          <w:szCs w:val="24"/>
        </w:rPr>
      </w:pPr>
      <w:r w:rsidRPr="00D90469">
        <w:rPr>
          <w:b/>
          <w:bCs/>
          <w:sz w:val="24"/>
          <w:szCs w:val="24"/>
        </w:rPr>
        <w:t>Indicate how, by whom, and for what purpose the information is used.  Except for a new collection, indicate the actual use the agency has made of the information received from the current collection.</w:t>
      </w:r>
    </w:p>
    <w:p w:rsidR="008D0929" w:rsidRPr="00D90469" w:rsidP="008D0929" w14:paraId="55727D34" w14:textId="77777777">
      <w:pPr>
        <w:ind w:left="-90"/>
        <w:rPr>
          <w:sz w:val="24"/>
          <w:szCs w:val="24"/>
        </w:rPr>
      </w:pPr>
    </w:p>
    <w:p w:rsidR="00A0675F" w:rsidRPr="00D90469" w:rsidP="000312D4" w14:paraId="243A0C62" w14:textId="679D091D">
      <w:pPr>
        <w:tabs>
          <w:tab w:val="left" w:pos="0"/>
        </w:tabs>
        <w:ind w:left="-90"/>
        <w:rPr>
          <w:sz w:val="24"/>
          <w:szCs w:val="24"/>
        </w:rPr>
      </w:pPr>
      <w:r>
        <w:rPr>
          <w:sz w:val="24"/>
          <w:szCs w:val="24"/>
        </w:rPr>
        <w:t>These requirements' primary purpose is to limit the incidence of communicable disease outbreaks in temporary labor camps. </w:t>
      </w:r>
      <w:r w:rsidRPr="00D90469">
        <w:rPr>
          <w:sz w:val="24"/>
          <w:szCs w:val="24"/>
        </w:rPr>
        <w:t xml:space="preserve">Compliance with this aspect of the </w:t>
      </w:r>
      <w:r w:rsidRPr="00D90469" w:rsidR="00ED0EA7">
        <w:rPr>
          <w:sz w:val="24"/>
          <w:szCs w:val="24"/>
        </w:rPr>
        <w:t xml:space="preserve">standard </w:t>
      </w:r>
      <w:r w:rsidRPr="00D90469">
        <w:rPr>
          <w:sz w:val="24"/>
          <w:szCs w:val="24"/>
        </w:rPr>
        <w:t xml:space="preserve">is necessary </w:t>
      </w:r>
      <w:r w:rsidRPr="00D90469" w:rsidR="00CD0092">
        <w:rPr>
          <w:sz w:val="24"/>
          <w:szCs w:val="24"/>
        </w:rPr>
        <w:t>to maintain</w:t>
      </w:r>
      <w:r w:rsidRPr="00D90469">
        <w:rPr>
          <w:sz w:val="24"/>
          <w:szCs w:val="24"/>
        </w:rPr>
        <w:t xml:space="preserve"> a safe and healthful work environment.</w:t>
      </w:r>
    </w:p>
    <w:p w:rsidR="00A0675F" w:rsidRPr="00D90469" w:rsidP="00A0675F" w14:paraId="61F9D2EE" w14:textId="77777777">
      <w:pPr>
        <w:rPr>
          <w:sz w:val="24"/>
          <w:szCs w:val="24"/>
        </w:rPr>
      </w:pPr>
    </w:p>
    <w:p w:rsidR="00A0675F" w:rsidRPr="00D90469" w:rsidP="008D0929" w14:paraId="481DF1AA" w14:textId="77777777">
      <w:pPr>
        <w:ind w:left="-90"/>
        <w:rPr>
          <w:b/>
          <w:sz w:val="24"/>
          <w:szCs w:val="24"/>
        </w:rPr>
      </w:pPr>
      <w:r w:rsidRPr="00D90469">
        <w:rPr>
          <w:b/>
          <w:sz w:val="24"/>
          <w:szCs w:val="24"/>
        </w:rPr>
        <w:t>Reporting Communicable Disease (</w:t>
      </w:r>
      <w:r w:rsidRPr="00D90469">
        <w:rPr>
          <w:b/>
          <w:bCs/>
          <w:sz w:val="24"/>
          <w:szCs w:val="24"/>
        </w:rPr>
        <w:t>§</w:t>
      </w:r>
      <w:r w:rsidRPr="00D90469">
        <w:rPr>
          <w:b/>
          <w:sz w:val="24"/>
          <w:szCs w:val="24"/>
        </w:rPr>
        <w:t>1910.142(l))</w:t>
      </w:r>
    </w:p>
    <w:p w:rsidR="00A0675F" w:rsidRPr="00D90469" w:rsidP="00A0675F" w14:paraId="3FCCF49A" w14:textId="77777777">
      <w:pPr>
        <w:rPr>
          <w:sz w:val="24"/>
          <w:szCs w:val="24"/>
        </w:rPr>
      </w:pPr>
    </w:p>
    <w:p w:rsidR="008D0929" w:rsidRPr="00D90469" w:rsidP="000312D4" w14:paraId="34D09CBA" w14:textId="73C32E77">
      <w:pPr>
        <w:ind w:left="-90"/>
        <w:rPr>
          <w:rStyle w:val="blueten1"/>
          <w:rFonts w:ascii="Times New Roman" w:hAnsi="Times New Roman"/>
          <w:color w:val="auto"/>
          <w:sz w:val="24"/>
          <w:szCs w:val="24"/>
        </w:rPr>
      </w:pPr>
      <w:r w:rsidRPr="00D90469">
        <w:rPr>
          <w:sz w:val="24"/>
          <w:szCs w:val="24"/>
        </w:rPr>
        <w:t xml:space="preserve">The standard requires the camp superintendent to report immediately to the local health officer the name and address of any individual in the camp known to have or suspected of having </w:t>
      </w:r>
      <w:r w:rsidRPr="00D90469" w:rsidR="00CD0092">
        <w:rPr>
          <w:sz w:val="24"/>
          <w:szCs w:val="24"/>
        </w:rPr>
        <w:t>an infectious</w:t>
      </w:r>
      <w:r w:rsidRPr="00D90469">
        <w:rPr>
          <w:sz w:val="24"/>
          <w:szCs w:val="24"/>
        </w:rPr>
        <w:t xml:space="preserve"> disease.  Whenever there is a case of suspected food poisoning or an unusual prevalence of any illness in which fever, diarrhea, sore throat, vomiting, or jaundice is a prominent symptom, employers must report this to the local health authority </w:t>
      </w:r>
      <w:r w:rsidRPr="00D90469">
        <w:rPr>
          <w:rStyle w:val="blueten1"/>
          <w:rFonts w:ascii="Times New Roman" w:hAnsi="Times New Roman"/>
          <w:color w:val="auto"/>
          <w:sz w:val="24"/>
          <w:szCs w:val="24"/>
        </w:rPr>
        <w:t>by</w:t>
      </w:r>
      <w:r w:rsidRPr="00D90469" w:rsidR="00DA7538">
        <w:rPr>
          <w:rStyle w:val="blueten1"/>
          <w:rFonts w:ascii="Times New Roman" w:hAnsi="Times New Roman"/>
          <w:color w:val="auto"/>
          <w:sz w:val="24"/>
          <w:szCs w:val="24"/>
        </w:rPr>
        <w:t xml:space="preserve"> </w:t>
      </w:r>
      <w:r w:rsidRPr="00D90469" w:rsidR="00EF1D5F">
        <w:rPr>
          <w:rStyle w:val="blueten1"/>
          <w:rFonts w:ascii="Times New Roman" w:hAnsi="Times New Roman"/>
          <w:color w:val="auto"/>
          <w:sz w:val="24"/>
          <w:szCs w:val="24"/>
        </w:rPr>
        <w:t>telegram</w:t>
      </w:r>
      <w:r w:rsidRPr="00D90469">
        <w:rPr>
          <w:rStyle w:val="blueten1"/>
          <w:rFonts w:ascii="Times New Roman" w:hAnsi="Times New Roman"/>
          <w:color w:val="auto"/>
          <w:sz w:val="24"/>
          <w:szCs w:val="24"/>
        </w:rPr>
        <w:t xml:space="preserve">, telephone, electronic </w:t>
      </w:r>
      <w:r w:rsidRPr="00D90469" w:rsidR="00B85A32">
        <w:rPr>
          <w:rStyle w:val="blueten1"/>
          <w:rFonts w:ascii="Times New Roman" w:hAnsi="Times New Roman"/>
          <w:color w:val="auto"/>
          <w:sz w:val="24"/>
          <w:szCs w:val="24"/>
        </w:rPr>
        <w:t>mail,</w:t>
      </w:r>
      <w:r w:rsidRPr="00D90469">
        <w:rPr>
          <w:rStyle w:val="blueten1"/>
          <w:rFonts w:ascii="Times New Roman" w:hAnsi="Times New Roman"/>
          <w:color w:val="auto"/>
          <w:sz w:val="24"/>
          <w:szCs w:val="24"/>
        </w:rPr>
        <w:t xml:space="preserve"> or any method that is equally as fast.</w:t>
      </w:r>
    </w:p>
    <w:p w:rsidR="008D0929" w:rsidRPr="00D90469" w:rsidP="008D0929" w14:paraId="42194ACF" w14:textId="77777777">
      <w:pPr>
        <w:ind w:left="-90"/>
        <w:jc w:val="both"/>
        <w:rPr>
          <w:rStyle w:val="blueten1"/>
          <w:rFonts w:ascii="Times New Roman" w:hAnsi="Times New Roman"/>
          <w:color w:val="auto"/>
          <w:sz w:val="24"/>
          <w:szCs w:val="24"/>
        </w:rPr>
      </w:pPr>
    </w:p>
    <w:p w:rsidR="00036E21" w:rsidRPr="00D90469" w:rsidP="008D0929" w14:paraId="4F6FB075" w14:textId="77777777">
      <w:pPr>
        <w:ind w:left="-90"/>
        <w:jc w:val="both"/>
        <w:rPr>
          <w:b/>
          <w:bCs/>
          <w:color w:val="000000"/>
          <w:sz w:val="24"/>
          <w:szCs w:val="24"/>
        </w:rPr>
      </w:pPr>
    </w:p>
    <w:p w:rsidR="008D0929" w:rsidRPr="00D90469" w:rsidP="008D0929" w14:paraId="5F57CCBA" w14:textId="35E28E09">
      <w:pPr>
        <w:ind w:left="-90"/>
        <w:jc w:val="both"/>
        <w:rPr>
          <w:sz w:val="24"/>
          <w:szCs w:val="24"/>
        </w:rPr>
      </w:pPr>
      <w:r w:rsidRPr="00D90469">
        <w:rPr>
          <w:b/>
          <w:bCs/>
          <w:color w:val="000000"/>
          <w:sz w:val="24"/>
          <w:szCs w:val="24"/>
        </w:rPr>
        <w:t>Toilet Facilities (§1910.142(d))</w:t>
      </w:r>
    </w:p>
    <w:p w:rsidR="008D0929" w:rsidRPr="00D90469" w:rsidP="008D0929" w14:paraId="4655DA21" w14:textId="77777777">
      <w:pPr>
        <w:ind w:left="-90"/>
        <w:jc w:val="both"/>
        <w:rPr>
          <w:sz w:val="24"/>
          <w:szCs w:val="24"/>
        </w:rPr>
      </w:pPr>
    </w:p>
    <w:p w:rsidR="00A0675F" w:rsidRPr="00D90469" w:rsidP="000312D4" w14:paraId="669E06AB" w14:textId="3023983C">
      <w:pPr>
        <w:ind w:left="-90"/>
        <w:rPr>
          <w:rStyle w:val="blueten1"/>
          <w:rFonts w:ascii="Times New Roman" w:hAnsi="Times New Roman"/>
          <w:color w:val="auto"/>
          <w:sz w:val="24"/>
          <w:szCs w:val="24"/>
        </w:rPr>
      </w:pPr>
      <w:r w:rsidRPr="00D90469">
        <w:rPr>
          <w:rStyle w:val="blueten1"/>
          <w:rFonts w:ascii="Times New Roman" w:hAnsi="Times New Roman"/>
          <w:color w:val="auto"/>
          <w:sz w:val="24"/>
          <w:szCs w:val="24"/>
        </w:rPr>
        <w:t xml:space="preserve">The </w:t>
      </w:r>
      <w:r w:rsidRPr="00D90469" w:rsidR="00AC715E">
        <w:rPr>
          <w:rStyle w:val="blueten1"/>
          <w:rFonts w:ascii="Times New Roman" w:hAnsi="Times New Roman"/>
          <w:color w:val="auto"/>
          <w:sz w:val="24"/>
          <w:szCs w:val="24"/>
        </w:rPr>
        <w:t>s</w:t>
      </w:r>
      <w:r w:rsidRPr="00D90469">
        <w:rPr>
          <w:rStyle w:val="blueten1"/>
          <w:rFonts w:ascii="Times New Roman" w:hAnsi="Times New Roman"/>
          <w:color w:val="auto"/>
          <w:sz w:val="24"/>
          <w:szCs w:val="24"/>
        </w:rPr>
        <w:t xml:space="preserve">tandard requires that where the toilet rooms are shared, separate toilet rooms must be provided for each sex.  These rooms must be marked “for men” and “for women” by signs printed in English and the native language of the persons occupying the </w:t>
      </w:r>
      <w:r w:rsidRPr="00D90469" w:rsidR="00100821">
        <w:rPr>
          <w:rStyle w:val="blueten1"/>
          <w:rFonts w:ascii="Times New Roman" w:hAnsi="Times New Roman"/>
          <w:color w:val="auto"/>
          <w:sz w:val="24"/>
          <w:szCs w:val="24"/>
        </w:rPr>
        <w:t>camp or</w:t>
      </w:r>
      <w:r w:rsidRPr="00D90469">
        <w:rPr>
          <w:rStyle w:val="blueten1"/>
          <w:rFonts w:ascii="Times New Roman" w:hAnsi="Times New Roman"/>
          <w:color w:val="auto"/>
          <w:sz w:val="24"/>
          <w:szCs w:val="24"/>
        </w:rPr>
        <w:t xml:space="preserve"> marked with easily understandable pictures or symbols. </w:t>
      </w:r>
    </w:p>
    <w:p w:rsidR="00A0675F" w:rsidRPr="00D90469" w:rsidP="00A0675F" w14:paraId="5772B06D" w14:textId="77777777">
      <w:pPr>
        <w:rPr>
          <w:rStyle w:val="blueten1"/>
          <w:rFonts w:ascii="Times New Roman" w:hAnsi="Times New Roman"/>
          <w:color w:val="auto"/>
          <w:sz w:val="24"/>
          <w:szCs w:val="24"/>
        </w:rPr>
      </w:pPr>
    </w:p>
    <w:p w:rsidR="00A0675F" w:rsidRPr="00D90469" w:rsidP="008D0929" w14:paraId="65E72B6C" w14:textId="60940392">
      <w:pPr>
        <w:ind w:left="-90"/>
        <w:rPr>
          <w:rStyle w:val="blueten1"/>
          <w:rFonts w:ascii="Times New Roman" w:hAnsi="Times New Roman"/>
          <w:color w:val="auto"/>
          <w:sz w:val="24"/>
          <w:szCs w:val="24"/>
        </w:rPr>
      </w:pPr>
      <w:r w:rsidRPr="00D90469">
        <w:rPr>
          <w:rStyle w:val="blueten1"/>
          <w:rFonts w:ascii="Times New Roman" w:hAnsi="Times New Roman"/>
          <w:color w:val="auto"/>
          <w:sz w:val="24"/>
          <w:szCs w:val="24"/>
        </w:rPr>
        <w:t>OSHA is taking no burden for marking the toilet rooms with “for men” and “for women.”  Regulation 5 CFR 1320.3(c) exempts “public disclosure of information originally supplied by the Federal government to the recipient for disclosure to the public” from the definition of a collection of information.  OSHA believes any additional marking of toilets indicating for use by men or women is a usual and customary activity.</w:t>
      </w:r>
    </w:p>
    <w:p w:rsidR="0017208E" w:rsidRPr="00D90469" w:rsidP="008D0929" w14:paraId="7079C8AA" w14:textId="77777777">
      <w:pPr>
        <w:ind w:left="-90"/>
        <w:rPr>
          <w:rStyle w:val="blueten1"/>
          <w:rFonts w:ascii="Times New Roman" w:hAnsi="Times New Roman"/>
          <w:color w:val="auto"/>
          <w:sz w:val="24"/>
          <w:szCs w:val="24"/>
        </w:rPr>
      </w:pPr>
    </w:p>
    <w:p w:rsidR="004033CD" w:rsidRPr="00D90469" w:rsidP="004033CD" w14:paraId="00988028" w14:textId="77777777">
      <w:pPr>
        <w:tabs>
          <w:tab w:val="left" w:pos="270"/>
          <w:tab w:val="left" w:pos="360"/>
        </w:tabs>
        <w:ind w:left="270"/>
        <w:rPr>
          <w:b/>
          <w:bCs/>
          <w:sz w:val="24"/>
          <w:szCs w:val="24"/>
        </w:rPr>
      </w:pPr>
    </w:p>
    <w:p w:rsidR="00A0675F" w:rsidRPr="00D90469" w:rsidP="00795EA4" w14:paraId="0B141A52" w14:textId="31D9838D">
      <w:pPr>
        <w:numPr>
          <w:ilvl w:val="0"/>
          <w:numId w:val="11"/>
        </w:numPr>
        <w:tabs>
          <w:tab w:val="left" w:pos="270"/>
          <w:tab w:val="left" w:pos="360"/>
        </w:tabs>
        <w:ind w:hanging="270"/>
        <w:rPr>
          <w:b/>
          <w:bCs/>
          <w:sz w:val="24"/>
          <w:szCs w:val="24"/>
        </w:rPr>
      </w:pPr>
      <w:r w:rsidRPr="00D90469">
        <w:rPr>
          <w:b/>
          <w:bCs/>
          <w:sz w:val="24"/>
          <w:szCs w:val="24"/>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s.</w:t>
      </w:r>
    </w:p>
    <w:p w:rsidR="00A0675F" w:rsidRPr="00D90469" w:rsidP="00A0675F" w14:paraId="1D42794F" w14:textId="77777777">
      <w:pPr>
        <w:rPr>
          <w:sz w:val="24"/>
          <w:szCs w:val="24"/>
        </w:rPr>
      </w:pPr>
    </w:p>
    <w:p w:rsidR="00A0675F" w:rsidRPr="00D90469" w:rsidP="00A0675F" w14:paraId="1A34840C" w14:textId="222CA300">
      <w:pPr>
        <w:rPr>
          <w:sz w:val="24"/>
          <w:szCs w:val="24"/>
        </w:rPr>
      </w:pPr>
      <w:r w:rsidRPr="00D90469">
        <w:rPr>
          <w:sz w:val="24"/>
          <w:szCs w:val="24"/>
        </w:rPr>
        <w:t xml:space="preserve">To comply with the requirement to report outbreaks immediately, </w:t>
      </w:r>
      <w:r w:rsidR="00713DCC">
        <w:rPr>
          <w:sz w:val="24"/>
          <w:szCs w:val="24"/>
        </w:rPr>
        <w:t>employers are expected, but not required, to use the telephone to report the necessary information to local health officials. </w:t>
      </w:r>
      <w:r w:rsidRPr="00D90469">
        <w:rPr>
          <w:sz w:val="24"/>
          <w:szCs w:val="24"/>
        </w:rPr>
        <w:t xml:space="preserve">For informing health authorities of food poisoning or </w:t>
      </w:r>
      <w:r w:rsidRPr="00D90469" w:rsidR="0014487A">
        <w:rPr>
          <w:sz w:val="24"/>
          <w:szCs w:val="24"/>
        </w:rPr>
        <w:t xml:space="preserve">specific </w:t>
      </w:r>
      <w:r w:rsidRPr="00D90469">
        <w:rPr>
          <w:sz w:val="24"/>
          <w:szCs w:val="24"/>
        </w:rPr>
        <w:t xml:space="preserve">symptoms of illness, the </w:t>
      </w:r>
      <w:r w:rsidRPr="00D90469" w:rsidR="005F5476">
        <w:rPr>
          <w:sz w:val="24"/>
          <w:szCs w:val="24"/>
        </w:rPr>
        <w:t>s</w:t>
      </w:r>
      <w:r w:rsidRPr="00D90469">
        <w:rPr>
          <w:sz w:val="24"/>
          <w:szCs w:val="24"/>
        </w:rPr>
        <w:t xml:space="preserve">tandard states that the camp supervisor shall inform health authorities </w:t>
      </w:r>
      <w:r w:rsidRPr="00D90469">
        <w:rPr>
          <w:rStyle w:val="blueten1"/>
          <w:rFonts w:ascii="Times New Roman" w:hAnsi="Times New Roman"/>
          <w:color w:val="auto"/>
          <w:sz w:val="24"/>
          <w:szCs w:val="24"/>
        </w:rPr>
        <w:t xml:space="preserve">by </w:t>
      </w:r>
      <w:r w:rsidRPr="00D90469" w:rsidR="00DA7538">
        <w:rPr>
          <w:rStyle w:val="blueten1"/>
          <w:rFonts w:ascii="Times New Roman" w:hAnsi="Times New Roman"/>
          <w:color w:val="auto"/>
          <w:sz w:val="24"/>
          <w:szCs w:val="24"/>
        </w:rPr>
        <w:t xml:space="preserve">telegram, </w:t>
      </w:r>
      <w:r w:rsidRPr="00D90469">
        <w:rPr>
          <w:rStyle w:val="blueten1"/>
          <w:rFonts w:ascii="Times New Roman" w:hAnsi="Times New Roman"/>
          <w:color w:val="auto"/>
          <w:sz w:val="24"/>
          <w:szCs w:val="24"/>
        </w:rPr>
        <w:t>telephone, electronic mail</w:t>
      </w:r>
      <w:r w:rsidRPr="00D90469" w:rsidR="0014487A">
        <w:rPr>
          <w:rStyle w:val="blueten1"/>
          <w:rFonts w:ascii="Times New Roman" w:hAnsi="Times New Roman"/>
          <w:color w:val="auto"/>
          <w:sz w:val="24"/>
          <w:szCs w:val="24"/>
        </w:rPr>
        <w:t>,</w:t>
      </w:r>
      <w:r w:rsidRPr="00D90469">
        <w:rPr>
          <w:rStyle w:val="blueten1"/>
          <w:rFonts w:ascii="Times New Roman" w:hAnsi="Times New Roman"/>
          <w:color w:val="auto"/>
          <w:sz w:val="24"/>
          <w:szCs w:val="24"/>
        </w:rPr>
        <w:t xml:space="preserve"> or any method that is equally as fast.</w:t>
      </w:r>
    </w:p>
    <w:p w:rsidR="00A0675F" w:rsidRPr="00D90469" w:rsidP="00A0675F" w14:paraId="6BBA8A9C" w14:textId="77777777">
      <w:pPr>
        <w:rPr>
          <w:sz w:val="24"/>
          <w:szCs w:val="24"/>
        </w:rPr>
      </w:pPr>
    </w:p>
    <w:p w:rsidR="00A0675F" w:rsidRPr="00D90469" w:rsidP="00795EA4" w14:paraId="6E648319" w14:textId="78F49274">
      <w:pPr>
        <w:numPr>
          <w:ilvl w:val="0"/>
          <w:numId w:val="11"/>
        </w:numPr>
        <w:tabs>
          <w:tab w:val="left" w:pos="270"/>
        </w:tabs>
        <w:ind w:hanging="270"/>
        <w:rPr>
          <w:b/>
          <w:bCs/>
          <w:sz w:val="24"/>
          <w:szCs w:val="24"/>
        </w:rPr>
      </w:pPr>
      <w:r w:rsidRPr="00D90469">
        <w:rPr>
          <w:b/>
          <w:bCs/>
          <w:sz w:val="24"/>
          <w:szCs w:val="24"/>
        </w:rPr>
        <w:t xml:space="preserve">Describe efforts to identify duplication.  Show specifically why any similar information already available cannot be used or modified for the purposes described in Item </w:t>
      </w:r>
      <w:r w:rsidRPr="00D90469" w:rsidR="00146E49">
        <w:rPr>
          <w:b/>
          <w:bCs/>
          <w:sz w:val="24"/>
          <w:szCs w:val="24"/>
        </w:rPr>
        <w:t>A</w:t>
      </w:r>
      <w:r w:rsidRPr="00D90469" w:rsidR="00705239">
        <w:rPr>
          <w:b/>
          <w:bCs/>
          <w:sz w:val="24"/>
          <w:szCs w:val="24"/>
        </w:rPr>
        <w:t>.</w:t>
      </w:r>
      <w:r w:rsidRPr="00D90469">
        <w:rPr>
          <w:b/>
          <w:bCs/>
          <w:sz w:val="24"/>
          <w:szCs w:val="24"/>
        </w:rPr>
        <w:t>2</w:t>
      </w:r>
      <w:r w:rsidRPr="00D90469" w:rsidR="00AD4612">
        <w:rPr>
          <w:b/>
          <w:bCs/>
          <w:sz w:val="24"/>
          <w:szCs w:val="24"/>
        </w:rPr>
        <w:t>.</w:t>
      </w:r>
      <w:r w:rsidRPr="00D90469">
        <w:rPr>
          <w:b/>
          <w:bCs/>
          <w:sz w:val="24"/>
          <w:szCs w:val="24"/>
        </w:rPr>
        <w:t xml:space="preserve"> above.</w:t>
      </w:r>
    </w:p>
    <w:p w:rsidR="00A0675F" w:rsidRPr="00D90469" w:rsidP="00A0675F" w14:paraId="21063CD0" w14:textId="77777777">
      <w:pPr>
        <w:rPr>
          <w:sz w:val="24"/>
          <w:szCs w:val="24"/>
        </w:rPr>
      </w:pPr>
    </w:p>
    <w:p w:rsidR="00A0675F" w:rsidRPr="00D90469" w:rsidP="00A0675F" w14:paraId="0757AC3E" w14:textId="59A37123">
      <w:pPr>
        <w:rPr>
          <w:sz w:val="24"/>
          <w:szCs w:val="24"/>
        </w:rPr>
      </w:pPr>
      <w:r w:rsidRPr="00D90469">
        <w:rPr>
          <w:sz w:val="24"/>
          <w:szCs w:val="24"/>
        </w:rPr>
        <w:t xml:space="preserve">No other Federal agency requires </w:t>
      </w:r>
      <w:r w:rsidRPr="00D90469" w:rsidR="0014487A">
        <w:rPr>
          <w:sz w:val="24"/>
          <w:szCs w:val="24"/>
        </w:rPr>
        <w:t xml:space="preserve">reporting </w:t>
      </w:r>
      <w:r w:rsidRPr="00D90469">
        <w:rPr>
          <w:sz w:val="24"/>
          <w:szCs w:val="24"/>
        </w:rPr>
        <w:t xml:space="preserve">this type of health information by labor camp superintendents. </w:t>
      </w:r>
    </w:p>
    <w:p w:rsidR="00A0675F" w:rsidRPr="00D90469" w:rsidP="00A0675F" w14:paraId="49776E3C" w14:textId="77777777">
      <w:pPr>
        <w:rPr>
          <w:b/>
          <w:bCs/>
          <w:sz w:val="24"/>
          <w:szCs w:val="24"/>
        </w:rPr>
      </w:pPr>
    </w:p>
    <w:p w:rsidR="00A0675F" w:rsidRPr="00D90469" w:rsidP="00795EA4" w14:paraId="05CCD7FB" w14:textId="6E383570">
      <w:pPr>
        <w:tabs>
          <w:tab w:val="left" w:pos="360"/>
        </w:tabs>
        <w:ind w:left="270" w:hanging="270"/>
        <w:rPr>
          <w:b/>
          <w:bCs/>
          <w:sz w:val="24"/>
          <w:szCs w:val="24"/>
        </w:rPr>
      </w:pPr>
      <w:r w:rsidRPr="00D90469">
        <w:rPr>
          <w:b/>
          <w:bCs/>
          <w:sz w:val="24"/>
          <w:szCs w:val="24"/>
        </w:rPr>
        <w:t>5.</w:t>
      </w:r>
      <w:r w:rsidRPr="00D90469">
        <w:rPr>
          <w:b/>
          <w:bCs/>
          <w:sz w:val="24"/>
          <w:szCs w:val="24"/>
        </w:rPr>
        <w:tab/>
        <w:t xml:space="preserve">If the </w:t>
      </w:r>
      <w:r w:rsidRPr="00D90469" w:rsidR="0014487A">
        <w:rPr>
          <w:b/>
          <w:bCs/>
          <w:sz w:val="24"/>
          <w:szCs w:val="24"/>
        </w:rPr>
        <w:t>information collection</w:t>
      </w:r>
      <w:r w:rsidRPr="00D90469">
        <w:rPr>
          <w:b/>
          <w:bCs/>
          <w:sz w:val="24"/>
          <w:szCs w:val="24"/>
        </w:rPr>
        <w:t xml:space="preserve"> impacts small businesses or other small entities, describe any methods used to minimize </w:t>
      </w:r>
      <w:r w:rsidRPr="00D90469" w:rsidR="0014487A">
        <w:rPr>
          <w:b/>
          <w:bCs/>
          <w:sz w:val="24"/>
          <w:szCs w:val="24"/>
        </w:rPr>
        <w:t xml:space="preserve">the </w:t>
      </w:r>
      <w:r w:rsidRPr="00D90469">
        <w:rPr>
          <w:b/>
          <w:bCs/>
          <w:sz w:val="24"/>
          <w:szCs w:val="24"/>
        </w:rPr>
        <w:t>burden.</w:t>
      </w:r>
    </w:p>
    <w:p w:rsidR="00A0675F" w:rsidRPr="00D90469" w:rsidP="00A0675F" w14:paraId="1E86660B" w14:textId="77777777">
      <w:pPr>
        <w:rPr>
          <w:sz w:val="24"/>
          <w:szCs w:val="24"/>
        </w:rPr>
      </w:pPr>
    </w:p>
    <w:p w:rsidR="00A0675F" w:rsidRPr="00D90469" w:rsidP="00A0675F" w14:paraId="25056DC5" w14:textId="6C34BDD6">
      <w:pPr>
        <w:rPr>
          <w:sz w:val="24"/>
          <w:szCs w:val="24"/>
        </w:rPr>
      </w:pPr>
      <w:r w:rsidRPr="00D90469">
        <w:rPr>
          <w:sz w:val="24"/>
          <w:szCs w:val="24"/>
        </w:rPr>
        <w:t xml:space="preserve">The burden of the requirements is an equal obligation for all employers who operate temporary labor camps. </w:t>
      </w:r>
      <w:r w:rsidR="00713DCC">
        <w:rPr>
          <w:sz w:val="24"/>
          <w:szCs w:val="24"/>
        </w:rPr>
        <w:t>The information collections do not significantly impact</w:t>
      </w:r>
      <w:r w:rsidRPr="00D90469">
        <w:rPr>
          <w:sz w:val="24"/>
          <w:szCs w:val="24"/>
        </w:rPr>
        <w:t xml:space="preserve"> </w:t>
      </w:r>
      <w:r w:rsidRPr="00D90469" w:rsidR="0014487A">
        <w:rPr>
          <w:sz w:val="24"/>
          <w:szCs w:val="24"/>
        </w:rPr>
        <w:t>many</w:t>
      </w:r>
      <w:r w:rsidRPr="00D90469">
        <w:rPr>
          <w:sz w:val="24"/>
          <w:szCs w:val="24"/>
        </w:rPr>
        <w:t xml:space="preserve"> small entities. </w:t>
      </w:r>
    </w:p>
    <w:p w:rsidR="00A0675F" w:rsidRPr="00D90469" w:rsidP="00A0675F" w14:paraId="5C50D3C4" w14:textId="77777777">
      <w:pPr>
        <w:rPr>
          <w:color w:val="FF0000"/>
          <w:sz w:val="24"/>
          <w:szCs w:val="24"/>
        </w:rPr>
      </w:pPr>
    </w:p>
    <w:p w:rsidR="00A0675F" w:rsidRPr="00D90469" w:rsidP="009D2E7E" w14:paraId="23D8DEB2" w14:textId="77777777">
      <w:pPr>
        <w:numPr>
          <w:ilvl w:val="0"/>
          <w:numId w:val="12"/>
        </w:numPr>
        <w:tabs>
          <w:tab w:val="left" w:pos="360"/>
        </w:tabs>
        <w:ind w:left="360"/>
        <w:rPr>
          <w:b/>
          <w:bCs/>
          <w:sz w:val="24"/>
          <w:szCs w:val="24"/>
        </w:rPr>
      </w:pPr>
      <w:r w:rsidRPr="00D90469">
        <w:rPr>
          <w:b/>
          <w:bCs/>
          <w:sz w:val="24"/>
          <w:szCs w:val="24"/>
        </w:rPr>
        <w:t>Describe the consequence to Federal program or policy activities if the collection is not</w:t>
      </w:r>
      <w:r w:rsidRPr="00D90469" w:rsidR="00211B23">
        <w:rPr>
          <w:b/>
          <w:bCs/>
          <w:sz w:val="24"/>
          <w:szCs w:val="24"/>
        </w:rPr>
        <w:t xml:space="preserve"> </w:t>
      </w:r>
      <w:r w:rsidRPr="00D90469">
        <w:rPr>
          <w:b/>
          <w:bCs/>
          <w:sz w:val="24"/>
          <w:szCs w:val="24"/>
        </w:rPr>
        <w:t>conducted or is conducted less frequently, as well as any technical or legal obstacles to reducing burden.</w:t>
      </w:r>
    </w:p>
    <w:p w:rsidR="00A0675F" w:rsidRPr="00D90469" w:rsidP="00A0675F" w14:paraId="51E419FF" w14:textId="77777777">
      <w:pPr>
        <w:rPr>
          <w:sz w:val="24"/>
          <w:szCs w:val="24"/>
        </w:rPr>
      </w:pPr>
    </w:p>
    <w:p w:rsidR="00A0675F" w:rsidRPr="00D90469" w:rsidP="00A0675F" w14:paraId="36C6227B" w14:textId="17584A74">
      <w:pPr>
        <w:rPr>
          <w:sz w:val="24"/>
          <w:szCs w:val="24"/>
        </w:rPr>
      </w:pPr>
      <w:r w:rsidRPr="00D90469">
        <w:rPr>
          <w:sz w:val="24"/>
          <w:szCs w:val="24"/>
        </w:rPr>
        <w:t xml:space="preserve">The reporting frequencies specified in the </w:t>
      </w:r>
      <w:r w:rsidRPr="00D90469" w:rsidR="005F5476">
        <w:rPr>
          <w:sz w:val="24"/>
          <w:szCs w:val="24"/>
        </w:rPr>
        <w:t>s</w:t>
      </w:r>
      <w:r w:rsidRPr="00D90469">
        <w:rPr>
          <w:sz w:val="24"/>
          <w:szCs w:val="24"/>
        </w:rPr>
        <w:t xml:space="preserve">tandard are the minimum necessary to protect the safety and health of </w:t>
      </w:r>
      <w:r w:rsidRPr="00D90469" w:rsidR="00B652F8">
        <w:rPr>
          <w:sz w:val="24"/>
          <w:szCs w:val="24"/>
        </w:rPr>
        <w:t>worker</w:t>
      </w:r>
      <w:r w:rsidRPr="00D90469">
        <w:rPr>
          <w:sz w:val="24"/>
          <w:szCs w:val="24"/>
        </w:rPr>
        <w:t>s and, in particular, to assure that the camp superintendent alerts local health authorities</w:t>
      </w:r>
      <w:r w:rsidRPr="00D90469" w:rsidR="00E37504">
        <w:rPr>
          <w:sz w:val="24"/>
          <w:szCs w:val="24"/>
        </w:rPr>
        <w:t xml:space="preserve"> </w:t>
      </w:r>
      <w:r w:rsidRPr="00D90469">
        <w:rPr>
          <w:sz w:val="24"/>
          <w:szCs w:val="24"/>
        </w:rPr>
        <w:t xml:space="preserve">regarding </w:t>
      </w:r>
      <w:r w:rsidRPr="00D90469" w:rsidR="00A36DC0">
        <w:rPr>
          <w:sz w:val="24"/>
          <w:szCs w:val="24"/>
        </w:rPr>
        <w:t xml:space="preserve">potentially </w:t>
      </w:r>
      <w:r w:rsidRPr="00D90469">
        <w:rPr>
          <w:sz w:val="24"/>
          <w:szCs w:val="24"/>
        </w:rPr>
        <w:t xml:space="preserve">communicable disease </w:t>
      </w:r>
      <w:r w:rsidR="00713DCC">
        <w:rPr>
          <w:sz w:val="24"/>
          <w:szCs w:val="24"/>
        </w:rPr>
        <w:t>outbreaks</w:t>
      </w:r>
      <w:r w:rsidRPr="00D90469">
        <w:rPr>
          <w:sz w:val="24"/>
          <w:szCs w:val="24"/>
        </w:rPr>
        <w:t xml:space="preserve"> among temporary labor camp residents.</w:t>
      </w:r>
    </w:p>
    <w:p w:rsidR="00A0675F" w:rsidRPr="00D90469" w:rsidP="00A0675F" w14:paraId="6A25902A" w14:textId="77777777">
      <w:pPr>
        <w:rPr>
          <w:b/>
          <w:bCs/>
          <w:sz w:val="24"/>
          <w:szCs w:val="24"/>
        </w:rPr>
      </w:pPr>
    </w:p>
    <w:p w:rsidR="002E5BA1" w:rsidRPr="00D90469" w:rsidP="002E5BA1" w14:paraId="3E188009" w14:textId="77777777">
      <w:pPr>
        <w:numPr>
          <w:ilvl w:val="0"/>
          <w:numId w:val="12"/>
        </w:numPr>
        <w:tabs>
          <w:tab w:val="left" w:pos="360"/>
        </w:tabs>
        <w:ind w:hanging="720"/>
        <w:rPr>
          <w:b/>
          <w:bCs/>
          <w:sz w:val="24"/>
          <w:szCs w:val="24"/>
        </w:rPr>
      </w:pPr>
      <w:r w:rsidRPr="00D90469">
        <w:rPr>
          <w:b/>
          <w:bCs/>
          <w:sz w:val="24"/>
          <w:szCs w:val="24"/>
        </w:rPr>
        <w:t xml:space="preserve">Explain any special circumstances that would cause </w:t>
      </w:r>
      <w:r w:rsidRPr="00D90469">
        <w:rPr>
          <w:b/>
          <w:bCs/>
          <w:sz w:val="24"/>
          <w:szCs w:val="24"/>
        </w:rPr>
        <w:t>an information collection to be</w:t>
      </w:r>
      <w:r w:rsidRPr="00D90469" w:rsidR="00211B23">
        <w:rPr>
          <w:b/>
          <w:bCs/>
          <w:sz w:val="24"/>
          <w:szCs w:val="24"/>
        </w:rPr>
        <w:t xml:space="preserve"> </w:t>
      </w:r>
    </w:p>
    <w:p w:rsidR="00A0675F" w:rsidRPr="00D90469" w:rsidP="002E5BA1" w14:paraId="4CF4BEDF" w14:textId="77777777">
      <w:pPr>
        <w:tabs>
          <w:tab w:val="left" w:pos="360"/>
        </w:tabs>
        <w:rPr>
          <w:b/>
          <w:bCs/>
          <w:sz w:val="24"/>
          <w:szCs w:val="24"/>
        </w:rPr>
      </w:pPr>
      <w:r w:rsidRPr="00D90469">
        <w:rPr>
          <w:b/>
          <w:bCs/>
          <w:sz w:val="24"/>
          <w:szCs w:val="24"/>
        </w:rPr>
        <w:tab/>
      </w:r>
      <w:r w:rsidRPr="00D90469">
        <w:rPr>
          <w:b/>
          <w:bCs/>
          <w:sz w:val="24"/>
          <w:szCs w:val="24"/>
        </w:rPr>
        <w:t>conducted in a manner:</w:t>
      </w:r>
    </w:p>
    <w:p w:rsidR="00A0675F" w:rsidRPr="00D90469" w:rsidP="00A0675F" w14:paraId="644B568A" w14:textId="77777777">
      <w:pPr>
        <w:rPr>
          <w:b/>
          <w:bCs/>
          <w:sz w:val="24"/>
          <w:szCs w:val="24"/>
        </w:rPr>
      </w:pPr>
    </w:p>
    <w:p w:rsidR="00A0675F" w:rsidRPr="00D90469" w:rsidP="00A0675F" w14:paraId="3943CAB1" w14:textId="77777777">
      <w:pPr>
        <w:numPr>
          <w:ilvl w:val="0"/>
          <w:numId w:val="3"/>
        </w:numPr>
        <w:tabs>
          <w:tab w:val="left" w:pos="1440"/>
        </w:tabs>
        <w:rPr>
          <w:b/>
          <w:bCs/>
          <w:sz w:val="24"/>
          <w:szCs w:val="24"/>
        </w:rPr>
      </w:pPr>
      <w:r w:rsidRPr="00D90469">
        <w:rPr>
          <w:b/>
          <w:bCs/>
          <w:sz w:val="24"/>
          <w:szCs w:val="24"/>
        </w:rPr>
        <w:t>requiring respondents to report information to the agency more often than quarterly;</w:t>
      </w:r>
    </w:p>
    <w:p w:rsidR="00A0675F" w:rsidRPr="00D90469" w:rsidP="00A0675F" w14:paraId="78C3CAFA" w14:textId="77777777">
      <w:pPr>
        <w:rPr>
          <w:b/>
          <w:bCs/>
          <w:sz w:val="24"/>
          <w:szCs w:val="24"/>
        </w:rPr>
      </w:pPr>
    </w:p>
    <w:p w:rsidR="00A0675F" w:rsidRPr="00D90469" w:rsidP="00A0675F" w14:paraId="0A4EE17E" w14:textId="77777777">
      <w:pPr>
        <w:numPr>
          <w:ilvl w:val="0"/>
          <w:numId w:val="3"/>
        </w:numPr>
        <w:tabs>
          <w:tab w:val="left" w:pos="1440"/>
        </w:tabs>
        <w:rPr>
          <w:b/>
          <w:bCs/>
          <w:sz w:val="24"/>
          <w:szCs w:val="24"/>
        </w:rPr>
      </w:pPr>
      <w:r w:rsidRPr="00D90469">
        <w:rPr>
          <w:b/>
          <w:bCs/>
          <w:sz w:val="24"/>
          <w:szCs w:val="24"/>
        </w:rPr>
        <w:t>requiring respondents to prepare a written response to a collection of information in fewer than 30 days after receipt of it;</w:t>
      </w:r>
    </w:p>
    <w:p w:rsidR="00A0675F" w:rsidRPr="00D90469" w:rsidP="00A0675F" w14:paraId="0F2D5E3E" w14:textId="77777777">
      <w:pPr>
        <w:rPr>
          <w:b/>
          <w:bCs/>
          <w:sz w:val="24"/>
          <w:szCs w:val="24"/>
        </w:rPr>
      </w:pPr>
    </w:p>
    <w:p w:rsidR="00A0675F" w:rsidRPr="00D90469" w:rsidP="00A0675F" w14:paraId="5A851E3A" w14:textId="77777777">
      <w:pPr>
        <w:numPr>
          <w:ilvl w:val="0"/>
          <w:numId w:val="3"/>
        </w:numPr>
        <w:tabs>
          <w:tab w:val="left" w:pos="1440"/>
        </w:tabs>
        <w:rPr>
          <w:b/>
          <w:bCs/>
          <w:sz w:val="24"/>
          <w:szCs w:val="24"/>
        </w:rPr>
      </w:pPr>
      <w:r w:rsidRPr="00D90469">
        <w:rPr>
          <w:b/>
          <w:bCs/>
          <w:sz w:val="24"/>
          <w:szCs w:val="24"/>
        </w:rPr>
        <w:t>requiring respondents to submit more than an original and two copies of any document;</w:t>
      </w:r>
    </w:p>
    <w:p w:rsidR="00A0675F" w:rsidRPr="00D90469" w:rsidP="00A0675F" w14:paraId="3FE58FA1" w14:textId="77777777">
      <w:pPr>
        <w:numPr>
          <w:ilvl w:val="0"/>
          <w:numId w:val="3"/>
        </w:numPr>
        <w:tabs>
          <w:tab w:val="left" w:pos="1440"/>
        </w:tabs>
        <w:rPr>
          <w:b/>
          <w:bCs/>
          <w:sz w:val="24"/>
          <w:szCs w:val="24"/>
        </w:rPr>
      </w:pPr>
      <w:r w:rsidRPr="00D90469">
        <w:rPr>
          <w:b/>
          <w:bCs/>
          <w:sz w:val="24"/>
          <w:szCs w:val="24"/>
        </w:rPr>
        <w:t xml:space="preserve">requiring respondents to retain records, other than health, medical, government contract, grant-in-aid, or tax records for more than three years; </w:t>
      </w:r>
    </w:p>
    <w:p w:rsidR="00A0675F" w:rsidRPr="00D90469" w:rsidP="00A0675F" w14:paraId="64C3F74A" w14:textId="77777777">
      <w:pPr>
        <w:tabs>
          <w:tab w:val="left" w:pos="1440"/>
        </w:tabs>
        <w:rPr>
          <w:b/>
          <w:bCs/>
          <w:sz w:val="24"/>
          <w:szCs w:val="24"/>
        </w:rPr>
      </w:pPr>
    </w:p>
    <w:p w:rsidR="00A0675F" w:rsidRPr="00D90469" w:rsidP="00A0675F" w14:paraId="4CF2CFFD" w14:textId="77777777">
      <w:pPr>
        <w:numPr>
          <w:ilvl w:val="0"/>
          <w:numId w:val="3"/>
        </w:numPr>
        <w:tabs>
          <w:tab w:val="left" w:pos="1440"/>
        </w:tabs>
        <w:rPr>
          <w:b/>
          <w:bCs/>
          <w:sz w:val="24"/>
          <w:szCs w:val="24"/>
        </w:rPr>
      </w:pPr>
      <w:r w:rsidRPr="00D90469">
        <w:rPr>
          <w:b/>
          <w:bCs/>
          <w:sz w:val="24"/>
          <w:szCs w:val="24"/>
        </w:rPr>
        <w:t>in connection with a statistical survey, that is not designed to produce valid and reliable results that can be generalized to the universe of study;</w:t>
      </w:r>
    </w:p>
    <w:p w:rsidR="00A0675F" w:rsidRPr="00D90469" w:rsidP="00A0675F" w14:paraId="1A21EB4A" w14:textId="77777777">
      <w:pPr>
        <w:rPr>
          <w:b/>
          <w:bCs/>
          <w:sz w:val="24"/>
          <w:szCs w:val="24"/>
        </w:rPr>
      </w:pPr>
    </w:p>
    <w:p w:rsidR="00A0675F" w:rsidRPr="00D90469" w:rsidP="00A0675F" w14:paraId="224C2936" w14:textId="77777777">
      <w:pPr>
        <w:numPr>
          <w:ilvl w:val="0"/>
          <w:numId w:val="3"/>
        </w:numPr>
        <w:tabs>
          <w:tab w:val="left" w:pos="1440"/>
        </w:tabs>
        <w:rPr>
          <w:b/>
          <w:bCs/>
          <w:sz w:val="24"/>
          <w:szCs w:val="24"/>
        </w:rPr>
      </w:pPr>
      <w:r w:rsidRPr="00D90469">
        <w:rPr>
          <w:b/>
          <w:bCs/>
          <w:sz w:val="24"/>
          <w:szCs w:val="24"/>
        </w:rPr>
        <w:t xml:space="preserve">requiring the use of a statistical data classification that has not been reviewed and approved by OMB; </w:t>
      </w:r>
    </w:p>
    <w:p w:rsidR="00A0675F" w:rsidRPr="00D90469" w:rsidP="00A0675F" w14:paraId="5ED5C05A" w14:textId="77777777">
      <w:pPr>
        <w:tabs>
          <w:tab w:val="left" w:pos="1440"/>
        </w:tabs>
        <w:rPr>
          <w:b/>
          <w:bCs/>
          <w:sz w:val="24"/>
          <w:szCs w:val="24"/>
        </w:rPr>
      </w:pPr>
    </w:p>
    <w:p w:rsidR="00A0675F" w:rsidRPr="00D90469" w:rsidP="00A0675F" w14:paraId="49411E54" w14:textId="77777777">
      <w:pPr>
        <w:numPr>
          <w:ilvl w:val="0"/>
          <w:numId w:val="3"/>
        </w:numPr>
        <w:tabs>
          <w:tab w:val="left" w:pos="1440"/>
        </w:tabs>
        <w:rPr>
          <w:b/>
          <w:bCs/>
          <w:sz w:val="24"/>
          <w:szCs w:val="24"/>
        </w:rPr>
      </w:pPr>
      <w:r w:rsidRPr="00D90469">
        <w:rPr>
          <w:b/>
          <w:bCs/>
          <w:sz w:val="24"/>
          <w:szCs w:val="24"/>
        </w:rPr>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00A0675F" w:rsidRPr="00D90469" w:rsidP="00A0675F" w14:paraId="623549FD" w14:textId="77777777">
      <w:pPr>
        <w:rPr>
          <w:b/>
          <w:bCs/>
          <w:sz w:val="24"/>
          <w:szCs w:val="24"/>
        </w:rPr>
      </w:pPr>
    </w:p>
    <w:p w:rsidR="00A0675F" w:rsidRPr="00D90469" w:rsidP="00A0675F" w14:paraId="31646812" w14:textId="77777777">
      <w:pPr>
        <w:numPr>
          <w:ilvl w:val="0"/>
          <w:numId w:val="3"/>
        </w:numPr>
        <w:tabs>
          <w:tab w:val="left" w:pos="1440"/>
        </w:tabs>
        <w:rPr>
          <w:b/>
          <w:bCs/>
          <w:sz w:val="24"/>
          <w:szCs w:val="24"/>
        </w:rPr>
      </w:pPr>
      <w:r w:rsidRPr="00D90469">
        <w:rPr>
          <w:b/>
          <w:bCs/>
          <w:sz w:val="24"/>
          <w:szCs w:val="24"/>
        </w:rPr>
        <w:t>requiring respondents to submit proprietary trade secret, or other confidential information unless the agency can demonstrate that it has instituted procedures to protect the information's confidentiality to the extent permitted by law.</w:t>
      </w:r>
    </w:p>
    <w:p w:rsidR="00A0675F" w:rsidRPr="00D90469" w:rsidP="00A0675F" w14:paraId="73F9495C" w14:textId="77777777">
      <w:pPr>
        <w:rPr>
          <w:b/>
          <w:bCs/>
          <w:sz w:val="24"/>
          <w:szCs w:val="24"/>
        </w:rPr>
      </w:pPr>
    </w:p>
    <w:p w:rsidR="00A0675F" w:rsidRPr="00D90469" w:rsidP="00A0675F" w14:paraId="3D8051EC" w14:textId="77777777">
      <w:pPr>
        <w:rPr>
          <w:sz w:val="24"/>
          <w:szCs w:val="24"/>
        </w:rPr>
      </w:pPr>
      <w:r w:rsidRPr="00D90469">
        <w:rPr>
          <w:sz w:val="24"/>
          <w:szCs w:val="24"/>
        </w:rPr>
        <w:t>No special circumstances exist that require the employer to collect information in the manner discussed in item 7.</w:t>
      </w:r>
    </w:p>
    <w:p w:rsidR="00A0675F" w:rsidRPr="00D90469" w:rsidP="00A0675F" w14:paraId="7ED39C2E" w14:textId="77777777">
      <w:pPr>
        <w:rPr>
          <w:sz w:val="24"/>
          <w:szCs w:val="24"/>
        </w:rPr>
      </w:pPr>
    </w:p>
    <w:p w:rsidR="00A0675F" w:rsidRPr="00D90469" w:rsidP="009C4C12" w14:paraId="171B7B90" w14:textId="77777777">
      <w:pPr>
        <w:numPr>
          <w:ilvl w:val="0"/>
          <w:numId w:val="12"/>
        </w:numPr>
        <w:tabs>
          <w:tab w:val="left" w:pos="360"/>
        </w:tabs>
        <w:ind w:left="360"/>
        <w:rPr>
          <w:b/>
          <w:bCs/>
          <w:sz w:val="24"/>
          <w:szCs w:val="24"/>
        </w:rPr>
      </w:pPr>
      <w:r w:rsidRPr="00D90469">
        <w:rPr>
          <w:b/>
          <w:bCs/>
          <w:sz w:val="24"/>
          <w:szCs w:val="24"/>
        </w:rPr>
        <w:t xml:space="preserve">If applicable, provide a copy and identify the data and page number of publication </w:t>
      </w:r>
      <w:r w:rsidRPr="00D90469" w:rsidR="0092128C">
        <w:rPr>
          <w:b/>
          <w:bCs/>
          <w:sz w:val="24"/>
          <w:szCs w:val="24"/>
        </w:rPr>
        <w:t xml:space="preserve">in </w:t>
      </w:r>
      <w:r w:rsidRPr="00D90469">
        <w:rPr>
          <w:b/>
          <w:bCs/>
          <w:sz w:val="24"/>
          <w:szCs w:val="24"/>
        </w:rPr>
        <w:t xml:space="preserve">the </w:t>
      </w:r>
      <w:r w:rsidRPr="00D90469">
        <w:rPr>
          <w:b/>
          <w:bCs/>
          <w:i/>
          <w:sz w:val="24"/>
          <w:szCs w:val="24"/>
        </w:rPr>
        <w:t>Federal</w:t>
      </w:r>
      <w:r w:rsidRPr="00D90469">
        <w:rPr>
          <w:b/>
          <w:bCs/>
          <w:sz w:val="24"/>
          <w:szCs w:val="24"/>
        </w:rPr>
        <w:t xml:space="preserve"> </w:t>
      </w:r>
      <w:r w:rsidRPr="00D90469">
        <w:rPr>
          <w:b/>
          <w:bCs/>
          <w:i/>
          <w:sz w:val="24"/>
          <w:szCs w:val="24"/>
        </w:rPr>
        <w:t>Register</w:t>
      </w:r>
      <w:r w:rsidRPr="00D90469">
        <w:rPr>
          <w:b/>
          <w:bCs/>
          <w:sz w:val="24"/>
          <w:szCs w:val="24"/>
        </w:rPr>
        <w:t xml:space="preserve"> of the agency's notice, required by 5 CFR 1320.8(d), soliciting comments on the information collection prior to submission to OMB.  Summarize public comments received in response to that notice and describe actions taken by the agency in response to these comments.  Specifically address comments received on cost and hour burden.</w:t>
      </w:r>
    </w:p>
    <w:p w:rsidR="00A0675F" w:rsidRPr="00D90469" w:rsidP="00A0675F" w14:paraId="145FF7B1" w14:textId="77777777">
      <w:pPr>
        <w:rPr>
          <w:b/>
          <w:bCs/>
          <w:sz w:val="24"/>
          <w:szCs w:val="24"/>
        </w:rPr>
      </w:pPr>
    </w:p>
    <w:p w:rsidR="00A0675F" w:rsidRPr="00D90469" w:rsidP="00211B23" w14:paraId="40ADF381" w14:textId="77777777">
      <w:pPr>
        <w:ind w:left="1080"/>
        <w:rPr>
          <w:b/>
          <w:bCs/>
          <w:sz w:val="24"/>
          <w:szCs w:val="24"/>
        </w:rPr>
      </w:pPr>
      <w:r w:rsidRPr="00D90469">
        <w:rPr>
          <w:b/>
          <w:bCs/>
          <w:sz w:val="24"/>
          <w:szCs w:val="24"/>
        </w:rPr>
        <w:t xml:space="preserve">Describe efforts to consult with persons outside the agency to obtain their views on the availability of data, frequency of collection, the clarity of instructions and </w:t>
      </w:r>
      <w:r w:rsidRPr="00D90469" w:rsidR="008E2B9E">
        <w:rPr>
          <w:b/>
          <w:bCs/>
          <w:sz w:val="24"/>
          <w:szCs w:val="24"/>
        </w:rPr>
        <w:t>r</w:t>
      </w:r>
      <w:r w:rsidRPr="00D90469">
        <w:rPr>
          <w:b/>
          <w:bCs/>
          <w:sz w:val="24"/>
          <w:szCs w:val="24"/>
        </w:rPr>
        <w:t>ecordkeeping, disclosure, or reporting format (if any), and on the data</w:t>
      </w:r>
      <w:r w:rsidRPr="00D90469" w:rsidR="00211B23">
        <w:rPr>
          <w:b/>
          <w:bCs/>
          <w:sz w:val="24"/>
          <w:szCs w:val="24"/>
        </w:rPr>
        <w:t xml:space="preserve"> </w:t>
      </w:r>
      <w:r w:rsidRPr="00D90469">
        <w:rPr>
          <w:b/>
          <w:bCs/>
          <w:sz w:val="24"/>
          <w:szCs w:val="24"/>
        </w:rPr>
        <w:t>elements to be recorded, disclosed, or reported.</w:t>
      </w:r>
    </w:p>
    <w:p w:rsidR="00A0675F" w:rsidRPr="00D90469" w:rsidP="00211B23" w14:paraId="6C636A29" w14:textId="77777777">
      <w:pPr>
        <w:ind w:left="1080"/>
        <w:rPr>
          <w:b/>
          <w:bCs/>
          <w:sz w:val="24"/>
          <w:szCs w:val="24"/>
        </w:rPr>
      </w:pPr>
    </w:p>
    <w:p w:rsidR="008E2B9E" w:rsidRPr="00D90469" w:rsidP="00211B23" w14:paraId="3CEC9FFB" w14:textId="77777777">
      <w:pPr>
        <w:ind w:left="1080"/>
        <w:rPr>
          <w:b/>
          <w:bCs/>
          <w:sz w:val="24"/>
          <w:szCs w:val="24"/>
        </w:rPr>
      </w:pPr>
      <w:r w:rsidRPr="00D90469">
        <w:rPr>
          <w:b/>
          <w:bCs/>
          <w:sz w:val="24"/>
          <w:szCs w:val="24"/>
        </w:rPr>
        <w:t xml:space="preserve">Consultation with representatives of those from whom information is to be </w:t>
      </w:r>
    </w:p>
    <w:p w:rsidR="00A0675F" w:rsidRPr="00D90469" w:rsidP="00211B23" w14:paraId="5CC2280A" w14:textId="77777777">
      <w:pPr>
        <w:ind w:left="1080"/>
        <w:rPr>
          <w:b/>
          <w:bCs/>
          <w:sz w:val="24"/>
          <w:szCs w:val="24"/>
        </w:rPr>
      </w:pPr>
      <w:r w:rsidRPr="00D90469">
        <w:rPr>
          <w:b/>
          <w:bCs/>
          <w:sz w:val="24"/>
          <w:szCs w:val="24"/>
        </w:rPr>
        <w:t>obtained or those who must compile records should occur at least once every 3 years -- even if the collection of information activity is the same as in prior periods.  There may be circumstances that may preclude consultation in a specific situation.  These circumstances should be explained.</w:t>
      </w:r>
    </w:p>
    <w:p w:rsidR="004033CD" w:rsidRPr="00D90469" w:rsidP="00F92E17" w14:paraId="47A82F92" w14:textId="15FCB364">
      <w:pPr>
        <w:rPr>
          <w:sz w:val="24"/>
          <w:szCs w:val="24"/>
        </w:rPr>
      </w:pPr>
    </w:p>
    <w:p w:rsidR="004033CD" w:rsidRPr="00D90469" w:rsidP="00F92E17" w14:paraId="1B3998A8" w14:textId="77777777">
      <w:pPr>
        <w:rPr>
          <w:sz w:val="24"/>
          <w:szCs w:val="24"/>
        </w:rPr>
      </w:pPr>
    </w:p>
    <w:p w:rsidR="00992D9F" w:rsidP="00F92E17" w14:paraId="703E8272" w14:textId="00AB88D9">
      <w:pPr>
        <w:rPr>
          <w:sz w:val="24"/>
          <w:szCs w:val="24"/>
        </w:rPr>
      </w:pPr>
      <w:r w:rsidRPr="00D90469">
        <w:rPr>
          <w:sz w:val="24"/>
          <w:szCs w:val="24"/>
        </w:rPr>
        <w:t>Pursuant to the Paperwork Reduction Act of 1995</w:t>
      </w:r>
      <w:r w:rsidR="009B7591">
        <w:rPr>
          <w:sz w:val="24"/>
          <w:szCs w:val="24"/>
        </w:rPr>
        <w:t xml:space="preserve"> </w:t>
      </w:r>
      <w:r w:rsidR="00D90E3D">
        <w:rPr>
          <w:sz w:val="24"/>
          <w:szCs w:val="24"/>
        </w:rPr>
        <w:t>(</w:t>
      </w:r>
      <w:r w:rsidR="009B7591">
        <w:rPr>
          <w:sz w:val="24"/>
          <w:szCs w:val="24"/>
        </w:rPr>
        <w:t>PRA)</w:t>
      </w:r>
      <w:r w:rsidRPr="00D90469">
        <w:rPr>
          <w:sz w:val="24"/>
          <w:szCs w:val="24"/>
        </w:rPr>
        <w:t xml:space="preserve"> (44 U.S.C. 3506(c)(2)(A)), OSHA</w:t>
      </w:r>
      <w:r w:rsidRPr="00D90469" w:rsidR="00CF162B">
        <w:rPr>
          <w:sz w:val="24"/>
          <w:szCs w:val="24"/>
        </w:rPr>
        <w:t xml:space="preserve"> </w:t>
      </w:r>
      <w:r w:rsidRPr="00D90469">
        <w:rPr>
          <w:sz w:val="24"/>
          <w:szCs w:val="24"/>
        </w:rPr>
        <w:t>publish</w:t>
      </w:r>
      <w:r w:rsidRPr="00D90469" w:rsidR="00062267">
        <w:rPr>
          <w:sz w:val="24"/>
          <w:szCs w:val="24"/>
        </w:rPr>
        <w:t>ed</w:t>
      </w:r>
      <w:r w:rsidRPr="00D90469">
        <w:rPr>
          <w:sz w:val="24"/>
          <w:szCs w:val="24"/>
        </w:rPr>
        <w:t xml:space="preserve"> a notice in the Federal Register</w:t>
      </w:r>
      <w:r w:rsidRPr="00D90469">
        <w:rPr>
          <w:i/>
          <w:iCs/>
          <w:sz w:val="24"/>
          <w:szCs w:val="24"/>
        </w:rPr>
        <w:t xml:space="preserve"> </w:t>
      </w:r>
      <w:r w:rsidRPr="00D90469">
        <w:rPr>
          <w:sz w:val="24"/>
          <w:szCs w:val="24"/>
        </w:rPr>
        <w:t>on</w:t>
      </w:r>
      <w:r w:rsidRPr="00D90469" w:rsidR="00734128">
        <w:rPr>
          <w:sz w:val="24"/>
          <w:szCs w:val="24"/>
        </w:rPr>
        <w:t xml:space="preserve"> </w:t>
      </w:r>
      <w:r w:rsidR="00612D16">
        <w:rPr>
          <w:sz w:val="24"/>
          <w:szCs w:val="24"/>
        </w:rPr>
        <w:t>December</w:t>
      </w:r>
      <w:r w:rsidRPr="00F65734" w:rsidR="00DB5656">
        <w:rPr>
          <w:sz w:val="24"/>
          <w:szCs w:val="24"/>
        </w:rPr>
        <w:t xml:space="preserve">, </w:t>
      </w:r>
      <w:r w:rsidR="00612D16">
        <w:rPr>
          <w:sz w:val="24"/>
          <w:szCs w:val="24"/>
        </w:rPr>
        <w:t>31</w:t>
      </w:r>
      <w:r w:rsidRPr="00F65734" w:rsidR="00DB5656">
        <w:rPr>
          <w:sz w:val="24"/>
          <w:szCs w:val="24"/>
        </w:rPr>
        <w:t xml:space="preserve">, </w:t>
      </w:r>
      <w:r w:rsidR="00612D16">
        <w:rPr>
          <w:sz w:val="24"/>
          <w:szCs w:val="24"/>
        </w:rPr>
        <w:t>202</w:t>
      </w:r>
      <w:r w:rsidR="00263A0B">
        <w:rPr>
          <w:sz w:val="24"/>
          <w:szCs w:val="24"/>
        </w:rPr>
        <w:t>4</w:t>
      </w:r>
      <w:r w:rsidRPr="00F65734" w:rsidR="00846E28">
        <w:rPr>
          <w:sz w:val="24"/>
          <w:szCs w:val="24"/>
        </w:rPr>
        <w:t xml:space="preserve"> </w:t>
      </w:r>
      <w:r w:rsidRPr="00F65734" w:rsidR="00711FC1">
        <w:rPr>
          <w:sz w:val="24"/>
          <w:szCs w:val="24"/>
        </w:rPr>
        <w:t>(</w:t>
      </w:r>
      <w:r w:rsidR="00612D16">
        <w:rPr>
          <w:sz w:val="24"/>
          <w:szCs w:val="24"/>
        </w:rPr>
        <w:t>89</w:t>
      </w:r>
      <w:r w:rsidRPr="00F65734" w:rsidR="00DB5656">
        <w:rPr>
          <w:sz w:val="24"/>
          <w:szCs w:val="24"/>
        </w:rPr>
        <w:t xml:space="preserve"> </w:t>
      </w:r>
      <w:r w:rsidRPr="00F65734" w:rsidR="00711FC1">
        <w:rPr>
          <w:sz w:val="24"/>
          <w:szCs w:val="24"/>
        </w:rPr>
        <w:t>FR</w:t>
      </w:r>
      <w:r w:rsidR="00874593">
        <w:rPr>
          <w:sz w:val="24"/>
          <w:szCs w:val="24"/>
        </w:rPr>
        <w:t xml:space="preserve"> </w:t>
      </w:r>
      <w:r w:rsidR="00612D16">
        <w:rPr>
          <w:sz w:val="24"/>
          <w:szCs w:val="24"/>
        </w:rPr>
        <w:t>107165</w:t>
      </w:r>
      <w:r w:rsidRPr="00F65734" w:rsidR="00287C9B">
        <w:rPr>
          <w:sz w:val="24"/>
          <w:szCs w:val="24"/>
        </w:rPr>
        <w:t>)</w:t>
      </w:r>
      <w:r w:rsidRPr="00D90469">
        <w:rPr>
          <w:sz w:val="24"/>
          <w:szCs w:val="24"/>
        </w:rPr>
        <w:t xml:space="preserve"> soliciting</w:t>
      </w:r>
      <w:r w:rsidRPr="00D90469" w:rsidR="001241D1">
        <w:rPr>
          <w:sz w:val="24"/>
          <w:szCs w:val="24"/>
        </w:rPr>
        <w:t xml:space="preserve"> </w:t>
      </w:r>
      <w:r w:rsidRPr="00D90469">
        <w:rPr>
          <w:sz w:val="24"/>
          <w:szCs w:val="24"/>
        </w:rPr>
        <w:t>comments on its proposal to extend the Office of Management and Budget’s (OMB)</w:t>
      </w:r>
      <w:r w:rsidRPr="00D90469" w:rsidR="00067BAF">
        <w:rPr>
          <w:sz w:val="24"/>
          <w:szCs w:val="24"/>
        </w:rPr>
        <w:t xml:space="preserve"> </w:t>
      </w:r>
      <w:r w:rsidRPr="00D90469">
        <w:rPr>
          <w:sz w:val="24"/>
          <w:szCs w:val="24"/>
        </w:rPr>
        <w:t>approval of the information collection requirements specified by the Standard on</w:t>
      </w:r>
      <w:r w:rsidRPr="00D90469" w:rsidR="00067BAF">
        <w:rPr>
          <w:sz w:val="24"/>
          <w:szCs w:val="24"/>
        </w:rPr>
        <w:t xml:space="preserve"> </w:t>
      </w:r>
      <w:r w:rsidRPr="00D90469">
        <w:rPr>
          <w:sz w:val="24"/>
          <w:szCs w:val="24"/>
        </w:rPr>
        <w:t>Temporary Labor Camps (29 CFR 1910.142)</w:t>
      </w:r>
      <w:r w:rsidRPr="00D90469" w:rsidR="000C641E">
        <w:rPr>
          <w:sz w:val="24"/>
          <w:szCs w:val="24"/>
        </w:rPr>
        <w:t xml:space="preserve"> </w:t>
      </w:r>
      <w:r w:rsidR="0069637F">
        <w:rPr>
          <w:sz w:val="24"/>
          <w:szCs w:val="24"/>
        </w:rPr>
        <w:t xml:space="preserve">under </w:t>
      </w:r>
      <w:r w:rsidRPr="00D90469" w:rsidR="00711FC1">
        <w:rPr>
          <w:sz w:val="24"/>
          <w:szCs w:val="24"/>
        </w:rPr>
        <w:t>docket number OSHA-2012-0012</w:t>
      </w:r>
      <w:r w:rsidRPr="00D90469">
        <w:rPr>
          <w:sz w:val="24"/>
          <w:szCs w:val="24"/>
        </w:rPr>
        <w:t xml:space="preserve">. This notice </w:t>
      </w:r>
      <w:r w:rsidR="00583CFE">
        <w:rPr>
          <w:sz w:val="24"/>
          <w:szCs w:val="24"/>
        </w:rPr>
        <w:t>was</w:t>
      </w:r>
      <w:r w:rsidRPr="00D90469">
        <w:rPr>
          <w:sz w:val="24"/>
          <w:szCs w:val="24"/>
        </w:rPr>
        <w:t xml:space="preserve"> part of a preclearance</w:t>
      </w:r>
      <w:r w:rsidRPr="00D90469" w:rsidR="00067BAF">
        <w:rPr>
          <w:sz w:val="24"/>
          <w:szCs w:val="24"/>
        </w:rPr>
        <w:t xml:space="preserve"> </w:t>
      </w:r>
      <w:r w:rsidRPr="00D90469">
        <w:rPr>
          <w:sz w:val="24"/>
          <w:szCs w:val="24"/>
        </w:rPr>
        <w:t>consultation program that provide</w:t>
      </w:r>
      <w:r w:rsidRPr="00D90469" w:rsidR="005245F2">
        <w:rPr>
          <w:sz w:val="24"/>
          <w:szCs w:val="24"/>
        </w:rPr>
        <w:t>s</w:t>
      </w:r>
      <w:r w:rsidRPr="00D90469">
        <w:rPr>
          <w:sz w:val="24"/>
          <w:szCs w:val="24"/>
        </w:rPr>
        <w:t xml:space="preserve"> the general public and government agencies with an</w:t>
      </w:r>
      <w:r w:rsidRPr="00D90469" w:rsidR="00067BAF">
        <w:rPr>
          <w:sz w:val="24"/>
          <w:szCs w:val="24"/>
        </w:rPr>
        <w:t xml:space="preserve"> </w:t>
      </w:r>
      <w:r w:rsidRPr="00D90469">
        <w:rPr>
          <w:sz w:val="24"/>
          <w:szCs w:val="24"/>
        </w:rPr>
        <w:t xml:space="preserve">opportunity to comment. </w:t>
      </w:r>
    </w:p>
    <w:p w:rsidR="00992D9F" w:rsidP="00F92E17" w14:paraId="2CA966E9" w14:textId="77777777">
      <w:pPr>
        <w:rPr>
          <w:sz w:val="24"/>
          <w:szCs w:val="24"/>
        </w:rPr>
      </w:pPr>
    </w:p>
    <w:p w:rsidR="00082395" w:rsidP="00F92E17" w14:paraId="7DB4638F" w14:textId="06D8DBD9">
      <w:pPr>
        <w:rPr>
          <w:sz w:val="24"/>
          <w:szCs w:val="24"/>
        </w:rPr>
      </w:pPr>
      <w:r w:rsidRPr="00D90469">
        <w:rPr>
          <w:sz w:val="24"/>
          <w:szCs w:val="24"/>
        </w:rPr>
        <w:t xml:space="preserve">The </w:t>
      </w:r>
      <w:r w:rsidRPr="00D90469" w:rsidR="000C2AF2">
        <w:rPr>
          <w:sz w:val="24"/>
          <w:szCs w:val="24"/>
        </w:rPr>
        <w:t xml:space="preserve">agency </w:t>
      </w:r>
      <w:r w:rsidR="0036763F">
        <w:rPr>
          <w:sz w:val="24"/>
          <w:szCs w:val="24"/>
        </w:rPr>
        <w:t>received three</w:t>
      </w:r>
      <w:r w:rsidRPr="00D90469" w:rsidR="00A10D91">
        <w:rPr>
          <w:sz w:val="24"/>
          <w:szCs w:val="24"/>
        </w:rPr>
        <w:t xml:space="preserve"> public </w:t>
      </w:r>
      <w:r w:rsidRPr="00D90469" w:rsidR="0006112E">
        <w:rPr>
          <w:sz w:val="24"/>
          <w:szCs w:val="24"/>
        </w:rPr>
        <w:t>comments</w:t>
      </w:r>
      <w:r w:rsidRPr="00D90469" w:rsidR="00364C12">
        <w:rPr>
          <w:sz w:val="24"/>
          <w:szCs w:val="24"/>
        </w:rPr>
        <w:t xml:space="preserve"> </w:t>
      </w:r>
      <w:r w:rsidRPr="00D90469" w:rsidR="002E5A75">
        <w:rPr>
          <w:sz w:val="24"/>
          <w:szCs w:val="24"/>
        </w:rPr>
        <w:t xml:space="preserve">in response to this notice. </w:t>
      </w:r>
      <w:r w:rsidR="008D77FE">
        <w:rPr>
          <w:sz w:val="24"/>
          <w:szCs w:val="24"/>
        </w:rPr>
        <w:t xml:space="preserve">The </w:t>
      </w:r>
      <w:r w:rsidR="009E5A85">
        <w:rPr>
          <w:sz w:val="24"/>
          <w:szCs w:val="24"/>
        </w:rPr>
        <w:t>first</w:t>
      </w:r>
      <w:r w:rsidR="00207F6C">
        <w:rPr>
          <w:sz w:val="24"/>
          <w:szCs w:val="24"/>
        </w:rPr>
        <w:t xml:space="preserve"> comment was</w:t>
      </w:r>
      <w:r w:rsidR="009951DE">
        <w:rPr>
          <w:sz w:val="24"/>
          <w:szCs w:val="24"/>
        </w:rPr>
        <w:t xml:space="preserve"> rece</w:t>
      </w:r>
      <w:r w:rsidR="00C41620">
        <w:rPr>
          <w:sz w:val="24"/>
          <w:szCs w:val="24"/>
        </w:rPr>
        <w:t xml:space="preserve">ived </w:t>
      </w:r>
      <w:r w:rsidR="00482BB7">
        <w:rPr>
          <w:sz w:val="24"/>
          <w:szCs w:val="24"/>
        </w:rPr>
        <w:t xml:space="preserve">from Dave </w:t>
      </w:r>
      <w:r w:rsidR="00D12EA0">
        <w:rPr>
          <w:sz w:val="24"/>
          <w:szCs w:val="24"/>
        </w:rPr>
        <w:t xml:space="preserve">Mauch, Staff Attorney for </w:t>
      </w:r>
      <w:r w:rsidR="00631CB3">
        <w:rPr>
          <w:sz w:val="24"/>
          <w:szCs w:val="24"/>
        </w:rPr>
        <w:t xml:space="preserve">Texas </w:t>
      </w:r>
      <w:r w:rsidR="00631CB3">
        <w:rPr>
          <w:sz w:val="24"/>
          <w:szCs w:val="24"/>
        </w:rPr>
        <w:t>RioGrande</w:t>
      </w:r>
      <w:r w:rsidR="00631CB3">
        <w:rPr>
          <w:sz w:val="24"/>
          <w:szCs w:val="24"/>
        </w:rPr>
        <w:t xml:space="preserve"> Legal Aid, Inc.</w:t>
      </w:r>
      <w:r w:rsidR="000E5EB5">
        <w:rPr>
          <w:sz w:val="24"/>
          <w:szCs w:val="24"/>
        </w:rPr>
        <w:t xml:space="preserve"> (TRLA)</w:t>
      </w:r>
      <w:r w:rsidR="002263E4">
        <w:rPr>
          <w:sz w:val="24"/>
          <w:szCs w:val="24"/>
        </w:rPr>
        <w:t xml:space="preserve"> </w:t>
      </w:r>
      <w:r w:rsidR="00297063">
        <w:rPr>
          <w:sz w:val="24"/>
          <w:szCs w:val="24"/>
        </w:rPr>
        <w:t xml:space="preserve">on February 28, </w:t>
      </w:r>
      <w:r w:rsidR="00E41B7F">
        <w:rPr>
          <w:sz w:val="24"/>
          <w:szCs w:val="24"/>
        </w:rPr>
        <w:t>2025,</w:t>
      </w:r>
      <w:r w:rsidR="00C9056B">
        <w:rPr>
          <w:sz w:val="24"/>
          <w:szCs w:val="24"/>
        </w:rPr>
        <w:t xml:space="preserve"> </w:t>
      </w:r>
      <w:r w:rsidR="002263E4">
        <w:rPr>
          <w:sz w:val="24"/>
          <w:szCs w:val="24"/>
        </w:rPr>
        <w:t xml:space="preserve">under </w:t>
      </w:r>
      <w:r w:rsidR="00752BF1">
        <w:rPr>
          <w:sz w:val="24"/>
          <w:szCs w:val="24"/>
        </w:rPr>
        <w:t>docket ID number OSHA-</w:t>
      </w:r>
      <w:r w:rsidR="00B8163D">
        <w:rPr>
          <w:sz w:val="24"/>
          <w:szCs w:val="24"/>
        </w:rPr>
        <w:t>2012-0012-00</w:t>
      </w:r>
      <w:r w:rsidR="003D134C">
        <w:rPr>
          <w:sz w:val="24"/>
          <w:szCs w:val="24"/>
        </w:rPr>
        <w:t>14.</w:t>
      </w:r>
      <w:r w:rsidR="00907D8E">
        <w:rPr>
          <w:sz w:val="24"/>
          <w:szCs w:val="24"/>
        </w:rPr>
        <w:t xml:space="preserve"> </w:t>
      </w:r>
      <w:r w:rsidR="00EC6579">
        <w:rPr>
          <w:sz w:val="24"/>
          <w:szCs w:val="24"/>
        </w:rPr>
        <w:t>The comment from</w:t>
      </w:r>
      <w:r w:rsidR="00AC266A">
        <w:rPr>
          <w:sz w:val="24"/>
          <w:szCs w:val="24"/>
        </w:rPr>
        <w:t xml:space="preserve"> TRLA supports </w:t>
      </w:r>
      <w:r>
        <w:rPr>
          <w:sz w:val="24"/>
          <w:szCs w:val="24"/>
        </w:rPr>
        <w:t>OSHA</w:t>
      </w:r>
      <w:r w:rsidR="00992FDA">
        <w:rPr>
          <w:sz w:val="24"/>
          <w:szCs w:val="24"/>
        </w:rPr>
        <w:t>’s</w:t>
      </w:r>
      <w:r w:rsidR="000E5EB5">
        <w:rPr>
          <w:sz w:val="24"/>
          <w:szCs w:val="24"/>
        </w:rPr>
        <w:t xml:space="preserve"> reporting requirements </w:t>
      </w:r>
      <w:r w:rsidR="004023CF">
        <w:rPr>
          <w:sz w:val="24"/>
          <w:szCs w:val="24"/>
        </w:rPr>
        <w:t xml:space="preserve">under </w:t>
      </w:r>
      <w:r w:rsidR="00295DE5">
        <w:rPr>
          <w:sz w:val="24"/>
          <w:szCs w:val="24"/>
        </w:rPr>
        <w:t>29 CFR 1910.</w:t>
      </w:r>
      <w:r w:rsidR="00F30847">
        <w:rPr>
          <w:sz w:val="24"/>
          <w:szCs w:val="24"/>
        </w:rPr>
        <w:t>142</w:t>
      </w:r>
      <w:r w:rsidR="009E1FBB">
        <w:rPr>
          <w:sz w:val="24"/>
          <w:szCs w:val="24"/>
        </w:rPr>
        <w:t>(l)</w:t>
      </w:r>
      <w:r w:rsidR="00E41B7F">
        <w:rPr>
          <w:sz w:val="24"/>
          <w:szCs w:val="24"/>
        </w:rPr>
        <w:t>,</w:t>
      </w:r>
      <w:r w:rsidR="004D1919">
        <w:rPr>
          <w:sz w:val="24"/>
          <w:szCs w:val="24"/>
        </w:rPr>
        <w:t xml:space="preserve"> </w:t>
      </w:r>
      <w:r w:rsidR="00B72003">
        <w:rPr>
          <w:sz w:val="24"/>
          <w:szCs w:val="24"/>
        </w:rPr>
        <w:t>Reporting Communicable Diseases</w:t>
      </w:r>
      <w:r w:rsidR="00E41B7F">
        <w:rPr>
          <w:sz w:val="24"/>
          <w:szCs w:val="24"/>
        </w:rPr>
        <w:t>,</w:t>
      </w:r>
      <w:r w:rsidR="00FE2A6C">
        <w:rPr>
          <w:sz w:val="24"/>
          <w:szCs w:val="24"/>
        </w:rPr>
        <w:t xml:space="preserve"> which </w:t>
      </w:r>
      <w:r w:rsidRPr="00D90469" w:rsidR="00FE2A6C">
        <w:rPr>
          <w:sz w:val="24"/>
          <w:szCs w:val="24"/>
        </w:rPr>
        <w:t xml:space="preserve">requires the camp superintendent to report immediately to the local health officer </w:t>
      </w:r>
      <w:r w:rsidR="000E5EB5">
        <w:rPr>
          <w:sz w:val="24"/>
          <w:szCs w:val="24"/>
        </w:rPr>
        <w:t>information regarding communicable diseases and outbreaks</w:t>
      </w:r>
      <w:r w:rsidRPr="00D90469" w:rsidR="00FE2A6C">
        <w:rPr>
          <w:sz w:val="24"/>
          <w:szCs w:val="24"/>
        </w:rPr>
        <w:t xml:space="preserve">.  </w:t>
      </w:r>
    </w:p>
    <w:p w:rsidR="00F96137" w:rsidP="00F92E17" w14:paraId="4BBD1DCB" w14:textId="77777777">
      <w:pPr>
        <w:rPr>
          <w:sz w:val="24"/>
          <w:szCs w:val="24"/>
        </w:rPr>
      </w:pPr>
    </w:p>
    <w:p w:rsidR="004A2225" w:rsidRPr="0068167E" w:rsidP="004A2225" w14:paraId="1616E510" w14:textId="1204F9A3">
      <w:pPr>
        <w:rPr>
          <w:i/>
          <w:iCs/>
          <w:sz w:val="24"/>
          <w:szCs w:val="24"/>
        </w:rPr>
      </w:pPr>
      <w:r w:rsidRPr="0068167E">
        <w:rPr>
          <w:sz w:val="24"/>
          <w:szCs w:val="24"/>
        </w:rPr>
        <w:t>The commenter stat</w:t>
      </w:r>
      <w:r w:rsidRPr="0068167E" w:rsidR="00BD1A86">
        <w:rPr>
          <w:sz w:val="24"/>
          <w:szCs w:val="24"/>
        </w:rPr>
        <w:t xml:space="preserve">ed </w:t>
      </w:r>
      <w:r w:rsidRPr="0068167E" w:rsidR="0068167E">
        <w:rPr>
          <w:sz w:val="24"/>
          <w:szCs w:val="24"/>
        </w:rPr>
        <w:t>that, “</w:t>
      </w:r>
      <w:r w:rsidRPr="00B7136A">
        <w:rPr>
          <w:sz w:val="24"/>
          <w:szCs w:val="24"/>
        </w:rPr>
        <w:t>The reporting requirements thus protect workers by ensuring that local health departments are aware of outbreaks and able to work with employers to ensure that workers are provided with the medical care they need</w:t>
      </w:r>
      <w:r w:rsidRPr="0068167E">
        <w:rPr>
          <w:i/>
          <w:iCs/>
          <w:sz w:val="24"/>
          <w:szCs w:val="24"/>
        </w:rPr>
        <w:t>.</w:t>
      </w:r>
      <w:r w:rsidRPr="00B7136A" w:rsidR="0068167E">
        <w:rPr>
          <w:sz w:val="24"/>
          <w:szCs w:val="24"/>
        </w:rPr>
        <w:t>”</w:t>
      </w:r>
    </w:p>
    <w:p w:rsidR="00511F82" w:rsidP="00381671" w14:paraId="13944472" w14:textId="3905FCF2">
      <w:pPr>
        <w:rPr>
          <w:sz w:val="24"/>
          <w:szCs w:val="24"/>
        </w:rPr>
      </w:pPr>
      <w:r>
        <w:rPr>
          <w:sz w:val="24"/>
          <w:szCs w:val="24"/>
        </w:rPr>
        <w:t xml:space="preserve"> </w:t>
      </w:r>
    </w:p>
    <w:p w:rsidR="00511F82" w:rsidP="00381671" w14:paraId="4E8586F2" w14:textId="623334AA">
      <w:pPr>
        <w:rPr>
          <w:sz w:val="24"/>
          <w:szCs w:val="24"/>
        </w:rPr>
      </w:pPr>
      <w:r>
        <w:rPr>
          <w:sz w:val="24"/>
          <w:szCs w:val="24"/>
        </w:rPr>
        <w:t xml:space="preserve">OSHA </w:t>
      </w:r>
      <w:r w:rsidR="004D32E0">
        <w:rPr>
          <w:sz w:val="24"/>
          <w:szCs w:val="24"/>
        </w:rPr>
        <w:t xml:space="preserve">received the second comment from </w:t>
      </w:r>
      <w:r w:rsidR="00A32D79">
        <w:rPr>
          <w:sz w:val="24"/>
          <w:szCs w:val="24"/>
        </w:rPr>
        <w:t>Rebecca</w:t>
      </w:r>
      <w:r w:rsidR="002B78E4">
        <w:rPr>
          <w:sz w:val="24"/>
          <w:szCs w:val="24"/>
        </w:rPr>
        <w:t xml:space="preserve"> </w:t>
      </w:r>
      <w:r w:rsidR="002B78E4">
        <w:rPr>
          <w:sz w:val="24"/>
          <w:szCs w:val="24"/>
        </w:rPr>
        <w:t>Rosefelt</w:t>
      </w:r>
      <w:r w:rsidR="002B78E4">
        <w:rPr>
          <w:sz w:val="24"/>
          <w:szCs w:val="24"/>
        </w:rPr>
        <w:t xml:space="preserve">, Staff Attorney for </w:t>
      </w:r>
      <w:r w:rsidR="00100B3C">
        <w:rPr>
          <w:sz w:val="24"/>
          <w:szCs w:val="24"/>
        </w:rPr>
        <w:t>Farmworker Justice</w:t>
      </w:r>
      <w:r w:rsidR="007573F2">
        <w:rPr>
          <w:sz w:val="24"/>
          <w:szCs w:val="24"/>
        </w:rPr>
        <w:t xml:space="preserve"> on March 3, </w:t>
      </w:r>
      <w:r w:rsidR="000D7029">
        <w:rPr>
          <w:sz w:val="24"/>
          <w:szCs w:val="24"/>
        </w:rPr>
        <w:t>2025,</w:t>
      </w:r>
      <w:r w:rsidR="00072F32">
        <w:rPr>
          <w:sz w:val="24"/>
          <w:szCs w:val="24"/>
        </w:rPr>
        <w:t xml:space="preserve"> under docket ID number OSHA-2012</w:t>
      </w:r>
      <w:r w:rsidR="0018353C">
        <w:rPr>
          <w:sz w:val="24"/>
          <w:szCs w:val="24"/>
        </w:rPr>
        <w:t>-0012-0015</w:t>
      </w:r>
      <w:r w:rsidR="00E63354">
        <w:rPr>
          <w:sz w:val="24"/>
          <w:szCs w:val="24"/>
        </w:rPr>
        <w:t xml:space="preserve">. </w:t>
      </w:r>
      <w:r w:rsidR="00174C27">
        <w:rPr>
          <w:sz w:val="24"/>
          <w:szCs w:val="24"/>
        </w:rPr>
        <w:t xml:space="preserve">The comment from </w:t>
      </w:r>
      <w:r w:rsidR="00FD7B7E">
        <w:rPr>
          <w:sz w:val="24"/>
          <w:szCs w:val="24"/>
        </w:rPr>
        <w:t xml:space="preserve">Farmworker Justice </w:t>
      </w:r>
      <w:r w:rsidR="00627E4D">
        <w:rPr>
          <w:sz w:val="24"/>
          <w:szCs w:val="24"/>
        </w:rPr>
        <w:t xml:space="preserve">supported the information collection, stating that “The proposed information collection requirements are of the utmost importance in OSHA’s mission to protect workers.” Farmworker Justice also included recommendations that would require changes to the regulatory text. Specifically, it </w:t>
      </w:r>
      <w:r w:rsidR="007F508C">
        <w:rPr>
          <w:sz w:val="24"/>
          <w:szCs w:val="24"/>
        </w:rPr>
        <w:t>recom</w:t>
      </w:r>
      <w:r w:rsidR="00BD33CE">
        <w:rPr>
          <w:sz w:val="24"/>
          <w:szCs w:val="24"/>
        </w:rPr>
        <w:t xml:space="preserve">mends that </w:t>
      </w:r>
      <w:r w:rsidR="00541D79">
        <w:rPr>
          <w:sz w:val="24"/>
          <w:szCs w:val="24"/>
        </w:rPr>
        <w:t>the agen</w:t>
      </w:r>
      <w:r w:rsidR="002B792D">
        <w:rPr>
          <w:sz w:val="24"/>
          <w:szCs w:val="24"/>
        </w:rPr>
        <w:t xml:space="preserve">cy </w:t>
      </w:r>
      <w:r w:rsidR="003900EA">
        <w:rPr>
          <w:sz w:val="24"/>
          <w:szCs w:val="24"/>
        </w:rPr>
        <w:t>strengthen</w:t>
      </w:r>
      <w:r w:rsidR="008F37CD">
        <w:rPr>
          <w:sz w:val="24"/>
          <w:szCs w:val="24"/>
        </w:rPr>
        <w:t xml:space="preserve"> the </w:t>
      </w:r>
      <w:r w:rsidR="00B97B47">
        <w:rPr>
          <w:sz w:val="24"/>
          <w:szCs w:val="24"/>
        </w:rPr>
        <w:t>information collection req</w:t>
      </w:r>
      <w:r w:rsidR="00915657">
        <w:rPr>
          <w:sz w:val="24"/>
          <w:szCs w:val="24"/>
        </w:rPr>
        <w:t xml:space="preserve">uirements </w:t>
      </w:r>
      <w:r w:rsidR="00482786">
        <w:rPr>
          <w:sz w:val="24"/>
          <w:szCs w:val="24"/>
        </w:rPr>
        <w:t xml:space="preserve">to </w:t>
      </w:r>
      <w:r w:rsidR="00CF0D8F">
        <w:rPr>
          <w:sz w:val="24"/>
          <w:szCs w:val="24"/>
        </w:rPr>
        <w:t>protect</w:t>
      </w:r>
      <w:r w:rsidR="00482786">
        <w:rPr>
          <w:sz w:val="24"/>
          <w:szCs w:val="24"/>
        </w:rPr>
        <w:t xml:space="preserve"> the residents in the </w:t>
      </w:r>
      <w:r w:rsidR="00FE51E6">
        <w:rPr>
          <w:sz w:val="24"/>
          <w:szCs w:val="24"/>
        </w:rPr>
        <w:t>temporary labor camps</w:t>
      </w:r>
      <w:r w:rsidR="0040538B">
        <w:rPr>
          <w:sz w:val="24"/>
          <w:szCs w:val="24"/>
        </w:rPr>
        <w:t xml:space="preserve"> by adding</w:t>
      </w:r>
      <w:r w:rsidR="000E5EB5">
        <w:rPr>
          <w:sz w:val="24"/>
          <w:szCs w:val="24"/>
        </w:rPr>
        <w:t xml:space="preserve"> </w:t>
      </w:r>
      <w:r w:rsidR="00627E4D">
        <w:rPr>
          <w:sz w:val="24"/>
          <w:szCs w:val="24"/>
        </w:rPr>
        <w:t>conjunctivitis and respiratory distress to the list of</w:t>
      </w:r>
      <w:r w:rsidR="007D723C">
        <w:rPr>
          <w:sz w:val="24"/>
          <w:szCs w:val="24"/>
        </w:rPr>
        <w:t xml:space="preserve"> </w:t>
      </w:r>
      <w:r w:rsidR="0082332D">
        <w:rPr>
          <w:sz w:val="24"/>
          <w:szCs w:val="24"/>
        </w:rPr>
        <w:t>prominent symptoms</w:t>
      </w:r>
      <w:r w:rsidR="00617891">
        <w:rPr>
          <w:sz w:val="24"/>
          <w:szCs w:val="24"/>
        </w:rPr>
        <w:t xml:space="preserve"> </w:t>
      </w:r>
      <w:r w:rsidR="00627E4D">
        <w:rPr>
          <w:sz w:val="24"/>
          <w:szCs w:val="24"/>
        </w:rPr>
        <w:t>in</w:t>
      </w:r>
      <w:r w:rsidR="00617891">
        <w:rPr>
          <w:sz w:val="24"/>
          <w:szCs w:val="24"/>
        </w:rPr>
        <w:t xml:space="preserve"> 29 CFR 1910.142(l)</w:t>
      </w:r>
      <w:r w:rsidR="00AF3840">
        <w:rPr>
          <w:sz w:val="24"/>
          <w:szCs w:val="24"/>
        </w:rPr>
        <w:t xml:space="preserve">. </w:t>
      </w:r>
      <w:r w:rsidR="00B67C43">
        <w:rPr>
          <w:sz w:val="24"/>
          <w:szCs w:val="24"/>
        </w:rPr>
        <w:t xml:space="preserve">When reporting </w:t>
      </w:r>
      <w:r w:rsidR="00633DDF">
        <w:rPr>
          <w:sz w:val="24"/>
          <w:szCs w:val="24"/>
        </w:rPr>
        <w:t>communicable disease</w:t>
      </w:r>
      <w:r w:rsidR="00643B66">
        <w:rPr>
          <w:sz w:val="24"/>
          <w:szCs w:val="24"/>
        </w:rPr>
        <w:t>s, t</w:t>
      </w:r>
      <w:r w:rsidR="00AF3840">
        <w:rPr>
          <w:sz w:val="24"/>
          <w:szCs w:val="24"/>
        </w:rPr>
        <w:t xml:space="preserve">he </w:t>
      </w:r>
      <w:r w:rsidR="006E46BA">
        <w:rPr>
          <w:sz w:val="24"/>
          <w:szCs w:val="24"/>
        </w:rPr>
        <w:t xml:space="preserve">OSHA </w:t>
      </w:r>
      <w:r w:rsidR="00AF3840">
        <w:rPr>
          <w:sz w:val="24"/>
          <w:szCs w:val="24"/>
        </w:rPr>
        <w:t>regulations</w:t>
      </w:r>
      <w:r w:rsidR="006E46BA">
        <w:rPr>
          <w:sz w:val="24"/>
          <w:szCs w:val="24"/>
        </w:rPr>
        <w:t xml:space="preserve"> </w:t>
      </w:r>
      <w:r w:rsidR="000D7029">
        <w:rPr>
          <w:sz w:val="24"/>
          <w:szCs w:val="24"/>
        </w:rPr>
        <w:t>require</w:t>
      </w:r>
      <w:r w:rsidR="002464E3">
        <w:rPr>
          <w:sz w:val="24"/>
          <w:szCs w:val="24"/>
        </w:rPr>
        <w:t xml:space="preserve"> the sup</w:t>
      </w:r>
      <w:r w:rsidR="00AD1F51">
        <w:rPr>
          <w:sz w:val="24"/>
          <w:szCs w:val="24"/>
        </w:rPr>
        <w:t>erintendent to report</w:t>
      </w:r>
      <w:r w:rsidR="00C53F01">
        <w:rPr>
          <w:sz w:val="24"/>
          <w:szCs w:val="24"/>
        </w:rPr>
        <w:t xml:space="preserve"> an</w:t>
      </w:r>
      <w:r w:rsidR="00B450E5">
        <w:rPr>
          <w:sz w:val="24"/>
          <w:szCs w:val="24"/>
        </w:rPr>
        <w:t xml:space="preserve">y individual known or suspected of having a </w:t>
      </w:r>
      <w:r w:rsidR="00360560">
        <w:rPr>
          <w:sz w:val="24"/>
          <w:szCs w:val="24"/>
        </w:rPr>
        <w:t>communicable</w:t>
      </w:r>
      <w:r w:rsidR="0034139E">
        <w:rPr>
          <w:sz w:val="24"/>
          <w:szCs w:val="24"/>
        </w:rPr>
        <w:t xml:space="preserve"> disease</w:t>
      </w:r>
      <w:r w:rsidR="00627E4D">
        <w:rPr>
          <w:sz w:val="24"/>
          <w:szCs w:val="24"/>
        </w:rPr>
        <w:t xml:space="preserve"> and also the existence of an outbreak where there is a case of suspected food poisoning or an unusual prevalence of any illness in which fever, diarrhea, sore throat, vomiting, or jaundice is a prominent symptom</w:t>
      </w:r>
      <w:r w:rsidR="001166B8">
        <w:rPr>
          <w:sz w:val="24"/>
          <w:szCs w:val="24"/>
        </w:rPr>
        <w:t>.</w:t>
      </w:r>
      <w:r w:rsidR="00627E4D">
        <w:rPr>
          <w:sz w:val="24"/>
          <w:szCs w:val="24"/>
        </w:rPr>
        <w:t xml:space="preserve"> Farmworker Justice notes that adding conjunctivitis and respiratory distress to this list would help identify outbreaks of COVID-19 and the avian flu.</w:t>
      </w:r>
      <w:r w:rsidR="001166B8">
        <w:rPr>
          <w:sz w:val="24"/>
          <w:szCs w:val="24"/>
        </w:rPr>
        <w:t xml:space="preserve"> </w:t>
      </w:r>
      <w:r w:rsidR="00627E4D">
        <w:rPr>
          <w:sz w:val="24"/>
          <w:szCs w:val="24"/>
        </w:rPr>
        <w:t xml:space="preserve"> </w:t>
      </w:r>
      <w:r w:rsidR="00470D4D">
        <w:rPr>
          <w:sz w:val="24"/>
          <w:szCs w:val="24"/>
        </w:rPr>
        <w:t>It</w:t>
      </w:r>
      <w:r w:rsidR="00627E4D">
        <w:rPr>
          <w:sz w:val="24"/>
          <w:szCs w:val="24"/>
        </w:rPr>
        <w:t xml:space="preserve"> also suggest</w:t>
      </w:r>
      <w:r w:rsidR="00470D4D">
        <w:rPr>
          <w:sz w:val="24"/>
          <w:szCs w:val="24"/>
        </w:rPr>
        <w:t>s</w:t>
      </w:r>
      <w:r w:rsidR="00627E4D">
        <w:rPr>
          <w:sz w:val="24"/>
          <w:szCs w:val="24"/>
        </w:rPr>
        <w:t xml:space="preserve"> requiring camp </w:t>
      </w:r>
      <w:r w:rsidR="00470D4D">
        <w:rPr>
          <w:sz w:val="24"/>
          <w:szCs w:val="24"/>
        </w:rPr>
        <w:t>superintendents</w:t>
      </w:r>
      <w:r w:rsidR="00627E4D">
        <w:rPr>
          <w:sz w:val="24"/>
          <w:szCs w:val="24"/>
        </w:rPr>
        <w:t xml:space="preserve"> to notify OSHA and the Wage and Hour Division (WHD) to better facilitate enforcement of the regulations by these agencies. </w:t>
      </w:r>
      <w:r w:rsidR="000B3A91">
        <w:rPr>
          <w:sz w:val="24"/>
          <w:szCs w:val="24"/>
        </w:rPr>
        <w:t>Because OSHA has no</w:t>
      </w:r>
      <w:r w:rsidR="00E05A13">
        <w:rPr>
          <w:sz w:val="24"/>
          <w:szCs w:val="24"/>
        </w:rPr>
        <w:t>t</w:t>
      </w:r>
      <w:r w:rsidR="000B3A91">
        <w:rPr>
          <w:sz w:val="24"/>
          <w:szCs w:val="24"/>
        </w:rPr>
        <w:t xml:space="preserve"> proposed c</w:t>
      </w:r>
      <w:r w:rsidRPr="0054054C" w:rsidR="00370477">
        <w:rPr>
          <w:sz w:val="24"/>
          <w:szCs w:val="24"/>
        </w:rPr>
        <w:t xml:space="preserve">hanges to </w:t>
      </w:r>
      <w:r w:rsidRPr="0054054C" w:rsidR="00370477">
        <w:rPr>
          <w:sz w:val="24"/>
          <w:szCs w:val="24"/>
        </w:rPr>
        <w:t xml:space="preserve">the underlying </w:t>
      </w:r>
      <w:r w:rsidR="00014C02">
        <w:rPr>
          <w:sz w:val="24"/>
          <w:szCs w:val="24"/>
        </w:rPr>
        <w:t>requirements</w:t>
      </w:r>
      <w:r w:rsidRPr="0054054C" w:rsidR="00014C02">
        <w:rPr>
          <w:sz w:val="24"/>
          <w:szCs w:val="24"/>
        </w:rPr>
        <w:t xml:space="preserve"> </w:t>
      </w:r>
      <w:r w:rsidRPr="0054054C" w:rsidR="00370477">
        <w:rPr>
          <w:sz w:val="24"/>
          <w:szCs w:val="24"/>
        </w:rPr>
        <w:t>of the regulation</w:t>
      </w:r>
      <w:r w:rsidR="00B64A1D">
        <w:rPr>
          <w:sz w:val="24"/>
          <w:szCs w:val="24"/>
        </w:rPr>
        <w:t xml:space="preserve">, the agency is </w:t>
      </w:r>
      <w:r w:rsidR="005F4637">
        <w:rPr>
          <w:sz w:val="24"/>
          <w:szCs w:val="24"/>
        </w:rPr>
        <w:t xml:space="preserve">not making the </w:t>
      </w:r>
      <w:r w:rsidR="002721F1">
        <w:rPr>
          <w:sz w:val="24"/>
          <w:szCs w:val="24"/>
        </w:rPr>
        <w:t>suggested</w:t>
      </w:r>
      <w:r w:rsidR="005F4637">
        <w:rPr>
          <w:sz w:val="24"/>
          <w:szCs w:val="24"/>
        </w:rPr>
        <w:t xml:space="preserve"> revisions at this ti</w:t>
      </w:r>
      <w:r w:rsidR="000157CD">
        <w:rPr>
          <w:sz w:val="24"/>
          <w:szCs w:val="24"/>
        </w:rPr>
        <w:t>me</w:t>
      </w:r>
      <w:r w:rsidR="005F4637">
        <w:rPr>
          <w:sz w:val="24"/>
          <w:szCs w:val="24"/>
        </w:rPr>
        <w:t>.</w:t>
      </w:r>
      <w:r w:rsidRPr="0054054C" w:rsidR="00370477">
        <w:rPr>
          <w:sz w:val="24"/>
          <w:szCs w:val="24"/>
        </w:rPr>
        <w:t xml:space="preserve"> </w:t>
      </w:r>
      <w:r w:rsidR="008B6B48">
        <w:rPr>
          <w:sz w:val="24"/>
          <w:szCs w:val="24"/>
        </w:rPr>
        <w:t>OSHA may consider these recommendations in a future rulemaking.</w:t>
      </w:r>
      <w:r w:rsidR="00370477">
        <w:rPr>
          <w:sz w:val="24"/>
          <w:szCs w:val="24"/>
        </w:rPr>
        <w:t xml:space="preserve"> </w:t>
      </w:r>
    </w:p>
    <w:p w:rsidR="000C3C16" w:rsidP="00381671" w14:paraId="1591D822" w14:textId="77777777">
      <w:pPr>
        <w:rPr>
          <w:sz w:val="24"/>
          <w:szCs w:val="24"/>
        </w:rPr>
      </w:pPr>
    </w:p>
    <w:p w:rsidR="00B55C11" w:rsidRPr="00B55C11" w:rsidP="00B55C11" w14:paraId="604C3746" w14:textId="1BFD7F1E">
      <w:pPr>
        <w:rPr>
          <w:sz w:val="24"/>
          <w:szCs w:val="24"/>
        </w:rPr>
      </w:pPr>
      <w:r>
        <w:rPr>
          <w:sz w:val="24"/>
          <w:szCs w:val="24"/>
        </w:rPr>
        <w:t xml:space="preserve">OSHA received the third comment from </w:t>
      </w:r>
      <w:r w:rsidR="008B7501">
        <w:rPr>
          <w:sz w:val="24"/>
          <w:szCs w:val="24"/>
        </w:rPr>
        <w:t>Craig</w:t>
      </w:r>
      <w:r w:rsidR="00877E97">
        <w:rPr>
          <w:sz w:val="24"/>
          <w:szCs w:val="24"/>
        </w:rPr>
        <w:t xml:space="preserve"> Buttars</w:t>
      </w:r>
      <w:r>
        <w:rPr>
          <w:sz w:val="24"/>
          <w:szCs w:val="24"/>
        </w:rPr>
        <w:t xml:space="preserve">, </w:t>
      </w:r>
      <w:r w:rsidR="00063B31">
        <w:rPr>
          <w:sz w:val="24"/>
          <w:szCs w:val="24"/>
        </w:rPr>
        <w:t>Commissioner for Utah Department of Agr</w:t>
      </w:r>
      <w:r w:rsidR="005B0C53">
        <w:rPr>
          <w:sz w:val="24"/>
          <w:szCs w:val="24"/>
        </w:rPr>
        <w:t>iculture and Food</w:t>
      </w:r>
      <w:r>
        <w:rPr>
          <w:sz w:val="24"/>
          <w:szCs w:val="24"/>
        </w:rPr>
        <w:t xml:space="preserve"> on </w:t>
      </w:r>
      <w:r w:rsidR="005B0C53">
        <w:rPr>
          <w:sz w:val="24"/>
          <w:szCs w:val="24"/>
        </w:rPr>
        <w:t>Feb</w:t>
      </w:r>
      <w:r w:rsidR="00FA6B43">
        <w:rPr>
          <w:sz w:val="24"/>
          <w:szCs w:val="24"/>
        </w:rPr>
        <w:t>ruary 26</w:t>
      </w:r>
      <w:r>
        <w:rPr>
          <w:sz w:val="24"/>
          <w:szCs w:val="24"/>
        </w:rPr>
        <w:t xml:space="preserve">, </w:t>
      </w:r>
      <w:r w:rsidR="00A47BA1">
        <w:rPr>
          <w:sz w:val="24"/>
          <w:szCs w:val="24"/>
        </w:rPr>
        <w:t>2025,</w:t>
      </w:r>
      <w:r>
        <w:rPr>
          <w:sz w:val="24"/>
          <w:szCs w:val="24"/>
        </w:rPr>
        <w:t xml:space="preserve"> under docket ID number OSHA-2012-0012-001</w:t>
      </w:r>
      <w:r w:rsidR="00DD1BA5">
        <w:rPr>
          <w:sz w:val="24"/>
          <w:szCs w:val="24"/>
        </w:rPr>
        <w:t>6</w:t>
      </w:r>
      <w:r>
        <w:rPr>
          <w:sz w:val="24"/>
          <w:szCs w:val="24"/>
        </w:rPr>
        <w:t>.</w:t>
      </w:r>
      <w:r w:rsidR="00E01F12">
        <w:rPr>
          <w:sz w:val="24"/>
          <w:szCs w:val="24"/>
        </w:rPr>
        <w:t xml:space="preserve"> </w:t>
      </w:r>
      <w:r w:rsidR="0035169C">
        <w:rPr>
          <w:sz w:val="24"/>
          <w:szCs w:val="24"/>
        </w:rPr>
        <w:t>The comment from the Utah Department of Agriculture and Food</w:t>
      </w:r>
      <w:r w:rsidR="00230617">
        <w:rPr>
          <w:sz w:val="24"/>
          <w:szCs w:val="24"/>
        </w:rPr>
        <w:t xml:space="preserve"> </w:t>
      </w:r>
      <w:r w:rsidR="0007354A">
        <w:rPr>
          <w:sz w:val="24"/>
          <w:szCs w:val="24"/>
        </w:rPr>
        <w:t xml:space="preserve">(UDAF) </w:t>
      </w:r>
      <w:r w:rsidR="00874164">
        <w:rPr>
          <w:sz w:val="24"/>
          <w:szCs w:val="24"/>
        </w:rPr>
        <w:t xml:space="preserve">is opposed to </w:t>
      </w:r>
    </w:p>
    <w:p w:rsidR="000C3C16" w:rsidP="00B55C11" w14:paraId="59BCE24E" w14:textId="5D33AED1">
      <w:pPr>
        <w:rPr>
          <w:sz w:val="24"/>
          <w:szCs w:val="24"/>
        </w:rPr>
      </w:pPr>
      <w:r w:rsidRPr="00B55C11">
        <w:rPr>
          <w:sz w:val="24"/>
          <w:szCs w:val="24"/>
        </w:rPr>
        <w:t>section 1910.142(a)(2), which states, “All sites shall be adequate in size to prevent overcrowding of necessary structures. The principal camp area in which food is prepared and served and where sleeping quarters are located shall be at least 500 feet from any area in which livestock is kept</w:t>
      </w:r>
      <w:r w:rsidR="000E2B25">
        <w:rPr>
          <w:sz w:val="24"/>
          <w:szCs w:val="24"/>
        </w:rPr>
        <w:t>.</w:t>
      </w:r>
      <w:r w:rsidRPr="00B55C11">
        <w:rPr>
          <w:sz w:val="24"/>
          <w:szCs w:val="24"/>
        </w:rPr>
        <w:t xml:space="preserve">” </w:t>
      </w:r>
      <w:r w:rsidR="0007354A">
        <w:rPr>
          <w:sz w:val="24"/>
          <w:szCs w:val="24"/>
        </w:rPr>
        <w:t xml:space="preserve">UDAF </w:t>
      </w:r>
      <w:r w:rsidR="00D07A01">
        <w:rPr>
          <w:sz w:val="24"/>
          <w:szCs w:val="24"/>
        </w:rPr>
        <w:t>requests “that this proposed rule be withdrawn</w:t>
      </w:r>
      <w:r w:rsidR="00460B1E">
        <w:rPr>
          <w:sz w:val="24"/>
          <w:szCs w:val="24"/>
        </w:rPr>
        <w:t>.</w:t>
      </w:r>
      <w:r w:rsidR="00D07A01">
        <w:rPr>
          <w:sz w:val="24"/>
          <w:szCs w:val="24"/>
        </w:rPr>
        <w:t>”</w:t>
      </w:r>
      <w:r w:rsidR="00BB2C5F">
        <w:rPr>
          <w:sz w:val="24"/>
          <w:szCs w:val="24"/>
        </w:rPr>
        <w:t xml:space="preserve"> </w:t>
      </w:r>
      <w:r w:rsidR="00935450">
        <w:rPr>
          <w:sz w:val="24"/>
          <w:szCs w:val="24"/>
        </w:rPr>
        <w:t xml:space="preserve">The commenter states that this requirement would </w:t>
      </w:r>
      <w:r w:rsidR="005373C3">
        <w:rPr>
          <w:sz w:val="24"/>
          <w:szCs w:val="24"/>
        </w:rPr>
        <w:t xml:space="preserve">put a significant </w:t>
      </w:r>
      <w:r w:rsidR="00F23700">
        <w:rPr>
          <w:sz w:val="24"/>
          <w:szCs w:val="24"/>
        </w:rPr>
        <w:t>burden</w:t>
      </w:r>
      <w:r w:rsidR="00CE75AA">
        <w:rPr>
          <w:sz w:val="24"/>
          <w:szCs w:val="24"/>
        </w:rPr>
        <w:t xml:space="preserve"> on a</w:t>
      </w:r>
      <w:r w:rsidR="004B182D">
        <w:rPr>
          <w:sz w:val="24"/>
          <w:szCs w:val="24"/>
        </w:rPr>
        <w:t>gricultural operations</w:t>
      </w:r>
      <w:r w:rsidR="00D07A01">
        <w:rPr>
          <w:sz w:val="24"/>
          <w:szCs w:val="24"/>
        </w:rPr>
        <w:t>, particularly for sheep producers</w:t>
      </w:r>
      <w:r w:rsidR="004B182D">
        <w:rPr>
          <w:sz w:val="24"/>
          <w:szCs w:val="24"/>
        </w:rPr>
        <w:t xml:space="preserve">. </w:t>
      </w:r>
      <w:r w:rsidR="00F21C9F">
        <w:rPr>
          <w:sz w:val="24"/>
          <w:szCs w:val="24"/>
        </w:rPr>
        <w:t>As noted</w:t>
      </w:r>
      <w:r w:rsidR="00D07A01">
        <w:rPr>
          <w:sz w:val="24"/>
          <w:szCs w:val="24"/>
        </w:rPr>
        <w:t>,</w:t>
      </w:r>
      <w:r w:rsidR="00900165">
        <w:rPr>
          <w:sz w:val="24"/>
          <w:szCs w:val="24"/>
        </w:rPr>
        <w:t xml:space="preserve"> </w:t>
      </w:r>
      <w:r w:rsidR="00550AB2">
        <w:rPr>
          <w:sz w:val="24"/>
          <w:szCs w:val="24"/>
        </w:rPr>
        <w:t>OSHA ha</w:t>
      </w:r>
      <w:r w:rsidR="008E563F">
        <w:rPr>
          <w:sz w:val="24"/>
          <w:szCs w:val="24"/>
        </w:rPr>
        <w:t>s</w:t>
      </w:r>
      <w:r w:rsidR="00550AB2">
        <w:rPr>
          <w:sz w:val="24"/>
          <w:szCs w:val="24"/>
        </w:rPr>
        <w:t xml:space="preserve"> not proposed any </w:t>
      </w:r>
      <w:r w:rsidR="00AD36FC">
        <w:rPr>
          <w:sz w:val="24"/>
          <w:szCs w:val="24"/>
        </w:rPr>
        <w:t>new regulatory requirement</w:t>
      </w:r>
      <w:r w:rsidR="00E37242">
        <w:rPr>
          <w:sz w:val="24"/>
          <w:szCs w:val="24"/>
        </w:rPr>
        <w:t>s</w:t>
      </w:r>
      <w:r w:rsidR="00EA7411">
        <w:rPr>
          <w:sz w:val="24"/>
          <w:szCs w:val="24"/>
        </w:rPr>
        <w:t xml:space="preserve"> as part of this ICR </w:t>
      </w:r>
      <w:r w:rsidR="00B7136A">
        <w:rPr>
          <w:sz w:val="24"/>
          <w:szCs w:val="24"/>
        </w:rPr>
        <w:t>renewal but</w:t>
      </w:r>
      <w:r w:rsidR="00AD36FC">
        <w:rPr>
          <w:sz w:val="24"/>
          <w:szCs w:val="24"/>
        </w:rPr>
        <w:t xml:space="preserve"> instead </w:t>
      </w:r>
      <w:r w:rsidR="00D07A01">
        <w:rPr>
          <w:sz w:val="24"/>
          <w:szCs w:val="24"/>
        </w:rPr>
        <w:t xml:space="preserve">proposed </w:t>
      </w:r>
      <w:r w:rsidR="00AD36FC">
        <w:rPr>
          <w:sz w:val="24"/>
          <w:szCs w:val="24"/>
        </w:rPr>
        <w:t xml:space="preserve">to </w:t>
      </w:r>
      <w:r w:rsidRPr="00AD36FC" w:rsidR="00AD36FC">
        <w:rPr>
          <w:sz w:val="24"/>
          <w:szCs w:val="24"/>
        </w:rPr>
        <w:t xml:space="preserve">extend the </w:t>
      </w:r>
      <w:r w:rsidR="00EA7411">
        <w:rPr>
          <w:sz w:val="24"/>
          <w:szCs w:val="24"/>
        </w:rPr>
        <w:t xml:space="preserve">existing </w:t>
      </w:r>
      <w:r w:rsidRPr="00AD36FC" w:rsidR="00AD36FC">
        <w:rPr>
          <w:sz w:val="24"/>
          <w:szCs w:val="24"/>
        </w:rPr>
        <w:t xml:space="preserve">collections of information </w:t>
      </w:r>
      <w:r w:rsidR="00AD36FC">
        <w:rPr>
          <w:sz w:val="24"/>
          <w:szCs w:val="24"/>
        </w:rPr>
        <w:t>under 29 CFR 1910.142</w:t>
      </w:r>
      <w:r w:rsidRPr="00AD36FC" w:rsidR="00AD36FC">
        <w:rPr>
          <w:sz w:val="24"/>
          <w:szCs w:val="24"/>
        </w:rPr>
        <w:t xml:space="preserve"> </w:t>
      </w:r>
      <w:r w:rsidR="00AD36FC">
        <w:rPr>
          <w:sz w:val="24"/>
          <w:szCs w:val="24"/>
        </w:rPr>
        <w:t>for another three years</w:t>
      </w:r>
      <w:r w:rsidR="00FD63A6">
        <w:rPr>
          <w:sz w:val="24"/>
          <w:szCs w:val="24"/>
        </w:rPr>
        <w:t xml:space="preserve">. </w:t>
      </w:r>
      <w:r w:rsidR="0033108B">
        <w:rPr>
          <w:sz w:val="24"/>
          <w:szCs w:val="24"/>
        </w:rPr>
        <w:t xml:space="preserve"> </w:t>
      </w:r>
      <w:r w:rsidR="001D4325">
        <w:rPr>
          <w:sz w:val="24"/>
          <w:szCs w:val="24"/>
        </w:rPr>
        <w:t>Regardless, p</w:t>
      </w:r>
      <w:r w:rsidR="00A97D7C">
        <w:rPr>
          <w:sz w:val="24"/>
          <w:szCs w:val="24"/>
        </w:rPr>
        <w:t xml:space="preserve">aragraph (a)(2) </w:t>
      </w:r>
      <w:r w:rsidR="00D07A01">
        <w:rPr>
          <w:sz w:val="24"/>
          <w:szCs w:val="24"/>
        </w:rPr>
        <w:t xml:space="preserve">does not contain any </w:t>
      </w:r>
      <w:r w:rsidR="009B5746">
        <w:rPr>
          <w:sz w:val="24"/>
          <w:szCs w:val="24"/>
        </w:rPr>
        <w:t>information collection</w:t>
      </w:r>
      <w:r w:rsidR="00D07A01">
        <w:rPr>
          <w:sz w:val="24"/>
          <w:szCs w:val="24"/>
        </w:rPr>
        <w:t xml:space="preserve"> requirements </w:t>
      </w:r>
      <w:r w:rsidR="009A4D3E">
        <w:rPr>
          <w:sz w:val="24"/>
          <w:szCs w:val="24"/>
        </w:rPr>
        <w:t>subject to</w:t>
      </w:r>
      <w:r w:rsidR="009B5746">
        <w:rPr>
          <w:sz w:val="24"/>
          <w:szCs w:val="24"/>
        </w:rPr>
        <w:t xml:space="preserve"> the PRA</w:t>
      </w:r>
      <w:r w:rsidR="00D07A01">
        <w:rPr>
          <w:sz w:val="24"/>
          <w:szCs w:val="24"/>
        </w:rPr>
        <w:t xml:space="preserve"> and</w:t>
      </w:r>
      <w:r w:rsidRPr="00042A60" w:rsidR="009F7F14">
        <w:rPr>
          <w:sz w:val="24"/>
          <w:szCs w:val="24"/>
        </w:rPr>
        <w:t xml:space="preserve"> </w:t>
      </w:r>
      <w:r w:rsidR="00ED084C">
        <w:rPr>
          <w:sz w:val="24"/>
          <w:szCs w:val="24"/>
        </w:rPr>
        <w:t xml:space="preserve">therefore </w:t>
      </w:r>
      <w:r w:rsidR="00AE3D5C">
        <w:rPr>
          <w:sz w:val="24"/>
          <w:szCs w:val="24"/>
        </w:rPr>
        <w:t>this provision is</w:t>
      </w:r>
      <w:r w:rsidR="000B351D">
        <w:rPr>
          <w:sz w:val="24"/>
          <w:szCs w:val="24"/>
        </w:rPr>
        <w:t xml:space="preserve"> </w:t>
      </w:r>
      <w:r w:rsidRPr="00042A60" w:rsidR="009F7F14">
        <w:rPr>
          <w:sz w:val="24"/>
          <w:szCs w:val="24"/>
        </w:rPr>
        <w:t>outside the scope of this ICR.</w:t>
      </w:r>
      <w:r w:rsidR="00D07A01">
        <w:rPr>
          <w:sz w:val="24"/>
          <w:szCs w:val="24"/>
        </w:rPr>
        <w:t xml:space="preserve"> OSHA is thus not making the proposed change.</w:t>
      </w:r>
      <w:r w:rsidRPr="00042A60" w:rsidR="009F7F14">
        <w:rPr>
          <w:sz w:val="24"/>
          <w:szCs w:val="24"/>
        </w:rPr>
        <w:t xml:space="preserve">  </w:t>
      </w:r>
    </w:p>
    <w:p w:rsidR="00DA32B3" w:rsidP="00B55C11" w14:paraId="6D694B29" w14:textId="77777777">
      <w:pPr>
        <w:rPr>
          <w:sz w:val="24"/>
          <w:szCs w:val="24"/>
        </w:rPr>
      </w:pPr>
    </w:p>
    <w:p w:rsidR="00BE1F52" w:rsidRPr="00D90469" w:rsidP="00BE1F52" w14:paraId="66B3DD0D" w14:textId="77777777">
      <w:pPr>
        <w:numPr>
          <w:ilvl w:val="0"/>
          <w:numId w:val="12"/>
        </w:numPr>
        <w:tabs>
          <w:tab w:val="left" w:pos="360"/>
        </w:tabs>
        <w:ind w:hanging="720"/>
        <w:rPr>
          <w:b/>
          <w:bCs/>
          <w:sz w:val="24"/>
          <w:szCs w:val="24"/>
        </w:rPr>
      </w:pPr>
      <w:r w:rsidRPr="00D90469">
        <w:rPr>
          <w:b/>
          <w:bCs/>
          <w:sz w:val="24"/>
          <w:szCs w:val="24"/>
        </w:rPr>
        <w:t>Explain any decision to provide any payment or gift to respondents, other than</w:t>
      </w:r>
    </w:p>
    <w:p w:rsidR="00A0675F" w:rsidRPr="00D90469" w:rsidP="00BE1F52" w14:paraId="1D342F0A" w14:textId="77777777">
      <w:pPr>
        <w:tabs>
          <w:tab w:val="left" w:pos="360"/>
        </w:tabs>
        <w:ind w:left="360"/>
        <w:rPr>
          <w:b/>
          <w:bCs/>
          <w:sz w:val="24"/>
          <w:szCs w:val="24"/>
        </w:rPr>
      </w:pPr>
      <w:r w:rsidRPr="00D90469">
        <w:rPr>
          <w:b/>
          <w:bCs/>
          <w:sz w:val="24"/>
          <w:szCs w:val="24"/>
        </w:rPr>
        <w:t>remuneration</w:t>
      </w:r>
      <w:r w:rsidRPr="00D90469">
        <w:rPr>
          <w:b/>
          <w:bCs/>
          <w:sz w:val="24"/>
          <w:szCs w:val="24"/>
        </w:rPr>
        <w:t xml:space="preserve"> of contractors or grantees.</w:t>
      </w:r>
    </w:p>
    <w:p w:rsidR="00A0675F" w:rsidRPr="00D90469" w:rsidP="00A0675F" w14:paraId="75FD5B03" w14:textId="77777777">
      <w:pPr>
        <w:rPr>
          <w:sz w:val="24"/>
          <w:szCs w:val="24"/>
        </w:rPr>
      </w:pPr>
    </w:p>
    <w:p w:rsidR="00A0675F" w:rsidRPr="00D90469" w:rsidP="008418DA" w14:paraId="13996DC4" w14:textId="77777777">
      <w:pPr>
        <w:tabs>
          <w:tab w:val="left" w:pos="0"/>
        </w:tabs>
        <w:rPr>
          <w:sz w:val="24"/>
          <w:szCs w:val="24"/>
        </w:rPr>
      </w:pPr>
      <w:r w:rsidRPr="00D90469">
        <w:rPr>
          <w:sz w:val="24"/>
          <w:szCs w:val="24"/>
        </w:rPr>
        <w:t xml:space="preserve">The </w:t>
      </w:r>
      <w:r w:rsidRPr="00D90469" w:rsidR="004D7761">
        <w:rPr>
          <w:sz w:val="24"/>
          <w:szCs w:val="24"/>
        </w:rPr>
        <w:t xml:space="preserve">agency </w:t>
      </w:r>
      <w:r w:rsidRPr="00D90469">
        <w:rPr>
          <w:sz w:val="24"/>
          <w:szCs w:val="24"/>
        </w:rPr>
        <w:t>will not provide any payments or gifts</w:t>
      </w:r>
      <w:r w:rsidRPr="00D90469">
        <w:rPr>
          <w:sz w:val="24"/>
          <w:szCs w:val="24"/>
        </w:rPr>
        <w:t>.</w:t>
      </w:r>
    </w:p>
    <w:p w:rsidR="00A0675F" w:rsidRPr="00D90469" w:rsidP="00A0675F" w14:paraId="0014AC6F" w14:textId="77777777">
      <w:pPr>
        <w:rPr>
          <w:sz w:val="24"/>
          <w:szCs w:val="24"/>
        </w:rPr>
      </w:pPr>
      <w:r w:rsidRPr="00D90469">
        <w:rPr>
          <w:sz w:val="24"/>
          <w:szCs w:val="24"/>
        </w:rPr>
        <w:tab/>
      </w:r>
    </w:p>
    <w:p w:rsidR="00BE1F52" w:rsidRPr="00D90469" w:rsidP="00BE1F52" w14:paraId="3427C297" w14:textId="77777777">
      <w:pPr>
        <w:numPr>
          <w:ilvl w:val="0"/>
          <w:numId w:val="12"/>
        </w:numPr>
        <w:tabs>
          <w:tab w:val="left" w:pos="450"/>
        </w:tabs>
        <w:ind w:hanging="720"/>
        <w:rPr>
          <w:b/>
          <w:bCs/>
          <w:sz w:val="24"/>
          <w:szCs w:val="24"/>
        </w:rPr>
      </w:pPr>
      <w:r w:rsidRPr="00D90469">
        <w:rPr>
          <w:b/>
          <w:bCs/>
          <w:sz w:val="24"/>
          <w:szCs w:val="24"/>
        </w:rPr>
        <w:t xml:space="preserve">Describe any assurance of confidentiality provided to respondents and the basis for </w:t>
      </w:r>
      <w:r w:rsidRPr="00D90469">
        <w:rPr>
          <w:b/>
          <w:bCs/>
          <w:sz w:val="24"/>
          <w:szCs w:val="24"/>
        </w:rPr>
        <w:t xml:space="preserve">the </w:t>
      </w:r>
    </w:p>
    <w:p w:rsidR="00A0675F" w:rsidRPr="00D90469" w:rsidP="00BE1F52" w14:paraId="7460F165" w14:textId="77777777">
      <w:pPr>
        <w:tabs>
          <w:tab w:val="left" w:pos="450"/>
        </w:tabs>
        <w:rPr>
          <w:b/>
          <w:bCs/>
          <w:sz w:val="24"/>
          <w:szCs w:val="24"/>
        </w:rPr>
      </w:pPr>
      <w:r w:rsidRPr="00D90469">
        <w:rPr>
          <w:b/>
          <w:bCs/>
          <w:sz w:val="24"/>
          <w:szCs w:val="24"/>
        </w:rPr>
        <w:tab/>
      </w:r>
      <w:r w:rsidRPr="00D90469">
        <w:rPr>
          <w:b/>
          <w:bCs/>
          <w:sz w:val="24"/>
          <w:szCs w:val="24"/>
        </w:rPr>
        <w:t>assurance in statute, regulation, or agency policy.</w:t>
      </w:r>
    </w:p>
    <w:p w:rsidR="00A0675F" w:rsidRPr="00D90469" w:rsidP="00A0675F" w14:paraId="4619B5AA" w14:textId="77777777">
      <w:pPr>
        <w:rPr>
          <w:sz w:val="24"/>
          <w:szCs w:val="24"/>
        </w:rPr>
      </w:pPr>
    </w:p>
    <w:p w:rsidR="00A0675F" w:rsidRPr="00D90469" w:rsidP="00A0675F" w14:paraId="635B0BE7" w14:textId="55C92795">
      <w:pPr>
        <w:rPr>
          <w:sz w:val="24"/>
          <w:szCs w:val="24"/>
        </w:rPr>
      </w:pPr>
      <w:r w:rsidRPr="00D90469">
        <w:rPr>
          <w:sz w:val="24"/>
          <w:szCs w:val="24"/>
        </w:rPr>
        <w:t xml:space="preserve">As this regulation does not require </w:t>
      </w:r>
      <w:r w:rsidRPr="00D90469" w:rsidR="00AE48E2">
        <w:rPr>
          <w:sz w:val="24"/>
          <w:szCs w:val="24"/>
        </w:rPr>
        <w:t>submitting</w:t>
      </w:r>
      <w:r w:rsidRPr="00D90469">
        <w:rPr>
          <w:sz w:val="24"/>
          <w:szCs w:val="24"/>
        </w:rPr>
        <w:t xml:space="preserve"> any confidential information to the Federal government, assurances of confidentiality are not applicable.</w:t>
      </w:r>
    </w:p>
    <w:p w:rsidR="00AE0E9C" w:rsidRPr="00D90469" w:rsidP="00AE0E9C" w14:paraId="36E49242" w14:textId="77777777">
      <w:pPr>
        <w:tabs>
          <w:tab w:val="left" w:pos="360"/>
          <w:tab w:val="left" w:pos="450"/>
        </w:tabs>
        <w:rPr>
          <w:sz w:val="24"/>
          <w:szCs w:val="24"/>
        </w:rPr>
      </w:pPr>
    </w:p>
    <w:p w:rsidR="00AE0E9C" w:rsidRPr="00D90469" w:rsidP="0073426E" w14:paraId="79CBB2AF" w14:textId="77777777">
      <w:pPr>
        <w:numPr>
          <w:ilvl w:val="0"/>
          <w:numId w:val="12"/>
        </w:numPr>
        <w:tabs>
          <w:tab w:val="left" w:pos="90"/>
          <w:tab w:val="left" w:pos="540"/>
        </w:tabs>
        <w:ind w:left="90" w:hanging="90"/>
        <w:rPr>
          <w:b/>
          <w:bCs/>
          <w:sz w:val="24"/>
          <w:szCs w:val="24"/>
        </w:rPr>
      </w:pPr>
      <w:r w:rsidRPr="00D90469">
        <w:rPr>
          <w:b/>
          <w:bCs/>
          <w:sz w:val="24"/>
          <w:szCs w:val="24"/>
        </w:rPr>
        <w:t xml:space="preserve">Provide additional justification for any questions of a sensitive nature, such as </w:t>
      </w:r>
      <w:r w:rsidRPr="00D90469">
        <w:rPr>
          <w:b/>
          <w:bCs/>
          <w:sz w:val="24"/>
          <w:szCs w:val="24"/>
        </w:rPr>
        <w:t>sexual</w:t>
      </w:r>
    </w:p>
    <w:p w:rsidR="00A0675F" w:rsidRPr="00D90469" w:rsidP="00AE0E9C" w14:paraId="1692D312" w14:textId="77777777">
      <w:pPr>
        <w:tabs>
          <w:tab w:val="left" w:pos="450"/>
          <w:tab w:val="left" w:pos="540"/>
        </w:tabs>
        <w:ind w:left="540" w:hanging="90"/>
        <w:rPr>
          <w:b/>
          <w:bCs/>
          <w:sz w:val="24"/>
          <w:szCs w:val="24"/>
        </w:rPr>
      </w:pPr>
      <w:r w:rsidRPr="00D90469">
        <w:rPr>
          <w:b/>
          <w:bCs/>
          <w:sz w:val="24"/>
          <w:szCs w:val="24"/>
        </w:rPr>
        <w:tab/>
      </w:r>
      <w:r w:rsidRPr="00D90469">
        <w:rPr>
          <w:b/>
          <w:bCs/>
          <w:sz w:val="24"/>
          <w:szCs w:val="24"/>
        </w:rPr>
        <w:t>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A0675F" w:rsidRPr="00D90469" w:rsidP="00A0675F" w14:paraId="19B817CF" w14:textId="77777777">
      <w:pPr>
        <w:rPr>
          <w:b/>
          <w:bCs/>
          <w:sz w:val="24"/>
          <w:szCs w:val="24"/>
        </w:rPr>
      </w:pPr>
    </w:p>
    <w:p w:rsidR="00A0675F" w:rsidRPr="00D90469" w:rsidP="00A0675F" w14:paraId="46761181" w14:textId="77777777">
      <w:pPr>
        <w:rPr>
          <w:sz w:val="24"/>
          <w:szCs w:val="24"/>
        </w:rPr>
      </w:pPr>
      <w:r w:rsidRPr="00D90469">
        <w:rPr>
          <w:sz w:val="24"/>
          <w:szCs w:val="24"/>
        </w:rPr>
        <w:t xml:space="preserve">There are no provisions in this </w:t>
      </w:r>
      <w:r w:rsidRPr="00D90469" w:rsidR="00F552D7">
        <w:rPr>
          <w:sz w:val="24"/>
          <w:szCs w:val="24"/>
        </w:rPr>
        <w:t>s</w:t>
      </w:r>
      <w:r w:rsidRPr="00D90469">
        <w:rPr>
          <w:sz w:val="24"/>
          <w:szCs w:val="24"/>
        </w:rPr>
        <w:t>tandard requiring that questions of a sensitive nature be asked.</w:t>
      </w:r>
    </w:p>
    <w:p w:rsidR="0021384C" w:rsidRPr="00D90469" w:rsidP="00A0675F" w14:paraId="3A8A4945" w14:textId="77777777">
      <w:pPr>
        <w:rPr>
          <w:sz w:val="24"/>
          <w:szCs w:val="24"/>
        </w:rPr>
      </w:pPr>
    </w:p>
    <w:p w:rsidR="00A0675F" w:rsidRPr="00D90469" w:rsidP="00064204" w14:paraId="6629B9E0" w14:textId="77777777">
      <w:pPr>
        <w:numPr>
          <w:ilvl w:val="0"/>
          <w:numId w:val="12"/>
        </w:numPr>
        <w:tabs>
          <w:tab w:val="left" w:pos="540"/>
        </w:tabs>
        <w:ind w:left="540" w:hanging="450"/>
        <w:rPr>
          <w:b/>
          <w:bCs/>
          <w:sz w:val="24"/>
          <w:szCs w:val="24"/>
        </w:rPr>
      </w:pPr>
      <w:r w:rsidRPr="00D90469">
        <w:rPr>
          <w:b/>
          <w:bCs/>
          <w:sz w:val="24"/>
          <w:szCs w:val="24"/>
        </w:rPr>
        <w:t>Provide estimates of the hour burden of the collection</w:t>
      </w:r>
      <w:r w:rsidRPr="00D90469" w:rsidR="0021384C">
        <w:rPr>
          <w:b/>
          <w:bCs/>
          <w:sz w:val="24"/>
          <w:szCs w:val="24"/>
        </w:rPr>
        <w:t xml:space="preserve"> of information.  The statement </w:t>
      </w:r>
      <w:r w:rsidRPr="00D90469">
        <w:rPr>
          <w:b/>
          <w:bCs/>
          <w:sz w:val="24"/>
          <w:szCs w:val="24"/>
        </w:rPr>
        <w:t>should:</w:t>
      </w:r>
    </w:p>
    <w:p w:rsidR="00A0675F" w:rsidRPr="00D90469" w:rsidP="00A0675F" w14:paraId="69CCB019" w14:textId="77777777">
      <w:pPr>
        <w:rPr>
          <w:b/>
          <w:bCs/>
          <w:sz w:val="24"/>
          <w:szCs w:val="24"/>
        </w:rPr>
      </w:pPr>
    </w:p>
    <w:p w:rsidR="00A0675F" w:rsidRPr="00D90469" w:rsidP="00A0675F" w14:paraId="6C8C943C" w14:textId="77777777">
      <w:pPr>
        <w:numPr>
          <w:ilvl w:val="0"/>
          <w:numId w:val="2"/>
        </w:numPr>
        <w:tabs>
          <w:tab w:val="left" w:pos="1440"/>
        </w:tabs>
        <w:rPr>
          <w:b/>
          <w:bCs/>
          <w:sz w:val="24"/>
          <w:szCs w:val="24"/>
        </w:rPr>
      </w:pPr>
      <w:r w:rsidRPr="00D90469">
        <w:rPr>
          <w:b/>
          <w:bCs/>
          <w:sz w:val="24"/>
          <w:szCs w:val="24"/>
        </w:rPr>
        <w:t xml:space="preserve">Indicate the number of respondents, frequency of response, annual hour burden, and an explanation of how the burden was estimated.  Unless directed to do so, agencies should not conduct special surveys to obtain information on which to base hour burden estimates.  Consultation with a </w:t>
      </w:r>
      <w:r w:rsidRPr="00D90469">
        <w:rPr>
          <w:b/>
          <w:bCs/>
          <w:sz w:val="24"/>
          <w:szCs w:val="24"/>
        </w:rPr>
        <w:t>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rsidR="00A0675F" w:rsidRPr="00D90469" w:rsidP="00A0675F" w14:paraId="681FA3E0" w14:textId="77777777">
      <w:pPr>
        <w:rPr>
          <w:b/>
          <w:bCs/>
          <w:sz w:val="24"/>
          <w:szCs w:val="24"/>
        </w:rPr>
      </w:pPr>
    </w:p>
    <w:p w:rsidR="00A0675F" w:rsidRPr="00D90469" w:rsidP="00A0675F" w14:paraId="20DEBFBD" w14:textId="615BFE77">
      <w:pPr>
        <w:numPr>
          <w:ilvl w:val="0"/>
          <w:numId w:val="2"/>
        </w:numPr>
        <w:tabs>
          <w:tab w:val="left" w:pos="1440"/>
        </w:tabs>
        <w:rPr>
          <w:b/>
          <w:bCs/>
          <w:sz w:val="24"/>
          <w:szCs w:val="24"/>
        </w:rPr>
      </w:pPr>
      <w:r w:rsidRPr="00D90469">
        <w:rPr>
          <w:b/>
          <w:bCs/>
          <w:sz w:val="24"/>
          <w:szCs w:val="24"/>
        </w:rPr>
        <w:t>If this request for approval covers more than one form, provide separate hour burden estima</w:t>
      </w:r>
      <w:r w:rsidR="00B722AD">
        <w:rPr>
          <w:b/>
          <w:bCs/>
          <w:sz w:val="24"/>
          <w:szCs w:val="24"/>
        </w:rPr>
        <w:t>t</w:t>
      </w:r>
      <w:r w:rsidRPr="00D90469">
        <w:rPr>
          <w:b/>
          <w:bCs/>
          <w:sz w:val="24"/>
          <w:szCs w:val="24"/>
        </w:rPr>
        <w:t>es for each form.</w:t>
      </w:r>
    </w:p>
    <w:p w:rsidR="00CB03CB" w:rsidP="00B722AD" w14:paraId="6882AF22" w14:textId="77777777">
      <w:pPr>
        <w:ind w:left="1440"/>
        <w:rPr>
          <w:b/>
          <w:bCs/>
          <w:sz w:val="24"/>
          <w:szCs w:val="24"/>
        </w:rPr>
      </w:pPr>
    </w:p>
    <w:p w:rsidR="00A0675F" w:rsidRPr="00D90469" w:rsidP="0095125A" w14:paraId="1C6E76B3" w14:textId="1D087524">
      <w:pPr>
        <w:numPr>
          <w:ilvl w:val="0"/>
          <w:numId w:val="2"/>
        </w:numPr>
        <w:rPr>
          <w:b/>
          <w:bCs/>
          <w:sz w:val="24"/>
          <w:szCs w:val="24"/>
        </w:rPr>
      </w:pPr>
      <w:r w:rsidRPr="00D90469">
        <w:rPr>
          <w:b/>
          <w:bCs/>
          <w:sz w:val="24"/>
          <w:szCs w:val="24"/>
        </w:rPr>
        <w:t>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in Item 14.</w:t>
      </w:r>
    </w:p>
    <w:p w:rsidR="006524D9" w:rsidRPr="00D90469" w:rsidP="00C35A61" w14:paraId="54CC7DFA" w14:textId="77777777">
      <w:pPr>
        <w:pStyle w:val="ListParagraph"/>
        <w:rPr>
          <w:b/>
          <w:bCs/>
          <w:sz w:val="24"/>
          <w:szCs w:val="24"/>
        </w:rPr>
      </w:pPr>
    </w:p>
    <w:p w:rsidR="00B33576" w:rsidRPr="00D90469" w:rsidP="00B33576" w14:paraId="4409CE90" w14:textId="77777777">
      <w:pPr>
        <w:rPr>
          <w:b/>
          <w:sz w:val="24"/>
          <w:szCs w:val="24"/>
        </w:rPr>
      </w:pPr>
      <w:r w:rsidRPr="00D90469">
        <w:rPr>
          <w:b/>
          <w:sz w:val="24"/>
          <w:szCs w:val="24"/>
        </w:rPr>
        <w:t>Respondent Burden Hour and Cost Burden Determinations</w:t>
      </w:r>
    </w:p>
    <w:p w:rsidR="00B33576" w:rsidRPr="00D90469" w:rsidP="00B33576" w14:paraId="474655FC" w14:textId="77777777">
      <w:pPr>
        <w:tabs>
          <w:tab w:val="left" w:pos="-1440"/>
        </w:tabs>
        <w:rPr>
          <w:sz w:val="24"/>
          <w:szCs w:val="24"/>
        </w:rPr>
      </w:pPr>
    </w:p>
    <w:p w:rsidR="00A0675F" w:rsidRPr="00D90469" w:rsidP="00A0675F" w14:paraId="705D7F0F" w14:textId="13564DED">
      <w:pPr>
        <w:rPr>
          <w:sz w:val="24"/>
          <w:szCs w:val="24"/>
        </w:rPr>
      </w:pPr>
      <w:r w:rsidRPr="00D90469">
        <w:rPr>
          <w:sz w:val="24"/>
          <w:szCs w:val="24"/>
        </w:rPr>
        <w:t xml:space="preserve">The burden hours and costs are </w:t>
      </w:r>
      <w:r w:rsidRPr="00D90469" w:rsidR="005F5476">
        <w:rPr>
          <w:sz w:val="24"/>
          <w:szCs w:val="24"/>
        </w:rPr>
        <w:t>cal</w:t>
      </w:r>
      <w:r w:rsidRPr="00D90469" w:rsidR="00F552D7">
        <w:rPr>
          <w:sz w:val="24"/>
          <w:szCs w:val="24"/>
        </w:rPr>
        <w:t xml:space="preserve">culated based on provisions contained in </w:t>
      </w:r>
      <w:r w:rsidRPr="00D90469" w:rsidR="00B14DA5">
        <w:rPr>
          <w:sz w:val="24"/>
          <w:szCs w:val="24"/>
        </w:rPr>
        <w:t>paragraphs</w:t>
      </w:r>
      <w:r w:rsidRPr="00D90469" w:rsidR="00F552D7">
        <w:rPr>
          <w:sz w:val="24"/>
          <w:szCs w:val="24"/>
        </w:rPr>
        <w:t xml:space="preserve"> (l</w:t>
      </w:r>
      <w:r w:rsidRPr="00D90469" w:rsidR="00B14DA5">
        <w:rPr>
          <w:sz w:val="24"/>
          <w:szCs w:val="24"/>
        </w:rPr>
        <w:t>)(</w:t>
      </w:r>
      <w:r w:rsidRPr="00D90469" w:rsidR="005F5476">
        <w:rPr>
          <w:sz w:val="24"/>
          <w:szCs w:val="24"/>
        </w:rPr>
        <w:t>1) and (l</w:t>
      </w:r>
      <w:r w:rsidRPr="00D90469" w:rsidR="00B14DA5">
        <w:rPr>
          <w:sz w:val="24"/>
          <w:szCs w:val="24"/>
        </w:rPr>
        <w:t>)(</w:t>
      </w:r>
      <w:r w:rsidRPr="00D90469" w:rsidR="005F5476">
        <w:rPr>
          <w:sz w:val="24"/>
          <w:szCs w:val="24"/>
        </w:rPr>
        <w:t>2)</w:t>
      </w:r>
      <w:r w:rsidRPr="00D90469" w:rsidR="00DC2B9A">
        <w:rPr>
          <w:sz w:val="24"/>
          <w:szCs w:val="24"/>
        </w:rPr>
        <w:t xml:space="preserve"> of </w:t>
      </w:r>
      <w:r w:rsidRPr="00D90469" w:rsidR="00895904">
        <w:rPr>
          <w:color w:val="000000"/>
          <w:sz w:val="24"/>
          <w:szCs w:val="24"/>
        </w:rPr>
        <w:t>the standard</w:t>
      </w:r>
      <w:r w:rsidRPr="00D90469" w:rsidR="005F5476">
        <w:rPr>
          <w:sz w:val="24"/>
          <w:szCs w:val="24"/>
        </w:rPr>
        <w:t xml:space="preserve">. </w:t>
      </w:r>
      <w:r w:rsidRPr="00D90469">
        <w:rPr>
          <w:sz w:val="24"/>
          <w:szCs w:val="24"/>
        </w:rPr>
        <w:t xml:space="preserve"> </w:t>
      </w:r>
      <w:r w:rsidRPr="00D90469" w:rsidR="005F5476">
        <w:rPr>
          <w:sz w:val="24"/>
          <w:szCs w:val="24"/>
        </w:rPr>
        <w:t>T</w:t>
      </w:r>
      <w:r w:rsidRPr="00D90469">
        <w:rPr>
          <w:sz w:val="24"/>
          <w:szCs w:val="24"/>
        </w:rPr>
        <w:t xml:space="preserve">he temporary labor camp superintendent </w:t>
      </w:r>
      <w:r w:rsidRPr="00D90469" w:rsidR="005F5476">
        <w:rPr>
          <w:sz w:val="24"/>
          <w:szCs w:val="24"/>
        </w:rPr>
        <w:t>must</w:t>
      </w:r>
      <w:r w:rsidRPr="00D90469">
        <w:rPr>
          <w:sz w:val="24"/>
          <w:szCs w:val="24"/>
        </w:rPr>
        <w:t xml:space="preserve"> report to local health officials</w:t>
      </w:r>
      <w:r w:rsidRPr="00D90469" w:rsidR="009F5073">
        <w:rPr>
          <w:sz w:val="24"/>
          <w:szCs w:val="24"/>
        </w:rPr>
        <w:t xml:space="preserve"> </w:t>
      </w:r>
      <w:r w:rsidRPr="00D90469" w:rsidR="00ED0DEA">
        <w:rPr>
          <w:sz w:val="24"/>
          <w:szCs w:val="24"/>
        </w:rPr>
        <w:t>(1) t</w:t>
      </w:r>
      <w:r w:rsidRPr="00D90469">
        <w:rPr>
          <w:sz w:val="24"/>
          <w:szCs w:val="24"/>
        </w:rPr>
        <w:t xml:space="preserve">he names and addresses of persons known to have or suspected of having a communicable disease and </w:t>
      </w:r>
      <w:r w:rsidRPr="00D90469" w:rsidR="005F5476">
        <w:rPr>
          <w:sz w:val="24"/>
          <w:szCs w:val="24"/>
        </w:rPr>
        <w:t>(2</w:t>
      </w:r>
      <w:r w:rsidRPr="00D90469" w:rsidR="00ED0DEA">
        <w:rPr>
          <w:sz w:val="24"/>
          <w:szCs w:val="24"/>
        </w:rPr>
        <w:t>)</w:t>
      </w:r>
      <w:r w:rsidRPr="00D90469">
        <w:rPr>
          <w:sz w:val="24"/>
          <w:szCs w:val="24"/>
        </w:rPr>
        <w:t xml:space="preserve"> the occurrence of any case of suspected food poisoning or an unusual prevalence of any illnesses in which fever, diarrhea, sore throat, vomiting, or jaundice is a prominent symptom among residents of temporary labor camps.</w:t>
      </w:r>
    </w:p>
    <w:p w:rsidR="00A0675F" w:rsidRPr="00D90469" w:rsidP="00A0675F" w14:paraId="4DE04C79" w14:textId="77777777">
      <w:pPr>
        <w:rPr>
          <w:sz w:val="24"/>
          <w:szCs w:val="24"/>
        </w:rPr>
      </w:pPr>
    </w:p>
    <w:tbl>
      <w:tblPr>
        <w:tblW w:w="5000" w:type="pct"/>
        <w:tblCellSpacing w:w="0" w:type="dxa"/>
        <w:tblCellMar>
          <w:left w:w="0" w:type="dxa"/>
          <w:right w:w="0" w:type="dxa"/>
        </w:tblCellMar>
        <w:tblLook w:val="04A0"/>
      </w:tblPr>
      <w:tblGrid>
        <w:gridCol w:w="9360"/>
      </w:tblGrid>
      <w:tr w14:paraId="6A504EBB" w14:textId="77777777" w:rsidTr="002C5199">
        <w:tblPrEx>
          <w:tblW w:w="5000" w:type="pct"/>
          <w:tblCellSpacing w:w="0" w:type="dxa"/>
          <w:tblCellMar>
            <w:left w:w="0" w:type="dxa"/>
            <w:right w:w="0" w:type="dxa"/>
          </w:tblCellMar>
          <w:tblLook w:val="04A0"/>
        </w:tblPrEx>
        <w:trPr>
          <w:tblCellSpacing w:w="0" w:type="dxa"/>
        </w:trPr>
        <w:tc>
          <w:tcPr>
            <w:tcW w:w="0" w:type="auto"/>
            <w:shd w:val="clear" w:color="auto" w:fill="auto"/>
            <w:vAlign w:val="center"/>
          </w:tcPr>
          <w:p w:rsidR="00127611" w:rsidRPr="00D90469" w:rsidP="00A074F2" w14:paraId="0008BD3C" w14:textId="5B5BACF8">
            <w:pPr>
              <w:autoSpaceDE/>
              <w:autoSpaceDN/>
              <w:adjustRightInd/>
            </w:pPr>
            <w:r w:rsidRPr="00D90469">
              <w:rPr>
                <w:sz w:val="24"/>
                <w:szCs w:val="24"/>
              </w:rPr>
              <w:t xml:space="preserve">To estimate the burden hours for temporary labor camp superintendents to report the information described above to local public health officials, the </w:t>
            </w:r>
            <w:r w:rsidRPr="00D90469" w:rsidR="004D7761">
              <w:rPr>
                <w:sz w:val="24"/>
                <w:szCs w:val="24"/>
              </w:rPr>
              <w:t xml:space="preserve">agency </w:t>
            </w:r>
            <w:r w:rsidRPr="00D90469">
              <w:rPr>
                <w:sz w:val="24"/>
                <w:szCs w:val="24"/>
              </w:rPr>
              <w:t xml:space="preserve">determined how frequently migrant workers would have a communicable disease or any health symptoms mentioned above.  </w:t>
            </w:r>
            <w:r w:rsidRPr="00D90469" w:rsidR="00AE48E2">
              <w:rPr>
                <w:sz w:val="24"/>
                <w:szCs w:val="24"/>
              </w:rPr>
              <w:t>OSHA used data from the Centers for Disease Control and Prevention (CDC) WONDER to determine this frequency</w:t>
            </w:r>
            <w:r w:rsidRPr="00D90469">
              <w:rPr>
                <w:sz w:val="24"/>
                <w:szCs w:val="24"/>
              </w:rPr>
              <w:t xml:space="preserve">.  According to the </w:t>
            </w:r>
            <w:r w:rsidRPr="00D90469" w:rsidR="00571535">
              <w:rPr>
                <w:sz w:val="24"/>
                <w:szCs w:val="24"/>
              </w:rPr>
              <w:t>CDC WONDER</w:t>
            </w:r>
            <w:r w:rsidRPr="00D90469">
              <w:rPr>
                <w:sz w:val="24"/>
                <w:szCs w:val="24"/>
              </w:rPr>
              <w:t>, the total reported incidents of</w:t>
            </w:r>
            <w:r w:rsidRPr="00D90469" w:rsidR="00BC566F">
              <w:rPr>
                <w:sz w:val="24"/>
                <w:szCs w:val="24"/>
              </w:rPr>
              <w:t xml:space="preserve"> </w:t>
            </w:r>
            <w:r w:rsidRPr="00D90469">
              <w:rPr>
                <w:sz w:val="24"/>
                <w:szCs w:val="24"/>
              </w:rPr>
              <w:t xml:space="preserve">notifiable diseases in the United States in </w:t>
            </w:r>
            <w:r w:rsidRPr="00D90469" w:rsidR="00151808">
              <w:rPr>
                <w:sz w:val="24"/>
                <w:szCs w:val="24"/>
              </w:rPr>
              <w:t xml:space="preserve">2022 </w:t>
            </w:r>
            <w:r w:rsidRPr="00D90469">
              <w:rPr>
                <w:sz w:val="24"/>
                <w:szCs w:val="24"/>
              </w:rPr>
              <w:t xml:space="preserve">was </w:t>
            </w:r>
            <w:r w:rsidR="009B4A75">
              <w:rPr>
                <w:sz w:val="24"/>
                <w:szCs w:val="24"/>
              </w:rPr>
              <w:t>11</w:t>
            </w:r>
            <w:r w:rsidR="00B43856">
              <w:rPr>
                <w:sz w:val="24"/>
                <w:szCs w:val="24"/>
              </w:rPr>
              <w:t xml:space="preserve">,312 </w:t>
            </w:r>
            <w:r w:rsidRPr="00D90469">
              <w:rPr>
                <w:sz w:val="24"/>
                <w:szCs w:val="24"/>
              </w:rPr>
              <w:t>per 100,000 people.</w:t>
            </w:r>
            <w:r>
              <w:rPr>
                <w:sz w:val="24"/>
                <w:szCs w:val="24"/>
                <w:vertAlign w:val="superscript"/>
              </w:rPr>
              <w:footnoteReference w:id="4"/>
            </w:r>
            <w:r w:rsidRPr="00D90469">
              <w:rPr>
                <w:sz w:val="24"/>
                <w:szCs w:val="24"/>
              </w:rPr>
              <w:t xml:space="preserve">  </w:t>
            </w:r>
            <w:r w:rsidR="000158DA">
              <w:rPr>
                <w:sz w:val="24"/>
                <w:szCs w:val="24"/>
              </w:rPr>
              <w:t xml:space="preserve">This increase </w:t>
            </w:r>
            <w:r w:rsidR="00640C3B">
              <w:rPr>
                <w:sz w:val="24"/>
                <w:szCs w:val="24"/>
              </w:rPr>
              <w:t>in the numbe</w:t>
            </w:r>
            <w:r w:rsidR="00180E14">
              <w:rPr>
                <w:sz w:val="24"/>
                <w:szCs w:val="24"/>
              </w:rPr>
              <w:t xml:space="preserve">r of </w:t>
            </w:r>
            <w:r w:rsidR="0080162C">
              <w:rPr>
                <w:sz w:val="24"/>
                <w:szCs w:val="24"/>
              </w:rPr>
              <w:t xml:space="preserve">reported </w:t>
            </w:r>
            <w:r w:rsidR="006C4153">
              <w:rPr>
                <w:sz w:val="24"/>
                <w:szCs w:val="24"/>
              </w:rPr>
              <w:t>disease incidents</w:t>
            </w:r>
            <w:r w:rsidR="00F50047">
              <w:rPr>
                <w:sz w:val="24"/>
                <w:szCs w:val="24"/>
              </w:rPr>
              <w:t xml:space="preserve"> is due </w:t>
            </w:r>
            <w:r w:rsidR="00987CAC">
              <w:rPr>
                <w:sz w:val="24"/>
                <w:szCs w:val="24"/>
              </w:rPr>
              <w:t>the 20</w:t>
            </w:r>
            <w:r w:rsidR="0029221A">
              <w:rPr>
                <w:sz w:val="24"/>
                <w:szCs w:val="24"/>
              </w:rPr>
              <w:t>20 COVID-19 pandemic.</w:t>
            </w:r>
            <w:r w:rsidRPr="00D90469">
              <w:rPr>
                <w:sz w:val="24"/>
                <w:szCs w:val="24"/>
              </w:rPr>
              <w:t xml:space="preserve"> To estimate burden hours and costs associated with the Temporary Labor Camps Standard, OSHA </w:t>
            </w:r>
            <w:r w:rsidRPr="00D90469" w:rsidR="00687CFE">
              <w:rPr>
                <w:sz w:val="24"/>
                <w:szCs w:val="24"/>
              </w:rPr>
              <w:t>uses</w:t>
            </w:r>
            <w:r w:rsidRPr="00D90469">
              <w:rPr>
                <w:sz w:val="24"/>
                <w:szCs w:val="24"/>
              </w:rPr>
              <w:t xml:space="preserve"> this value even though the list of CDC notifiable diseases is more inclusive than reportable “communicable diseases.”  This </w:t>
            </w:r>
            <w:r w:rsidR="00BC1170">
              <w:rPr>
                <w:sz w:val="24"/>
                <w:szCs w:val="24"/>
              </w:rPr>
              <w:t>overestimate</w:t>
            </w:r>
            <w:r w:rsidRPr="00D90469" w:rsidR="00ED0DEA">
              <w:rPr>
                <w:sz w:val="24"/>
                <w:szCs w:val="24"/>
              </w:rPr>
              <w:t>, however,</w:t>
            </w:r>
            <w:r w:rsidRPr="00D90469">
              <w:rPr>
                <w:sz w:val="24"/>
                <w:szCs w:val="24"/>
              </w:rPr>
              <w:t xml:space="preserve"> is partially offset by the fact that labor camp superintendents must also report the unusual prevalence of any illness in which fever, diarrhea, </w:t>
            </w:r>
            <w:r w:rsidRPr="00D90469">
              <w:rPr>
                <w:sz w:val="24"/>
                <w:szCs w:val="24"/>
              </w:rPr>
              <w:t>sore thr</w:t>
            </w:r>
            <w:r w:rsidRPr="00D90469">
              <w:rPr>
                <w:sz w:val="24"/>
                <w:szCs w:val="24"/>
              </w:rPr>
              <w:t xml:space="preserve">oat, vomiting, or jaundice is a prevalent symptom. These symptoms </w:t>
            </w:r>
            <w:r w:rsidRPr="00D90469" w:rsidR="00687CFE">
              <w:rPr>
                <w:sz w:val="24"/>
                <w:szCs w:val="24"/>
              </w:rPr>
              <w:t>may result from</w:t>
            </w:r>
            <w:r w:rsidRPr="00D90469">
              <w:rPr>
                <w:sz w:val="24"/>
                <w:szCs w:val="24"/>
              </w:rPr>
              <w:t xml:space="preserve"> illness or diseases not reported to </w:t>
            </w:r>
            <w:r w:rsidRPr="00D90469" w:rsidR="004D7D6C">
              <w:rPr>
                <w:sz w:val="24"/>
                <w:szCs w:val="24"/>
              </w:rPr>
              <w:t>C</w:t>
            </w:r>
            <w:r w:rsidRPr="00D90469">
              <w:rPr>
                <w:sz w:val="24"/>
                <w:szCs w:val="24"/>
              </w:rPr>
              <w:t>DC.</w:t>
            </w:r>
          </w:p>
        </w:tc>
      </w:tr>
      <w:tr w14:paraId="036F7650" w14:textId="77777777" w:rsidTr="002C5199">
        <w:tblPrEx>
          <w:tblW w:w="5000" w:type="pct"/>
          <w:tblCellSpacing w:w="0" w:type="dxa"/>
          <w:tblCellMar>
            <w:left w:w="0" w:type="dxa"/>
            <w:right w:w="0" w:type="dxa"/>
          </w:tblCellMar>
          <w:tblLook w:val="04A0"/>
        </w:tblPrEx>
        <w:trPr>
          <w:tblCellSpacing w:w="0" w:type="dxa"/>
        </w:trPr>
        <w:tc>
          <w:tcPr>
            <w:tcW w:w="0" w:type="auto"/>
            <w:shd w:val="clear" w:color="auto" w:fill="auto"/>
            <w:vAlign w:val="center"/>
          </w:tcPr>
          <w:p w:rsidR="00CF6A4A" w:rsidRPr="00D90469" w:rsidP="00CF6A4A" w14:paraId="25E95505" w14:textId="77777777">
            <w:pPr>
              <w:autoSpaceDE/>
              <w:autoSpaceDN/>
              <w:adjustRightInd/>
              <w:jc w:val="center"/>
              <w:rPr>
                <w:sz w:val="24"/>
                <w:szCs w:val="24"/>
              </w:rPr>
            </w:pPr>
          </w:p>
        </w:tc>
      </w:tr>
    </w:tbl>
    <w:p w:rsidR="00A0675F" w:rsidRPr="00D90469" w:rsidP="00A0675F" w14:paraId="661A9834" w14:textId="50ED3FB3">
      <w:pPr>
        <w:rPr>
          <w:sz w:val="24"/>
          <w:szCs w:val="24"/>
        </w:rPr>
      </w:pPr>
      <w:r w:rsidRPr="00D90469">
        <w:rPr>
          <w:sz w:val="24"/>
          <w:szCs w:val="24"/>
        </w:rPr>
        <w:br w:type="page"/>
      </w:r>
      <w:r w:rsidRPr="00D90469">
        <w:rPr>
          <w:sz w:val="24"/>
          <w:szCs w:val="24"/>
        </w:rPr>
        <w:t xml:space="preserve">While some States have individual data on farm labor camps frequently cited in reports, the </w:t>
      </w:r>
      <w:r w:rsidRPr="00D90469" w:rsidR="00E36C99">
        <w:rPr>
          <w:sz w:val="24"/>
          <w:szCs w:val="24"/>
        </w:rPr>
        <w:t xml:space="preserve">agency </w:t>
      </w:r>
      <w:r w:rsidR="00003515">
        <w:rPr>
          <w:sz w:val="24"/>
          <w:szCs w:val="24"/>
        </w:rPr>
        <w:t>neede</w:t>
      </w:r>
      <w:r w:rsidRPr="00D90469" w:rsidR="00003515">
        <w:rPr>
          <w:sz w:val="24"/>
          <w:szCs w:val="24"/>
        </w:rPr>
        <w:t xml:space="preserve">d </w:t>
      </w:r>
      <w:r w:rsidR="00003515">
        <w:rPr>
          <w:sz w:val="24"/>
          <w:szCs w:val="24"/>
        </w:rPr>
        <w:t>help</w:t>
      </w:r>
      <w:r w:rsidRPr="00D90469" w:rsidR="00003515">
        <w:rPr>
          <w:sz w:val="24"/>
          <w:szCs w:val="24"/>
        </w:rPr>
        <w:t xml:space="preserve"> </w:t>
      </w:r>
      <w:r w:rsidRPr="00D90469">
        <w:rPr>
          <w:sz w:val="24"/>
          <w:szCs w:val="24"/>
        </w:rPr>
        <w:t>find</w:t>
      </w:r>
      <w:r w:rsidR="00003515">
        <w:rPr>
          <w:sz w:val="24"/>
          <w:szCs w:val="24"/>
        </w:rPr>
        <w:t>ing</w:t>
      </w:r>
      <w:r w:rsidRPr="00D90469">
        <w:rPr>
          <w:sz w:val="24"/>
          <w:szCs w:val="24"/>
        </w:rPr>
        <w:t xml:space="preserve"> </w:t>
      </w:r>
      <w:r w:rsidRPr="00D90469" w:rsidR="00B04ECD">
        <w:rPr>
          <w:sz w:val="24"/>
          <w:szCs w:val="24"/>
        </w:rPr>
        <w:t>an</w:t>
      </w:r>
      <w:r w:rsidRPr="00D90469">
        <w:rPr>
          <w:sz w:val="24"/>
          <w:szCs w:val="24"/>
        </w:rPr>
        <w:t xml:space="preserve"> estimate for the total number of temporary labor camps or the number of workers living in such camps.  According to the National Agricultural Workers Survey (NAWS) and the U.S. Department of Labor, </w:t>
      </w:r>
      <w:r w:rsidRPr="00D90469" w:rsidR="006A7CFD">
        <w:rPr>
          <w:sz w:val="24"/>
          <w:szCs w:val="24"/>
        </w:rPr>
        <w:t xml:space="preserve">approximately </w:t>
      </w:r>
      <w:r w:rsidRPr="00D90469" w:rsidR="004C51D6">
        <w:rPr>
          <w:sz w:val="24"/>
          <w:szCs w:val="24"/>
        </w:rPr>
        <w:t>25</w:t>
      </w:r>
      <w:r w:rsidRPr="00D90469" w:rsidR="006A7CFD">
        <w:rPr>
          <w:sz w:val="24"/>
          <w:szCs w:val="24"/>
        </w:rPr>
        <w:t>,</w:t>
      </w:r>
      <w:r w:rsidRPr="00D90469" w:rsidR="004C51D6">
        <w:rPr>
          <w:sz w:val="24"/>
          <w:szCs w:val="24"/>
        </w:rPr>
        <w:t xml:space="preserve">200 </w:t>
      </w:r>
      <w:r w:rsidRPr="00D90469" w:rsidR="006A7CFD">
        <w:rPr>
          <w:sz w:val="24"/>
          <w:szCs w:val="24"/>
        </w:rPr>
        <w:t>migrant crop workers live in employer-owned</w:t>
      </w:r>
      <w:r w:rsidRPr="00D90469">
        <w:rPr>
          <w:sz w:val="24"/>
          <w:szCs w:val="24"/>
        </w:rPr>
        <w:t xml:space="preserve"> or administered housing.</w:t>
      </w:r>
      <w:r>
        <w:rPr>
          <w:rStyle w:val="FootnoteReference"/>
          <w:sz w:val="24"/>
          <w:szCs w:val="24"/>
        </w:rPr>
        <w:footnoteReference w:id="5"/>
      </w:r>
      <w:r w:rsidRPr="00D90469">
        <w:rPr>
          <w:sz w:val="24"/>
          <w:szCs w:val="24"/>
        </w:rPr>
        <w:t xml:space="preserve"> OSHA </w:t>
      </w:r>
      <w:r w:rsidR="00003515">
        <w:rPr>
          <w:sz w:val="24"/>
          <w:szCs w:val="24"/>
        </w:rPr>
        <w:t>c</w:t>
      </w:r>
      <w:r w:rsidRPr="00D90469" w:rsidR="00003515">
        <w:rPr>
          <w:sz w:val="24"/>
          <w:szCs w:val="24"/>
        </w:rPr>
        <w:t>a</w:t>
      </w:r>
      <w:r w:rsidR="00003515">
        <w:rPr>
          <w:sz w:val="24"/>
          <w:szCs w:val="24"/>
        </w:rPr>
        <w:t>n</w:t>
      </w:r>
      <w:r w:rsidRPr="00D90469">
        <w:rPr>
          <w:sz w:val="24"/>
          <w:szCs w:val="24"/>
        </w:rPr>
        <w:t>not determine how</w:t>
      </w:r>
      <w:r w:rsidRPr="00D90469">
        <w:rPr>
          <w:color w:val="FF0000"/>
          <w:sz w:val="24"/>
          <w:szCs w:val="24"/>
        </w:rPr>
        <w:t xml:space="preserve"> </w:t>
      </w:r>
      <w:r w:rsidRPr="00D90469">
        <w:rPr>
          <w:sz w:val="24"/>
          <w:szCs w:val="24"/>
        </w:rPr>
        <w:t>many of these migrant</w:t>
      </w:r>
      <w:r w:rsidRPr="00D90469" w:rsidR="00744E88">
        <w:rPr>
          <w:sz w:val="24"/>
          <w:szCs w:val="24"/>
        </w:rPr>
        <w:t xml:space="preserve"> crop</w:t>
      </w:r>
      <w:r w:rsidRPr="00D90469">
        <w:rPr>
          <w:sz w:val="24"/>
          <w:szCs w:val="24"/>
        </w:rPr>
        <w:t xml:space="preserve"> workers live in temporary labor camps</w:t>
      </w:r>
      <w:r w:rsidRPr="00D90469" w:rsidR="001F04D1">
        <w:rPr>
          <w:sz w:val="24"/>
          <w:szCs w:val="24"/>
        </w:rPr>
        <w:t>;</w:t>
      </w:r>
      <w:r w:rsidRPr="00D90469" w:rsidR="00CE677A">
        <w:rPr>
          <w:sz w:val="24"/>
          <w:szCs w:val="24"/>
        </w:rPr>
        <w:t xml:space="preserve"> therefore,</w:t>
      </w:r>
      <w:r w:rsidRPr="00D90469">
        <w:rPr>
          <w:sz w:val="24"/>
          <w:szCs w:val="24"/>
        </w:rPr>
        <w:t xml:space="preserve"> </w:t>
      </w:r>
      <w:r w:rsidRPr="00D90469" w:rsidR="00D27900">
        <w:rPr>
          <w:sz w:val="24"/>
          <w:szCs w:val="24"/>
        </w:rPr>
        <w:t>the agency</w:t>
      </w:r>
      <w:r w:rsidRPr="00D90469" w:rsidR="00B41812">
        <w:rPr>
          <w:sz w:val="24"/>
          <w:szCs w:val="24"/>
        </w:rPr>
        <w:t xml:space="preserve"> </w:t>
      </w:r>
      <w:r w:rsidRPr="00D90469" w:rsidR="00F552D7">
        <w:rPr>
          <w:sz w:val="24"/>
          <w:szCs w:val="24"/>
        </w:rPr>
        <w:t xml:space="preserve">estimates </w:t>
      </w:r>
      <w:r w:rsidRPr="00D90469">
        <w:rPr>
          <w:sz w:val="24"/>
          <w:szCs w:val="24"/>
        </w:rPr>
        <w:t xml:space="preserve">that all </w:t>
      </w:r>
      <w:r w:rsidRPr="00D90469" w:rsidR="004C51D6">
        <w:rPr>
          <w:sz w:val="24"/>
          <w:szCs w:val="24"/>
        </w:rPr>
        <w:t>25</w:t>
      </w:r>
      <w:r w:rsidRPr="00D90469" w:rsidR="00744E88">
        <w:rPr>
          <w:sz w:val="24"/>
          <w:szCs w:val="24"/>
        </w:rPr>
        <w:t>,</w:t>
      </w:r>
      <w:r w:rsidRPr="00D90469" w:rsidR="004C51D6">
        <w:rPr>
          <w:sz w:val="24"/>
          <w:szCs w:val="24"/>
        </w:rPr>
        <w:t xml:space="preserve">200 </w:t>
      </w:r>
      <w:r w:rsidRPr="00D90469">
        <w:rPr>
          <w:sz w:val="24"/>
          <w:szCs w:val="24"/>
        </w:rPr>
        <w:t xml:space="preserve">workers discussed above do so. While this method </w:t>
      </w:r>
      <w:r w:rsidRPr="00D90469" w:rsidR="006931C8">
        <w:rPr>
          <w:sz w:val="24"/>
          <w:szCs w:val="24"/>
        </w:rPr>
        <w:t xml:space="preserve">is </w:t>
      </w:r>
      <w:r w:rsidRPr="00D90469">
        <w:rPr>
          <w:sz w:val="24"/>
          <w:szCs w:val="24"/>
        </w:rPr>
        <w:t>likely overestimate</w:t>
      </w:r>
      <w:r w:rsidRPr="00D90469" w:rsidR="005004D5">
        <w:rPr>
          <w:sz w:val="24"/>
          <w:szCs w:val="24"/>
        </w:rPr>
        <w:t>d</w:t>
      </w:r>
      <w:r w:rsidRPr="00D90469" w:rsidR="00C25BC6">
        <w:rPr>
          <w:sz w:val="24"/>
          <w:szCs w:val="24"/>
        </w:rPr>
        <w:t>,</w:t>
      </w:r>
      <w:r w:rsidRPr="00D90469">
        <w:rPr>
          <w:sz w:val="24"/>
          <w:szCs w:val="24"/>
        </w:rPr>
        <w:t xml:space="preserve"> the number of migrant workers living in temporary labor camps is partially offset by the likely </w:t>
      </w:r>
      <w:r w:rsidRPr="00D90469" w:rsidR="006A7CFD">
        <w:rPr>
          <w:sz w:val="24"/>
          <w:szCs w:val="24"/>
        </w:rPr>
        <w:t>underestimating</w:t>
      </w:r>
      <w:r w:rsidRPr="00D90469">
        <w:rPr>
          <w:sz w:val="24"/>
          <w:szCs w:val="24"/>
        </w:rPr>
        <w:t xml:space="preserve"> </w:t>
      </w:r>
      <w:r w:rsidRPr="00D90469" w:rsidR="008B6856">
        <w:rPr>
          <w:sz w:val="24"/>
          <w:szCs w:val="24"/>
        </w:rPr>
        <w:t xml:space="preserve">of </w:t>
      </w:r>
      <w:r w:rsidRPr="00D90469">
        <w:rPr>
          <w:sz w:val="24"/>
          <w:szCs w:val="24"/>
        </w:rPr>
        <w:t>the number of non-migrant workers living in temporary labor camps.</w:t>
      </w:r>
    </w:p>
    <w:p w:rsidR="00560BD3" w:rsidRPr="00D90469" w:rsidP="00A0675F" w14:paraId="254DE520" w14:textId="77777777">
      <w:pPr>
        <w:rPr>
          <w:sz w:val="24"/>
          <w:szCs w:val="24"/>
        </w:rPr>
      </w:pPr>
    </w:p>
    <w:p w:rsidR="00026486" w:rsidRPr="00D90469" w:rsidP="00560BD3" w14:paraId="385BB51F" w14:textId="77777777">
      <w:pPr>
        <w:rPr>
          <w:b/>
          <w:sz w:val="24"/>
          <w:szCs w:val="24"/>
        </w:rPr>
      </w:pPr>
      <w:r w:rsidRPr="00D90469">
        <w:rPr>
          <w:b/>
          <w:sz w:val="24"/>
          <w:szCs w:val="24"/>
        </w:rPr>
        <w:t>Wage Rates</w:t>
      </w:r>
    </w:p>
    <w:p w:rsidR="002C5199" w:rsidRPr="00D90469" w:rsidP="00560BD3" w14:paraId="31403E74" w14:textId="77777777">
      <w:pPr>
        <w:rPr>
          <w:b/>
          <w:sz w:val="24"/>
          <w:szCs w:val="24"/>
        </w:rPr>
      </w:pPr>
    </w:p>
    <w:p w:rsidR="00560BD3" w:rsidRPr="00D90469" w:rsidP="00560BD3" w14:paraId="08A8B9F7" w14:textId="581C0905">
      <w:pPr>
        <w:tabs>
          <w:tab w:val="left" w:pos="-1440"/>
        </w:tabs>
        <w:rPr>
          <w:sz w:val="24"/>
          <w:szCs w:val="24"/>
        </w:rPr>
      </w:pPr>
      <w:r w:rsidRPr="00D90469">
        <w:rPr>
          <w:spacing w:val="-1"/>
          <w:sz w:val="24"/>
          <w:szCs w:val="24"/>
        </w:rPr>
        <w:t xml:space="preserve">The </w:t>
      </w:r>
      <w:r w:rsidRPr="00D90469">
        <w:rPr>
          <w:spacing w:val="-5"/>
          <w:sz w:val="24"/>
          <w:szCs w:val="24"/>
        </w:rPr>
        <w:t>agency</w:t>
      </w:r>
      <w:r w:rsidRPr="00D90469" w:rsidR="00E36C99">
        <w:rPr>
          <w:spacing w:val="-5"/>
          <w:sz w:val="24"/>
          <w:szCs w:val="24"/>
        </w:rPr>
        <w:t xml:space="preserve"> </w:t>
      </w:r>
      <w:r w:rsidRPr="00D90469" w:rsidR="006A7CFD">
        <w:rPr>
          <w:sz w:val="24"/>
          <w:szCs w:val="24"/>
        </w:rPr>
        <w:t>uses</w:t>
      </w:r>
      <w:r w:rsidRPr="00D90469">
        <w:rPr>
          <w:spacing w:val="-3"/>
          <w:sz w:val="24"/>
          <w:szCs w:val="24"/>
        </w:rPr>
        <w:t xml:space="preserve"> </w:t>
      </w:r>
      <w:r w:rsidRPr="00D90469">
        <w:rPr>
          <w:sz w:val="24"/>
          <w:szCs w:val="24"/>
        </w:rPr>
        <w:t>a</w:t>
      </w:r>
      <w:r w:rsidRPr="00D90469">
        <w:rPr>
          <w:spacing w:val="1"/>
          <w:sz w:val="24"/>
          <w:szCs w:val="24"/>
        </w:rPr>
        <w:t xml:space="preserve"> </w:t>
      </w:r>
      <w:r w:rsidR="00402328">
        <w:rPr>
          <w:spacing w:val="1"/>
          <w:sz w:val="24"/>
          <w:szCs w:val="24"/>
        </w:rPr>
        <w:t xml:space="preserve">mean hourly </w:t>
      </w:r>
      <w:r w:rsidRPr="00D90469">
        <w:rPr>
          <w:sz w:val="24"/>
          <w:szCs w:val="24"/>
        </w:rPr>
        <w:t>wage</w:t>
      </w:r>
      <w:r w:rsidRPr="00D90469">
        <w:rPr>
          <w:spacing w:val="-1"/>
          <w:sz w:val="24"/>
          <w:szCs w:val="24"/>
        </w:rPr>
        <w:t xml:space="preserve"> </w:t>
      </w:r>
      <w:r w:rsidRPr="00D90469">
        <w:rPr>
          <w:sz w:val="24"/>
          <w:szCs w:val="24"/>
        </w:rPr>
        <w:t>rate</w:t>
      </w:r>
      <w:r w:rsidRPr="00D90469">
        <w:rPr>
          <w:spacing w:val="-1"/>
          <w:sz w:val="24"/>
          <w:szCs w:val="24"/>
        </w:rPr>
        <w:t xml:space="preserve"> </w:t>
      </w:r>
      <w:r>
        <w:rPr>
          <w:spacing w:val="-1"/>
          <w:sz w:val="24"/>
          <w:szCs w:val="24"/>
        </w:rPr>
        <w:t xml:space="preserve">of </w:t>
      </w:r>
      <w:r w:rsidRPr="00D90469" w:rsidR="005514C2">
        <w:rPr>
          <w:sz w:val="24"/>
          <w:szCs w:val="24"/>
        </w:rPr>
        <w:t>$43.35</w:t>
      </w:r>
      <w:r w:rsidRPr="00D90469">
        <w:rPr>
          <w:sz w:val="24"/>
          <w:szCs w:val="24"/>
        </w:rPr>
        <w:t xml:space="preserve"> for</w:t>
      </w:r>
      <w:r w:rsidRPr="00D90469">
        <w:rPr>
          <w:spacing w:val="-1"/>
          <w:sz w:val="24"/>
          <w:szCs w:val="24"/>
        </w:rPr>
        <w:t xml:space="preserve"> </w:t>
      </w:r>
      <w:r w:rsidRPr="00D90469">
        <w:rPr>
          <w:sz w:val="24"/>
          <w:szCs w:val="24"/>
        </w:rPr>
        <w:t xml:space="preserve">a </w:t>
      </w:r>
      <w:r w:rsidRPr="00D90469">
        <w:rPr>
          <w:sz w:val="24"/>
          <w:szCs w:val="24"/>
          <w:shd w:val="clear" w:color="auto" w:fill="FFFFFF"/>
        </w:rPr>
        <w:t>Farmer, Rancher, and Other Agricultural Manager.</w:t>
      </w:r>
    </w:p>
    <w:p w:rsidR="00560BD3" w:rsidRPr="00D90469" w:rsidP="00560BD3" w14:paraId="4BF2F9B1" w14:textId="77777777">
      <w:pPr>
        <w:pStyle w:val="Heading2"/>
        <w:ind w:left="0" w:right="218"/>
      </w:pPr>
    </w:p>
    <w:p w:rsidR="006646CC" w:rsidRPr="00D90469" w:rsidP="006646CC" w14:paraId="2876BA47" w14:textId="1B0A7215">
      <w:pPr>
        <w:tabs>
          <w:tab w:val="left" w:pos="-1440"/>
        </w:tabs>
        <w:rPr>
          <w:sz w:val="24"/>
          <w:szCs w:val="24"/>
        </w:rPr>
      </w:pPr>
      <w:r w:rsidRPr="00D90469">
        <w:rPr>
          <w:sz w:val="24"/>
          <w:szCs w:val="24"/>
        </w:rPr>
        <w:t xml:space="preserve">The </w:t>
      </w:r>
      <w:r w:rsidRPr="00D90469" w:rsidR="00E36C99">
        <w:rPr>
          <w:sz w:val="24"/>
          <w:szCs w:val="24"/>
        </w:rPr>
        <w:t xml:space="preserve">agency </w:t>
      </w:r>
      <w:r w:rsidRPr="00D90469">
        <w:rPr>
          <w:sz w:val="24"/>
          <w:szCs w:val="24"/>
        </w:rPr>
        <w:t xml:space="preserve">determined the wage rate from mean hourly wage earnings to represent the cost of employee time.  </w:t>
      </w:r>
      <w:r w:rsidRPr="00D90469">
        <w:rPr>
          <w:sz w:val="24"/>
          <w:szCs w:val="24"/>
        </w:rPr>
        <w:t xml:space="preserve">OSHA used the wage rates reported in the Bureau of Labor Statistics, U.S. Department of Labor, </w:t>
      </w:r>
      <w:r w:rsidRPr="00D90469">
        <w:rPr>
          <w:bCs/>
          <w:i/>
          <w:sz w:val="24"/>
          <w:szCs w:val="24"/>
        </w:rPr>
        <w:t xml:space="preserve">Occupational Employment and Wage Statistics (OEWS), </w:t>
      </w:r>
      <w:r w:rsidRPr="00D90469" w:rsidR="005514C2">
        <w:rPr>
          <w:bCs/>
          <w:sz w:val="24"/>
          <w:szCs w:val="24"/>
        </w:rPr>
        <w:t>May 202</w:t>
      </w:r>
      <w:r w:rsidR="00D27900">
        <w:rPr>
          <w:bCs/>
          <w:sz w:val="24"/>
          <w:szCs w:val="24"/>
        </w:rPr>
        <w:t>3</w:t>
      </w:r>
      <w:r w:rsidRPr="00D90469" w:rsidR="005514C2">
        <w:rPr>
          <w:bCs/>
          <w:sz w:val="24"/>
          <w:szCs w:val="24"/>
        </w:rPr>
        <w:t xml:space="preserve"> </w:t>
      </w:r>
      <w:r w:rsidR="00D27900">
        <w:rPr>
          <w:bCs/>
          <w:sz w:val="24"/>
          <w:szCs w:val="24"/>
        </w:rPr>
        <w:t>[D</w:t>
      </w:r>
      <w:r w:rsidRPr="00D90469">
        <w:rPr>
          <w:bCs/>
          <w:sz w:val="24"/>
          <w:szCs w:val="24"/>
        </w:rPr>
        <w:t>ate accessed:</w:t>
      </w:r>
      <w:r w:rsidR="00D27900">
        <w:rPr>
          <w:bCs/>
          <w:sz w:val="24"/>
          <w:szCs w:val="24"/>
        </w:rPr>
        <w:t xml:space="preserve"> October 22, 2024] </w:t>
      </w:r>
      <w:r w:rsidRPr="00D90469">
        <w:rPr>
          <w:bCs/>
          <w:sz w:val="24"/>
          <w:szCs w:val="24"/>
        </w:rPr>
        <w:t xml:space="preserve">OEWS data is available at </w:t>
      </w:r>
      <w:hyperlink r:id="rId9" w:history="1">
        <w:r w:rsidRPr="00D90469">
          <w:rPr>
            <w:rStyle w:val="Hyperlink"/>
            <w:sz w:val="24"/>
            <w:szCs w:val="24"/>
          </w:rPr>
          <w:t>https://www.bls.gov/oes/tables.htm</w:t>
        </w:r>
      </w:hyperlink>
      <w:r w:rsidRPr="00D90469">
        <w:rPr>
          <w:sz w:val="24"/>
          <w:szCs w:val="24"/>
        </w:rPr>
        <w:t>. To access a wage rate, select the year, “Occupation Profiles,” and the Standard Occupational Classification (SOC) code.)</w:t>
      </w:r>
    </w:p>
    <w:p w:rsidR="006646CC" w:rsidRPr="00D90469" w:rsidP="006646CC" w14:paraId="6DD4F75A" w14:textId="77777777">
      <w:pPr>
        <w:rPr>
          <w:sz w:val="24"/>
          <w:szCs w:val="24"/>
        </w:rPr>
      </w:pPr>
    </w:p>
    <w:p w:rsidR="006646CC" w:rsidRPr="00D90469" w:rsidP="00402328" w14:paraId="2AD5A1F9" w14:textId="2106C761">
      <w:pPr>
        <w:rPr>
          <w:sz w:val="24"/>
          <w:szCs w:val="24"/>
        </w:rPr>
      </w:pPr>
      <w:r w:rsidRPr="00D90469">
        <w:rPr>
          <w:sz w:val="24"/>
          <w:szCs w:val="24"/>
        </w:rPr>
        <w:t>To account for fringe benefits, the</w:t>
      </w:r>
      <w:r w:rsidRPr="00D90469" w:rsidR="00E36C99">
        <w:rPr>
          <w:sz w:val="24"/>
          <w:szCs w:val="24"/>
        </w:rPr>
        <w:t xml:space="preserve"> </w:t>
      </w:r>
      <w:r w:rsidRPr="00D90469" w:rsidR="00D27900">
        <w:rPr>
          <w:sz w:val="24"/>
          <w:szCs w:val="24"/>
        </w:rPr>
        <w:t>agency used</w:t>
      </w:r>
      <w:r w:rsidRPr="00D90469">
        <w:rPr>
          <w:sz w:val="24"/>
          <w:szCs w:val="24"/>
        </w:rPr>
        <w:t xml:space="preserve"> the Bureau of Labor Statistics’ (BLS) </w:t>
      </w:r>
      <w:r w:rsidRPr="00D90469">
        <w:rPr>
          <w:i/>
          <w:sz w:val="24"/>
          <w:szCs w:val="24"/>
        </w:rPr>
        <w:t>Occupational Employment</w:t>
      </w:r>
      <w:r w:rsidRPr="00D90469" w:rsidR="000F5258">
        <w:rPr>
          <w:i/>
          <w:sz w:val="24"/>
          <w:szCs w:val="24"/>
        </w:rPr>
        <w:t xml:space="preserve"> and Wage</w:t>
      </w:r>
      <w:r w:rsidRPr="00D90469">
        <w:rPr>
          <w:i/>
          <w:sz w:val="24"/>
          <w:szCs w:val="24"/>
        </w:rPr>
        <w:t xml:space="preserve"> Statistics </w:t>
      </w:r>
      <w:r w:rsidRPr="00D90469" w:rsidR="000F5258">
        <w:rPr>
          <w:i/>
          <w:sz w:val="24"/>
          <w:szCs w:val="24"/>
          <w:u w:val="single"/>
        </w:rPr>
        <w:t xml:space="preserve">(OEWS) </w:t>
      </w:r>
      <w:r w:rsidRPr="00D90469" w:rsidR="00D27900">
        <w:rPr>
          <w:i/>
          <w:sz w:val="24"/>
          <w:szCs w:val="24"/>
          <w:u w:val="single"/>
        </w:rPr>
        <w:t>(May</w:t>
      </w:r>
      <w:r w:rsidRPr="00D90469" w:rsidR="000F5258">
        <w:rPr>
          <w:i/>
          <w:sz w:val="24"/>
          <w:szCs w:val="24"/>
          <w:u w:val="single"/>
        </w:rPr>
        <w:t xml:space="preserve"> 2023</w:t>
      </w:r>
      <w:r w:rsidRPr="00D90469">
        <w:rPr>
          <w:i/>
          <w:sz w:val="24"/>
          <w:szCs w:val="24"/>
          <w:u w:val="single"/>
        </w:rPr>
        <w:t>)</w:t>
      </w:r>
      <w:r w:rsidRPr="00D90469">
        <w:rPr>
          <w:sz w:val="24"/>
          <w:szCs w:val="24"/>
          <w:u w:val="single"/>
        </w:rPr>
        <w:t>.</w:t>
      </w:r>
      <w:r w:rsidRPr="00D90469">
        <w:rPr>
          <w:sz w:val="24"/>
          <w:szCs w:val="24"/>
        </w:rPr>
        <w:t xml:space="preserve">  Fringe markup is from the following BLS release:  </w:t>
      </w:r>
      <w:r w:rsidRPr="00D90469">
        <w:rPr>
          <w:i/>
          <w:sz w:val="24"/>
          <w:szCs w:val="24"/>
        </w:rPr>
        <w:t>Employer Costs for Compensation</w:t>
      </w:r>
      <w:r w:rsidRPr="00D90469">
        <w:rPr>
          <w:sz w:val="24"/>
          <w:szCs w:val="24"/>
        </w:rPr>
        <w:t xml:space="preserve"> news release text released 10:00 AM (EDT), (</w:t>
      </w:r>
      <w:hyperlink r:id="rId10" w:history="1">
        <w:r w:rsidRPr="00D90469" w:rsidR="006050E7">
          <w:rPr>
            <w:rStyle w:val="Hyperlink"/>
            <w:sz w:val="24"/>
            <w:szCs w:val="24"/>
          </w:rPr>
          <w:t>https://www.bls.gov/news.release/pdf/ecec.pdf</w:t>
        </w:r>
      </w:hyperlink>
      <w:r w:rsidRPr="00D90469">
        <w:rPr>
          <w:sz w:val="24"/>
          <w:szCs w:val="24"/>
        </w:rPr>
        <w:t>). [</w:t>
      </w:r>
      <w:r w:rsidR="00D27900">
        <w:rPr>
          <w:sz w:val="24"/>
          <w:szCs w:val="24"/>
        </w:rPr>
        <w:t>D</w:t>
      </w:r>
      <w:r w:rsidRPr="00D90469">
        <w:rPr>
          <w:sz w:val="24"/>
          <w:szCs w:val="24"/>
        </w:rPr>
        <w:t>ate accessed:</w:t>
      </w:r>
      <w:r w:rsidRPr="00D90469" w:rsidR="00F7748E">
        <w:rPr>
          <w:sz w:val="24"/>
          <w:szCs w:val="24"/>
        </w:rPr>
        <w:t xml:space="preserve"> September 10, 2024</w:t>
      </w:r>
      <w:r w:rsidRPr="00D90469">
        <w:rPr>
          <w:sz w:val="24"/>
          <w:szCs w:val="24"/>
        </w:rPr>
        <w:t xml:space="preserve">].  BLS reported that </w:t>
      </w:r>
      <w:r w:rsidRPr="00D90469" w:rsidR="003F33C7">
        <w:rPr>
          <w:sz w:val="24"/>
          <w:szCs w:val="24"/>
        </w:rPr>
        <w:t xml:space="preserve">fringe benefits accounted for </w:t>
      </w:r>
      <w:r w:rsidRPr="00D90469" w:rsidR="00950CD9">
        <w:rPr>
          <w:sz w:val="24"/>
          <w:szCs w:val="24"/>
        </w:rPr>
        <w:t xml:space="preserve">31.2 </w:t>
      </w:r>
      <w:r w:rsidRPr="00D90469" w:rsidR="003F33C7">
        <w:rPr>
          <w:sz w:val="24"/>
          <w:szCs w:val="24"/>
        </w:rPr>
        <w:t>percent of total compensation</w:t>
      </w:r>
      <w:r w:rsidR="00003515">
        <w:rPr>
          <w:sz w:val="24"/>
          <w:szCs w:val="24"/>
        </w:rPr>
        <w:t>,</w:t>
      </w:r>
      <w:r w:rsidRPr="00D90469" w:rsidR="003F33C7">
        <w:rPr>
          <w:sz w:val="24"/>
          <w:szCs w:val="24"/>
        </w:rPr>
        <w:t xml:space="preserve"> and wages accounted for the remaining </w:t>
      </w:r>
      <w:r w:rsidRPr="00D90469" w:rsidR="00950CD9">
        <w:rPr>
          <w:sz w:val="24"/>
          <w:szCs w:val="24"/>
        </w:rPr>
        <w:t xml:space="preserve">68.8 </w:t>
      </w:r>
      <w:r w:rsidRPr="00D90469" w:rsidR="003F33C7">
        <w:rPr>
          <w:sz w:val="24"/>
          <w:szCs w:val="24"/>
        </w:rPr>
        <w:t>percent for civilian workers</w:t>
      </w:r>
      <w:r w:rsidRPr="00D90469">
        <w:rPr>
          <w:sz w:val="24"/>
          <w:szCs w:val="24"/>
        </w:rPr>
        <w:t xml:space="preserve">.  </w:t>
      </w:r>
      <w:r w:rsidRPr="00D90469" w:rsidR="003F33C7">
        <w:rPr>
          <w:sz w:val="24"/>
          <w:szCs w:val="24"/>
        </w:rPr>
        <w:t xml:space="preserve">The </w:t>
      </w:r>
      <w:r w:rsidRPr="00D90469" w:rsidR="00E36C99">
        <w:rPr>
          <w:sz w:val="24"/>
          <w:szCs w:val="24"/>
        </w:rPr>
        <w:t xml:space="preserve">agency </w:t>
      </w:r>
      <w:r w:rsidRPr="00D90469" w:rsidR="003F33C7">
        <w:rPr>
          <w:sz w:val="24"/>
          <w:szCs w:val="24"/>
        </w:rPr>
        <w:t xml:space="preserve">divided the mean hourly wage by </w:t>
      </w:r>
      <w:r w:rsidRPr="00D90469" w:rsidR="000F5258">
        <w:rPr>
          <w:sz w:val="24"/>
          <w:szCs w:val="24"/>
        </w:rPr>
        <w:t xml:space="preserve">68.8 </w:t>
      </w:r>
      <w:r w:rsidRPr="00D90469" w:rsidR="003F33C7">
        <w:rPr>
          <w:sz w:val="24"/>
          <w:szCs w:val="24"/>
        </w:rPr>
        <w:t>percent to calculate the loaded hourly wage for each occupation</w:t>
      </w:r>
      <w:r w:rsidRPr="00D90469">
        <w:rPr>
          <w:sz w:val="24"/>
          <w:szCs w:val="24"/>
        </w:rPr>
        <w:t>.</w:t>
      </w:r>
    </w:p>
    <w:p w:rsidR="00024118" w:rsidRPr="00D90469" w:rsidP="00560BD3" w14:paraId="7456CA62" w14:textId="77777777">
      <w:pPr>
        <w:tabs>
          <w:tab w:val="left" w:pos="-1440"/>
        </w:tabs>
        <w:rPr>
          <w:sz w:val="24"/>
          <w:szCs w:val="24"/>
        </w:rPr>
      </w:pPr>
    </w:p>
    <w:p w:rsidR="00B33576" w:rsidRPr="00D90469" w:rsidP="00D27900" w14:paraId="7BA4993A" w14:textId="5930803E">
      <w:pPr>
        <w:autoSpaceDE/>
        <w:autoSpaceDN/>
        <w:adjustRightInd/>
        <w:rPr>
          <w:color w:val="000000"/>
          <w:sz w:val="24"/>
          <w:szCs w:val="24"/>
        </w:rPr>
      </w:pPr>
      <w:r w:rsidRPr="00D90469">
        <w:rPr>
          <w:sz w:val="24"/>
          <w:szCs w:val="24"/>
        </w:rPr>
        <w:br w:type="page"/>
      </w:r>
      <w:r w:rsidRPr="00D90469" w:rsidR="00560BD3">
        <w:rPr>
          <w:color w:val="000000"/>
          <w:sz w:val="24"/>
          <w:szCs w:val="24"/>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423"/>
        <w:gridCol w:w="1881"/>
        <w:gridCol w:w="1704"/>
        <w:gridCol w:w="1258"/>
        <w:gridCol w:w="1976"/>
      </w:tblGrid>
      <w:tr w14:paraId="6A477EFC" w14:textId="77777777" w:rsidTr="007847BB">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270" w:type="dxa"/>
            <w:gridSpan w:val="5"/>
            <w:shd w:val="clear" w:color="auto" w:fill="8DB3E2"/>
          </w:tcPr>
          <w:p w:rsidR="00B33576" w:rsidRPr="00D90469" w:rsidP="00094BB8" w14:paraId="74974539" w14:textId="77777777">
            <w:pPr>
              <w:tabs>
                <w:tab w:val="left" w:pos="-1440"/>
              </w:tabs>
              <w:jc w:val="center"/>
              <w:rPr>
                <w:b/>
                <w:sz w:val="24"/>
                <w:szCs w:val="24"/>
              </w:rPr>
            </w:pPr>
            <w:r w:rsidRPr="00D90469">
              <w:rPr>
                <w:b/>
                <w:sz w:val="24"/>
                <w:szCs w:val="24"/>
              </w:rPr>
              <w:t>Table 1 -- WAGE HOUR ESTIMATES</w:t>
            </w:r>
          </w:p>
        </w:tc>
      </w:tr>
      <w:tr w14:paraId="1AA8194A" w14:textId="77777777" w:rsidTr="007847BB">
        <w:tblPrEx>
          <w:tblW w:w="0" w:type="auto"/>
          <w:tblInd w:w="108" w:type="dxa"/>
          <w:tblLook w:val="04A0"/>
        </w:tblPrEx>
        <w:tc>
          <w:tcPr>
            <w:tcW w:w="2430" w:type="dxa"/>
            <w:tcBorders>
              <w:bottom w:val="single" w:sz="4" w:space="0" w:color="auto"/>
            </w:tcBorders>
            <w:shd w:val="clear" w:color="auto" w:fill="C6D9F1"/>
          </w:tcPr>
          <w:p w:rsidR="00B33576" w:rsidRPr="00D90469" w:rsidP="00094BB8" w14:paraId="53DF7D4F" w14:textId="77777777">
            <w:pPr>
              <w:tabs>
                <w:tab w:val="left" w:pos="-1440"/>
              </w:tabs>
              <w:rPr>
                <w:b/>
                <w:sz w:val="24"/>
                <w:szCs w:val="24"/>
              </w:rPr>
            </w:pPr>
            <w:r w:rsidRPr="00D90469">
              <w:rPr>
                <w:b/>
                <w:sz w:val="24"/>
                <w:szCs w:val="24"/>
              </w:rPr>
              <w:t>Occupational Title</w:t>
            </w:r>
          </w:p>
        </w:tc>
        <w:tc>
          <w:tcPr>
            <w:tcW w:w="1890" w:type="dxa"/>
            <w:tcBorders>
              <w:bottom w:val="single" w:sz="4" w:space="0" w:color="auto"/>
            </w:tcBorders>
            <w:shd w:val="clear" w:color="auto" w:fill="C6D9F1"/>
          </w:tcPr>
          <w:p w:rsidR="00B33576" w:rsidRPr="00D90469" w:rsidP="00094BB8" w14:paraId="3FD731E4" w14:textId="5976A30A">
            <w:pPr>
              <w:tabs>
                <w:tab w:val="left" w:pos="-1440"/>
              </w:tabs>
              <w:rPr>
                <w:b/>
                <w:sz w:val="24"/>
                <w:szCs w:val="24"/>
              </w:rPr>
            </w:pPr>
            <w:r>
              <w:rPr>
                <w:b/>
                <w:sz w:val="24"/>
                <w:szCs w:val="24"/>
              </w:rPr>
              <w:t xml:space="preserve">SOC </w:t>
            </w:r>
            <w:r w:rsidRPr="00D90469">
              <w:rPr>
                <w:b/>
                <w:sz w:val="24"/>
                <w:szCs w:val="24"/>
              </w:rPr>
              <w:t>Code</w:t>
            </w:r>
          </w:p>
        </w:tc>
        <w:tc>
          <w:tcPr>
            <w:tcW w:w="1710" w:type="dxa"/>
            <w:tcBorders>
              <w:bottom w:val="single" w:sz="4" w:space="0" w:color="auto"/>
            </w:tcBorders>
            <w:shd w:val="clear" w:color="auto" w:fill="C6D9F1"/>
          </w:tcPr>
          <w:p w:rsidR="00B33576" w:rsidRPr="00D90469" w:rsidP="00094BB8" w14:paraId="0022E825" w14:textId="2224B70A">
            <w:pPr>
              <w:tabs>
                <w:tab w:val="left" w:pos="-1440"/>
              </w:tabs>
              <w:rPr>
                <w:b/>
                <w:sz w:val="24"/>
                <w:szCs w:val="24"/>
              </w:rPr>
            </w:pPr>
            <w:r w:rsidRPr="00D90469">
              <w:rPr>
                <w:b/>
                <w:sz w:val="24"/>
                <w:szCs w:val="24"/>
              </w:rPr>
              <w:t>Mean Hour</w:t>
            </w:r>
            <w:r w:rsidRPr="00D90469" w:rsidR="00BE6081">
              <w:rPr>
                <w:b/>
                <w:sz w:val="24"/>
                <w:szCs w:val="24"/>
              </w:rPr>
              <w:t xml:space="preserve">ly </w:t>
            </w:r>
            <w:r w:rsidRPr="00D90469">
              <w:rPr>
                <w:b/>
                <w:sz w:val="24"/>
                <w:szCs w:val="24"/>
              </w:rPr>
              <w:t>Wage Rate</w:t>
            </w:r>
          </w:p>
          <w:p w:rsidR="009C06F7" w:rsidRPr="00D90469" w:rsidP="00094BB8" w14:paraId="3DA1CAC6" w14:textId="08A9CF52">
            <w:pPr>
              <w:tabs>
                <w:tab w:val="left" w:pos="-1440"/>
              </w:tabs>
              <w:rPr>
                <w:b/>
                <w:sz w:val="24"/>
                <w:szCs w:val="24"/>
              </w:rPr>
            </w:pPr>
            <w:r w:rsidRPr="00D90469">
              <w:rPr>
                <w:b/>
                <w:sz w:val="24"/>
                <w:szCs w:val="24"/>
              </w:rPr>
              <w:t xml:space="preserve">   (A)</w:t>
            </w:r>
          </w:p>
        </w:tc>
        <w:tc>
          <w:tcPr>
            <w:tcW w:w="1260" w:type="dxa"/>
            <w:tcBorders>
              <w:bottom w:val="single" w:sz="4" w:space="0" w:color="auto"/>
            </w:tcBorders>
            <w:shd w:val="clear" w:color="auto" w:fill="C6D9F1"/>
          </w:tcPr>
          <w:p w:rsidR="00B33576" w:rsidRPr="00D90469" w:rsidP="00B33576" w14:paraId="4421BAE9" w14:textId="77777777">
            <w:pPr>
              <w:tabs>
                <w:tab w:val="left" w:pos="-1440"/>
              </w:tabs>
              <w:rPr>
                <w:b/>
                <w:sz w:val="24"/>
                <w:szCs w:val="24"/>
              </w:rPr>
            </w:pPr>
            <w:r w:rsidRPr="00D90469">
              <w:rPr>
                <w:b/>
                <w:sz w:val="24"/>
                <w:szCs w:val="24"/>
              </w:rPr>
              <w:t xml:space="preserve">Fringe Benefits </w:t>
            </w:r>
          </w:p>
          <w:p w:rsidR="00670C0A" w:rsidRPr="00D90469" w:rsidP="00B33576" w14:paraId="02ECEAB2" w14:textId="44D474B1">
            <w:pPr>
              <w:tabs>
                <w:tab w:val="left" w:pos="-1440"/>
              </w:tabs>
              <w:rPr>
                <w:b/>
                <w:sz w:val="24"/>
                <w:szCs w:val="24"/>
              </w:rPr>
            </w:pPr>
            <w:r w:rsidRPr="00D90469">
              <w:rPr>
                <w:b/>
                <w:sz w:val="24"/>
                <w:szCs w:val="24"/>
              </w:rPr>
              <w:t xml:space="preserve">  (B)</w:t>
            </w:r>
          </w:p>
        </w:tc>
        <w:tc>
          <w:tcPr>
            <w:tcW w:w="1980" w:type="dxa"/>
            <w:tcBorders>
              <w:bottom w:val="single" w:sz="4" w:space="0" w:color="auto"/>
            </w:tcBorders>
            <w:shd w:val="clear" w:color="auto" w:fill="C6D9F1"/>
          </w:tcPr>
          <w:p w:rsidR="00B33576" w:rsidRPr="00D90469" w:rsidP="00094BB8" w14:paraId="2D234A35" w14:textId="758EBDFE">
            <w:pPr>
              <w:tabs>
                <w:tab w:val="left" w:pos="-1440"/>
              </w:tabs>
              <w:rPr>
                <w:b/>
                <w:sz w:val="24"/>
                <w:szCs w:val="24"/>
              </w:rPr>
            </w:pPr>
            <w:r w:rsidRPr="00D90469">
              <w:rPr>
                <w:b/>
                <w:sz w:val="24"/>
                <w:szCs w:val="24"/>
              </w:rPr>
              <w:t xml:space="preserve">Loaded </w:t>
            </w:r>
            <w:r w:rsidRPr="00D90469" w:rsidR="00176A1A">
              <w:rPr>
                <w:b/>
                <w:sz w:val="24"/>
                <w:szCs w:val="24"/>
              </w:rPr>
              <w:t>H</w:t>
            </w:r>
            <w:r w:rsidRPr="00D90469">
              <w:rPr>
                <w:b/>
                <w:sz w:val="24"/>
                <w:szCs w:val="24"/>
              </w:rPr>
              <w:t>ourly Wage Rate</w:t>
            </w:r>
          </w:p>
          <w:p w:rsidR="0041700E" w:rsidRPr="00D90469" w:rsidP="00094BB8" w14:paraId="55F45D32" w14:textId="64ACAD41">
            <w:pPr>
              <w:tabs>
                <w:tab w:val="left" w:pos="-1440"/>
              </w:tabs>
              <w:rPr>
                <w:b/>
                <w:sz w:val="24"/>
                <w:szCs w:val="24"/>
              </w:rPr>
            </w:pPr>
            <w:r w:rsidRPr="00D90469">
              <w:rPr>
                <w:b/>
                <w:sz w:val="24"/>
                <w:szCs w:val="24"/>
              </w:rPr>
              <w:t xml:space="preserve"> </w:t>
            </w:r>
            <w:r w:rsidRPr="00D90469" w:rsidR="00C37C3B">
              <w:rPr>
                <w:b/>
                <w:sz w:val="24"/>
                <w:szCs w:val="24"/>
              </w:rPr>
              <w:t>(C)=(A)</w:t>
            </w:r>
            <w:r w:rsidRPr="00D90469" w:rsidR="00B2087B">
              <w:rPr>
                <w:b/>
                <w:sz w:val="24"/>
                <w:szCs w:val="24"/>
              </w:rPr>
              <w:t>(1/</w:t>
            </w:r>
            <w:r w:rsidRPr="00D90469" w:rsidR="00A43093">
              <w:rPr>
                <w:b/>
                <w:sz w:val="24"/>
                <w:szCs w:val="24"/>
              </w:rPr>
              <w:t>1-(B))</w:t>
            </w:r>
          </w:p>
        </w:tc>
      </w:tr>
      <w:tr w14:paraId="7BFE0DD3" w14:textId="77777777" w:rsidTr="007847BB">
        <w:tblPrEx>
          <w:tblW w:w="0" w:type="auto"/>
          <w:tblInd w:w="108" w:type="dxa"/>
          <w:tblLook w:val="04A0"/>
        </w:tblPrEx>
        <w:tc>
          <w:tcPr>
            <w:tcW w:w="2430" w:type="dxa"/>
            <w:tcBorders>
              <w:top w:val="nil"/>
            </w:tcBorders>
            <w:shd w:val="clear" w:color="auto" w:fill="auto"/>
          </w:tcPr>
          <w:p w:rsidR="00B33576" w:rsidRPr="00D90469" w:rsidP="00094BB8" w14:paraId="3DDEF95C" w14:textId="77777777">
            <w:pPr>
              <w:tabs>
                <w:tab w:val="left" w:pos="-1440"/>
              </w:tabs>
              <w:rPr>
                <w:sz w:val="24"/>
                <w:szCs w:val="24"/>
              </w:rPr>
            </w:pPr>
            <w:r w:rsidRPr="00D90469">
              <w:rPr>
                <w:color w:val="000000"/>
                <w:sz w:val="24"/>
                <w:szCs w:val="24"/>
                <w:shd w:val="clear" w:color="auto" w:fill="FFFFFF"/>
              </w:rPr>
              <w:t>Farmers, Ranchers, and Other Agricultural Manager</w:t>
            </w:r>
          </w:p>
        </w:tc>
        <w:tc>
          <w:tcPr>
            <w:tcW w:w="1890" w:type="dxa"/>
            <w:tcBorders>
              <w:top w:val="nil"/>
            </w:tcBorders>
            <w:shd w:val="clear" w:color="auto" w:fill="auto"/>
          </w:tcPr>
          <w:p w:rsidR="00B33576" w:rsidRPr="00D90469" w:rsidP="00094BB8" w14:paraId="2E111138" w14:textId="77777777">
            <w:pPr>
              <w:tabs>
                <w:tab w:val="left" w:pos="-1440"/>
              </w:tabs>
              <w:rPr>
                <w:sz w:val="24"/>
                <w:szCs w:val="24"/>
              </w:rPr>
            </w:pPr>
            <w:r w:rsidRPr="00D90469">
              <w:rPr>
                <w:sz w:val="24"/>
                <w:szCs w:val="24"/>
              </w:rPr>
              <w:t>11-9013</w:t>
            </w:r>
          </w:p>
        </w:tc>
        <w:tc>
          <w:tcPr>
            <w:tcW w:w="1710" w:type="dxa"/>
            <w:tcBorders>
              <w:top w:val="nil"/>
            </w:tcBorders>
            <w:shd w:val="clear" w:color="auto" w:fill="auto"/>
          </w:tcPr>
          <w:p w:rsidR="00B33576" w:rsidRPr="00D90469" w:rsidP="00B109D7" w14:paraId="5FCE602B" w14:textId="61BEFA2D">
            <w:pPr>
              <w:tabs>
                <w:tab w:val="left" w:pos="-1440"/>
              </w:tabs>
              <w:rPr>
                <w:sz w:val="24"/>
                <w:szCs w:val="24"/>
              </w:rPr>
            </w:pPr>
            <w:r w:rsidRPr="00D90469">
              <w:rPr>
                <w:sz w:val="24"/>
                <w:szCs w:val="24"/>
              </w:rPr>
              <w:t xml:space="preserve"> $43.35</w:t>
            </w:r>
          </w:p>
        </w:tc>
        <w:tc>
          <w:tcPr>
            <w:tcW w:w="1260" w:type="dxa"/>
            <w:tcBorders>
              <w:top w:val="nil"/>
            </w:tcBorders>
            <w:shd w:val="clear" w:color="auto" w:fill="auto"/>
          </w:tcPr>
          <w:p w:rsidR="00B33576" w:rsidRPr="00D90469" w:rsidP="000F5258" w14:paraId="04AA99DA" w14:textId="0087493C">
            <w:pPr>
              <w:tabs>
                <w:tab w:val="left" w:pos="-1440"/>
              </w:tabs>
              <w:rPr>
                <w:sz w:val="24"/>
                <w:szCs w:val="24"/>
              </w:rPr>
            </w:pPr>
            <w:r w:rsidRPr="00D90469">
              <w:rPr>
                <w:sz w:val="24"/>
                <w:szCs w:val="24"/>
              </w:rPr>
              <w:t xml:space="preserve"> .312</w:t>
            </w:r>
          </w:p>
        </w:tc>
        <w:tc>
          <w:tcPr>
            <w:tcW w:w="1980" w:type="dxa"/>
            <w:tcBorders>
              <w:top w:val="nil"/>
            </w:tcBorders>
            <w:shd w:val="clear" w:color="auto" w:fill="auto"/>
          </w:tcPr>
          <w:p w:rsidR="00B33576" w:rsidRPr="00D90469" w:rsidP="00B109D7" w14:paraId="1FDCFDB7" w14:textId="6A5C441F">
            <w:pPr>
              <w:tabs>
                <w:tab w:val="left" w:pos="-1440"/>
              </w:tabs>
              <w:rPr>
                <w:sz w:val="24"/>
                <w:szCs w:val="24"/>
              </w:rPr>
            </w:pPr>
            <w:r w:rsidRPr="00D90469">
              <w:rPr>
                <w:sz w:val="24"/>
                <w:szCs w:val="24"/>
              </w:rPr>
              <w:t xml:space="preserve"> $63.00</w:t>
            </w:r>
          </w:p>
        </w:tc>
      </w:tr>
    </w:tbl>
    <w:p w:rsidR="00B33576" w:rsidRPr="00D90469" w:rsidP="00560BD3" w14:paraId="5C654845" w14:textId="77777777">
      <w:pPr>
        <w:rPr>
          <w:color w:val="000000"/>
          <w:sz w:val="24"/>
          <w:szCs w:val="24"/>
        </w:rPr>
      </w:pPr>
      <w:r w:rsidRPr="00D90469">
        <w:rPr>
          <w:color w:val="000000"/>
          <w:sz w:val="24"/>
          <w:szCs w:val="24"/>
        </w:rPr>
        <w:t xml:space="preserve">  </w:t>
      </w:r>
    </w:p>
    <w:p w:rsidR="00A0675F" w:rsidRPr="00D90469" w:rsidP="00560BD3" w14:paraId="34925935" w14:textId="77777777">
      <w:pPr>
        <w:rPr>
          <w:color w:val="FF0000"/>
          <w:sz w:val="24"/>
          <w:szCs w:val="24"/>
        </w:rPr>
      </w:pPr>
      <w:r w:rsidRPr="00D90469">
        <w:rPr>
          <w:color w:val="000000"/>
          <w:sz w:val="24"/>
          <w:szCs w:val="24"/>
        </w:rPr>
        <w:t xml:space="preserve"> </w:t>
      </w:r>
    </w:p>
    <w:p w:rsidR="00A0675F" w:rsidRPr="00D90469" w:rsidP="00A0675F" w14:paraId="6D750D6F" w14:textId="77777777">
      <w:pPr>
        <w:rPr>
          <w:b/>
          <w:sz w:val="24"/>
          <w:szCs w:val="24"/>
        </w:rPr>
      </w:pPr>
      <w:r w:rsidRPr="00D90469">
        <w:rPr>
          <w:b/>
          <w:sz w:val="24"/>
          <w:szCs w:val="24"/>
        </w:rPr>
        <w:t>Reporting Communicable Disease (§1910.142(l))</w:t>
      </w:r>
    </w:p>
    <w:p w:rsidR="00A0675F" w:rsidRPr="00D90469" w:rsidP="00A0675F" w14:paraId="3E914A98" w14:textId="77777777">
      <w:pPr>
        <w:rPr>
          <w:sz w:val="24"/>
          <w:szCs w:val="24"/>
        </w:rPr>
      </w:pPr>
    </w:p>
    <w:p w:rsidR="00D65070" w:rsidRPr="00D90469" w:rsidP="5D7A8CA4" w14:paraId="66E77904" w14:textId="59B26DD7">
      <w:pPr>
        <w:rPr>
          <w:sz w:val="24"/>
          <w:szCs w:val="24"/>
        </w:rPr>
      </w:pPr>
      <w:bookmarkStart w:id="3" w:name="_Hlk95903132"/>
      <w:r w:rsidRPr="00D90469">
        <w:rPr>
          <w:sz w:val="24"/>
          <w:szCs w:val="24"/>
        </w:rPr>
        <w:t xml:space="preserve">OSHA </w:t>
      </w:r>
      <w:r w:rsidRPr="00D90469" w:rsidR="00B14DA5">
        <w:rPr>
          <w:sz w:val="24"/>
          <w:szCs w:val="24"/>
        </w:rPr>
        <w:t>estimates that</w:t>
      </w:r>
      <w:r w:rsidRPr="00D90469">
        <w:rPr>
          <w:sz w:val="24"/>
          <w:szCs w:val="24"/>
        </w:rPr>
        <w:t xml:space="preserve"> </w:t>
      </w:r>
      <w:r w:rsidR="00685897">
        <w:rPr>
          <w:sz w:val="24"/>
          <w:szCs w:val="24"/>
        </w:rPr>
        <w:t xml:space="preserve">temporary labor camp supervisors report approximately </w:t>
      </w:r>
      <w:r w:rsidR="003B7B86">
        <w:rPr>
          <w:sz w:val="24"/>
          <w:szCs w:val="24"/>
        </w:rPr>
        <w:t>2,851</w:t>
      </w:r>
      <w:r w:rsidR="00685897">
        <w:rPr>
          <w:sz w:val="24"/>
          <w:szCs w:val="24"/>
        </w:rPr>
        <w:t xml:space="preserve"> cases of such disease and symptoms (</w:t>
      </w:r>
      <w:r w:rsidRPr="0032424B" w:rsidR="0032424B">
        <w:rPr>
          <w:sz w:val="24"/>
          <w:szCs w:val="24"/>
        </w:rPr>
        <w:t>0.</w:t>
      </w:r>
      <w:r w:rsidR="00FF18BD">
        <w:rPr>
          <w:sz w:val="24"/>
          <w:szCs w:val="24"/>
        </w:rPr>
        <w:t>11312</w:t>
      </w:r>
      <w:r w:rsidR="00685897">
        <w:rPr>
          <w:sz w:val="24"/>
          <w:szCs w:val="24"/>
        </w:rPr>
        <w:t xml:space="preserve"> </w:t>
      </w:r>
      <w:r w:rsidR="00685897">
        <w:rPr>
          <w:sz w:val="24"/>
          <w:szCs w:val="24"/>
        </w:rPr>
        <w:t>of</w:t>
      </w:r>
      <w:r w:rsidR="003433F8">
        <w:rPr>
          <w:sz w:val="24"/>
          <w:szCs w:val="24"/>
        </w:rPr>
        <w:t xml:space="preserve"> 25,200</w:t>
      </w:r>
      <w:r w:rsidR="00685897">
        <w:rPr>
          <w:sz w:val="24"/>
          <w:szCs w:val="24"/>
        </w:rPr>
        <w:t>) </w:t>
      </w:r>
      <w:r w:rsidRPr="00D90469">
        <w:rPr>
          <w:sz w:val="24"/>
          <w:szCs w:val="24"/>
        </w:rPr>
        <w:t>each year. The time required to report each incident to local public health authorities has been estimated to be five minutes (</w:t>
      </w:r>
      <w:r w:rsidRPr="00D90469" w:rsidR="002C5199">
        <w:rPr>
          <w:sz w:val="24"/>
          <w:szCs w:val="24"/>
        </w:rPr>
        <w:t>5/60</w:t>
      </w:r>
      <w:r w:rsidRPr="00D90469">
        <w:rPr>
          <w:sz w:val="24"/>
          <w:szCs w:val="24"/>
        </w:rPr>
        <w:t xml:space="preserve"> </w:t>
      </w:r>
      <w:r w:rsidR="00685897">
        <w:rPr>
          <w:sz w:val="24"/>
          <w:szCs w:val="24"/>
        </w:rPr>
        <w:t>hours</w:t>
      </w:r>
      <w:r w:rsidRPr="00D90469">
        <w:rPr>
          <w:sz w:val="24"/>
          <w:szCs w:val="24"/>
        </w:rPr>
        <w:t xml:space="preserve">) of </w:t>
      </w:r>
      <w:r w:rsidRPr="00D90469" w:rsidR="006C4718">
        <w:rPr>
          <w:sz w:val="24"/>
          <w:szCs w:val="24"/>
        </w:rPr>
        <w:t>the</w:t>
      </w:r>
      <w:r w:rsidRPr="00D90469">
        <w:rPr>
          <w:sz w:val="24"/>
          <w:szCs w:val="24"/>
        </w:rPr>
        <w:t xml:space="preserve"> supervisor</w:t>
      </w:r>
      <w:r w:rsidRPr="00D90469" w:rsidR="00FF5296">
        <w:rPr>
          <w:sz w:val="24"/>
          <w:szCs w:val="24"/>
        </w:rPr>
        <w:t>’</w:t>
      </w:r>
      <w:r w:rsidRPr="00D90469">
        <w:rPr>
          <w:sz w:val="24"/>
          <w:szCs w:val="24"/>
        </w:rPr>
        <w:t xml:space="preserve">s time. </w:t>
      </w:r>
    </w:p>
    <w:bookmarkEnd w:id="3"/>
    <w:p w:rsidR="002C5199" w:rsidRPr="00D90469" w:rsidP="00DC6524" w14:paraId="591A7973" w14:textId="77777777">
      <w:pPr>
        <w:tabs>
          <w:tab w:val="left" w:pos="-1440"/>
        </w:tabs>
        <w:rPr>
          <w:sz w:val="24"/>
          <w:szCs w:val="24"/>
        </w:rPr>
      </w:pPr>
    </w:p>
    <w:p w:rsidR="002C5199" w:rsidRPr="00E01058" w:rsidP="00E01058" w14:paraId="368187B9" w14:textId="7C08E885">
      <w:pPr>
        <w:tabs>
          <w:tab w:val="left" w:pos="-1440"/>
        </w:tabs>
        <w:rPr>
          <w:sz w:val="24"/>
          <w:szCs w:val="24"/>
        </w:rPr>
      </w:pPr>
      <w:r w:rsidRPr="00D90469">
        <w:rPr>
          <w:sz w:val="24"/>
          <w:szCs w:val="24"/>
        </w:rPr>
        <w:tab/>
      </w:r>
      <w:r w:rsidRPr="00D90469">
        <w:rPr>
          <w:b/>
          <w:bCs/>
          <w:sz w:val="24"/>
          <w:szCs w:val="24"/>
        </w:rPr>
        <w:t xml:space="preserve">Burden hours:  </w:t>
      </w:r>
      <w:r w:rsidR="0002665E">
        <w:rPr>
          <w:bCs/>
          <w:sz w:val="24"/>
          <w:szCs w:val="24"/>
        </w:rPr>
        <w:t>2</w:t>
      </w:r>
      <w:r w:rsidRPr="004F1BF7" w:rsidR="003B5253">
        <w:rPr>
          <w:bCs/>
          <w:sz w:val="24"/>
          <w:szCs w:val="24"/>
        </w:rPr>
        <w:t>,</w:t>
      </w:r>
      <w:r w:rsidR="0002665E">
        <w:rPr>
          <w:bCs/>
          <w:sz w:val="24"/>
          <w:szCs w:val="24"/>
        </w:rPr>
        <w:t>851</w:t>
      </w:r>
      <w:r w:rsidRPr="00D90469" w:rsidR="00B348BF">
        <w:rPr>
          <w:sz w:val="24"/>
          <w:szCs w:val="24"/>
        </w:rPr>
        <w:t xml:space="preserve"> </w:t>
      </w:r>
      <w:r w:rsidRPr="00D90469">
        <w:rPr>
          <w:sz w:val="24"/>
          <w:szCs w:val="24"/>
        </w:rPr>
        <w:t xml:space="preserve">reports × 5/60 hours per report = </w:t>
      </w:r>
      <w:r w:rsidR="00CE40EF">
        <w:rPr>
          <w:sz w:val="24"/>
          <w:szCs w:val="24"/>
        </w:rPr>
        <w:t>238</w:t>
      </w:r>
      <w:r w:rsidRPr="00D90469" w:rsidR="00077BFD">
        <w:rPr>
          <w:sz w:val="24"/>
          <w:szCs w:val="24"/>
        </w:rPr>
        <w:t xml:space="preserve"> </w:t>
      </w:r>
      <w:r w:rsidRPr="00D90469">
        <w:rPr>
          <w:sz w:val="24"/>
          <w:szCs w:val="24"/>
        </w:rPr>
        <w:t>hours</w:t>
      </w:r>
    </w:p>
    <w:p w:rsidR="00AB6FB0" w:rsidRPr="00D90469" w:rsidP="00D65070" w14:paraId="70D97003" w14:textId="570A39E9">
      <w:pPr>
        <w:tabs>
          <w:tab w:val="left" w:pos="-1440"/>
        </w:tabs>
        <w:rPr>
          <w:color w:val="000000"/>
          <w:sz w:val="24"/>
          <w:szCs w:val="24"/>
        </w:rPr>
        <w:sectPr w:rsidSect="002F0C0E">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pPr>
      <w:r w:rsidRPr="00D90469">
        <w:rPr>
          <w:b/>
          <w:bCs/>
          <w:sz w:val="24"/>
          <w:szCs w:val="24"/>
        </w:rPr>
        <w:t xml:space="preserve"> </w:t>
      </w:r>
      <w:r w:rsidR="00D27900">
        <w:rPr>
          <w:b/>
          <w:bCs/>
          <w:sz w:val="24"/>
          <w:szCs w:val="24"/>
        </w:rPr>
        <w:tab/>
      </w:r>
      <w:r w:rsidRPr="00D90469">
        <w:rPr>
          <w:b/>
          <w:bCs/>
          <w:sz w:val="24"/>
          <w:szCs w:val="24"/>
        </w:rPr>
        <w:t xml:space="preserve"> Costs:  </w:t>
      </w:r>
      <w:r w:rsidRPr="00D90469">
        <w:rPr>
          <w:b/>
          <w:sz w:val="24"/>
          <w:szCs w:val="24"/>
        </w:rPr>
        <w:t xml:space="preserve"> </w:t>
      </w:r>
      <w:r w:rsidR="00CE40EF">
        <w:rPr>
          <w:bCs/>
          <w:sz w:val="24"/>
          <w:szCs w:val="24"/>
        </w:rPr>
        <w:t>238</w:t>
      </w:r>
      <w:r w:rsidRPr="00D90469" w:rsidR="00077BFD">
        <w:rPr>
          <w:sz w:val="24"/>
          <w:szCs w:val="24"/>
        </w:rPr>
        <w:t xml:space="preserve"> </w:t>
      </w:r>
      <w:r w:rsidRPr="00D90469">
        <w:rPr>
          <w:sz w:val="24"/>
          <w:szCs w:val="24"/>
        </w:rPr>
        <w:t xml:space="preserve">hours </w:t>
      </w:r>
      <w:r w:rsidRPr="00D90469" w:rsidR="00D27900">
        <w:rPr>
          <w:sz w:val="24"/>
          <w:szCs w:val="24"/>
        </w:rPr>
        <w:t>× $</w:t>
      </w:r>
      <w:r w:rsidRPr="00D90469" w:rsidR="00A30CAB">
        <w:rPr>
          <w:sz w:val="24"/>
          <w:szCs w:val="24"/>
        </w:rPr>
        <w:t>63.00</w:t>
      </w:r>
      <w:r w:rsidR="00402328">
        <w:rPr>
          <w:sz w:val="24"/>
          <w:szCs w:val="24"/>
        </w:rPr>
        <w:t xml:space="preserve"> </w:t>
      </w:r>
      <w:r w:rsidRPr="00D90469" w:rsidR="00402328">
        <w:rPr>
          <w:sz w:val="24"/>
          <w:szCs w:val="24"/>
        </w:rPr>
        <w:t>= $</w:t>
      </w:r>
      <w:r w:rsidR="0043248C">
        <w:rPr>
          <w:sz w:val="24"/>
          <w:szCs w:val="24"/>
        </w:rPr>
        <w:t>14,994</w:t>
      </w:r>
    </w:p>
    <w:p w:rsidR="00D65070" w:rsidRPr="00D90469" w:rsidP="00DC6524" w14:paraId="60AB0AF0" w14:textId="77777777">
      <w:pPr>
        <w:tabs>
          <w:tab w:val="left" w:pos="-1440"/>
        </w:tabs>
        <w:rPr>
          <w:b/>
          <w:color w:val="C00000"/>
          <w:sz w:val="24"/>
          <w:szCs w:val="24"/>
        </w:rPr>
      </w:pPr>
    </w:p>
    <w:p w:rsidR="003B6204" w:rsidRPr="00D90469" w:rsidP="002C5199" w14:paraId="1CCF901A" w14:textId="77777777">
      <w:pPr>
        <w:tabs>
          <w:tab w:val="left" w:pos="-1440"/>
        </w:tabs>
      </w:pPr>
      <w:r w:rsidRPr="00D90469">
        <w:rPr>
          <w:color w:val="C00000"/>
          <w:sz w:val="24"/>
          <w:szCs w:val="24"/>
        </w:rPr>
        <w:t xml:space="preserve"> </w:t>
      </w:r>
      <w:r w:rsidRPr="00D90469" w:rsidR="00107B1A">
        <w:rPr>
          <w:color w:val="C00000"/>
          <w:sz w:val="24"/>
          <w:szCs w:val="24"/>
        </w:rPr>
        <w:tab/>
      </w:r>
      <w:r w:rsidRPr="00D90469" w:rsidR="00107B1A">
        <w:rPr>
          <w:sz w:val="24"/>
          <w:szCs w:val="24"/>
        </w:rPr>
        <w:tab/>
      </w:r>
    </w:p>
    <w:p w:rsidR="003B6204" w:rsidRPr="00D90469" w:rsidP="003B6204" w14:paraId="61D7F309" w14:textId="77777777"/>
    <w:p w:rsidR="003B6204" w:rsidRPr="00D90469" w:rsidP="003B6204" w14:paraId="349385F3" w14:textId="77777777"/>
    <w:p w:rsidR="00293876" w:rsidRPr="00D90469" w:rsidP="00C35A61" w14:paraId="1A86816A" w14:textId="77777777">
      <w:pPr>
        <w:ind w:left="720" w:firstLine="720"/>
        <w:rPr>
          <w:sz w:val="24"/>
          <w:szCs w:val="24"/>
        </w:rPr>
      </w:pPr>
    </w:p>
    <w:tbl>
      <w:tblPr>
        <w:tblW w:w="1269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710"/>
        <w:gridCol w:w="1440"/>
        <w:gridCol w:w="1620"/>
        <w:gridCol w:w="1440"/>
        <w:gridCol w:w="1440"/>
        <w:gridCol w:w="1350"/>
        <w:gridCol w:w="990"/>
        <w:gridCol w:w="1530"/>
        <w:gridCol w:w="1170"/>
      </w:tblGrid>
      <w:tr w14:paraId="12A1FE30" w14:textId="77777777" w:rsidTr="00FF5296">
        <w:tblPrEx>
          <w:tblW w:w="1269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12690" w:type="dxa"/>
            <w:gridSpan w:val="9"/>
            <w:tcBorders>
              <w:top w:val="single" w:sz="4" w:space="0" w:color="auto"/>
              <w:left w:val="single" w:sz="4" w:space="0" w:color="auto"/>
              <w:bottom w:val="single" w:sz="4" w:space="0" w:color="auto"/>
              <w:right w:val="single" w:sz="4" w:space="0" w:color="auto"/>
            </w:tcBorders>
            <w:shd w:val="clear" w:color="auto" w:fill="ACB9CA"/>
            <w:hideMark/>
          </w:tcPr>
          <w:p w:rsidR="00293876" w:rsidRPr="00D90469" w:rsidP="00B33576" w14:paraId="351F7395" w14:textId="77777777">
            <w:pPr>
              <w:widowControl w:val="0"/>
              <w:jc w:val="center"/>
              <w:rPr>
                <w:rFonts w:eastAsia="Calibri"/>
                <w:b/>
                <w:sz w:val="22"/>
                <w:szCs w:val="22"/>
              </w:rPr>
            </w:pPr>
            <w:r w:rsidRPr="00D90469">
              <w:rPr>
                <w:rFonts w:eastAsia="Calibri"/>
                <w:b/>
                <w:sz w:val="22"/>
                <w:szCs w:val="22"/>
              </w:rPr>
              <w:t xml:space="preserve">Table </w:t>
            </w:r>
            <w:r w:rsidRPr="00D90469" w:rsidR="00B33576">
              <w:rPr>
                <w:rFonts w:eastAsia="Calibri"/>
                <w:b/>
                <w:sz w:val="22"/>
                <w:szCs w:val="22"/>
              </w:rPr>
              <w:t>2</w:t>
            </w:r>
            <w:r w:rsidRPr="00D90469">
              <w:rPr>
                <w:rFonts w:eastAsia="Calibri"/>
                <w:b/>
                <w:sz w:val="22"/>
                <w:szCs w:val="22"/>
              </w:rPr>
              <w:t>. Estimated Annualized Respondent Hour and Cost Burden Table</w:t>
            </w:r>
          </w:p>
        </w:tc>
      </w:tr>
      <w:tr w14:paraId="58EC908E" w14:textId="77777777" w:rsidTr="00402328">
        <w:tblPrEx>
          <w:tblW w:w="12690" w:type="dxa"/>
          <w:tblInd w:w="-162" w:type="dxa"/>
          <w:tblLayout w:type="fixed"/>
          <w:tblLook w:val="04A0"/>
        </w:tblPrEx>
        <w:trPr>
          <w:trHeight w:val="1529"/>
        </w:trPr>
        <w:tc>
          <w:tcPr>
            <w:tcW w:w="1710" w:type="dxa"/>
            <w:tcBorders>
              <w:top w:val="single" w:sz="4" w:space="0" w:color="auto"/>
              <w:left w:val="single" w:sz="4" w:space="0" w:color="auto"/>
              <w:bottom w:val="single" w:sz="4" w:space="0" w:color="auto"/>
              <w:right w:val="single" w:sz="4" w:space="0" w:color="auto"/>
            </w:tcBorders>
            <w:shd w:val="clear" w:color="auto" w:fill="D5DCE4"/>
            <w:vAlign w:val="center"/>
            <w:hideMark/>
          </w:tcPr>
          <w:p w:rsidR="00293876" w:rsidRPr="00D90469" w:rsidP="00402328" w14:paraId="6BA12FDB" w14:textId="343F52DB">
            <w:pPr>
              <w:widowControl w:val="0"/>
              <w:jc w:val="center"/>
              <w:rPr>
                <w:rFonts w:eastAsia="Calibri"/>
                <w:b/>
                <w:sz w:val="22"/>
                <w:szCs w:val="22"/>
              </w:rPr>
            </w:pPr>
            <w:r w:rsidRPr="00D90469">
              <w:rPr>
                <w:rFonts w:eastAsia="Calibri"/>
                <w:b/>
                <w:sz w:val="22"/>
                <w:szCs w:val="22"/>
              </w:rPr>
              <w:t xml:space="preserve">Information </w:t>
            </w:r>
            <w:r w:rsidRPr="00D90469" w:rsidR="006916B5">
              <w:rPr>
                <w:rFonts w:eastAsia="Calibri"/>
                <w:b/>
                <w:sz w:val="22"/>
                <w:szCs w:val="22"/>
              </w:rPr>
              <w:t>C</w:t>
            </w:r>
            <w:r w:rsidRPr="00D90469">
              <w:rPr>
                <w:rFonts w:eastAsia="Calibri"/>
                <w:b/>
                <w:sz w:val="22"/>
                <w:szCs w:val="22"/>
              </w:rPr>
              <w:t>ollection Requirement</w:t>
            </w:r>
          </w:p>
        </w:tc>
        <w:tc>
          <w:tcPr>
            <w:tcW w:w="1440" w:type="dxa"/>
            <w:tcBorders>
              <w:top w:val="single" w:sz="4" w:space="0" w:color="auto"/>
              <w:left w:val="single" w:sz="4" w:space="0" w:color="auto"/>
              <w:bottom w:val="single" w:sz="4" w:space="0" w:color="auto"/>
              <w:right w:val="single" w:sz="4" w:space="0" w:color="auto"/>
            </w:tcBorders>
            <w:shd w:val="clear" w:color="auto" w:fill="D5DCE4"/>
            <w:vAlign w:val="center"/>
            <w:hideMark/>
          </w:tcPr>
          <w:p w:rsidR="00C35A61" w:rsidRPr="00D90469" w:rsidP="00402328" w14:paraId="21B5DC25" w14:textId="786DDAF0">
            <w:pPr>
              <w:widowControl w:val="0"/>
              <w:jc w:val="center"/>
              <w:rPr>
                <w:rFonts w:eastAsia="Calibri"/>
                <w:b/>
                <w:sz w:val="22"/>
                <w:szCs w:val="22"/>
              </w:rPr>
            </w:pPr>
            <w:r w:rsidRPr="00D90469">
              <w:rPr>
                <w:rFonts w:eastAsia="Calibri"/>
                <w:b/>
                <w:sz w:val="22"/>
                <w:szCs w:val="22"/>
              </w:rPr>
              <w:t>Type</w:t>
            </w:r>
          </w:p>
          <w:p w:rsidR="00293876" w:rsidRPr="00D90469" w:rsidP="00402328" w14:paraId="58CB4D62" w14:textId="77777777">
            <w:pPr>
              <w:widowControl w:val="0"/>
              <w:jc w:val="center"/>
              <w:rPr>
                <w:rFonts w:eastAsia="Calibri"/>
                <w:b/>
                <w:sz w:val="22"/>
                <w:szCs w:val="22"/>
              </w:rPr>
            </w:pPr>
            <w:r w:rsidRPr="00D90469">
              <w:rPr>
                <w:rFonts w:eastAsia="Calibri"/>
                <w:b/>
                <w:sz w:val="22"/>
                <w:szCs w:val="22"/>
              </w:rPr>
              <w:t>of Respondent</w:t>
            </w:r>
          </w:p>
        </w:tc>
        <w:tc>
          <w:tcPr>
            <w:tcW w:w="1620" w:type="dxa"/>
            <w:tcBorders>
              <w:top w:val="single" w:sz="4" w:space="0" w:color="auto"/>
              <w:left w:val="single" w:sz="4" w:space="0" w:color="auto"/>
              <w:bottom w:val="single" w:sz="4" w:space="0" w:color="auto"/>
              <w:right w:val="single" w:sz="4" w:space="0" w:color="auto"/>
            </w:tcBorders>
            <w:shd w:val="clear" w:color="auto" w:fill="D5DCE4"/>
            <w:vAlign w:val="center"/>
            <w:hideMark/>
          </w:tcPr>
          <w:p w:rsidR="00C35A61" w:rsidRPr="00D90469" w:rsidP="00402328" w14:paraId="0A648F8E" w14:textId="29751742">
            <w:pPr>
              <w:widowControl w:val="0"/>
              <w:jc w:val="center"/>
              <w:rPr>
                <w:rFonts w:eastAsia="Calibri"/>
                <w:b/>
                <w:sz w:val="22"/>
                <w:szCs w:val="22"/>
              </w:rPr>
            </w:pPr>
            <w:r w:rsidRPr="00D90469">
              <w:rPr>
                <w:rFonts w:eastAsia="Calibri"/>
                <w:b/>
                <w:sz w:val="22"/>
                <w:szCs w:val="22"/>
              </w:rPr>
              <w:t>Number</w:t>
            </w:r>
          </w:p>
          <w:p w:rsidR="00293876" w:rsidRPr="00D90469" w:rsidP="00402328" w14:paraId="4EE40417" w14:textId="77777777">
            <w:pPr>
              <w:widowControl w:val="0"/>
              <w:jc w:val="center"/>
              <w:rPr>
                <w:rFonts w:eastAsia="Calibri"/>
                <w:b/>
                <w:sz w:val="22"/>
                <w:szCs w:val="22"/>
              </w:rPr>
            </w:pPr>
            <w:r w:rsidRPr="00D90469">
              <w:rPr>
                <w:rFonts w:eastAsia="Calibri"/>
                <w:b/>
                <w:sz w:val="22"/>
                <w:szCs w:val="22"/>
              </w:rPr>
              <w:t>of Respondents</w:t>
            </w:r>
          </w:p>
        </w:tc>
        <w:tc>
          <w:tcPr>
            <w:tcW w:w="1440" w:type="dxa"/>
            <w:tcBorders>
              <w:top w:val="single" w:sz="4" w:space="0" w:color="auto"/>
              <w:left w:val="single" w:sz="4" w:space="0" w:color="auto"/>
              <w:bottom w:val="single" w:sz="4" w:space="0" w:color="auto"/>
              <w:right w:val="single" w:sz="4" w:space="0" w:color="auto"/>
            </w:tcBorders>
            <w:shd w:val="clear" w:color="auto" w:fill="D5DCE4"/>
            <w:vAlign w:val="center"/>
            <w:hideMark/>
          </w:tcPr>
          <w:p w:rsidR="00293876" w:rsidRPr="00D90469" w:rsidP="00402328" w14:paraId="1C7DC777" w14:textId="2010FFB2">
            <w:pPr>
              <w:widowControl w:val="0"/>
              <w:jc w:val="center"/>
              <w:rPr>
                <w:rFonts w:eastAsia="Calibri"/>
                <w:b/>
                <w:sz w:val="22"/>
                <w:szCs w:val="22"/>
              </w:rPr>
            </w:pPr>
            <w:r w:rsidRPr="00D90469">
              <w:rPr>
                <w:rFonts w:eastAsia="Calibri"/>
                <w:b/>
                <w:sz w:val="22"/>
                <w:szCs w:val="22"/>
              </w:rPr>
              <w:t xml:space="preserve"> Responses per Respondent</w:t>
            </w:r>
          </w:p>
        </w:tc>
        <w:tc>
          <w:tcPr>
            <w:tcW w:w="1440" w:type="dxa"/>
            <w:tcBorders>
              <w:top w:val="single" w:sz="4" w:space="0" w:color="auto"/>
              <w:left w:val="single" w:sz="4" w:space="0" w:color="auto"/>
              <w:bottom w:val="single" w:sz="4" w:space="0" w:color="auto"/>
              <w:right w:val="single" w:sz="4" w:space="0" w:color="auto"/>
            </w:tcBorders>
            <w:shd w:val="clear" w:color="auto" w:fill="D5DCE4"/>
            <w:vAlign w:val="center"/>
          </w:tcPr>
          <w:p w:rsidR="00293876" w:rsidRPr="00D90469" w:rsidP="00402328" w14:paraId="33717D87" w14:textId="75BFCB46">
            <w:pPr>
              <w:widowControl w:val="0"/>
              <w:jc w:val="center"/>
              <w:rPr>
                <w:rFonts w:eastAsia="Calibri"/>
                <w:b/>
                <w:sz w:val="22"/>
                <w:szCs w:val="22"/>
              </w:rPr>
            </w:pPr>
            <w:r w:rsidRPr="00D90469">
              <w:rPr>
                <w:rFonts w:eastAsia="Calibri"/>
                <w:b/>
                <w:sz w:val="22"/>
                <w:szCs w:val="22"/>
              </w:rPr>
              <w:t>Total Responses</w:t>
            </w:r>
          </w:p>
          <w:p w:rsidR="00293876" w:rsidRPr="00D90469" w:rsidP="00402328" w14:paraId="4D83F04F" w14:textId="77777777">
            <w:pPr>
              <w:widowControl w:val="0"/>
              <w:jc w:val="center"/>
              <w:rPr>
                <w:rFonts w:eastAsia="Calibri"/>
                <w:b/>
                <w:sz w:val="22"/>
                <w:szCs w:val="22"/>
              </w:rPr>
            </w:pPr>
          </w:p>
        </w:tc>
        <w:tc>
          <w:tcPr>
            <w:tcW w:w="1350" w:type="dxa"/>
            <w:tcBorders>
              <w:top w:val="single" w:sz="4" w:space="0" w:color="auto"/>
              <w:left w:val="single" w:sz="4" w:space="0" w:color="auto"/>
              <w:bottom w:val="single" w:sz="4" w:space="0" w:color="auto"/>
              <w:right w:val="single" w:sz="4" w:space="0" w:color="auto"/>
            </w:tcBorders>
            <w:shd w:val="clear" w:color="auto" w:fill="D5DCE4"/>
            <w:vAlign w:val="center"/>
            <w:hideMark/>
          </w:tcPr>
          <w:p w:rsidR="00293876" w:rsidRPr="00D90469" w:rsidP="00402328" w14:paraId="59A6F538" w14:textId="6E165453">
            <w:pPr>
              <w:widowControl w:val="0"/>
              <w:jc w:val="center"/>
              <w:rPr>
                <w:rFonts w:eastAsia="Calibri"/>
                <w:b/>
                <w:sz w:val="22"/>
                <w:szCs w:val="22"/>
              </w:rPr>
            </w:pPr>
            <w:r w:rsidRPr="00D90469">
              <w:rPr>
                <w:rFonts w:eastAsia="Calibri"/>
                <w:b/>
                <w:sz w:val="22"/>
                <w:szCs w:val="22"/>
              </w:rPr>
              <w:t>Burden per Responses</w:t>
            </w:r>
          </w:p>
          <w:p w:rsidR="00293876" w:rsidRPr="00D90469" w:rsidP="00402328" w14:paraId="751A3C1C" w14:textId="3CD953BA">
            <w:pPr>
              <w:widowControl w:val="0"/>
              <w:jc w:val="center"/>
              <w:rPr>
                <w:rFonts w:eastAsia="Calibri"/>
                <w:b/>
                <w:sz w:val="22"/>
                <w:szCs w:val="22"/>
              </w:rPr>
            </w:pPr>
            <w:r>
              <w:rPr>
                <w:rFonts w:eastAsia="Calibri"/>
                <w:b/>
                <w:sz w:val="22"/>
                <w:szCs w:val="22"/>
              </w:rPr>
              <w:t>(</w:t>
            </w:r>
            <w:r w:rsidRPr="00D90469" w:rsidR="000411BE">
              <w:rPr>
                <w:rFonts w:eastAsia="Calibri"/>
                <w:b/>
                <w:sz w:val="22"/>
                <w:szCs w:val="22"/>
              </w:rPr>
              <w:t>in Hours</w:t>
            </w:r>
            <w:r w:rsidRPr="00D90469">
              <w:rPr>
                <w:rFonts w:eastAsia="Calibri"/>
                <w:b/>
                <w:sz w:val="22"/>
                <w:szCs w:val="22"/>
              </w:rPr>
              <w:t>)</w:t>
            </w:r>
          </w:p>
        </w:tc>
        <w:tc>
          <w:tcPr>
            <w:tcW w:w="990" w:type="dxa"/>
            <w:tcBorders>
              <w:top w:val="single" w:sz="4" w:space="0" w:color="auto"/>
              <w:left w:val="single" w:sz="4" w:space="0" w:color="auto"/>
              <w:bottom w:val="single" w:sz="4" w:space="0" w:color="auto"/>
              <w:right w:val="single" w:sz="4" w:space="0" w:color="auto"/>
            </w:tcBorders>
            <w:shd w:val="clear" w:color="auto" w:fill="D5DCE4"/>
            <w:vAlign w:val="center"/>
            <w:hideMark/>
          </w:tcPr>
          <w:p w:rsidR="00293876" w:rsidRPr="00D90469" w:rsidP="00402328" w14:paraId="0A80E50D" w14:textId="3308DAA9">
            <w:pPr>
              <w:widowControl w:val="0"/>
              <w:jc w:val="center"/>
              <w:rPr>
                <w:rFonts w:eastAsia="Calibri"/>
                <w:b/>
                <w:sz w:val="22"/>
                <w:szCs w:val="22"/>
              </w:rPr>
            </w:pPr>
            <w:r w:rsidRPr="00D90469">
              <w:rPr>
                <w:rFonts w:eastAsia="Calibri"/>
                <w:b/>
                <w:sz w:val="22"/>
                <w:szCs w:val="22"/>
              </w:rPr>
              <w:t>Burden Hours</w:t>
            </w:r>
          </w:p>
        </w:tc>
        <w:tc>
          <w:tcPr>
            <w:tcW w:w="1530" w:type="dxa"/>
            <w:tcBorders>
              <w:top w:val="single" w:sz="4" w:space="0" w:color="auto"/>
              <w:left w:val="single" w:sz="4" w:space="0" w:color="auto"/>
              <w:bottom w:val="single" w:sz="4" w:space="0" w:color="auto"/>
              <w:right w:val="single" w:sz="4" w:space="0" w:color="auto"/>
            </w:tcBorders>
            <w:shd w:val="clear" w:color="auto" w:fill="D5DCE4"/>
            <w:vAlign w:val="center"/>
            <w:hideMark/>
          </w:tcPr>
          <w:p w:rsidR="000411BE" w:rsidRPr="00D90469" w:rsidP="00402328" w14:paraId="59868228" w14:textId="77777777">
            <w:pPr>
              <w:tabs>
                <w:tab w:val="left" w:pos="-1440"/>
              </w:tabs>
              <w:jc w:val="center"/>
              <w:rPr>
                <w:b/>
                <w:sz w:val="24"/>
                <w:szCs w:val="24"/>
              </w:rPr>
            </w:pPr>
            <w:r w:rsidRPr="00D90469">
              <w:rPr>
                <w:b/>
                <w:sz w:val="24"/>
                <w:szCs w:val="24"/>
              </w:rPr>
              <w:t>Loaded Hourly Wage Rate</w:t>
            </w:r>
          </w:p>
          <w:p w:rsidR="00293876" w:rsidRPr="00D90469" w:rsidP="00402328" w14:paraId="0DDFE656" w14:textId="60233986">
            <w:pPr>
              <w:widowControl w:val="0"/>
              <w:jc w:val="center"/>
              <w:rPr>
                <w:rFonts w:eastAsia="Calibri"/>
                <w:b/>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D5DCE4"/>
            <w:vAlign w:val="center"/>
            <w:hideMark/>
          </w:tcPr>
          <w:p w:rsidR="00293876" w:rsidRPr="00D90469" w:rsidP="00402328" w14:paraId="61943713" w14:textId="4262B401">
            <w:pPr>
              <w:widowControl w:val="0"/>
              <w:jc w:val="center"/>
              <w:rPr>
                <w:rFonts w:eastAsia="Calibri"/>
                <w:b/>
                <w:sz w:val="22"/>
                <w:szCs w:val="22"/>
              </w:rPr>
            </w:pPr>
            <w:r w:rsidRPr="00D90469">
              <w:rPr>
                <w:rFonts w:eastAsia="Calibri"/>
                <w:b/>
                <w:sz w:val="22"/>
                <w:szCs w:val="22"/>
              </w:rPr>
              <w:t>Burden</w:t>
            </w:r>
          </w:p>
          <w:p w:rsidR="00293876" w:rsidRPr="00D90469" w:rsidP="00402328" w14:paraId="0E11B8D6" w14:textId="77777777">
            <w:pPr>
              <w:widowControl w:val="0"/>
              <w:jc w:val="center"/>
              <w:rPr>
                <w:rFonts w:eastAsia="Calibri"/>
                <w:b/>
                <w:sz w:val="22"/>
                <w:szCs w:val="22"/>
              </w:rPr>
            </w:pPr>
            <w:r w:rsidRPr="00D90469">
              <w:rPr>
                <w:rFonts w:eastAsia="Calibri"/>
                <w:b/>
                <w:sz w:val="22"/>
                <w:szCs w:val="22"/>
              </w:rPr>
              <w:t>Costs</w:t>
            </w:r>
          </w:p>
        </w:tc>
      </w:tr>
      <w:tr w14:paraId="3854B2E8" w14:textId="77777777" w:rsidTr="00402328">
        <w:tblPrEx>
          <w:tblW w:w="12690" w:type="dxa"/>
          <w:tblInd w:w="-162" w:type="dxa"/>
          <w:tblLayout w:type="fixed"/>
          <w:tblLook w:val="04A0"/>
        </w:tblPrEx>
        <w:trPr>
          <w:trHeight w:val="526"/>
        </w:trPr>
        <w:tc>
          <w:tcPr>
            <w:tcW w:w="1710" w:type="dxa"/>
            <w:tcBorders>
              <w:top w:val="single" w:sz="4" w:space="0" w:color="auto"/>
              <w:left w:val="single" w:sz="4" w:space="0" w:color="auto"/>
              <w:bottom w:val="single" w:sz="4" w:space="0" w:color="auto"/>
              <w:right w:val="single" w:sz="4" w:space="0" w:color="auto"/>
            </w:tcBorders>
            <w:shd w:val="clear" w:color="auto" w:fill="auto"/>
            <w:hideMark/>
          </w:tcPr>
          <w:p w:rsidR="00C06A3E" w:rsidRPr="00D90469" w:rsidP="00C06A3E" w14:paraId="067274E0" w14:textId="77777777">
            <w:pPr>
              <w:widowControl w:val="0"/>
              <w:rPr>
                <w:rFonts w:eastAsia="Calibri"/>
                <w:b/>
                <w:sz w:val="22"/>
                <w:szCs w:val="22"/>
              </w:rPr>
            </w:pPr>
            <w:r w:rsidRPr="00D90469">
              <w:rPr>
                <w:rFonts w:eastAsia="Calibri"/>
                <w:b/>
                <w:sz w:val="22"/>
                <w:szCs w:val="22"/>
              </w:rPr>
              <w:t>Reporting Communicable Disease (§1910.142(l))</w:t>
            </w:r>
          </w:p>
          <w:p w:rsidR="00C06A3E" w:rsidRPr="00D90469" w:rsidP="00C06A3E" w14:paraId="6FFA6E51" w14:textId="77777777">
            <w:pPr>
              <w:pStyle w:val="TableParagraph"/>
              <w:spacing w:line="246" w:lineRule="exact"/>
              <w:rPr>
                <w:rFonts w:ascii="Times New Roman" w:hAnsi="Times New Roman"/>
              </w:rPr>
            </w:pP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C06A3E" w:rsidRPr="00D90469" w:rsidP="00C06A3E" w14:paraId="75671B6C" w14:textId="1B6217F9">
            <w:pPr>
              <w:widowControl w:val="0"/>
              <w:tabs>
                <w:tab w:val="left" w:pos="-1440"/>
              </w:tabs>
              <w:rPr>
                <w:rFonts w:eastAsia="Calibri"/>
                <w:sz w:val="22"/>
                <w:szCs w:val="22"/>
              </w:rPr>
            </w:pPr>
            <w:r w:rsidRPr="00D90469">
              <w:rPr>
                <w:color w:val="000000"/>
                <w:sz w:val="22"/>
                <w:szCs w:val="22"/>
                <w:shd w:val="clear" w:color="auto" w:fill="FFFFFF"/>
              </w:rPr>
              <w:t xml:space="preserve">Farmers, Ranchers, and Other Agricultural </w:t>
            </w:r>
            <w:r w:rsidR="00685897">
              <w:rPr>
                <w:color w:val="000000"/>
                <w:sz w:val="22"/>
                <w:szCs w:val="22"/>
                <w:shd w:val="clear" w:color="auto" w:fill="FFFFFF"/>
              </w:rPr>
              <w:t>Manager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06A3E" w:rsidRPr="00D90469" w:rsidP="00402328" w14:paraId="0F940422" w14:textId="646C23C2">
            <w:pPr>
              <w:widowControl w:val="0"/>
              <w:jc w:val="center"/>
              <w:rPr>
                <w:rFonts w:eastAsia="Calibri"/>
                <w:sz w:val="22"/>
                <w:szCs w:val="22"/>
              </w:rPr>
            </w:pPr>
            <w:r>
              <w:rPr>
                <w:rFonts w:eastAsia="Calibri"/>
                <w:sz w:val="22"/>
                <w:szCs w:val="22"/>
              </w:rPr>
              <w:t>2,851</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06A3E" w:rsidRPr="00D90469" w:rsidP="00402328" w14:paraId="3C6F569B" w14:textId="38FD28FC">
            <w:pPr>
              <w:widowControl w:val="0"/>
              <w:tabs>
                <w:tab w:val="left" w:pos="-1440"/>
              </w:tabs>
              <w:jc w:val="center"/>
              <w:rPr>
                <w:rFonts w:eastAsia="Calibri"/>
                <w:sz w:val="22"/>
                <w:szCs w:val="22"/>
              </w:rPr>
            </w:pPr>
            <w:r w:rsidRPr="00D90469">
              <w:rPr>
                <w:rFonts w:eastAsia="Calibri"/>
                <w:sz w:val="22"/>
                <w:szCs w:val="22"/>
              </w:rPr>
              <w:t>0</w:t>
            </w:r>
            <w:r w:rsidR="00483252">
              <w:rPr>
                <w:rFonts w:eastAsia="Calibri"/>
                <w:sz w:val="22"/>
                <w:szCs w:val="22"/>
              </w:rPr>
              <w:t>.</w:t>
            </w:r>
            <w:r w:rsidR="00047445">
              <w:rPr>
                <w:rFonts w:eastAsia="Calibri"/>
                <w:sz w:val="22"/>
                <w:szCs w:val="22"/>
              </w:rPr>
              <w:t>11312</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06A3E" w:rsidRPr="00D90469" w:rsidP="00402328" w14:paraId="165A5260" w14:textId="5EBF801D">
            <w:pPr>
              <w:widowControl w:val="0"/>
              <w:tabs>
                <w:tab w:val="left" w:pos="-1440"/>
              </w:tabs>
              <w:jc w:val="center"/>
              <w:rPr>
                <w:rFonts w:eastAsia="Calibri"/>
                <w:sz w:val="22"/>
                <w:szCs w:val="22"/>
              </w:rPr>
            </w:pPr>
            <w:r>
              <w:rPr>
                <w:rFonts w:eastAsia="Calibri"/>
                <w:sz w:val="22"/>
                <w:szCs w:val="22"/>
              </w:rPr>
              <w:t>2,</w:t>
            </w:r>
            <w:r w:rsidR="00CE2547">
              <w:rPr>
                <w:rFonts w:eastAsia="Calibri"/>
                <w:sz w:val="22"/>
                <w:szCs w:val="22"/>
              </w:rPr>
              <w:t>85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06A3E" w:rsidRPr="00D90469" w:rsidP="00402328" w14:paraId="2216ED17" w14:textId="0FFA49BF">
            <w:pPr>
              <w:widowControl w:val="0"/>
              <w:tabs>
                <w:tab w:val="left" w:pos="-1440"/>
              </w:tabs>
              <w:jc w:val="center"/>
              <w:rPr>
                <w:rFonts w:eastAsia="Calibri"/>
                <w:sz w:val="22"/>
                <w:szCs w:val="22"/>
              </w:rPr>
            </w:pPr>
            <w:r w:rsidRPr="00D90469">
              <w:rPr>
                <w:rFonts w:eastAsia="Calibri"/>
                <w:sz w:val="22"/>
                <w:szCs w:val="22"/>
              </w:rPr>
              <w:t>5</w:t>
            </w:r>
            <w:r w:rsidRPr="00D90469">
              <w:rPr>
                <w:rFonts w:eastAsia="Calibri"/>
                <w:sz w:val="22"/>
                <w:szCs w:val="22"/>
              </w:rPr>
              <w:t>/60</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06A3E" w:rsidRPr="00D90469" w:rsidP="00402328" w14:paraId="64925861" w14:textId="61622E26">
            <w:pPr>
              <w:widowControl w:val="0"/>
              <w:jc w:val="center"/>
              <w:rPr>
                <w:rFonts w:eastAsia="Calibri"/>
                <w:sz w:val="22"/>
                <w:szCs w:val="22"/>
              </w:rPr>
            </w:pPr>
            <w:r>
              <w:rPr>
                <w:rFonts w:eastAsia="Calibri"/>
                <w:sz w:val="22"/>
                <w:szCs w:val="22"/>
              </w:rPr>
              <w:t>238</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06A3E" w:rsidRPr="00D90469" w:rsidP="00402328" w14:paraId="5D5576F3" w14:textId="30143774">
            <w:pPr>
              <w:widowControl w:val="0"/>
              <w:jc w:val="center"/>
              <w:rPr>
                <w:rFonts w:eastAsia="Calibri"/>
                <w:sz w:val="22"/>
                <w:szCs w:val="22"/>
              </w:rPr>
            </w:pPr>
            <w:r w:rsidRPr="00D90469">
              <w:rPr>
                <w:rFonts w:eastAsia="Calibri"/>
                <w:sz w:val="22"/>
                <w:szCs w:val="22"/>
              </w:rPr>
              <w:t>$63.0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A30CAB" w:rsidRPr="00D90469" w:rsidP="00402328" w14:paraId="32C12FD4" w14:textId="7357AB55">
            <w:pPr>
              <w:widowControl w:val="0"/>
              <w:jc w:val="center"/>
              <w:rPr>
                <w:rFonts w:eastAsia="Calibri"/>
                <w:sz w:val="22"/>
                <w:szCs w:val="22"/>
              </w:rPr>
            </w:pPr>
            <w:r w:rsidRPr="00D90469">
              <w:rPr>
                <w:rFonts w:eastAsia="Calibri"/>
                <w:sz w:val="22"/>
                <w:szCs w:val="22"/>
              </w:rPr>
              <w:t>$</w:t>
            </w:r>
            <w:r w:rsidR="00CE2547">
              <w:rPr>
                <w:rFonts w:eastAsia="Calibri"/>
                <w:sz w:val="22"/>
                <w:szCs w:val="22"/>
              </w:rPr>
              <w:t>14,994</w:t>
            </w:r>
          </w:p>
        </w:tc>
      </w:tr>
      <w:tr w14:paraId="2809FCC0" w14:textId="77777777" w:rsidTr="00402328">
        <w:tblPrEx>
          <w:tblW w:w="12690" w:type="dxa"/>
          <w:tblInd w:w="-162" w:type="dxa"/>
          <w:tblLayout w:type="fixed"/>
          <w:tblLook w:val="04A0"/>
        </w:tblPrEx>
        <w:trPr>
          <w:trHeight w:val="60"/>
        </w:trPr>
        <w:tc>
          <w:tcPr>
            <w:tcW w:w="1710" w:type="dxa"/>
            <w:tcBorders>
              <w:top w:val="single" w:sz="4" w:space="0" w:color="auto"/>
              <w:left w:val="single" w:sz="4" w:space="0" w:color="auto"/>
              <w:bottom w:val="single" w:sz="4" w:space="0" w:color="auto"/>
              <w:right w:val="single" w:sz="4" w:space="0" w:color="auto"/>
            </w:tcBorders>
            <w:shd w:val="clear" w:color="auto" w:fill="D5DCE4"/>
            <w:hideMark/>
          </w:tcPr>
          <w:p w:rsidR="00C06A3E" w:rsidRPr="00D90469" w:rsidP="00C06A3E" w14:paraId="24602E6C" w14:textId="77777777">
            <w:pPr>
              <w:widowControl w:val="0"/>
              <w:rPr>
                <w:rFonts w:eastAsia="Calibri"/>
                <w:b/>
                <w:sz w:val="22"/>
                <w:szCs w:val="22"/>
              </w:rPr>
            </w:pPr>
            <w:r w:rsidRPr="00D90469">
              <w:rPr>
                <w:rFonts w:eastAsia="Calibri"/>
                <w:b/>
                <w:sz w:val="22"/>
                <w:szCs w:val="22"/>
              </w:rPr>
              <w:t>Totals</w:t>
            </w:r>
          </w:p>
        </w:tc>
        <w:tc>
          <w:tcPr>
            <w:tcW w:w="1440" w:type="dxa"/>
            <w:tcBorders>
              <w:top w:val="single" w:sz="4" w:space="0" w:color="auto"/>
              <w:left w:val="single" w:sz="4" w:space="0" w:color="auto"/>
              <w:bottom w:val="single" w:sz="4" w:space="0" w:color="auto"/>
              <w:right w:val="single" w:sz="4" w:space="0" w:color="auto"/>
            </w:tcBorders>
            <w:shd w:val="clear" w:color="auto" w:fill="D5DCE4"/>
          </w:tcPr>
          <w:p w:rsidR="00C06A3E" w:rsidRPr="00D90469" w:rsidP="00C06A3E" w14:paraId="18E1AB4C" w14:textId="77777777">
            <w:pPr>
              <w:widowControl w:val="0"/>
              <w:rPr>
                <w:rFonts w:eastAsia="Calibri"/>
                <w:sz w:val="22"/>
                <w:szCs w:val="22"/>
              </w:rPr>
            </w:pPr>
          </w:p>
        </w:tc>
        <w:tc>
          <w:tcPr>
            <w:tcW w:w="1620" w:type="dxa"/>
            <w:tcBorders>
              <w:top w:val="single" w:sz="4" w:space="0" w:color="auto"/>
              <w:left w:val="single" w:sz="4" w:space="0" w:color="auto"/>
              <w:bottom w:val="single" w:sz="4" w:space="0" w:color="auto"/>
              <w:right w:val="single" w:sz="4" w:space="0" w:color="auto"/>
            </w:tcBorders>
            <w:shd w:val="clear" w:color="auto" w:fill="D5DCE4"/>
            <w:vAlign w:val="center"/>
            <w:hideMark/>
          </w:tcPr>
          <w:p w:rsidR="00C06A3E" w:rsidRPr="00D90469" w:rsidP="00402328" w14:paraId="24752FB8" w14:textId="77777777">
            <w:pPr>
              <w:widowControl w:val="0"/>
              <w:jc w:val="center"/>
              <w:rPr>
                <w:rFonts w:eastAsia="Calibri"/>
                <w:b/>
                <w:sz w:val="22"/>
                <w:szCs w:val="22"/>
              </w:rPr>
            </w:pPr>
          </w:p>
        </w:tc>
        <w:tc>
          <w:tcPr>
            <w:tcW w:w="1440" w:type="dxa"/>
            <w:tcBorders>
              <w:top w:val="single" w:sz="4" w:space="0" w:color="auto"/>
              <w:left w:val="single" w:sz="4" w:space="0" w:color="auto"/>
              <w:bottom w:val="single" w:sz="4" w:space="0" w:color="auto"/>
              <w:right w:val="single" w:sz="4" w:space="0" w:color="auto"/>
            </w:tcBorders>
            <w:shd w:val="clear" w:color="auto" w:fill="D5DCE4"/>
            <w:vAlign w:val="center"/>
            <w:hideMark/>
          </w:tcPr>
          <w:p w:rsidR="00C06A3E" w:rsidRPr="00D90469" w:rsidP="00402328" w14:paraId="3EB466A8" w14:textId="77777777">
            <w:pPr>
              <w:widowControl w:val="0"/>
              <w:jc w:val="center"/>
              <w:rPr>
                <w:rFonts w:eastAsia="Calibri"/>
                <w:sz w:val="22"/>
                <w:szCs w:val="22"/>
              </w:rPr>
            </w:pPr>
            <w:r w:rsidRPr="00D90469">
              <w:rPr>
                <w:rFonts w:eastAsia="Calibri"/>
                <w:sz w:val="22"/>
                <w:szCs w:val="22"/>
              </w:rPr>
              <w:t>--</w:t>
            </w:r>
          </w:p>
        </w:tc>
        <w:tc>
          <w:tcPr>
            <w:tcW w:w="1440" w:type="dxa"/>
            <w:tcBorders>
              <w:top w:val="single" w:sz="4" w:space="0" w:color="auto"/>
              <w:left w:val="single" w:sz="4" w:space="0" w:color="auto"/>
              <w:bottom w:val="single" w:sz="4" w:space="0" w:color="auto"/>
              <w:right w:val="single" w:sz="4" w:space="0" w:color="auto"/>
            </w:tcBorders>
            <w:shd w:val="clear" w:color="auto" w:fill="D5DCE4"/>
            <w:vAlign w:val="center"/>
            <w:hideMark/>
          </w:tcPr>
          <w:p w:rsidR="00C06A3E" w:rsidRPr="00D90469" w:rsidP="00402328" w14:paraId="29D31971" w14:textId="3C6C7221">
            <w:pPr>
              <w:widowControl w:val="0"/>
              <w:jc w:val="center"/>
              <w:rPr>
                <w:rFonts w:eastAsia="Calibri"/>
                <w:b/>
                <w:sz w:val="22"/>
                <w:szCs w:val="22"/>
              </w:rPr>
            </w:pPr>
            <w:r>
              <w:rPr>
                <w:rFonts w:eastAsia="Calibri"/>
                <w:b/>
                <w:sz w:val="22"/>
                <w:szCs w:val="22"/>
              </w:rPr>
              <w:t>2</w:t>
            </w:r>
            <w:r w:rsidR="00D72843">
              <w:rPr>
                <w:rFonts w:eastAsia="Calibri"/>
                <w:b/>
                <w:sz w:val="22"/>
                <w:szCs w:val="22"/>
              </w:rPr>
              <w:t>,</w:t>
            </w:r>
            <w:r>
              <w:rPr>
                <w:rFonts w:eastAsia="Calibri"/>
                <w:b/>
                <w:sz w:val="22"/>
                <w:szCs w:val="22"/>
              </w:rPr>
              <w:t>851</w:t>
            </w:r>
          </w:p>
        </w:tc>
        <w:tc>
          <w:tcPr>
            <w:tcW w:w="1350" w:type="dxa"/>
            <w:tcBorders>
              <w:top w:val="single" w:sz="4" w:space="0" w:color="auto"/>
              <w:left w:val="single" w:sz="4" w:space="0" w:color="auto"/>
              <w:bottom w:val="single" w:sz="4" w:space="0" w:color="auto"/>
              <w:right w:val="single" w:sz="4" w:space="0" w:color="auto"/>
            </w:tcBorders>
            <w:shd w:val="clear" w:color="auto" w:fill="D5DCE4"/>
            <w:vAlign w:val="center"/>
          </w:tcPr>
          <w:p w:rsidR="00C06A3E" w:rsidRPr="00D90469" w:rsidP="00402328" w14:paraId="2283D8CC" w14:textId="77777777">
            <w:pPr>
              <w:widowControl w:val="0"/>
              <w:jc w:val="center"/>
              <w:rPr>
                <w:rFonts w:eastAsia="Calibri"/>
                <w:sz w:val="22"/>
                <w:szCs w:val="22"/>
              </w:rPr>
            </w:pPr>
          </w:p>
        </w:tc>
        <w:tc>
          <w:tcPr>
            <w:tcW w:w="990" w:type="dxa"/>
            <w:tcBorders>
              <w:top w:val="single" w:sz="4" w:space="0" w:color="auto"/>
              <w:left w:val="single" w:sz="4" w:space="0" w:color="auto"/>
              <w:bottom w:val="single" w:sz="4" w:space="0" w:color="auto"/>
              <w:right w:val="single" w:sz="4" w:space="0" w:color="auto"/>
            </w:tcBorders>
            <w:shd w:val="clear" w:color="auto" w:fill="D5DCE4"/>
            <w:vAlign w:val="center"/>
            <w:hideMark/>
          </w:tcPr>
          <w:p w:rsidR="00C06A3E" w:rsidRPr="00D90469" w:rsidP="00402328" w14:paraId="3720CE4C" w14:textId="4AE814DB">
            <w:pPr>
              <w:widowControl w:val="0"/>
              <w:jc w:val="center"/>
              <w:rPr>
                <w:rFonts w:eastAsia="Calibri"/>
                <w:b/>
                <w:bCs/>
                <w:sz w:val="22"/>
                <w:szCs w:val="22"/>
              </w:rPr>
            </w:pPr>
            <w:r>
              <w:rPr>
                <w:rFonts w:eastAsia="Calibri"/>
                <w:b/>
                <w:bCs/>
                <w:sz w:val="22"/>
                <w:szCs w:val="22"/>
              </w:rPr>
              <w:t>238</w:t>
            </w:r>
          </w:p>
        </w:tc>
        <w:tc>
          <w:tcPr>
            <w:tcW w:w="1530" w:type="dxa"/>
            <w:tcBorders>
              <w:top w:val="single" w:sz="4" w:space="0" w:color="auto"/>
              <w:left w:val="single" w:sz="4" w:space="0" w:color="auto"/>
              <w:bottom w:val="single" w:sz="4" w:space="0" w:color="auto"/>
              <w:right w:val="single" w:sz="4" w:space="0" w:color="auto"/>
            </w:tcBorders>
            <w:shd w:val="clear" w:color="auto" w:fill="D5DCE4"/>
            <w:vAlign w:val="center"/>
            <w:hideMark/>
          </w:tcPr>
          <w:p w:rsidR="00C06A3E" w:rsidRPr="00D90469" w:rsidP="00402328" w14:paraId="0096F854" w14:textId="77777777">
            <w:pPr>
              <w:widowControl w:val="0"/>
              <w:jc w:val="center"/>
              <w:rPr>
                <w:rFonts w:eastAsia="Calibri"/>
                <w:sz w:val="22"/>
                <w:szCs w:val="22"/>
              </w:rPr>
            </w:pPr>
            <w:r w:rsidRPr="00D90469">
              <w:rPr>
                <w:rFonts w:eastAsia="Calibri"/>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D5DCE4"/>
            <w:vAlign w:val="center"/>
            <w:hideMark/>
          </w:tcPr>
          <w:p w:rsidR="00A30CAB" w:rsidRPr="00D90469" w:rsidP="00402328" w14:paraId="3AC16344" w14:textId="15E02026">
            <w:pPr>
              <w:widowControl w:val="0"/>
              <w:jc w:val="center"/>
              <w:rPr>
                <w:rFonts w:eastAsia="Calibri"/>
                <w:b/>
                <w:bCs/>
                <w:sz w:val="22"/>
                <w:szCs w:val="22"/>
              </w:rPr>
            </w:pPr>
            <w:r w:rsidRPr="00D90469">
              <w:rPr>
                <w:rFonts w:eastAsia="Calibri"/>
                <w:b/>
                <w:bCs/>
                <w:sz w:val="22"/>
                <w:szCs w:val="22"/>
              </w:rPr>
              <w:t>$</w:t>
            </w:r>
            <w:r w:rsidR="00CE2547">
              <w:rPr>
                <w:rFonts w:eastAsia="Calibri"/>
                <w:b/>
                <w:bCs/>
                <w:sz w:val="22"/>
                <w:szCs w:val="22"/>
              </w:rPr>
              <w:t>14,994</w:t>
            </w:r>
          </w:p>
        </w:tc>
      </w:tr>
    </w:tbl>
    <w:p w:rsidR="00293876" w:rsidRPr="00D90469" w:rsidP="00293876" w14:paraId="223216E9" w14:textId="77777777">
      <w:pPr>
        <w:tabs>
          <w:tab w:val="left" w:pos="1440"/>
        </w:tabs>
        <w:rPr>
          <w:color w:val="A6A6A6"/>
          <w:sz w:val="24"/>
          <w:szCs w:val="24"/>
        </w:rPr>
      </w:pPr>
    </w:p>
    <w:p w:rsidR="008A11FF" w:rsidRPr="00D90469" w:rsidP="00CD0FA0" w14:paraId="76A5B538" w14:textId="77777777">
      <w:pPr>
        <w:tabs>
          <w:tab w:val="left" w:pos="180"/>
        </w:tabs>
        <w:ind w:left="630" w:hanging="720"/>
        <w:rPr>
          <w:b/>
          <w:bCs/>
          <w:sz w:val="24"/>
          <w:szCs w:val="24"/>
        </w:rPr>
        <w:sectPr w:rsidSect="003B6204">
          <w:footerReference w:type="first" r:id="rId16"/>
          <w:pgSz w:w="15840" w:h="12240" w:orient="landscape"/>
          <w:pgMar w:top="1440" w:right="1440" w:bottom="1440" w:left="1440" w:header="720" w:footer="720" w:gutter="0"/>
          <w:cols w:space="720"/>
          <w:titlePg/>
          <w:docGrid w:linePitch="360"/>
        </w:sectPr>
      </w:pPr>
    </w:p>
    <w:p w:rsidR="00246905" w:rsidRPr="00D90469" w:rsidP="00246905" w14:paraId="4D150B2A" w14:textId="77777777">
      <w:pPr>
        <w:tabs>
          <w:tab w:val="left" w:pos="180"/>
        </w:tabs>
        <w:ind w:left="450"/>
        <w:rPr>
          <w:b/>
          <w:bCs/>
          <w:sz w:val="24"/>
          <w:szCs w:val="24"/>
        </w:rPr>
      </w:pPr>
    </w:p>
    <w:p w:rsidR="00A0675F" w:rsidRPr="00D90469" w:rsidP="004163D1" w14:paraId="4E26179C" w14:textId="687434A8">
      <w:pPr>
        <w:numPr>
          <w:ilvl w:val="0"/>
          <w:numId w:val="12"/>
        </w:numPr>
        <w:tabs>
          <w:tab w:val="left" w:pos="180"/>
        </w:tabs>
        <w:ind w:left="450" w:hanging="540"/>
        <w:rPr>
          <w:b/>
          <w:bCs/>
          <w:sz w:val="24"/>
          <w:szCs w:val="24"/>
        </w:rPr>
      </w:pPr>
      <w:r w:rsidRPr="00D90469">
        <w:rPr>
          <w:b/>
          <w:bCs/>
          <w:sz w:val="24"/>
          <w:szCs w:val="24"/>
        </w:rPr>
        <w:t>Provide an estimate of the total annual cost burden to respondents or recordkeepers resulting from the collection of information.  (Do not include the cost of any hour burden shown in Items 12 and 14).</w:t>
      </w:r>
    </w:p>
    <w:p w:rsidR="00A0675F" w:rsidRPr="00D90469" w:rsidP="00A0675F" w14:paraId="266495AA" w14:textId="77777777">
      <w:pPr>
        <w:rPr>
          <w:b/>
          <w:bCs/>
          <w:sz w:val="24"/>
          <w:szCs w:val="24"/>
        </w:rPr>
      </w:pPr>
    </w:p>
    <w:p w:rsidR="00A0675F" w:rsidRPr="00D90469" w:rsidP="008A4DB2" w14:paraId="7BCE5400" w14:textId="0FA5586C">
      <w:pPr>
        <w:numPr>
          <w:ilvl w:val="0"/>
          <w:numId w:val="5"/>
        </w:numPr>
        <w:tabs>
          <w:tab w:val="left" w:pos="1440"/>
        </w:tabs>
        <w:rPr>
          <w:b/>
          <w:bCs/>
          <w:sz w:val="24"/>
          <w:szCs w:val="24"/>
        </w:rPr>
      </w:pPr>
      <w:r w:rsidRPr="00D90469">
        <w:rPr>
          <w:b/>
          <w:bCs/>
          <w:sz w:val="24"/>
          <w:szCs w:val="24"/>
        </w:rPr>
        <w:t>The</w:t>
      </w:r>
      <w:r w:rsidRPr="00D90469">
        <w:rPr>
          <w:b/>
          <w:bCs/>
          <w:sz w:val="24"/>
          <w:szCs w:val="24"/>
        </w:rPr>
        <w:t xml:space="preserve"> cost estimate should be split into two components: (a) a total capital and start-up cost component (annualized over its expected useful life); and (b) a total operation and maintenance and purchase of services component.  The estimates should take into account costs associated with generating, maintaining, and disclosing or providing the information.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w:t>
      </w:r>
      <w:r w:rsidRPr="00D90469" w:rsidR="007D5DC7">
        <w:rPr>
          <w:b/>
          <w:bCs/>
          <w:sz w:val="24"/>
          <w:szCs w:val="24"/>
        </w:rPr>
        <w:t>drilling,</w:t>
      </w:r>
      <w:r w:rsidRPr="00D90469">
        <w:rPr>
          <w:b/>
          <w:bCs/>
          <w:sz w:val="24"/>
          <w:szCs w:val="24"/>
        </w:rPr>
        <w:t xml:space="preserve"> and testing equipment; and record storage facilities.</w:t>
      </w:r>
    </w:p>
    <w:p w:rsidR="00A0675F" w:rsidRPr="00D90469" w:rsidP="00A0675F" w14:paraId="35797B83" w14:textId="77777777">
      <w:pPr>
        <w:rPr>
          <w:b/>
          <w:bCs/>
          <w:sz w:val="24"/>
          <w:szCs w:val="24"/>
        </w:rPr>
      </w:pPr>
    </w:p>
    <w:p w:rsidR="0028492C" w:rsidRPr="00D90469" w:rsidP="008A4DB2" w14:paraId="10841FA4" w14:textId="77777777">
      <w:pPr>
        <w:numPr>
          <w:ilvl w:val="0"/>
          <w:numId w:val="5"/>
        </w:numPr>
        <w:tabs>
          <w:tab w:val="left" w:pos="1440"/>
        </w:tabs>
        <w:rPr>
          <w:b/>
          <w:bCs/>
          <w:sz w:val="24"/>
          <w:szCs w:val="24"/>
        </w:rPr>
      </w:pPr>
      <w:r w:rsidRPr="00D90469">
        <w:rPr>
          <w:b/>
          <w:bCs/>
          <w:sz w:val="24"/>
          <w:szCs w:val="24"/>
        </w:rPr>
        <w:t>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rsidR="00A0675F" w:rsidRPr="00D90469" w:rsidP="00A0675F" w14:paraId="37BEA242" w14:textId="77777777">
      <w:pPr>
        <w:rPr>
          <w:b/>
          <w:bCs/>
          <w:sz w:val="24"/>
          <w:szCs w:val="24"/>
        </w:rPr>
      </w:pPr>
    </w:p>
    <w:p w:rsidR="00A0675F" w:rsidRPr="00D90469" w:rsidP="008A4DB2" w14:paraId="276382FD" w14:textId="77777777">
      <w:pPr>
        <w:numPr>
          <w:ilvl w:val="0"/>
          <w:numId w:val="5"/>
        </w:numPr>
        <w:tabs>
          <w:tab w:val="left" w:pos="1440"/>
        </w:tabs>
        <w:rPr>
          <w:b/>
          <w:bCs/>
          <w:sz w:val="24"/>
          <w:szCs w:val="24"/>
        </w:rPr>
      </w:pPr>
      <w:r w:rsidRPr="00D90469">
        <w:rPr>
          <w:b/>
          <w:bCs/>
          <w:sz w:val="24"/>
          <w:szCs w:val="24"/>
        </w:rPr>
        <w:t xml:space="preserve">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w:t>
      </w:r>
      <w:r w:rsidRPr="00D90469" w:rsidR="00B14DA5">
        <w:rPr>
          <w:b/>
          <w:bCs/>
          <w:sz w:val="24"/>
          <w:szCs w:val="24"/>
        </w:rPr>
        <w:t>government</w:t>
      </w:r>
      <w:r w:rsidRPr="00D90469">
        <w:rPr>
          <w:b/>
          <w:bCs/>
          <w:sz w:val="24"/>
          <w:szCs w:val="24"/>
        </w:rPr>
        <w:t xml:space="preserve"> or (4) as part of customary and usual business or private practices.</w:t>
      </w:r>
    </w:p>
    <w:p w:rsidR="00A0675F" w:rsidRPr="00D90469" w:rsidP="00A0675F" w14:paraId="2FA4E28D" w14:textId="77777777">
      <w:pPr>
        <w:rPr>
          <w:b/>
          <w:bCs/>
          <w:sz w:val="24"/>
          <w:szCs w:val="24"/>
        </w:rPr>
      </w:pPr>
    </w:p>
    <w:p w:rsidR="00822D97" w:rsidRPr="00D90469" w:rsidP="00A0675F" w14:paraId="22B3079F" w14:textId="77777777">
      <w:pPr>
        <w:rPr>
          <w:sz w:val="24"/>
          <w:szCs w:val="24"/>
        </w:rPr>
      </w:pPr>
      <w:r w:rsidRPr="00D90469">
        <w:rPr>
          <w:sz w:val="24"/>
          <w:szCs w:val="24"/>
        </w:rPr>
        <w:t xml:space="preserve">There is no </w:t>
      </w:r>
      <w:r w:rsidRPr="00D90469" w:rsidR="005C24C4">
        <w:rPr>
          <w:sz w:val="24"/>
          <w:szCs w:val="24"/>
        </w:rPr>
        <w:t xml:space="preserve">capital </w:t>
      </w:r>
      <w:r w:rsidRPr="00D90469">
        <w:rPr>
          <w:sz w:val="24"/>
          <w:szCs w:val="24"/>
        </w:rPr>
        <w:t>cost to respondents or recordkeepers</w:t>
      </w:r>
      <w:r w:rsidRPr="00D90469" w:rsidR="001D59B6">
        <w:rPr>
          <w:sz w:val="24"/>
          <w:szCs w:val="24"/>
        </w:rPr>
        <w:t xml:space="preserve"> resulting</w:t>
      </w:r>
      <w:r w:rsidRPr="00D90469" w:rsidR="00B3770B">
        <w:rPr>
          <w:sz w:val="24"/>
          <w:szCs w:val="24"/>
        </w:rPr>
        <w:t xml:space="preserve"> from this collection of information</w:t>
      </w:r>
      <w:r w:rsidRPr="00D90469">
        <w:rPr>
          <w:sz w:val="24"/>
          <w:szCs w:val="24"/>
        </w:rPr>
        <w:t>.</w:t>
      </w:r>
    </w:p>
    <w:p w:rsidR="00A0675F" w:rsidRPr="00D90469" w:rsidP="00A0675F" w14:paraId="421E6250" w14:textId="21966BD1">
      <w:pPr>
        <w:rPr>
          <w:sz w:val="24"/>
          <w:szCs w:val="24"/>
        </w:rPr>
      </w:pPr>
      <w:r w:rsidRPr="00D90469">
        <w:rPr>
          <w:sz w:val="24"/>
          <w:szCs w:val="24"/>
        </w:rPr>
        <w:tab/>
      </w:r>
    </w:p>
    <w:p w:rsidR="004163D1" w:rsidRPr="00D90469" w:rsidP="004163D1" w14:paraId="22AE76BF" w14:textId="77777777">
      <w:pPr>
        <w:numPr>
          <w:ilvl w:val="0"/>
          <w:numId w:val="12"/>
        </w:numPr>
        <w:tabs>
          <w:tab w:val="left" w:pos="450"/>
        </w:tabs>
        <w:ind w:hanging="720"/>
        <w:rPr>
          <w:b/>
          <w:bCs/>
          <w:sz w:val="24"/>
          <w:szCs w:val="24"/>
        </w:rPr>
      </w:pPr>
      <w:r w:rsidRPr="00D90469">
        <w:rPr>
          <w:b/>
          <w:bCs/>
          <w:sz w:val="24"/>
          <w:szCs w:val="24"/>
        </w:rPr>
        <w:t>Provide estimates of annualized cost to the Feder</w:t>
      </w:r>
      <w:r w:rsidRPr="00D90469">
        <w:rPr>
          <w:b/>
          <w:bCs/>
          <w:sz w:val="24"/>
          <w:szCs w:val="24"/>
        </w:rPr>
        <w:t>al Government.  Also, provide a</w:t>
      </w:r>
    </w:p>
    <w:p w:rsidR="00A0675F" w:rsidRPr="00D90469" w:rsidP="004163D1" w14:paraId="1A0E5581" w14:textId="77777777">
      <w:pPr>
        <w:tabs>
          <w:tab w:val="left" w:pos="450"/>
        </w:tabs>
        <w:ind w:left="450"/>
        <w:rPr>
          <w:b/>
          <w:bCs/>
          <w:sz w:val="24"/>
          <w:szCs w:val="24"/>
        </w:rPr>
      </w:pPr>
      <w:r w:rsidRPr="00D90469">
        <w:rPr>
          <w:b/>
          <w:bCs/>
          <w:sz w:val="24"/>
          <w:szCs w:val="24"/>
        </w:rPr>
        <w:t>description of the method used to estimate cost, which should include quantification of hours, operational expenses (such as equipment, overhead, printing, and support staff), and any other expense that would not have been incurred without this collection of information.  Agencies also may aggregate cost estimates from Items 12, 13, and 14 in a single table.</w:t>
      </w:r>
    </w:p>
    <w:p w:rsidR="00A0675F" w:rsidRPr="00D90469" w:rsidP="00A0675F" w14:paraId="32F300B8" w14:textId="77777777">
      <w:pPr>
        <w:rPr>
          <w:sz w:val="24"/>
          <w:szCs w:val="24"/>
        </w:rPr>
      </w:pPr>
    </w:p>
    <w:p w:rsidR="00925100" w:rsidRPr="00D90469" w:rsidP="00925100" w14:paraId="2F6F57E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sidRPr="00D90469">
        <w:rPr>
          <w:sz w:val="24"/>
          <w:szCs w:val="24"/>
        </w:rPr>
        <w:t>There is no cost to the Federal Government associated with this information collection request.</w:t>
      </w:r>
    </w:p>
    <w:p w:rsidR="00246905" w:rsidRPr="00D90469" w:rsidP="004E1242" w14:paraId="237DAA99" w14:textId="77777777">
      <w:pPr>
        <w:tabs>
          <w:tab w:val="left" w:pos="450"/>
        </w:tabs>
        <w:rPr>
          <w:b/>
          <w:bCs/>
          <w:sz w:val="24"/>
          <w:szCs w:val="24"/>
        </w:rPr>
      </w:pPr>
    </w:p>
    <w:p w:rsidR="00A0675F" w:rsidRPr="00D90469" w:rsidP="004E1242" w14:paraId="06ED4ADB" w14:textId="465C1159">
      <w:pPr>
        <w:tabs>
          <w:tab w:val="left" w:pos="450"/>
        </w:tabs>
        <w:rPr>
          <w:sz w:val="24"/>
          <w:szCs w:val="24"/>
        </w:rPr>
      </w:pPr>
      <w:r w:rsidRPr="00D90469">
        <w:rPr>
          <w:b/>
          <w:bCs/>
          <w:sz w:val="24"/>
          <w:szCs w:val="24"/>
        </w:rPr>
        <w:t>15.</w:t>
      </w:r>
      <w:r w:rsidRPr="00D90469">
        <w:rPr>
          <w:b/>
          <w:bCs/>
          <w:sz w:val="24"/>
          <w:szCs w:val="24"/>
        </w:rPr>
        <w:tab/>
      </w:r>
      <w:r w:rsidRPr="00D90469">
        <w:rPr>
          <w:b/>
          <w:bCs/>
          <w:sz w:val="24"/>
          <w:szCs w:val="24"/>
          <w:lang w:val="en-JM"/>
        </w:rPr>
        <w:t>Explain the reasons for any program changes or adjustments.</w:t>
      </w:r>
    </w:p>
    <w:p w:rsidR="00725E72" w:rsidRPr="00D90469" w:rsidP="00725E72" w14:paraId="585D695B" w14:textId="77777777">
      <w:pPr>
        <w:rPr>
          <w:sz w:val="24"/>
          <w:szCs w:val="24"/>
        </w:rPr>
      </w:pPr>
    </w:p>
    <w:p w:rsidR="000312D4" w:rsidRPr="00D90469" w:rsidP="6000A3F3" w14:paraId="50A396A1" w14:textId="080ACE57">
      <w:pPr>
        <w:rPr>
          <w:sz w:val="24"/>
          <w:szCs w:val="24"/>
        </w:rPr>
      </w:pPr>
      <w:r w:rsidRPr="00D90469">
        <w:rPr>
          <w:sz w:val="24"/>
          <w:szCs w:val="24"/>
        </w:rPr>
        <w:t xml:space="preserve">The </w:t>
      </w:r>
      <w:r w:rsidRPr="00D90469" w:rsidR="004D7761">
        <w:rPr>
          <w:sz w:val="24"/>
          <w:szCs w:val="24"/>
        </w:rPr>
        <w:t xml:space="preserve">agency </w:t>
      </w:r>
      <w:r w:rsidRPr="00D90469">
        <w:rPr>
          <w:sz w:val="24"/>
          <w:szCs w:val="24"/>
        </w:rPr>
        <w:t xml:space="preserve">is requesting an adjustment </w:t>
      </w:r>
      <w:r w:rsidR="00897312">
        <w:rPr>
          <w:sz w:val="24"/>
          <w:szCs w:val="24"/>
        </w:rPr>
        <w:t>increase</w:t>
      </w:r>
      <w:r w:rsidRPr="00D90469">
        <w:rPr>
          <w:sz w:val="24"/>
          <w:szCs w:val="24"/>
        </w:rPr>
        <w:t xml:space="preserve"> </w:t>
      </w:r>
      <w:r w:rsidR="00A8185F">
        <w:rPr>
          <w:sz w:val="24"/>
          <w:szCs w:val="24"/>
        </w:rPr>
        <w:t>in</w:t>
      </w:r>
      <w:r w:rsidRPr="00D90469" w:rsidR="00C86FC0">
        <w:rPr>
          <w:sz w:val="24"/>
          <w:szCs w:val="24"/>
        </w:rPr>
        <w:t xml:space="preserve"> </w:t>
      </w:r>
      <w:r w:rsidRPr="00D90469" w:rsidR="004F1BF7">
        <w:rPr>
          <w:sz w:val="24"/>
          <w:szCs w:val="24"/>
        </w:rPr>
        <w:t xml:space="preserve">the </w:t>
      </w:r>
      <w:r w:rsidRPr="00D90469" w:rsidR="00EB1B41">
        <w:rPr>
          <w:sz w:val="24"/>
          <w:szCs w:val="24"/>
        </w:rPr>
        <w:t>burden hour</w:t>
      </w:r>
      <w:r w:rsidR="00402328">
        <w:rPr>
          <w:sz w:val="24"/>
          <w:szCs w:val="24"/>
        </w:rPr>
        <w:t>s</w:t>
      </w:r>
      <w:r w:rsidRPr="00D90469" w:rsidR="00EB1B41">
        <w:rPr>
          <w:sz w:val="24"/>
          <w:szCs w:val="24"/>
        </w:rPr>
        <w:t xml:space="preserve"> </w:t>
      </w:r>
      <w:r w:rsidRPr="00D90469" w:rsidR="00D31CB4">
        <w:rPr>
          <w:sz w:val="24"/>
          <w:szCs w:val="24"/>
        </w:rPr>
        <w:t xml:space="preserve">from </w:t>
      </w:r>
      <w:r w:rsidRPr="00D90469" w:rsidR="00C86FC0">
        <w:rPr>
          <w:sz w:val="24"/>
          <w:szCs w:val="24"/>
        </w:rPr>
        <w:t xml:space="preserve">48 </w:t>
      </w:r>
      <w:r w:rsidRPr="00D90469" w:rsidR="00EB1B41">
        <w:rPr>
          <w:sz w:val="24"/>
          <w:szCs w:val="24"/>
        </w:rPr>
        <w:t xml:space="preserve">to </w:t>
      </w:r>
      <w:r w:rsidR="00CE2547">
        <w:rPr>
          <w:sz w:val="24"/>
          <w:szCs w:val="24"/>
        </w:rPr>
        <w:t>238</w:t>
      </w:r>
      <w:r w:rsidR="007C42E1">
        <w:rPr>
          <w:sz w:val="24"/>
          <w:szCs w:val="24"/>
        </w:rPr>
        <w:t xml:space="preserve"> hours</w:t>
      </w:r>
      <w:r w:rsidRPr="00D90469" w:rsidR="00D31CB4">
        <w:rPr>
          <w:sz w:val="24"/>
          <w:szCs w:val="24"/>
        </w:rPr>
        <w:t xml:space="preserve">, a total difference of </w:t>
      </w:r>
      <w:r w:rsidR="008F40F5">
        <w:rPr>
          <w:sz w:val="24"/>
          <w:szCs w:val="24"/>
        </w:rPr>
        <w:t>1</w:t>
      </w:r>
      <w:r w:rsidR="0015075D">
        <w:rPr>
          <w:sz w:val="24"/>
          <w:szCs w:val="24"/>
        </w:rPr>
        <w:t>9</w:t>
      </w:r>
      <w:r w:rsidR="008F40F5">
        <w:rPr>
          <w:sz w:val="24"/>
          <w:szCs w:val="24"/>
        </w:rPr>
        <w:t>0</w:t>
      </w:r>
      <w:r w:rsidRPr="00D90469" w:rsidR="00F5026A">
        <w:rPr>
          <w:sz w:val="24"/>
          <w:szCs w:val="24"/>
        </w:rPr>
        <w:t xml:space="preserve"> </w:t>
      </w:r>
      <w:r w:rsidRPr="00D90469" w:rsidR="00D31CB4">
        <w:rPr>
          <w:sz w:val="24"/>
          <w:szCs w:val="24"/>
        </w:rPr>
        <w:t>hour</w:t>
      </w:r>
      <w:r w:rsidR="00864F24">
        <w:rPr>
          <w:sz w:val="24"/>
          <w:szCs w:val="24"/>
        </w:rPr>
        <w:t>s</w:t>
      </w:r>
      <w:r w:rsidRPr="00D90469">
        <w:rPr>
          <w:sz w:val="24"/>
          <w:szCs w:val="24"/>
        </w:rPr>
        <w:t xml:space="preserve">. </w:t>
      </w:r>
      <w:r w:rsidR="000A0192">
        <w:rPr>
          <w:sz w:val="24"/>
          <w:szCs w:val="24"/>
        </w:rPr>
        <w:t>This increase in the number of reported disease incidents is due the 2020 COVID-19 pandem</w:t>
      </w:r>
      <w:r w:rsidR="008F40F5">
        <w:rPr>
          <w:sz w:val="24"/>
          <w:szCs w:val="24"/>
        </w:rPr>
        <w:t>ic</w:t>
      </w:r>
      <w:r w:rsidR="0052361E">
        <w:rPr>
          <w:sz w:val="24"/>
          <w:szCs w:val="24"/>
        </w:rPr>
        <w:t>.</w:t>
      </w:r>
      <w:r w:rsidRPr="00D90469">
        <w:rPr>
          <w:sz w:val="24"/>
          <w:szCs w:val="24"/>
        </w:rPr>
        <w:t xml:space="preserve"> </w:t>
      </w:r>
      <w:r w:rsidRPr="00D90469" w:rsidR="00686C45">
        <w:rPr>
          <w:sz w:val="24"/>
          <w:szCs w:val="24"/>
        </w:rPr>
        <w:t xml:space="preserve">Burden </w:t>
      </w:r>
      <w:r w:rsidR="00A14603">
        <w:rPr>
          <w:sz w:val="24"/>
          <w:szCs w:val="24"/>
        </w:rPr>
        <w:t>h</w:t>
      </w:r>
      <w:r w:rsidRPr="00D90469" w:rsidR="00686C45">
        <w:rPr>
          <w:sz w:val="24"/>
          <w:szCs w:val="24"/>
        </w:rPr>
        <w:t xml:space="preserve">ours and cost are calculated </w:t>
      </w:r>
      <w:r w:rsidR="00685897">
        <w:rPr>
          <w:sz w:val="24"/>
          <w:szCs w:val="24"/>
        </w:rPr>
        <w:t>usi</w:t>
      </w:r>
      <w:r w:rsidRPr="00D90469" w:rsidR="00685897">
        <w:rPr>
          <w:sz w:val="24"/>
          <w:szCs w:val="24"/>
        </w:rPr>
        <w:t>n</w:t>
      </w:r>
      <w:r w:rsidR="00685897">
        <w:rPr>
          <w:sz w:val="24"/>
          <w:szCs w:val="24"/>
        </w:rPr>
        <w:t>g</w:t>
      </w:r>
      <w:r w:rsidRPr="00D90469" w:rsidR="00685897">
        <w:rPr>
          <w:sz w:val="24"/>
          <w:szCs w:val="24"/>
        </w:rPr>
        <w:t xml:space="preserve"> </w:t>
      </w:r>
      <w:r w:rsidRPr="00D90469" w:rsidR="00686C45">
        <w:rPr>
          <w:sz w:val="24"/>
          <w:szCs w:val="24"/>
        </w:rPr>
        <w:t>provisions contained in paragraph</w:t>
      </w:r>
      <w:r w:rsidR="00685897">
        <w:rPr>
          <w:sz w:val="24"/>
          <w:szCs w:val="24"/>
        </w:rPr>
        <w:t>s</w:t>
      </w:r>
      <w:r w:rsidRPr="00D90469" w:rsidR="00686C45">
        <w:rPr>
          <w:sz w:val="24"/>
          <w:szCs w:val="24"/>
        </w:rPr>
        <w:t xml:space="preserve"> (l)(1) and (l)(2) of the standard. </w:t>
      </w:r>
      <w:r w:rsidRPr="00D90469" w:rsidR="00D4056F">
        <w:rPr>
          <w:sz w:val="24"/>
          <w:szCs w:val="24"/>
        </w:rPr>
        <w:t>T</w:t>
      </w:r>
      <w:r w:rsidRPr="00D90469">
        <w:rPr>
          <w:sz w:val="24"/>
          <w:szCs w:val="24"/>
        </w:rPr>
        <w:t>he</w:t>
      </w:r>
      <w:bookmarkStart w:id="6" w:name="_Hlk180665205"/>
      <w:r w:rsidRPr="00D90469">
        <w:rPr>
          <w:sz w:val="24"/>
          <w:szCs w:val="24"/>
        </w:rPr>
        <w:t xml:space="preserve"> </w:t>
      </w:r>
      <w:r w:rsidR="00402328">
        <w:rPr>
          <w:sz w:val="24"/>
          <w:szCs w:val="24"/>
        </w:rPr>
        <w:t>percentage</w:t>
      </w:r>
      <w:r w:rsidRPr="00D90469">
        <w:rPr>
          <w:sz w:val="24"/>
          <w:szCs w:val="24"/>
        </w:rPr>
        <w:t xml:space="preserve"> of </w:t>
      </w:r>
      <w:r w:rsidRPr="00D90469" w:rsidR="00D4056F">
        <w:rPr>
          <w:sz w:val="24"/>
          <w:szCs w:val="24"/>
        </w:rPr>
        <w:t>cases</w:t>
      </w:r>
      <w:r w:rsidR="00481D9B">
        <w:rPr>
          <w:sz w:val="24"/>
          <w:szCs w:val="24"/>
        </w:rPr>
        <w:t xml:space="preserve"> reported</w:t>
      </w:r>
      <w:r w:rsidRPr="00D90469">
        <w:rPr>
          <w:sz w:val="24"/>
          <w:szCs w:val="24"/>
        </w:rPr>
        <w:t xml:space="preserve"> </w:t>
      </w:r>
      <w:r w:rsidR="00950C5B">
        <w:rPr>
          <w:sz w:val="24"/>
          <w:szCs w:val="24"/>
        </w:rPr>
        <w:t>in</w:t>
      </w:r>
      <w:r w:rsidR="00685897">
        <w:rPr>
          <w:sz w:val="24"/>
          <w:szCs w:val="24"/>
        </w:rPr>
        <w:t xml:space="preserve">creased </w:t>
      </w:r>
      <w:r w:rsidRPr="00D90469">
        <w:rPr>
          <w:sz w:val="24"/>
          <w:szCs w:val="24"/>
        </w:rPr>
        <w:t xml:space="preserve">from </w:t>
      </w:r>
      <w:r w:rsidRPr="00D90469" w:rsidR="001B023A">
        <w:rPr>
          <w:sz w:val="24"/>
          <w:szCs w:val="24"/>
        </w:rPr>
        <w:t xml:space="preserve">577 </w:t>
      </w:r>
      <w:r w:rsidRPr="00D90469" w:rsidR="00D4056F">
        <w:rPr>
          <w:sz w:val="24"/>
          <w:szCs w:val="24"/>
        </w:rPr>
        <w:t xml:space="preserve">to </w:t>
      </w:r>
      <w:r w:rsidR="00481A4A">
        <w:rPr>
          <w:sz w:val="24"/>
          <w:szCs w:val="24"/>
        </w:rPr>
        <w:t>2,851</w:t>
      </w:r>
      <w:r w:rsidR="00685897">
        <w:rPr>
          <w:sz w:val="24"/>
          <w:szCs w:val="24"/>
        </w:rPr>
        <w:t>,</w:t>
      </w:r>
      <w:r w:rsidRPr="00D90469" w:rsidR="001B023A">
        <w:rPr>
          <w:sz w:val="24"/>
          <w:szCs w:val="24"/>
        </w:rPr>
        <w:t xml:space="preserve"> </w:t>
      </w:r>
      <w:r w:rsidR="00481D9B">
        <w:rPr>
          <w:sz w:val="24"/>
          <w:szCs w:val="24"/>
        </w:rPr>
        <w:t>which</w:t>
      </w:r>
      <w:r w:rsidRPr="00D90469" w:rsidR="001063B8">
        <w:rPr>
          <w:sz w:val="24"/>
          <w:szCs w:val="24"/>
        </w:rPr>
        <w:t xml:space="preserve"> </w:t>
      </w:r>
      <w:r w:rsidR="00F02CD4">
        <w:rPr>
          <w:sz w:val="24"/>
          <w:szCs w:val="24"/>
        </w:rPr>
        <w:t>in</w:t>
      </w:r>
      <w:r w:rsidRPr="00D90469" w:rsidR="001063B8">
        <w:rPr>
          <w:sz w:val="24"/>
          <w:szCs w:val="24"/>
        </w:rPr>
        <w:t>crease</w:t>
      </w:r>
      <w:r w:rsidR="00481D9B">
        <w:rPr>
          <w:sz w:val="24"/>
          <w:szCs w:val="24"/>
        </w:rPr>
        <w:t>d</w:t>
      </w:r>
      <w:r w:rsidRPr="00D90469" w:rsidR="001063B8">
        <w:rPr>
          <w:sz w:val="24"/>
          <w:szCs w:val="24"/>
        </w:rPr>
        <w:t xml:space="preserve"> the number of workers living in the </w:t>
      </w:r>
      <w:r w:rsidRPr="00D90469" w:rsidR="00685897">
        <w:rPr>
          <w:sz w:val="24"/>
          <w:szCs w:val="24"/>
        </w:rPr>
        <w:t>contractor</w:t>
      </w:r>
      <w:r w:rsidR="00685897">
        <w:rPr>
          <w:sz w:val="24"/>
          <w:szCs w:val="24"/>
        </w:rPr>
        <w:t>-</w:t>
      </w:r>
      <w:r w:rsidRPr="00D90469" w:rsidR="001063B8">
        <w:rPr>
          <w:sz w:val="24"/>
          <w:szCs w:val="24"/>
        </w:rPr>
        <w:t>provided homes</w:t>
      </w:r>
      <w:r w:rsidRPr="00D90469">
        <w:rPr>
          <w:sz w:val="24"/>
          <w:szCs w:val="24"/>
        </w:rPr>
        <w:t xml:space="preserve">. </w:t>
      </w:r>
    </w:p>
    <w:bookmarkEnd w:id="6"/>
    <w:p w:rsidR="00A0675F" w:rsidRPr="00D90469" w:rsidP="00A0675F" w14:paraId="1379EA8E" w14:textId="77777777">
      <w:pPr>
        <w:tabs>
          <w:tab w:val="left" w:pos="720"/>
        </w:tabs>
        <w:ind w:left="720" w:hanging="720"/>
        <w:rPr>
          <w:b/>
          <w:bCs/>
          <w:sz w:val="24"/>
          <w:szCs w:val="24"/>
        </w:rPr>
      </w:pPr>
    </w:p>
    <w:p w:rsidR="004E1242" w:rsidRPr="00D90469" w:rsidP="00C826D0" w14:paraId="4727FD10" w14:textId="77777777">
      <w:pPr>
        <w:tabs>
          <w:tab w:val="left" w:pos="450"/>
        </w:tabs>
        <w:ind w:left="630" w:hanging="720"/>
        <w:rPr>
          <w:b/>
          <w:bCs/>
          <w:sz w:val="24"/>
          <w:szCs w:val="24"/>
        </w:rPr>
      </w:pPr>
      <w:r w:rsidRPr="00D90469">
        <w:rPr>
          <w:b/>
          <w:bCs/>
          <w:sz w:val="24"/>
          <w:szCs w:val="24"/>
        </w:rPr>
        <w:t>16.</w:t>
      </w:r>
      <w:r w:rsidRPr="00D90469">
        <w:rPr>
          <w:b/>
          <w:bCs/>
          <w:sz w:val="24"/>
          <w:szCs w:val="24"/>
        </w:rPr>
        <w:tab/>
      </w:r>
      <w:r w:rsidRPr="00D90469" w:rsidR="00A0675F">
        <w:rPr>
          <w:b/>
          <w:bCs/>
          <w:sz w:val="24"/>
          <w:szCs w:val="24"/>
        </w:rPr>
        <w:t xml:space="preserve">For collections of information whose results will be published, outline plans for </w:t>
      </w:r>
    </w:p>
    <w:p w:rsidR="004E1242" w:rsidRPr="00D90469" w:rsidP="00C826D0" w14:paraId="6424207C" w14:textId="77777777">
      <w:pPr>
        <w:tabs>
          <w:tab w:val="left" w:pos="450"/>
          <w:tab w:val="left" w:pos="540"/>
        </w:tabs>
        <w:ind w:left="720" w:hanging="720"/>
        <w:rPr>
          <w:b/>
          <w:bCs/>
          <w:sz w:val="24"/>
          <w:szCs w:val="24"/>
        </w:rPr>
      </w:pPr>
      <w:r w:rsidRPr="00D90469">
        <w:rPr>
          <w:b/>
          <w:bCs/>
          <w:sz w:val="24"/>
          <w:szCs w:val="24"/>
        </w:rPr>
        <w:tab/>
      </w:r>
      <w:r w:rsidRPr="00D90469" w:rsidR="00A0675F">
        <w:rPr>
          <w:b/>
          <w:bCs/>
          <w:sz w:val="24"/>
          <w:szCs w:val="24"/>
        </w:rPr>
        <w:t>tabulation and publication.  Address any complex analytical techniques that will be</w:t>
      </w:r>
    </w:p>
    <w:p w:rsidR="004E1242" w:rsidRPr="00D90469" w:rsidP="00C826D0" w14:paraId="58FF0E6F" w14:textId="77777777">
      <w:pPr>
        <w:tabs>
          <w:tab w:val="left" w:pos="450"/>
        </w:tabs>
        <w:ind w:left="720" w:hanging="720"/>
        <w:rPr>
          <w:b/>
          <w:bCs/>
          <w:sz w:val="24"/>
          <w:szCs w:val="24"/>
        </w:rPr>
      </w:pPr>
      <w:r w:rsidRPr="00D90469">
        <w:rPr>
          <w:b/>
          <w:bCs/>
          <w:sz w:val="24"/>
          <w:szCs w:val="24"/>
        </w:rPr>
        <w:tab/>
      </w:r>
      <w:r w:rsidRPr="00D90469" w:rsidR="00A0675F">
        <w:rPr>
          <w:b/>
          <w:bCs/>
          <w:sz w:val="24"/>
          <w:szCs w:val="24"/>
        </w:rPr>
        <w:t xml:space="preserve">used.  Provide the time schedule for the entire project, including beginning and </w:t>
      </w:r>
    </w:p>
    <w:p w:rsidR="004E1242" w:rsidRPr="00D90469" w:rsidP="00C826D0" w14:paraId="4BD9ACEA" w14:textId="77777777">
      <w:pPr>
        <w:tabs>
          <w:tab w:val="left" w:pos="450"/>
        </w:tabs>
        <w:ind w:left="720" w:hanging="720"/>
        <w:rPr>
          <w:b/>
          <w:bCs/>
          <w:sz w:val="24"/>
          <w:szCs w:val="24"/>
        </w:rPr>
      </w:pPr>
      <w:r w:rsidRPr="00D90469">
        <w:rPr>
          <w:b/>
          <w:bCs/>
          <w:sz w:val="24"/>
          <w:szCs w:val="24"/>
        </w:rPr>
        <w:tab/>
      </w:r>
      <w:r w:rsidRPr="00D90469" w:rsidR="00A0675F">
        <w:rPr>
          <w:b/>
          <w:bCs/>
          <w:sz w:val="24"/>
          <w:szCs w:val="24"/>
        </w:rPr>
        <w:t xml:space="preserve">ending dates of the collection of information, completion of report, publication dates, </w:t>
      </w:r>
    </w:p>
    <w:p w:rsidR="00A0675F" w:rsidRPr="00D90469" w:rsidP="00C826D0" w14:paraId="78CB58C2" w14:textId="77777777">
      <w:pPr>
        <w:tabs>
          <w:tab w:val="left" w:pos="450"/>
        </w:tabs>
        <w:ind w:left="720" w:hanging="720"/>
        <w:rPr>
          <w:sz w:val="24"/>
          <w:szCs w:val="24"/>
        </w:rPr>
      </w:pPr>
      <w:r w:rsidRPr="00D90469">
        <w:rPr>
          <w:b/>
          <w:bCs/>
          <w:sz w:val="24"/>
          <w:szCs w:val="24"/>
        </w:rPr>
        <w:tab/>
      </w:r>
      <w:r w:rsidRPr="00D90469">
        <w:rPr>
          <w:b/>
          <w:bCs/>
          <w:sz w:val="24"/>
          <w:szCs w:val="24"/>
        </w:rPr>
        <w:t>and other actions.</w:t>
      </w:r>
    </w:p>
    <w:p w:rsidR="00A0675F" w:rsidRPr="00D90469" w:rsidP="00A0675F" w14:paraId="2C18FCD2" w14:textId="77777777">
      <w:pPr>
        <w:rPr>
          <w:sz w:val="24"/>
          <w:szCs w:val="24"/>
        </w:rPr>
      </w:pPr>
    </w:p>
    <w:p w:rsidR="00A0675F" w:rsidRPr="00D90469" w:rsidP="00A0675F" w14:paraId="55A7BEF5" w14:textId="77777777">
      <w:pPr>
        <w:rPr>
          <w:sz w:val="24"/>
          <w:szCs w:val="24"/>
        </w:rPr>
      </w:pPr>
      <w:r w:rsidRPr="00D90469">
        <w:rPr>
          <w:sz w:val="24"/>
          <w:szCs w:val="24"/>
        </w:rPr>
        <w:t>The information collected under the Temporary Labor Camps Standard will not be published.</w:t>
      </w:r>
    </w:p>
    <w:p w:rsidR="00A0675F" w:rsidRPr="00D90469" w:rsidP="00A0675F" w14:paraId="1F559F76" w14:textId="77777777">
      <w:pPr>
        <w:rPr>
          <w:sz w:val="24"/>
          <w:szCs w:val="24"/>
        </w:rPr>
      </w:pPr>
    </w:p>
    <w:p w:rsidR="00C826D0" w:rsidRPr="00D90469" w:rsidP="00C826D0" w14:paraId="32D33F45" w14:textId="77777777">
      <w:pPr>
        <w:tabs>
          <w:tab w:val="left" w:pos="360"/>
          <w:tab w:val="left" w:pos="450"/>
          <w:tab w:val="left" w:pos="540"/>
        </w:tabs>
        <w:rPr>
          <w:b/>
          <w:bCs/>
          <w:sz w:val="24"/>
          <w:szCs w:val="24"/>
        </w:rPr>
      </w:pPr>
      <w:r w:rsidRPr="00D90469">
        <w:rPr>
          <w:b/>
          <w:bCs/>
          <w:sz w:val="24"/>
          <w:szCs w:val="24"/>
        </w:rPr>
        <w:t>17.</w:t>
      </w:r>
      <w:r w:rsidRPr="00D90469">
        <w:rPr>
          <w:b/>
          <w:bCs/>
          <w:sz w:val="24"/>
          <w:szCs w:val="24"/>
        </w:rPr>
        <w:tab/>
      </w:r>
      <w:r w:rsidRPr="00D90469" w:rsidR="00794F0E">
        <w:rPr>
          <w:b/>
          <w:bCs/>
          <w:sz w:val="24"/>
          <w:szCs w:val="24"/>
        </w:rPr>
        <w:tab/>
      </w:r>
      <w:r w:rsidRPr="00D90469">
        <w:rPr>
          <w:b/>
          <w:bCs/>
          <w:sz w:val="24"/>
          <w:szCs w:val="24"/>
        </w:rPr>
        <w:t xml:space="preserve">If seeking approval to not display the expiration date for OMB approval of the </w:t>
      </w:r>
    </w:p>
    <w:p w:rsidR="00A0675F" w:rsidRPr="00D90469" w:rsidP="00C826D0" w14:paraId="6D2F05E4" w14:textId="77777777">
      <w:pPr>
        <w:tabs>
          <w:tab w:val="left" w:pos="360"/>
          <w:tab w:val="left" w:pos="450"/>
          <w:tab w:val="left" w:pos="540"/>
        </w:tabs>
        <w:rPr>
          <w:b/>
          <w:bCs/>
          <w:sz w:val="24"/>
          <w:szCs w:val="24"/>
        </w:rPr>
      </w:pPr>
      <w:r w:rsidRPr="00D90469">
        <w:rPr>
          <w:b/>
          <w:bCs/>
          <w:sz w:val="24"/>
          <w:szCs w:val="24"/>
        </w:rPr>
        <w:tab/>
      </w:r>
      <w:r w:rsidRPr="00D90469">
        <w:rPr>
          <w:b/>
          <w:bCs/>
          <w:sz w:val="24"/>
          <w:szCs w:val="24"/>
        </w:rPr>
        <w:tab/>
      </w:r>
      <w:r w:rsidRPr="00D90469">
        <w:rPr>
          <w:b/>
          <w:bCs/>
          <w:sz w:val="24"/>
          <w:szCs w:val="24"/>
        </w:rPr>
        <w:t>information collection, explain the reasons that display would be inappropriate.</w:t>
      </w:r>
    </w:p>
    <w:p w:rsidR="007A514D" w:rsidRPr="00D90469" w:rsidP="00A0675F" w14:paraId="4001F523" w14:textId="77777777">
      <w:pPr>
        <w:rPr>
          <w:sz w:val="24"/>
          <w:szCs w:val="24"/>
        </w:rPr>
      </w:pPr>
    </w:p>
    <w:p w:rsidR="00A0675F" w:rsidRPr="00D90469" w:rsidP="00A0675F" w14:paraId="26261C8E" w14:textId="2315026B">
      <w:pPr>
        <w:rPr>
          <w:sz w:val="24"/>
          <w:szCs w:val="24"/>
        </w:rPr>
      </w:pPr>
      <w:r w:rsidRPr="00D90469">
        <w:rPr>
          <w:sz w:val="24"/>
          <w:szCs w:val="24"/>
        </w:rPr>
        <w:t>OSHA lists current valid control numbers in §§1910.8, 1915.8, 1917.4, 1918.4 and 1926.5 and publishes the expiration date</w:t>
      </w:r>
      <w:r w:rsidRPr="00D90469" w:rsidR="00C859CE">
        <w:rPr>
          <w:sz w:val="24"/>
          <w:szCs w:val="24"/>
        </w:rPr>
        <w:t>s</w:t>
      </w:r>
      <w:r w:rsidRPr="00D90469">
        <w:rPr>
          <w:sz w:val="24"/>
          <w:szCs w:val="24"/>
        </w:rPr>
        <w:t xml:space="preserve"> in the Federal Register notice announcing OMB approval of the information collection requirement</w:t>
      </w:r>
      <w:r w:rsidRPr="00D90469" w:rsidR="0012468B">
        <w:rPr>
          <w:sz w:val="24"/>
          <w:szCs w:val="24"/>
        </w:rPr>
        <w:t xml:space="preserve"> </w:t>
      </w:r>
      <w:r w:rsidRPr="00D90469">
        <w:rPr>
          <w:sz w:val="24"/>
          <w:szCs w:val="24"/>
        </w:rPr>
        <w:t>(see 5 CFR 1320.3(f</w:t>
      </w:r>
      <w:r w:rsidRPr="00D90469" w:rsidR="00B14DA5">
        <w:rPr>
          <w:sz w:val="24"/>
          <w:szCs w:val="24"/>
        </w:rPr>
        <w:t>) (</w:t>
      </w:r>
      <w:r w:rsidRPr="00D90469">
        <w:rPr>
          <w:sz w:val="24"/>
          <w:szCs w:val="24"/>
        </w:rPr>
        <w:t>3)).  OSHA believes this is the most appropriate and accurate mechanism to inform interested parties of these expiration dates</w:t>
      </w:r>
      <w:r w:rsidRPr="00D90469">
        <w:rPr>
          <w:sz w:val="24"/>
          <w:szCs w:val="24"/>
        </w:rPr>
        <w:t>.</w:t>
      </w:r>
    </w:p>
    <w:p w:rsidR="008A11FF" w:rsidRPr="00D90469" w:rsidP="00794F0E" w14:paraId="1F222916" w14:textId="77777777">
      <w:pPr>
        <w:tabs>
          <w:tab w:val="left" w:pos="360"/>
        </w:tabs>
        <w:ind w:left="720" w:hanging="630"/>
        <w:rPr>
          <w:b/>
          <w:bCs/>
          <w:sz w:val="24"/>
          <w:szCs w:val="24"/>
        </w:rPr>
      </w:pPr>
    </w:p>
    <w:p w:rsidR="00A0675F" w:rsidRPr="00D90469" w:rsidP="001A0FA5" w14:paraId="7C8EFEFD" w14:textId="77777777">
      <w:pPr>
        <w:tabs>
          <w:tab w:val="left" w:pos="360"/>
          <w:tab w:val="left" w:pos="450"/>
          <w:tab w:val="left" w:pos="720"/>
        </w:tabs>
        <w:ind w:left="450" w:hanging="450"/>
        <w:rPr>
          <w:b/>
          <w:bCs/>
          <w:sz w:val="24"/>
          <w:szCs w:val="24"/>
        </w:rPr>
      </w:pPr>
      <w:r w:rsidRPr="00D90469">
        <w:rPr>
          <w:b/>
          <w:bCs/>
          <w:sz w:val="24"/>
          <w:szCs w:val="24"/>
        </w:rPr>
        <w:t>18.</w:t>
      </w:r>
      <w:r w:rsidRPr="00D90469">
        <w:rPr>
          <w:b/>
          <w:bCs/>
          <w:sz w:val="24"/>
          <w:szCs w:val="24"/>
        </w:rPr>
        <w:tab/>
      </w:r>
      <w:r w:rsidRPr="00D90469" w:rsidR="008A11FF">
        <w:rPr>
          <w:b/>
          <w:bCs/>
          <w:sz w:val="24"/>
          <w:szCs w:val="24"/>
        </w:rPr>
        <w:tab/>
      </w:r>
      <w:r w:rsidRPr="00D90469">
        <w:rPr>
          <w:b/>
          <w:sz w:val="24"/>
          <w:szCs w:val="24"/>
        </w:rPr>
        <w:t>Explain each exception to the certification statement.</w:t>
      </w:r>
      <w:r w:rsidRPr="00D90469">
        <w:rPr>
          <w:b/>
          <w:sz w:val="24"/>
          <w:szCs w:val="24"/>
          <w:lang w:val="en-JM"/>
        </w:rPr>
        <w:t> </w:t>
      </w:r>
    </w:p>
    <w:p w:rsidR="00A0675F" w:rsidRPr="00D90469" w:rsidP="00A0675F" w14:paraId="14D9337D" w14:textId="77777777">
      <w:pPr>
        <w:rPr>
          <w:sz w:val="24"/>
          <w:szCs w:val="24"/>
        </w:rPr>
      </w:pPr>
    </w:p>
    <w:p w:rsidR="00A0675F" w:rsidRPr="00D90469" w:rsidP="00A0675F" w14:paraId="6B98F463" w14:textId="77777777">
      <w:pPr>
        <w:rPr>
          <w:sz w:val="24"/>
          <w:szCs w:val="24"/>
          <w:lang w:val="en-JM"/>
        </w:rPr>
      </w:pPr>
      <w:r w:rsidRPr="00D90469">
        <w:rPr>
          <w:sz w:val="24"/>
          <w:szCs w:val="24"/>
          <w:lang w:val="en-JM"/>
        </w:rPr>
        <w:t>OSHA is not requesting an exception to the certification statement.</w:t>
      </w:r>
    </w:p>
    <w:p w:rsidR="00E16354" w:rsidRPr="00D90469" w:rsidP="00A0675F" w14:paraId="65E459B9" w14:textId="77777777">
      <w:pPr>
        <w:rPr>
          <w:b/>
          <w:sz w:val="24"/>
          <w:szCs w:val="24"/>
          <w:lang w:val="en-JM"/>
        </w:rPr>
      </w:pPr>
    </w:p>
    <w:p w:rsidR="00E16354" w:rsidRPr="00D90469" w:rsidP="00A0675F" w14:paraId="0452ED72" w14:textId="77777777">
      <w:pPr>
        <w:rPr>
          <w:b/>
          <w:sz w:val="24"/>
          <w:szCs w:val="24"/>
          <w:lang w:val="en-JM"/>
        </w:rPr>
      </w:pPr>
      <w:r w:rsidRPr="00D90469">
        <w:rPr>
          <w:b/>
          <w:sz w:val="24"/>
          <w:szCs w:val="24"/>
          <w:lang w:val="en-JM"/>
        </w:rPr>
        <w:t>B. COLLECTION OF INFORMATION EMPLOYING STATISTICAL METHODS.</w:t>
      </w:r>
    </w:p>
    <w:p w:rsidR="00E16354" w:rsidRPr="00D90469" w:rsidP="00A0675F" w14:paraId="7C6BDCB7" w14:textId="77777777">
      <w:pPr>
        <w:rPr>
          <w:sz w:val="24"/>
          <w:szCs w:val="24"/>
          <w:lang w:val="en-JM"/>
        </w:rPr>
      </w:pPr>
    </w:p>
    <w:p w:rsidR="00A90654" w:rsidRPr="007C6A35" w:rsidP="00A0675F" w14:paraId="50FF626C" w14:textId="77777777">
      <w:pPr>
        <w:rPr>
          <w:sz w:val="24"/>
          <w:szCs w:val="24"/>
          <w:lang w:val="en-JM"/>
        </w:rPr>
      </w:pPr>
      <w:r w:rsidRPr="00D90469">
        <w:rPr>
          <w:sz w:val="24"/>
          <w:szCs w:val="24"/>
          <w:lang w:val="en-JM"/>
        </w:rPr>
        <w:t>This supporting statement does not contain any collection of information requirements that employ statistical methods.</w:t>
      </w:r>
    </w:p>
    <w:p w:rsidR="00E16354" w:rsidRPr="007C6A35" w:rsidP="00A0675F" w14:paraId="706FB282" w14:textId="77777777">
      <w:pPr>
        <w:rPr>
          <w:sz w:val="24"/>
          <w:szCs w:val="24"/>
        </w:rPr>
      </w:pPr>
    </w:p>
    <w:p w:rsidR="00A0675F" w:rsidP="00A0675F" w14:paraId="082006F0" w14:textId="77777777">
      <w:pPr>
        <w:rPr>
          <w:sz w:val="24"/>
          <w:szCs w:val="24"/>
        </w:rPr>
      </w:pPr>
    </w:p>
    <w:p w:rsidR="00FE702A" w:rsidP="00A0675F" w14:paraId="0A247A0B" w14:textId="77777777">
      <w:pPr>
        <w:rPr>
          <w:sz w:val="24"/>
          <w:szCs w:val="24"/>
        </w:rPr>
      </w:pPr>
    </w:p>
    <w:p w:rsidR="00FE702A" w:rsidP="00A0675F" w14:paraId="7997A5C4" w14:textId="77777777">
      <w:pPr>
        <w:rPr>
          <w:sz w:val="24"/>
          <w:szCs w:val="24"/>
        </w:rPr>
      </w:pPr>
    </w:p>
    <w:p w:rsidR="00FE702A" w:rsidP="00A0675F" w14:paraId="4AD5BF07" w14:textId="77777777">
      <w:pPr>
        <w:rPr>
          <w:sz w:val="24"/>
          <w:szCs w:val="24"/>
        </w:rPr>
      </w:pPr>
    </w:p>
    <w:p w:rsidR="00FE702A" w:rsidP="00A0675F" w14:paraId="126F4BC4" w14:textId="77777777">
      <w:pPr>
        <w:rPr>
          <w:sz w:val="24"/>
          <w:szCs w:val="24"/>
        </w:rPr>
      </w:pPr>
    </w:p>
    <w:p w:rsidR="00FE702A" w:rsidP="00A0675F" w14:paraId="50AB7415" w14:textId="77777777">
      <w:pPr>
        <w:rPr>
          <w:sz w:val="24"/>
          <w:szCs w:val="24"/>
        </w:rPr>
      </w:pPr>
    </w:p>
    <w:p w:rsidR="00FE702A" w:rsidP="00A0675F" w14:paraId="45F9708D" w14:textId="77777777">
      <w:pPr>
        <w:rPr>
          <w:sz w:val="24"/>
          <w:szCs w:val="24"/>
        </w:rPr>
      </w:pPr>
    </w:p>
    <w:p w:rsidR="00FE702A" w:rsidP="00A0675F" w14:paraId="2B4EE9AF" w14:textId="77777777">
      <w:pPr>
        <w:rPr>
          <w:sz w:val="24"/>
          <w:szCs w:val="24"/>
        </w:rPr>
      </w:pPr>
    </w:p>
    <w:sectPr w:rsidSect="003B6204">
      <w:footerReference w:type="first" r:id="rId17"/>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14FF4" w:rsidP="002257FE" w14:paraId="74B1076B"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714FF4" w14:paraId="46767E1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14FF4" w:rsidP="002257FE" w14:paraId="56DC6491" w14:textId="09F4B5E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4056F">
      <w:rPr>
        <w:rStyle w:val="PageNumber"/>
        <w:noProof/>
      </w:rPr>
      <w:t>11</w:t>
    </w:r>
    <w:r>
      <w:rPr>
        <w:rStyle w:val="PageNumber"/>
      </w:rPr>
      <w:fldChar w:fldCharType="end"/>
    </w:r>
  </w:p>
  <w:p w:rsidR="00714FF4" w14:paraId="600B0057"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2890D542" w14:textId="77777777" w:rsidTr="007847BB">
      <w:tblPrEx>
        <w:tblW w:w="0" w:type="auto"/>
        <w:tblLayout w:type="fixed"/>
        <w:tblLook w:val="06A0"/>
      </w:tblPrEx>
      <w:tc>
        <w:tcPr>
          <w:tcW w:w="3120" w:type="dxa"/>
        </w:tcPr>
        <w:p w:rsidR="066D7740" w:rsidP="007847BB" w14:paraId="18A7064A" w14:textId="63CC15A8">
          <w:pPr>
            <w:pStyle w:val="Header"/>
            <w:ind w:left="-115"/>
          </w:pPr>
        </w:p>
      </w:tc>
      <w:tc>
        <w:tcPr>
          <w:tcW w:w="3120" w:type="dxa"/>
        </w:tcPr>
        <w:p w:rsidR="066D7740" w:rsidP="007847BB" w14:paraId="6F071A77" w14:textId="29DA67E4">
          <w:pPr>
            <w:pStyle w:val="Header"/>
            <w:jc w:val="center"/>
          </w:pPr>
        </w:p>
      </w:tc>
      <w:tc>
        <w:tcPr>
          <w:tcW w:w="3120" w:type="dxa"/>
        </w:tcPr>
        <w:p w:rsidR="066D7740" w:rsidP="007847BB" w14:paraId="5CF64861" w14:textId="059D0D3A">
          <w:pPr>
            <w:pStyle w:val="Header"/>
            <w:ind w:right="-115"/>
            <w:jc w:val="right"/>
          </w:pPr>
        </w:p>
      </w:tc>
    </w:tr>
  </w:tbl>
  <w:p w:rsidR="066D7740" w:rsidP="007847BB" w14:paraId="55B69A04" w14:textId="36138C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4320"/>
      <w:gridCol w:w="4320"/>
      <w:gridCol w:w="4320"/>
    </w:tblGrid>
    <w:tr w14:paraId="2BD2AB84" w14:textId="77777777" w:rsidTr="007847BB">
      <w:tblPrEx>
        <w:tblW w:w="0" w:type="auto"/>
        <w:tblLayout w:type="fixed"/>
        <w:tblLook w:val="06A0"/>
      </w:tblPrEx>
      <w:tc>
        <w:tcPr>
          <w:tcW w:w="4320" w:type="dxa"/>
        </w:tcPr>
        <w:p w:rsidR="066D7740" w:rsidP="007847BB" w14:paraId="20F69FAA" w14:textId="4C1AF28E">
          <w:pPr>
            <w:pStyle w:val="Header"/>
            <w:ind w:left="-115"/>
          </w:pPr>
        </w:p>
      </w:tc>
      <w:tc>
        <w:tcPr>
          <w:tcW w:w="4320" w:type="dxa"/>
        </w:tcPr>
        <w:p w:rsidR="066D7740" w:rsidP="007847BB" w14:paraId="49E2F30A" w14:textId="1715D0C0">
          <w:pPr>
            <w:pStyle w:val="Header"/>
            <w:jc w:val="center"/>
          </w:pPr>
        </w:p>
      </w:tc>
      <w:tc>
        <w:tcPr>
          <w:tcW w:w="4320" w:type="dxa"/>
        </w:tcPr>
        <w:p w:rsidR="066D7740" w:rsidP="007847BB" w14:paraId="73DF1963" w14:textId="61CDC38E">
          <w:pPr>
            <w:pStyle w:val="Header"/>
            <w:ind w:right="-115"/>
            <w:jc w:val="right"/>
          </w:pPr>
        </w:p>
      </w:tc>
    </w:tr>
  </w:tbl>
  <w:p w:rsidR="066D7740" w:rsidP="007847BB" w14:paraId="7E384EE1" w14:textId="0143E12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44D7875D" w14:textId="77777777" w:rsidTr="007847BB">
      <w:tblPrEx>
        <w:tblW w:w="0" w:type="auto"/>
        <w:tblLayout w:type="fixed"/>
        <w:tblLook w:val="06A0"/>
      </w:tblPrEx>
      <w:tc>
        <w:tcPr>
          <w:tcW w:w="3120" w:type="dxa"/>
        </w:tcPr>
        <w:p w:rsidR="066D7740" w:rsidP="007847BB" w14:paraId="252B8014" w14:textId="35E88BA8">
          <w:pPr>
            <w:pStyle w:val="Header"/>
            <w:ind w:left="-115"/>
          </w:pPr>
        </w:p>
      </w:tc>
      <w:tc>
        <w:tcPr>
          <w:tcW w:w="3120" w:type="dxa"/>
        </w:tcPr>
        <w:p w:rsidR="066D7740" w:rsidP="007847BB" w14:paraId="52050E8E" w14:textId="16DE57CC">
          <w:pPr>
            <w:pStyle w:val="Header"/>
            <w:jc w:val="center"/>
          </w:pPr>
        </w:p>
      </w:tc>
      <w:tc>
        <w:tcPr>
          <w:tcW w:w="3120" w:type="dxa"/>
        </w:tcPr>
        <w:p w:rsidR="066D7740" w:rsidP="007847BB" w14:paraId="3E93FA1E" w14:textId="02357F38">
          <w:pPr>
            <w:pStyle w:val="Header"/>
            <w:ind w:right="-115"/>
            <w:jc w:val="right"/>
          </w:pPr>
        </w:p>
      </w:tc>
    </w:tr>
  </w:tbl>
  <w:p w:rsidR="066D7740" w:rsidP="007847BB" w14:paraId="7277635C" w14:textId="044E61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EF66CE" w14:paraId="2AB7F026" w14:textId="77777777">
      <w:r>
        <w:separator/>
      </w:r>
    </w:p>
  </w:footnote>
  <w:footnote w:type="continuationSeparator" w:id="1">
    <w:p w:rsidR="00EF66CE" w14:paraId="14BB61AC" w14:textId="77777777">
      <w:r>
        <w:continuationSeparator/>
      </w:r>
    </w:p>
  </w:footnote>
  <w:footnote w:type="continuationNotice" w:id="2">
    <w:p w:rsidR="00EF66CE" w14:paraId="2D563097" w14:textId="77777777"/>
  </w:footnote>
  <w:footnote w:id="3">
    <w:p w:rsidR="00714FF4" w:rsidRPr="00BC566F" w:rsidP="00A0675F" w14:paraId="1E5FD327" w14:textId="77777777">
      <w:pPr>
        <w:spacing w:after="240"/>
        <w:ind w:firstLine="720"/>
        <w:rPr>
          <w:sz w:val="18"/>
          <w:szCs w:val="18"/>
        </w:rPr>
      </w:pPr>
      <w:r w:rsidRPr="00BC566F">
        <w:rPr>
          <w:sz w:val="18"/>
          <w:szCs w:val="18"/>
          <w:vertAlign w:val="superscript"/>
        </w:rPr>
        <w:footnoteRef/>
      </w:r>
      <w:r w:rsidRPr="00BC566F">
        <w:rPr>
          <w:sz w:val="18"/>
          <w:szCs w:val="18"/>
        </w:rPr>
        <w:t>The purpose of this Supporting Statement is to analyze and describe the burden hours and cost</w:t>
      </w:r>
      <w:r w:rsidRPr="00BC566F" w:rsidR="00D37423">
        <w:rPr>
          <w:sz w:val="18"/>
          <w:szCs w:val="18"/>
        </w:rPr>
        <w:t>s</w:t>
      </w:r>
      <w:r w:rsidRPr="00BC566F">
        <w:rPr>
          <w:sz w:val="18"/>
          <w:szCs w:val="18"/>
        </w:rPr>
        <w:t xml:space="preserve"> associated with provisions of this Standard that contain paperwork requirements; this Supporting Statement does not provide information or guidance on how to comply with, or how to enforce, the</w:t>
      </w:r>
      <w:r w:rsidR="00BC566F">
        <w:rPr>
          <w:sz w:val="18"/>
          <w:szCs w:val="18"/>
        </w:rPr>
        <w:t xml:space="preserve"> </w:t>
      </w:r>
      <w:r w:rsidRPr="00BC566F">
        <w:rPr>
          <w:sz w:val="18"/>
          <w:szCs w:val="18"/>
        </w:rPr>
        <w:t>s</w:t>
      </w:r>
      <w:r w:rsidRPr="00BC566F" w:rsidR="00D37423">
        <w:rPr>
          <w:sz w:val="18"/>
          <w:szCs w:val="18"/>
        </w:rPr>
        <w:t>tandard</w:t>
      </w:r>
      <w:r w:rsidRPr="00BC566F">
        <w:rPr>
          <w:sz w:val="18"/>
          <w:szCs w:val="18"/>
        </w:rPr>
        <w:t>.</w:t>
      </w:r>
    </w:p>
  </w:footnote>
  <w:footnote w:id="4">
    <w:p w:rsidR="00011187" w:rsidP="005B3DCD" w14:paraId="5D343C4F" w14:textId="7FD2770B">
      <w:pPr>
        <w:pStyle w:val="FootnoteText"/>
        <w:ind w:left="86" w:firstLine="634"/>
        <w:rPr>
          <w:i/>
        </w:rPr>
      </w:pPr>
      <w:r w:rsidRPr="00E73256">
        <w:rPr>
          <w:rStyle w:val="FootnoteReference"/>
        </w:rPr>
        <w:footnoteRef/>
      </w:r>
      <w:r w:rsidRPr="00E73256">
        <w:t xml:space="preserve"> Source:  Department of Health and Human Services, Centers for Disease Control and Prevention. </w:t>
      </w:r>
      <w:r w:rsidR="00571535">
        <w:t xml:space="preserve">WONDER, Nationally Notifiable Infectious Diseases and Conditions, U.S.: Annual </w:t>
      </w:r>
      <w:r w:rsidR="008654A4">
        <w:t>T</w:t>
      </w:r>
      <w:r w:rsidR="00571535">
        <w:t>able</w:t>
      </w:r>
      <w:r w:rsidR="00B109D7">
        <w:t>,</w:t>
      </w:r>
      <w:r w:rsidR="00571535">
        <w:t xml:space="preserve"> </w:t>
      </w:r>
      <w:r w:rsidR="00151808">
        <w:t>2022</w:t>
      </w:r>
      <w:r w:rsidRPr="00CE253F">
        <w:rPr>
          <w:i/>
        </w:rPr>
        <w:t>.</w:t>
      </w:r>
      <w:r w:rsidRPr="00E73256">
        <w:rPr>
          <w:i/>
        </w:rPr>
        <w:t xml:space="preserve"> </w:t>
      </w:r>
    </w:p>
    <w:p w:rsidR="00011187" w:rsidP="005B3DCD" w14:paraId="37FA84EE" w14:textId="77777777">
      <w:pPr>
        <w:pStyle w:val="FootnoteText"/>
        <w:ind w:left="86" w:firstLine="634"/>
        <w:rPr>
          <w:i/>
        </w:rPr>
      </w:pPr>
    </w:p>
    <w:p w:rsidR="00CF6A4A" w:rsidRPr="00CE253F" w:rsidP="005B3DCD" w14:paraId="20CA7D53" w14:textId="4F81A967">
      <w:pPr>
        <w:pStyle w:val="FootnoteText"/>
        <w:ind w:left="86" w:firstLine="634"/>
      </w:pPr>
      <w:r>
        <w:t xml:space="preserve">Table 1. </w:t>
      </w:r>
      <w:hyperlink r:id="rId1" w:history="1">
        <w:r w:rsidRPr="001A1CC8" w:rsidR="00C4262A">
          <w:rPr>
            <w:rStyle w:val="Hyperlink"/>
          </w:rPr>
          <w:t>https://wonder.cdc.gov/nndss/nndss_annual_tables_menu.asp</w:t>
        </w:r>
      </w:hyperlink>
      <w:r w:rsidR="00C4262A">
        <w:t xml:space="preserve">.  </w:t>
      </w:r>
      <w:r w:rsidRPr="00CE253F" w:rsidR="005B3DCD">
        <w:t xml:space="preserve">The </w:t>
      </w:r>
      <w:r w:rsidR="004D7761">
        <w:t>a</w:t>
      </w:r>
      <w:r w:rsidRPr="00CE253F" w:rsidR="004D7761">
        <w:t xml:space="preserve">gency </w:t>
      </w:r>
      <w:r w:rsidRPr="00CE253F" w:rsidR="005B3DCD">
        <w:t xml:space="preserve">calculated the total reported incidence of each notifiable disease per 100,000 (excluding disease categories for children less than 5 years old) to determine this total rate.  </w:t>
      </w:r>
    </w:p>
    <w:p w:rsidR="00CF6A4A" w:rsidP="005B3DCD" w14:paraId="13368AFC" w14:textId="77777777">
      <w:pPr>
        <w:pStyle w:val="FootnoteText"/>
        <w:ind w:left="86" w:firstLine="634"/>
      </w:pPr>
    </w:p>
    <w:p w:rsidR="00CF6A4A" w:rsidRPr="000E36A4" w:rsidP="005B3DCD" w14:paraId="2E7E9102" w14:textId="77777777">
      <w:pPr>
        <w:pStyle w:val="FootnoteText"/>
        <w:ind w:left="86" w:firstLine="634"/>
      </w:pPr>
    </w:p>
    <w:p w:rsidR="005B3DCD" w:rsidRPr="000E36A4" w:rsidP="005B3DCD" w14:paraId="488DBAB0" w14:textId="77777777">
      <w:pPr>
        <w:pStyle w:val="FootnoteText"/>
        <w:ind w:left="86" w:firstLine="634"/>
      </w:pPr>
      <w:r w:rsidRPr="000E36A4">
        <w:t xml:space="preserve"> </w:t>
      </w:r>
    </w:p>
  </w:footnote>
  <w:footnote w:id="5">
    <w:p w:rsidR="00714FF4" w:rsidRPr="00120C68" w:rsidP="00A0675F" w14:paraId="003FDE4A" w14:textId="77777777">
      <w:pPr>
        <w:pStyle w:val="FootnoteText"/>
        <w:spacing w:after="40"/>
        <w:ind w:left="86" w:hanging="86"/>
      </w:pPr>
    </w:p>
    <w:p w:rsidR="00744E88" w:rsidP="00744E88" w14:paraId="4FF9AF98" w14:textId="043EBFC8">
      <w:pPr>
        <w:ind w:firstLine="720"/>
      </w:pPr>
      <w:r w:rsidRPr="00E73256">
        <w:rPr>
          <w:rStyle w:val="FootnoteReference"/>
        </w:rPr>
        <w:footnoteRef/>
      </w:r>
      <w:r w:rsidRPr="00744E88">
        <w:t xml:space="preserve">Source from the </w:t>
      </w:r>
      <w:r w:rsidRPr="00EB4BDF">
        <w:t>2022</w:t>
      </w:r>
      <w:r w:rsidRPr="00744E88">
        <w:t xml:space="preserve"> supporting statement:  U.S. Department of Labor, Employment and Training Administration (ETA), </w:t>
      </w:r>
      <w:r w:rsidRPr="00744E88">
        <w:rPr>
          <w:i/>
          <w:iCs/>
        </w:rPr>
        <w:t>National Agricultural Workers Survey.</w:t>
      </w:r>
      <w:r w:rsidRPr="00744E88">
        <w:t xml:space="preserve">  </w:t>
      </w:r>
      <w:bookmarkStart w:id="2" w:name="_Hlk180570808"/>
      <w:r w:rsidRPr="00744E88">
        <w:t xml:space="preserve">Data </w:t>
      </w:r>
      <w:r w:rsidR="001542D3">
        <w:t>were</w:t>
      </w:r>
      <w:r w:rsidRPr="00744E88" w:rsidR="001542D3">
        <w:t xml:space="preserve"> </w:t>
      </w:r>
      <w:r w:rsidRPr="00744E88">
        <w:t>derived from correspondence with ETA’s Office of Policy Development and Research</w:t>
      </w:r>
      <w:r w:rsidR="00024118">
        <w:t xml:space="preserve">. </w:t>
      </w:r>
      <w:bookmarkEnd w:id="2"/>
      <w:r w:rsidRPr="00EB4BDF">
        <w:t>Based on 2017 data from the United States Department of Agriculture’s Census of Agriculture and Farm Labor Survey, and the Department of Labor’s NAWS</w:t>
      </w:r>
      <w:r w:rsidRPr="00744E88">
        <w:t xml:space="preserve">, </w:t>
      </w:r>
      <w:r w:rsidRPr="00EB4BDF">
        <w:t>1.</w:t>
      </w:r>
      <w:r w:rsidR="00C86FC0">
        <w:t>4</w:t>
      </w:r>
      <w:r w:rsidRPr="00744E88" w:rsidR="00C86FC0">
        <w:t xml:space="preserve"> </w:t>
      </w:r>
      <w:r w:rsidRPr="00744E88">
        <w:t xml:space="preserve">million persons are employed at least one day per year on U.S. crop or nursery farms.  Of the </w:t>
      </w:r>
      <w:r w:rsidRPr="00EB4BDF">
        <w:t>1.</w:t>
      </w:r>
      <w:r w:rsidR="00C86FC0">
        <w:t>4</w:t>
      </w:r>
      <w:r w:rsidRPr="00744E88">
        <w:t xml:space="preserve"> million persons, </w:t>
      </w:r>
      <w:r w:rsidRPr="00744E88" w:rsidR="001542D3">
        <w:t xml:space="preserve">approximately </w:t>
      </w:r>
      <w:r w:rsidR="008A586D">
        <w:t>15</w:t>
      </w:r>
      <w:r w:rsidRPr="00744E88" w:rsidR="008A586D">
        <w:t xml:space="preserve"> </w:t>
      </w:r>
      <w:r w:rsidRPr="00744E88">
        <w:t xml:space="preserve">percent, or, </w:t>
      </w:r>
      <w:r w:rsidRPr="00EB4BDF" w:rsidR="008A586D">
        <w:t>2</w:t>
      </w:r>
      <w:r w:rsidR="008A586D">
        <w:t>10</w:t>
      </w:r>
      <w:r w:rsidRPr="00EB4BDF">
        <w:t>,000</w:t>
      </w:r>
      <w:r w:rsidRPr="00744E88">
        <w:t xml:space="preserve"> are migrant workers (NAWS </w:t>
      </w:r>
      <w:r w:rsidRPr="00EB4BDF">
        <w:t>public</w:t>
      </w:r>
      <w:r w:rsidRPr="00744E88">
        <w:t xml:space="preserve"> data, fiscal years</w:t>
      </w:r>
      <w:r w:rsidR="00024118">
        <w:t xml:space="preserve"> </w:t>
      </w:r>
      <w:r w:rsidR="00C86FC0">
        <w:t>2021</w:t>
      </w:r>
      <w:r w:rsidRPr="00EB4BDF">
        <w:t>-</w:t>
      </w:r>
      <w:r w:rsidR="00C86FC0">
        <w:t>2022</w:t>
      </w:r>
      <w:r w:rsidRPr="00744E88">
        <w:t xml:space="preserve">).  A migrant worker is defined as someone who traveled at least 75 miles sometime in the previous 12 months for a farm job; an overnight stay away from the migrant’s normal residence is not required for a survey respondent to be classified as a migrant. Of the </w:t>
      </w:r>
      <w:r w:rsidRPr="00EB4BDF" w:rsidR="008A586D">
        <w:t>2</w:t>
      </w:r>
      <w:r w:rsidR="008A586D">
        <w:t>10</w:t>
      </w:r>
      <w:r w:rsidRPr="00EB4BDF">
        <w:t>,000</w:t>
      </w:r>
      <w:r w:rsidRPr="00744E88">
        <w:t xml:space="preserve"> migrants, </w:t>
      </w:r>
      <w:r w:rsidR="008A586D">
        <w:t>12</w:t>
      </w:r>
      <w:r w:rsidRPr="00744E88" w:rsidR="008A586D">
        <w:t xml:space="preserve"> </w:t>
      </w:r>
      <w:r w:rsidRPr="00744E88">
        <w:t xml:space="preserve">percent or </w:t>
      </w:r>
      <w:r w:rsidR="004C51D6">
        <w:t>25</w:t>
      </w:r>
      <w:r w:rsidRPr="00EB4BDF">
        <w:t>,</w:t>
      </w:r>
      <w:r w:rsidR="004C51D6">
        <w:t>200</w:t>
      </w:r>
      <w:r w:rsidRPr="00744E88">
        <w:t xml:space="preserve">, lived in employer (or contractor) owed or administered housing (NAWS public data, fiscal years </w:t>
      </w:r>
      <w:r w:rsidR="008A586D">
        <w:t>2021</w:t>
      </w:r>
      <w:r w:rsidRPr="00EB4BDF">
        <w:t>-</w:t>
      </w:r>
      <w:r w:rsidRPr="00EB4BDF" w:rsidR="008A586D">
        <w:t>20</w:t>
      </w:r>
      <w:r w:rsidR="008A586D">
        <w:t>22</w:t>
      </w:r>
      <w:r w:rsidRPr="00744E88">
        <w:rPr>
          <w:strike/>
        </w:rPr>
        <w:t>)</w:t>
      </w:r>
      <w:r w:rsidRPr="00744E88">
        <w:t xml:space="preserve">, </w:t>
      </w:r>
      <w:r w:rsidRPr="00EB4BDF">
        <w:t>available at</w:t>
      </w:r>
      <w:r w:rsidRPr="00744E88">
        <w:t xml:space="preserve"> </w:t>
      </w:r>
      <w:hyperlink r:id="rId2" w:history="1">
        <w:r w:rsidRPr="00744E88">
          <w:rPr>
            <w:rStyle w:val="Hyperlink"/>
          </w:rPr>
          <w:t>National Agricultural Workers Survey | U.S. Department of Labor (dol.gov)</w:t>
        </w:r>
      </w:hyperlink>
      <w:r w:rsidRPr="00EB4BDF">
        <w:t>)</w:t>
      </w:r>
      <w:r w:rsidRPr="00744E88">
        <w:t>.</w:t>
      </w:r>
    </w:p>
    <w:p w:rsidR="0046683A" w:rsidRPr="0038116D" w:rsidP="004209F4" w14:paraId="2D3F6306" w14:textId="4692E027">
      <w:pPr>
        <w:autoSpaceDE/>
        <w:autoSpaceDN/>
        <w:adjustRightInd/>
        <w:ind w:firstLine="72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44681" w:rsidP="004033CD" w14:paraId="5A844577" w14:textId="77777777">
    <w:pPr>
      <w:pStyle w:val="Header"/>
    </w:pPr>
  </w:p>
  <w:p w:rsidR="00B44681" w:rsidP="004033CD" w14:paraId="4740959C" w14:textId="77777777">
    <w:pPr>
      <w:pStyle w:val="Header"/>
    </w:pPr>
  </w:p>
  <w:p w:rsidR="000152F3" w:rsidP="000152F3" w14:paraId="50AFC5DB" w14:textId="77777777">
    <w:pPr>
      <w:pStyle w:val="Header"/>
      <w:rPr>
        <w:b/>
        <w:bCs/>
        <w:sz w:val="24"/>
        <w:szCs w:val="24"/>
      </w:rPr>
    </w:pPr>
    <w:r w:rsidRPr="00D90469">
      <w:rPr>
        <w:b/>
        <w:bCs/>
        <w:sz w:val="24"/>
        <w:szCs w:val="24"/>
      </w:rPr>
      <w:t>TEMPORARY LABOR CAMPS STANDARD (1910.142)</w:t>
    </w:r>
  </w:p>
  <w:p w:rsidR="000152F3" w:rsidP="000152F3" w14:paraId="0246313D" w14:textId="77777777">
    <w:pPr>
      <w:pStyle w:val="Header"/>
      <w:rPr>
        <w:b/>
        <w:bCs/>
        <w:sz w:val="24"/>
        <w:szCs w:val="24"/>
      </w:rPr>
    </w:pPr>
    <w:r>
      <w:rPr>
        <w:b/>
        <w:bCs/>
        <w:sz w:val="24"/>
        <w:szCs w:val="24"/>
      </w:rPr>
      <w:t>OMB Control Number: 1218-0096</w:t>
    </w:r>
  </w:p>
  <w:p w:rsidR="000152F3" w:rsidP="000152F3" w14:paraId="59DB99FF" w14:textId="77777777">
    <w:pPr>
      <w:pStyle w:val="Header"/>
      <w:rPr>
        <w:color w:val="A6A6A6"/>
      </w:rPr>
    </w:pPr>
    <w:r>
      <w:rPr>
        <w:b/>
        <w:bCs/>
        <w:sz w:val="24"/>
        <w:szCs w:val="24"/>
      </w:rPr>
      <w:t>Expiration Date: August 31, 2025</w:t>
    </w:r>
  </w:p>
  <w:p w:rsidR="00FC44DA" w:rsidP="004033CD" w14:paraId="77BCBA6E" w14:textId="0E102A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F1BD8" w14:paraId="2A6340FA" w14:textId="54967F29">
    <w:pPr>
      <w:pStyle w:val="Header"/>
      <w:rPr>
        <w:b/>
        <w:bCs/>
        <w:sz w:val="24"/>
        <w:szCs w:val="24"/>
      </w:rPr>
    </w:pPr>
    <w:bookmarkStart w:id="4" w:name="_Hlk107910166"/>
    <w:bookmarkStart w:id="5" w:name="_Hlk107910167"/>
    <w:r w:rsidRPr="00D90469">
      <w:rPr>
        <w:b/>
        <w:bCs/>
        <w:sz w:val="24"/>
        <w:szCs w:val="24"/>
      </w:rPr>
      <w:t>TEMPORARY LABOR CAMPS STANDARD (1910.142)</w:t>
    </w:r>
  </w:p>
  <w:p w:rsidR="00C637F5" w14:paraId="74484351" w14:textId="32025119">
    <w:pPr>
      <w:pStyle w:val="Header"/>
      <w:rPr>
        <w:b/>
        <w:bCs/>
        <w:sz w:val="24"/>
        <w:szCs w:val="24"/>
      </w:rPr>
    </w:pPr>
    <w:r>
      <w:rPr>
        <w:b/>
        <w:bCs/>
        <w:sz w:val="24"/>
        <w:szCs w:val="24"/>
      </w:rPr>
      <w:t>OMB Control Number: 1218-0096</w:t>
    </w:r>
  </w:p>
  <w:p w:rsidR="00C637F5" w14:paraId="5057758B" w14:textId="6A753DAF">
    <w:pPr>
      <w:pStyle w:val="Header"/>
      <w:rPr>
        <w:color w:val="A6A6A6"/>
      </w:rPr>
    </w:pPr>
    <w:r>
      <w:rPr>
        <w:b/>
        <w:bCs/>
        <w:sz w:val="24"/>
        <w:szCs w:val="24"/>
      </w:rPr>
      <w:t xml:space="preserve">Expiration Date: </w:t>
    </w:r>
    <w:r w:rsidR="000152F3">
      <w:rPr>
        <w:b/>
        <w:bCs/>
        <w:sz w:val="24"/>
        <w:szCs w:val="24"/>
      </w:rPr>
      <w:t>August 31, 2025</w:t>
    </w:r>
  </w:p>
  <w:bookmarkEnd w:id="4"/>
  <w:bookmarkEnd w:id="5"/>
  <w:p w:rsidR="00287C9B" w:rsidRPr="001F4F33" w14:paraId="78411A21" w14:textId="09078052">
    <w:pPr>
      <w:pStyle w:val="Header"/>
      <w:rPr>
        <w:color w:val="A6A6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DC50BF"/>
    <w:multiLevelType w:val="hybridMultilevel"/>
    <w:tmpl w:val="305EF61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41836B9"/>
    <w:multiLevelType w:val="hybridMultilevel"/>
    <w:tmpl w:val="0EF2B07C"/>
    <w:lvl w:ilvl="0">
      <w:start w:val="1"/>
      <w:numFmt w:val="bullet"/>
      <w:lvlText w:val=""/>
      <w:lvlJc w:val="left"/>
      <w:pPr>
        <w:tabs>
          <w:tab w:val="num" w:pos="1350"/>
        </w:tabs>
        <w:ind w:left="1350" w:hanging="360"/>
      </w:pPr>
      <w:rPr>
        <w:rFonts w:ascii="Symbol" w:hAnsi="Symbol" w:hint="default"/>
      </w:rPr>
    </w:lvl>
    <w:lvl w:ilvl="1" w:tentative="1">
      <w:start w:val="1"/>
      <w:numFmt w:val="bullet"/>
      <w:lvlText w:val="o"/>
      <w:lvlJc w:val="left"/>
      <w:pPr>
        <w:tabs>
          <w:tab w:val="num" w:pos="2070"/>
        </w:tabs>
        <w:ind w:left="2070" w:hanging="360"/>
      </w:pPr>
      <w:rPr>
        <w:rFonts w:ascii="Courier New" w:hAnsi="Courier New" w:cs="Courier New" w:hint="default"/>
      </w:rPr>
    </w:lvl>
    <w:lvl w:ilvl="2" w:tentative="1">
      <w:start w:val="1"/>
      <w:numFmt w:val="bullet"/>
      <w:lvlText w:val=""/>
      <w:lvlJc w:val="left"/>
      <w:pPr>
        <w:tabs>
          <w:tab w:val="num" w:pos="2790"/>
        </w:tabs>
        <w:ind w:left="2790" w:hanging="360"/>
      </w:pPr>
      <w:rPr>
        <w:rFonts w:ascii="Wingdings" w:hAnsi="Wingdings" w:hint="default"/>
      </w:rPr>
    </w:lvl>
    <w:lvl w:ilvl="3" w:tentative="1">
      <w:start w:val="1"/>
      <w:numFmt w:val="bullet"/>
      <w:lvlText w:val=""/>
      <w:lvlJc w:val="left"/>
      <w:pPr>
        <w:tabs>
          <w:tab w:val="num" w:pos="3510"/>
        </w:tabs>
        <w:ind w:left="3510" w:hanging="360"/>
      </w:pPr>
      <w:rPr>
        <w:rFonts w:ascii="Symbol" w:hAnsi="Symbol" w:hint="default"/>
      </w:rPr>
    </w:lvl>
    <w:lvl w:ilvl="4" w:tentative="1">
      <w:start w:val="1"/>
      <w:numFmt w:val="bullet"/>
      <w:lvlText w:val="o"/>
      <w:lvlJc w:val="left"/>
      <w:pPr>
        <w:tabs>
          <w:tab w:val="num" w:pos="4230"/>
        </w:tabs>
        <w:ind w:left="4230" w:hanging="360"/>
      </w:pPr>
      <w:rPr>
        <w:rFonts w:ascii="Courier New" w:hAnsi="Courier New" w:cs="Courier New" w:hint="default"/>
      </w:rPr>
    </w:lvl>
    <w:lvl w:ilvl="5" w:tentative="1">
      <w:start w:val="1"/>
      <w:numFmt w:val="bullet"/>
      <w:lvlText w:val=""/>
      <w:lvlJc w:val="left"/>
      <w:pPr>
        <w:tabs>
          <w:tab w:val="num" w:pos="4950"/>
        </w:tabs>
        <w:ind w:left="4950" w:hanging="360"/>
      </w:pPr>
      <w:rPr>
        <w:rFonts w:ascii="Wingdings" w:hAnsi="Wingdings" w:hint="default"/>
      </w:rPr>
    </w:lvl>
    <w:lvl w:ilvl="6" w:tentative="1">
      <w:start w:val="1"/>
      <w:numFmt w:val="bullet"/>
      <w:lvlText w:val=""/>
      <w:lvlJc w:val="left"/>
      <w:pPr>
        <w:tabs>
          <w:tab w:val="num" w:pos="5670"/>
        </w:tabs>
        <w:ind w:left="5670" w:hanging="360"/>
      </w:pPr>
      <w:rPr>
        <w:rFonts w:ascii="Symbol" w:hAnsi="Symbol" w:hint="default"/>
      </w:rPr>
    </w:lvl>
    <w:lvl w:ilvl="7" w:tentative="1">
      <w:start w:val="1"/>
      <w:numFmt w:val="bullet"/>
      <w:lvlText w:val="o"/>
      <w:lvlJc w:val="left"/>
      <w:pPr>
        <w:tabs>
          <w:tab w:val="num" w:pos="6390"/>
        </w:tabs>
        <w:ind w:left="6390" w:hanging="360"/>
      </w:pPr>
      <w:rPr>
        <w:rFonts w:ascii="Courier New" w:hAnsi="Courier New" w:cs="Courier New" w:hint="default"/>
      </w:rPr>
    </w:lvl>
    <w:lvl w:ilvl="8" w:tentative="1">
      <w:start w:val="1"/>
      <w:numFmt w:val="bullet"/>
      <w:lvlText w:val=""/>
      <w:lvlJc w:val="left"/>
      <w:pPr>
        <w:tabs>
          <w:tab w:val="num" w:pos="7110"/>
        </w:tabs>
        <w:ind w:left="7110" w:hanging="360"/>
      </w:pPr>
      <w:rPr>
        <w:rFonts w:ascii="Wingdings" w:hAnsi="Wingdings" w:hint="default"/>
      </w:rPr>
    </w:lvl>
  </w:abstractNum>
  <w:abstractNum w:abstractNumId="2">
    <w:nsid w:val="098A193D"/>
    <w:multiLevelType w:val="hybridMultilevel"/>
    <w:tmpl w:val="D9DA24E6"/>
    <w:lvl w:ilvl="0">
      <w:start w:val="1"/>
      <w:numFmt w:val="decimal"/>
      <w:lvlText w:val="%1."/>
      <w:lvlJc w:val="left"/>
      <w:pPr>
        <w:ind w:left="2880" w:hanging="360"/>
      </w:pPr>
      <w:rPr>
        <w:rFonts w:hint="default"/>
      </w:rPr>
    </w:lvl>
    <w:lvl w:ilvl="1" w:tentative="1">
      <w:start w:val="1"/>
      <w:numFmt w:val="lowerLetter"/>
      <w:lvlText w:val="%2."/>
      <w:lvlJc w:val="left"/>
      <w:pPr>
        <w:ind w:left="3600" w:hanging="360"/>
      </w:pPr>
    </w:lvl>
    <w:lvl w:ilvl="2" w:tentative="1">
      <w:start w:val="1"/>
      <w:numFmt w:val="lowerRoman"/>
      <w:lvlText w:val="%3."/>
      <w:lvlJc w:val="right"/>
      <w:pPr>
        <w:ind w:left="4320" w:hanging="180"/>
      </w:pPr>
    </w:lvl>
    <w:lvl w:ilvl="3" w:tentative="1">
      <w:start w:val="1"/>
      <w:numFmt w:val="decimal"/>
      <w:lvlText w:val="%4."/>
      <w:lvlJc w:val="left"/>
      <w:pPr>
        <w:ind w:left="5040" w:hanging="360"/>
      </w:pPr>
    </w:lvl>
    <w:lvl w:ilvl="4" w:tentative="1">
      <w:start w:val="1"/>
      <w:numFmt w:val="lowerLetter"/>
      <w:lvlText w:val="%5."/>
      <w:lvlJc w:val="left"/>
      <w:pPr>
        <w:ind w:left="5760" w:hanging="360"/>
      </w:pPr>
    </w:lvl>
    <w:lvl w:ilvl="5" w:tentative="1">
      <w:start w:val="1"/>
      <w:numFmt w:val="lowerRoman"/>
      <w:lvlText w:val="%6."/>
      <w:lvlJc w:val="right"/>
      <w:pPr>
        <w:ind w:left="6480" w:hanging="180"/>
      </w:pPr>
    </w:lvl>
    <w:lvl w:ilvl="6" w:tentative="1">
      <w:start w:val="1"/>
      <w:numFmt w:val="decimal"/>
      <w:lvlText w:val="%7."/>
      <w:lvlJc w:val="left"/>
      <w:pPr>
        <w:ind w:left="7200" w:hanging="360"/>
      </w:pPr>
    </w:lvl>
    <w:lvl w:ilvl="7" w:tentative="1">
      <w:start w:val="1"/>
      <w:numFmt w:val="lowerLetter"/>
      <w:lvlText w:val="%8."/>
      <w:lvlJc w:val="left"/>
      <w:pPr>
        <w:ind w:left="7920" w:hanging="360"/>
      </w:pPr>
    </w:lvl>
    <w:lvl w:ilvl="8" w:tentative="1">
      <w:start w:val="1"/>
      <w:numFmt w:val="lowerRoman"/>
      <w:lvlText w:val="%9."/>
      <w:lvlJc w:val="right"/>
      <w:pPr>
        <w:ind w:left="8640" w:hanging="180"/>
      </w:pPr>
    </w:lvl>
  </w:abstractNum>
  <w:abstractNum w:abstractNumId="3">
    <w:nsid w:val="11A35EF1"/>
    <w:multiLevelType w:val="hybridMultilevel"/>
    <w:tmpl w:val="BF06E79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1BDC06FC"/>
    <w:multiLevelType w:val="hybridMultilevel"/>
    <w:tmpl w:val="3E5EECCA"/>
    <w:lvl w:ilvl="0">
      <w:start w:val="1"/>
      <w:numFmt w:val="bullet"/>
      <w:lvlText w:val=""/>
      <w:lvlJc w:val="left"/>
      <w:pPr>
        <w:tabs>
          <w:tab w:val="num" w:pos="1440"/>
        </w:tabs>
        <w:ind w:left="1440" w:hanging="360"/>
      </w:pPr>
      <w:rPr>
        <w:rFonts w:ascii="Symbol" w:hAnsi="Symbol" w:hint="default"/>
      </w:rPr>
    </w:lvl>
    <w:lvl w:ilvl="1" w:tentative="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5">
    <w:nsid w:val="1C650D4B"/>
    <w:multiLevelType w:val="hybridMultilevel"/>
    <w:tmpl w:val="0418546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2F9471DA"/>
    <w:multiLevelType w:val="hybridMultilevel"/>
    <w:tmpl w:val="38A461E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
    <w:nsid w:val="424A421C"/>
    <w:multiLevelType w:val="hybridMultilevel"/>
    <w:tmpl w:val="D696F60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47053E14"/>
    <w:multiLevelType w:val="hybridMultilevel"/>
    <w:tmpl w:val="7A5A7460"/>
    <w:lvl w:ilvl="0">
      <w:start w:val="1"/>
      <w:numFmt w:val="bullet"/>
      <w:lvlText w:val=""/>
      <w:lvlJc w:val="left"/>
      <w:pPr>
        <w:tabs>
          <w:tab w:val="num" w:pos="1440"/>
        </w:tabs>
        <w:ind w:left="1440" w:hanging="360"/>
      </w:pPr>
      <w:rPr>
        <w:rFonts w:ascii="Symbol" w:hAnsi="Symbol" w:hint="default"/>
      </w:rPr>
    </w:lvl>
    <w:lvl w:ilvl="1" w:tentative="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9">
    <w:nsid w:val="4899501F"/>
    <w:multiLevelType w:val="hybridMultilevel"/>
    <w:tmpl w:val="ECA2BE8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56C760B3"/>
    <w:multiLevelType w:val="hybridMultilevel"/>
    <w:tmpl w:val="84229AFA"/>
    <w:lvl w:ilvl="0">
      <w:start w:val="1"/>
      <w:numFmt w:val="decimal"/>
      <w:lvlText w:val="%1."/>
      <w:lvlJc w:val="left"/>
      <w:pPr>
        <w:ind w:left="270" w:hanging="360"/>
      </w:pPr>
      <w:rPr>
        <w:rFonts w:hint="default"/>
        <w:b/>
      </w:rPr>
    </w:lvl>
    <w:lvl w:ilvl="1">
      <w:start w:val="1"/>
      <w:numFmt w:val="lowerLetter"/>
      <w:lvlText w:val="%2."/>
      <w:lvlJc w:val="left"/>
      <w:pPr>
        <w:ind w:left="990" w:hanging="360"/>
      </w:pPr>
    </w:lvl>
    <w:lvl w:ilvl="2" w:tentative="1">
      <w:start w:val="1"/>
      <w:numFmt w:val="lowerRoman"/>
      <w:lvlText w:val="%3."/>
      <w:lvlJc w:val="right"/>
      <w:pPr>
        <w:ind w:left="1710" w:hanging="180"/>
      </w:pPr>
    </w:lvl>
    <w:lvl w:ilvl="3" w:tentative="1">
      <w:start w:val="1"/>
      <w:numFmt w:val="decimal"/>
      <w:lvlText w:val="%4."/>
      <w:lvlJc w:val="left"/>
      <w:pPr>
        <w:ind w:left="2430" w:hanging="360"/>
      </w:pPr>
    </w:lvl>
    <w:lvl w:ilvl="4" w:tentative="1">
      <w:start w:val="1"/>
      <w:numFmt w:val="lowerLetter"/>
      <w:lvlText w:val="%5."/>
      <w:lvlJc w:val="left"/>
      <w:pPr>
        <w:ind w:left="3150" w:hanging="360"/>
      </w:pPr>
    </w:lvl>
    <w:lvl w:ilvl="5" w:tentative="1">
      <w:start w:val="1"/>
      <w:numFmt w:val="lowerRoman"/>
      <w:lvlText w:val="%6."/>
      <w:lvlJc w:val="right"/>
      <w:pPr>
        <w:ind w:left="3870" w:hanging="180"/>
      </w:pPr>
    </w:lvl>
    <w:lvl w:ilvl="6" w:tentative="1">
      <w:start w:val="1"/>
      <w:numFmt w:val="decimal"/>
      <w:lvlText w:val="%7."/>
      <w:lvlJc w:val="left"/>
      <w:pPr>
        <w:ind w:left="4590" w:hanging="360"/>
      </w:pPr>
    </w:lvl>
    <w:lvl w:ilvl="7" w:tentative="1">
      <w:start w:val="1"/>
      <w:numFmt w:val="lowerLetter"/>
      <w:lvlText w:val="%8."/>
      <w:lvlJc w:val="left"/>
      <w:pPr>
        <w:ind w:left="5310" w:hanging="360"/>
      </w:pPr>
    </w:lvl>
    <w:lvl w:ilvl="8" w:tentative="1">
      <w:start w:val="1"/>
      <w:numFmt w:val="lowerRoman"/>
      <w:lvlText w:val="%9."/>
      <w:lvlJc w:val="right"/>
      <w:pPr>
        <w:ind w:left="6030" w:hanging="180"/>
      </w:pPr>
    </w:lvl>
  </w:abstractNum>
  <w:abstractNum w:abstractNumId="11">
    <w:nsid w:val="60590C68"/>
    <w:multiLevelType w:val="hybridMultilevel"/>
    <w:tmpl w:val="FE8C0234"/>
    <w:lvl w:ilvl="0">
      <w:start w:val="1"/>
      <w:numFmt w:val="decimal"/>
      <w:lvlText w:val="%1."/>
      <w:lvlJc w:val="left"/>
      <w:pPr>
        <w:ind w:left="366" w:hanging="456"/>
      </w:pPr>
      <w:rPr>
        <w:rFonts w:hint="default"/>
      </w:rPr>
    </w:lvl>
    <w:lvl w:ilvl="1" w:tentative="1">
      <w:start w:val="1"/>
      <w:numFmt w:val="lowerLetter"/>
      <w:lvlText w:val="%2."/>
      <w:lvlJc w:val="left"/>
      <w:pPr>
        <w:ind w:left="990" w:hanging="360"/>
      </w:pPr>
    </w:lvl>
    <w:lvl w:ilvl="2" w:tentative="1">
      <w:start w:val="1"/>
      <w:numFmt w:val="lowerRoman"/>
      <w:lvlText w:val="%3."/>
      <w:lvlJc w:val="right"/>
      <w:pPr>
        <w:ind w:left="1710" w:hanging="180"/>
      </w:pPr>
    </w:lvl>
    <w:lvl w:ilvl="3" w:tentative="1">
      <w:start w:val="1"/>
      <w:numFmt w:val="decimal"/>
      <w:lvlText w:val="%4."/>
      <w:lvlJc w:val="left"/>
      <w:pPr>
        <w:ind w:left="2430" w:hanging="360"/>
      </w:pPr>
    </w:lvl>
    <w:lvl w:ilvl="4" w:tentative="1">
      <w:start w:val="1"/>
      <w:numFmt w:val="lowerLetter"/>
      <w:lvlText w:val="%5."/>
      <w:lvlJc w:val="left"/>
      <w:pPr>
        <w:ind w:left="3150" w:hanging="360"/>
      </w:pPr>
    </w:lvl>
    <w:lvl w:ilvl="5" w:tentative="1">
      <w:start w:val="1"/>
      <w:numFmt w:val="lowerRoman"/>
      <w:lvlText w:val="%6."/>
      <w:lvlJc w:val="right"/>
      <w:pPr>
        <w:ind w:left="3870" w:hanging="180"/>
      </w:pPr>
    </w:lvl>
    <w:lvl w:ilvl="6" w:tentative="1">
      <w:start w:val="1"/>
      <w:numFmt w:val="decimal"/>
      <w:lvlText w:val="%7."/>
      <w:lvlJc w:val="left"/>
      <w:pPr>
        <w:ind w:left="4590" w:hanging="360"/>
      </w:pPr>
    </w:lvl>
    <w:lvl w:ilvl="7" w:tentative="1">
      <w:start w:val="1"/>
      <w:numFmt w:val="lowerLetter"/>
      <w:lvlText w:val="%8."/>
      <w:lvlJc w:val="left"/>
      <w:pPr>
        <w:ind w:left="5310" w:hanging="360"/>
      </w:pPr>
    </w:lvl>
    <w:lvl w:ilvl="8" w:tentative="1">
      <w:start w:val="1"/>
      <w:numFmt w:val="lowerRoman"/>
      <w:lvlText w:val="%9."/>
      <w:lvlJc w:val="right"/>
      <w:pPr>
        <w:ind w:left="6030" w:hanging="180"/>
      </w:pPr>
    </w:lvl>
  </w:abstractNum>
  <w:abstractNum w:abstractNumId="12">
    <w:nsid w:val="6EB67FDB"/>
    <w:multiLevelType w:val="hybridMultilevel"/>
    <w:tmpl w:val="84541C70"/>
    <w:lvl w:ilvl="0">
      <w:start w:va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7D200FCF"/>
    <w:multiLevelType w:val="hybridMultilevel"/>
    <w:tmpl w:val="31B68A2E"/>
    <w:lvl w:ilvl="0">
      <w:start w:val="6"/>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659044823">
    <w:abstractNumId w:val="1"/>
  </w:num>
  <w:num w:numId="2" w16cid:durableId="460076858">
    <w:abstractNumId w:val="8"/>
  </w:num>
  <w:num w:numId="3" w16cid:durableId="1692804632">
    <w:abstractNumId w:val="4"/>
  </w:num>
  <w:num w:numId="4" w16cid:durableId="959604986">
    <w:abstractNumId w:val="0"/>
  </w:num>
  <w:num w:numId="5" w16cid:durableId="67850391">
    <w:abstractNumId w:val="6"/>
  </w:num>
  <w:num w:numId="6" w16cid:durableId="496112401">
    <w:abstractNumId w:val="11"/>
  </w:num>
  <w:num w:numId="7" w16cid:durableId="1052577497">
    <w:abstractNumId w:val="9"/>
  </w:num>
  <w:num w:numId="8" w16cid:durableId="849687129">
    <w:abstractNumId w:val="5"/>
  </w:num>
  <w:num w:numId="9" w16cid:durableId="76444681">
    <w:abstractNumId w:val="7"/>
  </w:num>
  <w:num w:numId="10" w16cid:durableId="593325771">
    <w:abstractNumId w:val="2"/>
  </w:num>
  <w:num w:numId="11" w16cid:durableId="1061294059">
    <w:abstractNumId w:val="10"/>
  </w:num>
  <w:num w:numId="12" w16cid:durableId="2076125537">
    <w:abstractNumId w:val="13"/>
  </w:num>
  <w:num w:numId="13" w16cid:durableId="368720468">
    <w:abstractNumId w:val="3"/>
  </w:num>
  <w:num w:numId="14" w16cid:durableId="3176581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675F"/>
    <w:rsid w:val="000033CD"/>
    <w:rsid w:val="00003515"/>
    <w:rsid w:val="00004E86"/>
    <w:rsid w:val="00007744"/>
    <w:rsid w:val="00011187"/>
    <w:rsid w:val="00011563"/>
    <w:rsid w:val="00011649"/>
    <w:rsid w:val="0001203D"/>
    <w:rsid w:val="000122B1"/>
    <w:rsid w:val="00013A02"/>
    <w:rsid w:val="00013E27"/>
    <w:rsid w:val="00014C02"/>
    <w:rsid w:val="000152F3"/>
    <w:rsid w:val="000157CD"/>
    <w:rsid w:val="000158DA"/>
    <w:rsid w:val="00016870"/>
    <w:rsid w:val="00017B6B"/>
    <w:rsid w:val="00023649"/>
    <w:rsid w:val="00024118"/>
    <w:rsid w:val="00024FF7"/>
    <w:rsid w:val="00026486"/>
    <w:rsid w:val="0002665E"/>
    <w:rsid w:val="00027D44"/>
    <w:rsid w:val="000304C9"/>
    <w:rsid w:val="000312D4"/>
    <w:rsid w:val="00033714"/>
    <w:rsid w:val="000347CA"/>
    <w:rsid w:val="00036C18"/>
    <w:rsid w:val="00036E21"/>
    <w:rsid w:val="000411BE"/>
    <w:rsid w:val="000418B9"/>
    <w:rsid w:val="000421D8"/>
    <w:rsid w:val="000424EC"/>
    <w:rsid w:val="00042A60"/>
    <w:rsid w:val="00045660"/>
    <w:rsid w:val="00045FC0"/>
    <w:rsid w:val="00047445"/>
    <w:rsid w:val="000477FA"/>
    <w:rsid w:val="0005128C"/>
    <w:rsid w:val="00051A07"/>
    <w:rsid w:val="00051F17"/>
    <w:rsid w:val="000520A8"/>
    <w:rsid w:val="000526CD"/>
    <w:rsid w:val="00052FBE"/>
    <w:rsid w:val="00053E0D"/>
    <w:rsid w:val="00054861"/>
    <w:rsid w:val="00054D82"/>
    <w:rsid w:val="0006112E"/>
    <w:rsid w:val="00062267"/>
    <w:rsid w:val="00063B31"/>
    <w:rsid w:val="00064204"/>
    <w:rsid w:val="00064EAF"/>
    <w:rsid w:val="00065909"/>
    <w:rsid w:val="000676C9"/>
    <w:rsid w:val="00067BAF"/>
    <w:rsid w:val="0007019F"/>
    <w:rsid w:val="00071E8D"/>
    <w:rsid w:val="00072E8E"/>
    <w:rsid w:val="00072F32"/>
    <w:rsid w:val="0007322D"/>
    <w:rsid w:val="0007354A"/>
    <w:rsid w:val="00073776"/>
    <w:rsid w:val="000744E6"/>
    <w:rsid w:val="00075CC3"/>
    <w:rsid w:val="00076FC3"/>
    <w:rsid w:val="00077BFD"/>
    <w:rsid w:val="00082395"/>
    <w:rsid w:val="00084B4B"/>
    <w:rsid w:val="00084E49"/>
    <w:rsid w:val="00086059"/>
    <w:rsid w:val="00086BBC"/>
    <w:rsid w:val="00087448"/>
    <w:rsid w:val="00087668"/>
    <w:rsid w:val="00087D75"/>
    <w:rsid w:val="00087EEE"/>
    <w:rsid w:val="000908CF"/>
    <w:rsid w:val="00093D76"/>
    <w:rsid w:val="00094869"/>
    <w:rsid w:val="00094BB8"/>
    <w:rsid w:val="00094F53"/>
    <w:rsid w:val="000970EA"/>
    <w:rsid w:val="000A0192"/>
    <w:rsid w:val="000A3E53"/>
    <w:rsid w:val="000A65A4"/>
    <w:rsid w:val="000A6CB2"/>
    <w:rsid w:val="000B24F7"/>
    <w:rsid w:val="000B2F13"/>
    <w:rsid w:val="000B351D"/>
    <w:rsid w:val="000B3623"/>
    <w:rsid w:val="000B3A91"/>
    <w:rsid w:val="000B50A0"/>
    <w:rsid w:val="000B57D1"/>
    <w:rsid w:val="000B664C"/>
    <w:rsid w:val="000B68B0"/>
    <w:rsid w:val="000C11C4"/>
    <w:rsid w:val="000C1569"/>
    <w:rsid w:val="000C1FEC"/>
    <w:rsid w:val="000C2AF2"/>
    <w:rsid w:val="000C33A7"/>
    <w:rsid w:val="000C389D"/>
    <w:rsid w:val="000C3C16"/>
    <w:rsid w:val="000C4608"/>
    <w:rsid w:val="000C6046"/>
    <w:rsid w:val="000C63FC"/>
    <w:rsid w:val="000C641E"/>
    <w:rsid w:val="000C7173"/>
    <w:rsid w:val="000D03DA"/>
    <w:rsid w:val="000D051D"/>
    <w:rsid w:val="000D07E5"/>
    <w:rsid w:val="000D124D"/>
    <w:rsid w:val="000D4624"/>
    <w:rsid w:val="000D7029"/>
    <w:rsid w:val="000E2B25"/>
    <w:rsid w:val="000E30A6"/>
    <w:rsid w:val="000E36A4"/>
    <w:rsid w:val="000E3D88"/>
    <w:rsid w:val="000E4531"/>
    <w:rsid w:val="000E47B9"/>
    <w:rsid w:val="000E5EB5"/>
    <w:rsid w:val="000F1EC1"/>
    <w:rsid w:val="000F3FA5"/>
    <w:rsid w:val="000F4078"/>
    <w:rsid w:val="000F428A"/>
    <w:rsid w:val="000F5258"/>
    <w:rsid w:val="00100821"/>
    <w:rsid w:val="00100B3C"/>
    <w:rsid w:val="00101491"/>
    <w:rsid w:val="00102204"/>
    <w:rsid w:val="00102790"/>
    <w:rsid w:val="0010350F"/>
    <w:rsid w:val="00103820"/>
    <w:rsid w:val="001041ED"/>
    <w:rsid w:val="00105245"/>
    <w:rsid w:val="001063B8"/>
    <w:rsid w:val="001066FE"/>
    <w:rsid w:val="0010732C"/>
    <w:rsid w:val="001078DE"/>
    <w:rsid w:val="00107B1A"/>
    <w:rsid w:val="00110A95"/>
    <w:rsid w:val="0011288A"/>
    <w:rsid w:val="001137AF"/>
    <w:rsid w:val="00113A0E"/>
    <w:rsid w:val="001147BF"/>
    <w:rsid w:val="00115377"/>
    <w:rsid w:val="00115A1A"/>
    <w:rsid w:val="001166B8"/>
    <w:rsid w:val="00117095"/>
    <w:rsid w:val="00120918"/>
    <w:rsid w:val="00120C68"/>
    <w:rsid w:val="0012125A"/>
    <w:rsid w:val="0012166A"/>
    <w:rsid w:val="00123BAF"/>
    <w:rsid w:val="001240EF"/>
    <w:rsid w:val="001241D1"/>
    <w:rsid w:val="0012468B"/>
    <w:rsid w:val="00124A78"/>
    <w:rsid w:val="00126C27"/>
    <w:rsid w:val="00127611"/>
    <w:rsid w:val="001313E6"/>
    <w:rsid w:val="00132F43"/>
    <w:rsid w:val="001337F1"/>
    <w:rsid w:val="001340B9"/>
    <w:rsid w:val="001412B3"/>
    <w:rsid w:val="001416A4"/>
    <w:rsid w:val="001431F0"/>
    <w:rsid w:val="0014487A"/>
    <w:rsid w:val="00146006"/>
    <w:rsid w:val="00146E49"/>
    <w:rsid w:val="00146FB6"/>
    <w:rsid w:val="00147942"/>
    <w:rsid w:val="00147C1D"/>
    <w:rsid w:val="0015075D"/>
    <w:rsid w:val="00151640"/>
    <w:rsid w:val="00151808"/>
    <w:rsid w:val="00152A3E"/>
    <w:rsid w:val="00153907"/>
    <w:rsid w:val="00153DEE"/>
    <w:rsid w:val="001542D3"/>
    <w:rsid w:val="00154723"/>
    <w:rsid w:val="00154ED9"/>
    <w:rsid w:val="0015756B"/>
    <w:rsid w:val="001604B1"/>
    <w:rsid w:val="001614AD"/>
    <w:rsid w:val="00161AD9"/>
    <w:rsid w:val="00165AFA"/>
    <w:rsid w:val="001669B5"/>
    <w:rsid w:val="00167DF8"/>
    <w:rsid w:val="00167E7F"/>
    <w:rsid w:val="00167E93"/>
    <w:rsid w:val="0017043E"/>
    <w:rsid w:val="0017208E"/>
    <w:rsid w:val="0017349B"/>
    <w:rsid w:val="00174C27"/>
    <w:rsid w:val="00176A1A"/>
    <w:rsid w:val="00176BD3"/>
    <w:rsid w:val="00177A3C"/>
    <w:rsid w:val="00180117"/>
    <w:rsid w:val="00180E14"/>
    <w:rsid w:val="00182CF5"/>
    <w:rsid w:val="0018353C"/>
    <w:rsid w:val="0018569F"/>
    <w:rsid w:val="00185FD3"/>
    <w:rsid w:val="00186839"/>
    <w:rsid w:val="001869D9"/>
    <w:rsid w:val="0018747A"/>
    <w:rsid w:val="001877D6"/>
    <w:rsid w:val="00190D4C"/>
    <w:rsid w:val="0019145C"/>
    <w:rsid w:val="0019181A"/>
    <w:rsid w:val="00191C97"/>
    <w:rsid w:val="00191D53"/>
    <w:rsid w:val="00191E2E"/>
    <w:rsid w:val="00192CA8"/>
    <w:rsid w:val="00193E2F"/>
    <w:rsid w:val="00194277"/>
    <w:rsid w:val="00194F03"/>
    <w:rsid w:val="001969A1"/>
    <w:rsid w:val="001A03F0"/>
    <w:rsid w:val="001A0FA5"/>
    <w:rsid w:val="001A1CC8"/>
    <w:rsid w:val="001A3821"/>
    <w:rsid w:val="001A391D"/>
    <w:rsid w:val="001A5009"/>
    <w:rsid w:val="001A7756"/>
    <w:rsid w:val="001B023A"/>
    <w:rsid w:val="001B0A6D"/>
    <w:rsid w:val="001B2BE0"/>
    <w:rsid w:val="001B4447"/>
    <w:rsid w:val="001B5C13"/>
    <w:rsid w:val="001B75F7"/>
    <w:rsid w:val="001B79D0"/>
    <w:rsid w:val="001C194B"/>
    <w:rsid w:val="001C4169"/>
    <w:rsid w:val="001C4DA6"/>
    <w:rsid w:val="001C6C00"/>
    <w:rsid w:val="001C73CD"/>
    <w:rsid w:val="001D0B85"/>
    <w:rsid w:val="001D4325"/>
    <w:rsid w:val="001D59B6"/>
    <w:rsid w:val="001D6BC5"/>
    <w:rsid w:val="001E0515"/>
    <w:rsid w:val="001E0984"/>
    <w:rsid w:val="001E1F78"/>
    <w:rsid w:val="001E3B5A"/>
    <w:rsid w:val="001E4BD8"/>
    <w:rsid w:val="001E5FB5"/>
    <w:rsid w:val="001E7963"/>
    <w:rsid w:val="001F04D1"/>
    <w:rsid w:val="001F054A"/>
    <w:rsid w:val="001F1D5C"/>
    <w:rsid w:val="001F3F90"/>
    <w:rsid w:val="001F4F33"/>
    <w:rsid w:val="001F5E98"/>
    <w:rsid w:val="001F6098"/>
    <w:rsid w:val="001F63FE"/>
    <w:rsid w:val="002003CB"/>
    <w:rsid w:val="00201174"/>
    <w:rsid w:val="002013B7"/>
    <w:rsid w:val="00201C48"/>
    <w:rsid w:val="00202BF8"/>
    <w:rsid w:val="00206ACC"/>
    <w:rsid w:val="00207F6C"/>
    <w:rsid w:val="00211607"/>
    <w:rsid w:val="00211B23"/>
    <w:rsid w:val="002125A6"/>
    <w:rsid w:val="0021384C"/>
    <w:rsid w:val="002143C2"/>
    <w:rsid w:val="00216241"/>
    <w:rsid w:val="00217078"/>
    <w:rsid w:val="00221ED2"/>
    <w:rsid w:val="00223462"/>
    <w:rsid w:val="00223C23"/>
    <w:rsid w:val="0022431F"/>
    <w:rsid w:val="00225275"/>
    <w:rsid w:val="002257FE"/>
    <w:rsid w:val="002263E4"/>
    <w:rsid w:val="00230617"/>
    <w:rsid w:val="00234E39"/>
    <w:rsid w:val="00234E3C"/>
    <w:rsid w:val="0023636C"/>
    <w:rsid w:val="002415FD"/>
    <w:rsid w:val="00241EB3"/>
    <w:rsid w:val="002438C3"/>
    <w:rsid w:val="002464E3"/>
    <w:rsid w:val="00246905"/>
    <w:rsid w:val="00251767"/>
    <w:rsid w:val="00252315"/>
    <w:rsid w:val="00255B98"/>
    <w:rsid w:val="00260C83"/>
    <w:rsid w:val="00261133"/>
    <w:rsid w:val="002630A2"/>
    <w:rsid w:val="00263A0B"/>
    <w:rsid w:val="00264088"/>
    <w:rsid w:val="002641B4"/>
    <w:rsid w:val="00265B60"/>
    <w:rsid w:val="00265F0E"/>
    <w:rsid w:val="002664AB"/>
    <w:rsid w:val="00270578"/>
    <w:rsid w:val="00271085"/>
    <w:rsid w:val="00271C9D"/>
    <w:rsid w:val="002721F1"/>
    <w:rsid w:val="0027253F"/>
    <w:rsid w:val="0027345B"/>
    <w:rsid w:val="00274465"/>
    <w:rsid w:val="0027456E"/>
    <w:rsid w:val="00277456"/>
    <w:rsid w:val="00282E99"/>
    <w:rsid w:val="0028427F"/>
    <w:rsid w:val="0028492C"/>
    <w:rsid w:val="0028530B"/>
    <w:rsid w:val="0028569B"/>
    <w:rsid w:val="00287375"/>
    <w:rsid w:val="00287C9B"/>
    <w:rsid w:val="0029093D"/>
    <w:rsid w:val="00290ABC"/>
    <w:rsid w:val="0029221A"/>
    <w:rsid w:val="00292519"/>
    <w:rsid w:val="00292912"/>
    <w:rsid w:val="00293202"/>
    <w:rsid w:val="00293876"/>
    <w:rsid w:val="00295DE5"/>
    <w:rsid w:val="00297063"/>
    <w:rsid w:val="002A2FD5"/>
    <w:rsid w:val="002A30A1"/>
    <w:rsid w:val="002A5BD9"/>
    <w:rsid w:val="002A6239"/>
    <w:rsid w:val="002A66E5"/>
    <w:rsid w:val="002A6A65"/>
    <w:rsid w:val="002B111A"/>
    <w:rsid w:val="002B3E66"/>
    <w:rsid w:val="002B411B"/>
    <w:rsid w:val="002B5FA9"/>
    <w:rsid w:val="002B6860"/>
    <w:rsid w:val="002B69D4"/>
    <w:rsid w:val="002B78E4"/>
    <w:rsid w:val="002B792D"/>
    <w:rsid w:val="002C050E"/>
    <w:rsid w:val="002C39B3"/>
    <w:rsid w:val="002C41A7"/>
    <w:rsid w:val="002C4E0B"/>
    <w:rsid w:val="002C5199"/>
    <w:rsid w:val="002C685D"/>
    <w:rsid w:val="002C7CBE"/>
    <w:rsid w:val="002D03EA"/>
    <w:rsid w:val="002D0CD3"/>
    <w:rsid w:val="002D63FD"/>
    <w:rsid w:val="002D6B16"/>
    <w:rsid w:val="002D714B"/>
    <w:rsid w:val="002E1779"/>
    <w:rsid w:val="002E276A"/>
    <w:rsid w:val="002E313E"/>
    <w:rsid w:val="002E3F46"/>
    <w:rsid w:val="002E4731"/>
    <w:rsid w:val="002E5704"/>
    <w:rsid w:val="002E58B0"/>
    <w:rsid w:val="002E5A75"/>
    <w:rsid w:val="002E5BA1"/>
    <w:rsid w:val="002E7281"/>
    <w:rsid w:val="002F0C0E"/>
    <w:rsid w:val="002F2EB9"/>
    <w:rsid w:val="002F36ED"/>
    <w:rsid w:val="002F4D6A"/>
    <w:rsid w:val="002F71D7"/>
    <w:rsid w:val="00301DE8"/>
    <w:rsid w:val="003042FF"/>
    <w:rsid w:val="003052C9"/>
    <w:rsid w:val="00311F92"/>
    <w:rsid w:val="003131F7"/>
    <w:rsid w:val="0031336D"/>
    <w:rsid w:val="00314467"/>
    <w:rsid w:val="00316517"/>
    <w:rsid w:val="00316CF3"/>
    <w:rsid w:val="00316FEE"/>
    <w:rsid w:val="00322253"/>
    <w:rsid w:val="00322988"/>
    <w:rsid w:val="0032346F"/>
    <w:rsid w:val="0032424B"/>
    <w:rsid w:val="00324DF7"/>
    <w:rsid w:val="003250BD"/>
    <w:rsid w:val="0032660E"/>
    <w:rsid w:val="0033108B"/>
    <w:rsid w:val="00335EE0"/>
    <w:rsid w:val="0034139E"/>
    <w:rsid w:val="003433F8"/>
    <w:rsid w:val="00344259"/>
    <w:rsid w:val="00345D73"/>
    <w:rsid w:val="00347608"/>
    <w:rsid w:val="00351081"/>
    <w:rsid w:val="0035169C"/>
    <w:rsid w:val="00351D6A"/>
    <w:rsid w:val="003535F5"/>
    <w:rsid w:val="00353DBA"/>
    <w:rsid w:val="00354A87"/>
    <w:rsid w:val="00355239"/>
    <w:rsid w:val="00355311"/>
    <w:rsid w:val="00356279"/>
    <w:rsid w:val="00357F36"/>
    <w:rsid w:val="00360560"/>
    <w:rsid w:val="00360647"/>
    <w:rsid w:val="0036087A"/>
    <w:rsid w:val="003628F7"/>
    <w:rsid w:val="00363E28"/>
    <w:rsid w:val="00363FA4"/>
    <w:rsid w:val="00364C12"/>
    <w:rsid w:val="00365136"/>
    <w:rsid w:val="0036763F"/>
    <w:rsid w:val="00370477"/>
    <w:rsid w:val="00370F58"/>
    <w:rsid w:val="00370F81"/>
    <w:rsid w:val="00373F87"/>
    <w:rsid w:val="003741CD"/>
    <w:rsid w:val="003756B4"/>
    <w:rsid w:val="0038116D"/>
    <w:rsid w:val="00381671"/>
    <w:rsid w:val="003828F8"/>
    <w:rsid w:val="00382FA6"/>
    <w:rsid w:val="003832C0"/>
    <w:rsid w:val="0038646C"/>
    <w:rsid w:val="003900EA"/>
    <w:rsid w:val="00390AF7"/>
    <w:rsid w:val="00392584"/>
    <w:rsid w:val="00395F7F"/>
    <w:rsid w:val="0039622E"/>
    <w:rsid w:val="003A1086"/>
    <w:rsid w:val="003A14CC"/>
    <w:rsid w:val="003A156D"/>
    <w:rsid w:val="003A488F"/>
    <w:rsid w:val="003A611B"/>
    <w:rsid w:val="003B1745"/>
    <w:rsid w:val="003B4612"/>
    <w:rsid w:val="003B5253"/>
    <w:rsid w:val="003B6204"/>
    <w:rsid w:val="003B6548"/>
    <w:rsid w:val="003B7B86"/>
    <w:rsid w:val="003C03E0"/>
    <w:rsid w:val="003C1022"/>
    <w:rsid w:val="003C162F"/>
    <w:rsid w:val="003C233B"/>
    <w:rsid w:val="003C3543"/>
    <w:rsid w:val="003C3C08"/>
    <w:rsid w:val="003C48C8"/>
    <w:rsid w:val="003C5F6D"/>
    <w:rsid w:val="003C7C39"/>
    <w:rsid w:val="003D134C"/>
    <w:rsid w:val="003D13CA"/>
    <w:rsid w:val="003D3583"/>
    <w:rsid w:val="003D591D"/>
    <w:rsid w:val="003D6D24"/>
    <w:rsid w:val="003E250E"/>
    <w:rsid w:val="003E3C00"/>
    <w:rsid w:val="003E6F20"/>
    <w:rsid w:val="003E7A3B"/>
    <w:rsid w:val="003F229B"/>
    <w:rsid w:val="003F2DF0"/>
    <w:rsid w:val="003F33C7"/>
    <w:rsid w:val="003F4132"/>
    <w:rsid w:val="00400BC7"/>
    <w:rsid w:val="0040124F"/>
    <w:rsid w:val="00402116"/>
    <w:rsid w:val="00402328"/>
    <w:rsid w:val="004023CF"/>
    <w:rsid w:val="0040270E"/>
    <w:rsid w:val="004033CD"/>
    <w:rsid w:val="0040538B"/>
    <w:rsid w:val="0040615D"/>
    <w:rsid w:val="00406D3C"/>
    <w:rsid w:val="00410BD7"/>
    <w:rsid w:val="00411461"/>
    <w:rsid w:val="00411AEE"/>
    <w:rsid w:val="00411B93"/>
    <w:rsid w:val="004163D1"/>
    <w:rsid w:val="0041700E"/>
    <w:rsid w:val="004209F4"/>
    <w:rsid w:val="00421C21"/>
    <w:rsid w:val="00422B79"/>
    <w:rsid w:val="00424D81"/>
    <w:rsid w:val="00424E7B"/>
    <w:rsid w:val="00424FBA"/>
    <w:rsid w:val="00427495"/>
    <w:rsid w:val="00427F96"/>
    <w:rsid w:val="00430ADF"/>
    <w:rsid w:val="0043248C"/>
    <w:rsid w:val="0043388B"/>
    <w:rsid w:val="004349B7"/>
    <w:rsid w:val="00440C20"/>
    <w:rsid w:val="00441938"/>
    <w:rsid w:val="00441C70"/>
    <w:rsid w:val="004430BC"/>
    <w:rsid w:val="00443D4E"/>
    <w:rsid w:val="004449AD"/>
    <w:rsid w:val="00445505"/>
    <w:rsid w:val="004456AD"/>
    <w:rsid w:val="00451310"/>
    <w:rsid w:val="00455558"/>
    <w:rsid w:val="00455813"/>
    <w:rsid w:val="00456C5B"/>
    <w:rsid w:val="00457D7B"/>
    <w:rsid w:val="00460A65"/>
    <w:rsid w:val="00460B1E"/>
    <w:rsid w:val="0046683A"/>
    <w:rsid w:val="004669D3"/>
    <w:rsid w:val="00470D4D"/>
    <w:rsid w:val="00471A21"/>
    <w:rsid w:val="0047290C"/>
    <w:rsid w:val="00474F38"/>
    <w:rsid w:val="00480372"/>
    <w:rsid w:val="0048100D"/>
    <w:rsid w:val="004811AE"/>
    <w:rsid w:val="00481A4A"/>
    <w:rsid w:val="00481D9B"/>
    <w:rsid w:val="004821F8"/>
    <w:rsid w:val="00482786"/>
    <w:rsid w:val="00482BB7"/>
    <w:rsid w:val="00482FBB"/>
    <w:rsid w:val="00483252"/>
    <w:rsid w:val="00484703"/>
    <w:rsid w:val="0048755A"/>
    <w:rsid w:val="00491916"/>
    <w:rsid w:val="00493B7E"/>
    <w:rsid w:val="00495B14"/>
    <w:rsid w:val="00495E6D"/>
    <w:rsid w:val="004974D0"/>
    <w:rsid w:val="004A0B36"/>
    <w:rsid w:val="004A19BA"/>
    <w:rsid w:val="004A1B25"/>
    <w:rsid w:val="004A2225"/>
    <w:rsid w:val="004A226E"/>
    <w:rsid w:val="004A2BDC"/>
    <w:rsid w:val="004A524D"/>
    <w:rsid w:val="004A6AAB"/>
    <w:rsid w:val="004B167D"/>
    <w:rsid w:val="004B182D"/>
    <w:rsid w:val="004B450A"/>
    <w:rsid w:val="004C0317"/>
    <w:rsid w:val="004C225C"/>
    <w:rsid w:val="004C51D6"/>
    <w:rsid w:val="004C643A"/>
    <w:rsid w:val="004C7384"/>
    <w:rsid w:val="004C7624"/>
    <w:rsid w:val="004D1919"/>
    <w:rsid w:val="004D2401"/>
    <w:rsid w:val="004D32E0"/>
    <w:rsid w:val="004D3409"/>
    <w:rsid w:val="004D3520"/>
    <w:rsid w:val="004D518C"/>
    <w:rsid w:val="004D51CF"/>
    <w:rsid w:val="004D7131"/>
    <w:rsid w:val="004D74CF"/>
    <w:rsid w:val="004D7761"/>
    <w:rsid w:val="004D7D6C"/>
    <w:rsid w:val="004E1242"/>
    <w:rsid w:val="004E1690"/>
    <w:rsid w:val="004E29E7"/>
    <w:rsid w:val="004E3F65"/>
    <w:rsid w:val="004E5DDA"/>
    <w:rsid w:val="004E620C"/>
    <w:rsid w:val="004F136A"/>
    <w:rsid w:val="004F1BF7"/>
    <w:rsid w:val="004F21FC"/>
    <w:rsid w:val="004F357A"/>
    <w:rsid w:val="004F4279"/>
    <w:rsid w:val="004F4421"/>
    <w:rsid w:val="004F5D21"/>
    <w:rsid w:val="005001CF"/>
    <w:rsid w:val="005004D5"/>
    <w:rsid w:val="00500E11"/>
    <w:rsid w:val="0050706A"/>
    <w:rsid w:val="005075BE"/>
    <w:rsid w:val="00507C02"/>
    <w:rsid w:val="00510E04"/>
    <w:rsid w:val="00511976"/>
    <w:rsid w:val="00511F10"/>
    <w:rsid w:val="00511F82"/>
    <w:rsid w:val="005158DB"/>
    <w:rsid w:val="00515F29"/>
    <w:rsid w:val="0051609C"/>
    <w:rsid w:val="00521EA5"/>
    <w:rsid w:val="0052361E"/>
    <w:rsid w:val="005245F2"/>
    <w:rsid w:val="00527EE9"/>
    <w:rsid w:val="00530034"/>
    <w:rsid w:val="00530C6D"/>
    <w:rsid w:val="00530EDA"/>
    <w:rsid w:val="00531E4D"/>
    <w:rsid w:val="00532465"/>
    <w:rsid w:val="00534F23"/>
    <w:rsid w:val="005361F9"/>
    <w:rsid w:val="0053684A"/>
    <w:rsid w:val="005373C3"/>
    <w:rsid w:val="00537457"/>
    <w:rsid w:val="0054054C"/>
    <w:rsid w:val="0054063E"/>
    <w:rsid w:val="005419BC"/>
    <w:rsid w:val="00541D79"/>
    <w:rsid w:val="0054587E"/>
    <w:rsid w:val="00547983"/>
    <w:rsid w:val="00547F24"/>
    <w:rsid w:val="00550AB2"/>
    <w:rsid w:val="00550BD2"/>
    <w:rsid w:val="005513A4"/>
    <w:rsid w:val="005514C2"/>
    <w:rsid w:val="00551B3F"/>
    <w:rsid w:val="005529F1"/>
    <w:rsid w:val="005551ED"/>
    <w:rsid w:val="00555D8D"/>
    <w:rsid w:val="005568B8"/>
    <w:rsid w:val="00556C51"/>
    <w:rsid w:val="00560BD3"/>
    <w:rsid w:val="005626C3"/>
    <w:rsid w:val="0056650D"/>
    <w:rsid w:val="005668AD"/>
    <w:rsid w:val="005672B9"/>
    <w:rsid w:val="005679A8"/>
    <w:rsid w:val="00567F98"/>
    <w:rsid w:val="00571535"/>
    <w:rsid w:val="00572598"/>
    <w:rsid w:val="00572C88"/>
    <w:rsid w:val="005739D6"/>
    <w:rsid w:val="00575031"/>
    <w:rsid w:val="005762F4"/>
    <w:rsid w:val="005763C2"/>
    <w:rsid w:val="00576F92"/>
    <w:rsid w:val="00580CA9"/>
    <w:rsid w:val="00583CFE"/>
    <w:rsid w:val="00586ED9"/>
    <w:rsid w:val="00587CAB"/>
    <w:rsid w:val="00592F87"/>
    <w:rsid w:val="00593281"/>
    <w:rsid w:val="005941E1"/>
    <w:rsid w:val="00594794"/>
    <w:rsid w:val="005979E8"/>
    <w:rsid w:val="005A21F4"/>
    <w:rsid w:val="005A2949"/>
    <w:rsid w:val="005A2E9E"/>
    <w:rsid w:val="005A3AFD"/>
    <w:rsid w:val="005A407F"/>
    <w:rsid w:val="005A4E9F"/>
    <w:rsid w:val="005A65A5"/>
    <w:rsid w:val="005A726D"/>
    <w:rsid w:val="005A7E93"/>
    <w:rsid w:val="005B0635"/>
    <w:rsid w:val="005B0C53"/>
    <w:rsid w:val="005B0DE8"/>
    <w:rsid w:val="005B1032"/>
    <w:rsid w:val="005B184F"/>
    <w:rsid w:val="005B325C"/>
    <w:rsid w:val="005B3A94"/>
    <w:rsid w:val="005B3DCD"/>
    <w:rsid w:val="005B6CC8"/>
    <w:rsid w:val="005C0097"/>
    <w:rsid w:val="005C09DF"/>
    <w:rsid w:val="005C18CB"/>
    <w:rsid w:val="005C1B99"/>
    <w:rsid w:val="005C1D5E"/>
    <w:rsid w:val="005C24C4"/>
    <w:rsid w:val="005C5B42"/>
    <w:rsid w:val="005C7361"/>
    <w:rsid w:val="005C74FD"/>
    <w:rsid w:val="005D4A89"/>
    <w:rsid w:val="005D4AE2"/>
    <w:rsid w:val="005D529D"/>
    <w:rsid w:val="005D649E"/>
    <w:rsid w:val="005E1ED5"/>
    <w:rsid w:val="005E203F"/>
    <w:rsid w:val="005E3E6A"/>
    <w:rsid w:val="005E6225"/>
    <w:rsid w:val="005E6A2B"/>
    <w:rsid w:val="005E7A90"/>
    <w:rsid w:val="005F0B06"/>
    <w:rsid w:val="005F1C8A"/>
    <w:rsid w:val="005F43C2"/>
    <w:rsid w:val="005F4637"/>
    <w:rsid w:val="005F5476"/>
    <w:rsid w:val="005F5F5E"/>
    <w:rsid w:val="00600386"/>
    <w:rsid w:val="00601B61"/>
    <w:rsid w:val="00602D3D"/>
    <w:rsid w:val="006047E8"/>
    <w:rsid w:val="006050E7"/>
    <w:rsid w:val="00606D4F"/>
    <w:rsid w:val="00606F67"/>
    <w:rsid w:val="006101F7"/>
    <w:rsid w:val="00610604"/>
    <w:rsid w:val="00610E54"/>
    <w:rsid w:val="00612D16"/>
    <w:rsid w:val="00614CFE"/>
    <w:rsid w:val="006150B4"/>
    <w:rsid w:val="00615F92"/>
    <w:rsid w:val="00617891"/>
    <w:rsid w:val="00621CAD"/>
    <w:rsid w:val="00621EC7"/>
    <w:rsid w:val="006228A7"/>
    <w:rsid w:val="00623E70"/>
    <w:rsid w:val="00624B7B"/>
    <w:rsid w:val="00625311"/>
    <w:rsid w:val="00627506"/>
    <w:rsid w:val="00627E4D"/>
    <w:rsid w:val="00630D26"/>
    <w:rsid w:val="00630EEE"/>
    <w:rsid w:val="00631CB3"/>
    <w:rsid w:val="00632725"/>
    <w:rsid w:val="00633DDF"/>
    <w:rsid w:val="00634055"/>
    <w:rsid w:val="00634EA9"/>
    <w:rsid w:val="00636271"/>
    <w:rsid w:val="00640C3B"/>
    <w:rsid w:val="00640D0E"/>
    <w:rsid w:val="00641077"/>
    <w:rsid w:val="00642989"/>
    <w:rsid w:val="00643B66"/>
    <w:rsid w:val="00646031"/>
    <w:rsid w:val="006464FE"/>
    <w:rsid w:val="00646566"/>
    <w:rsid w:val="006524D9"/>
    <w:rsid w:val="006527CC"/>
    <w:rsid w:val="006563B3"/>
    <w:rsid w:val="006572FC"/>
    <w:rsid w:val="006600CD"/>
    <w:rsid w:val="0066200D"/>
    <w:rsid w:val="006637B7"/>
    <w:rsid w:val="00663CFE"/>
    <w:rsid w:val="006646CC"/>
    <w:rsid w:val="00666D0A"/>
    <w:rsid w:val="00670C0A"/>
    <w:rsid w:val="00670C45"/>
    <w:rsid w:val="00670F70"/>
    <w:rsid w:val="00672C27"/>
    <w:rsid w:val="00672FB7"/>
    <w:rsid w:val="00674E25"/>
    <w:rsid w:val="00677296"/>
    <w:rsid w:val="00680075"/>
    <w:rsid w:val="00681590"/>
    <w:rsid w:val="0068167E"/>
    <w:rsid w:val="00685897"/>
    <w:rsid w:val="00686290"/>
    <w:rsid w:val="006865EA"/>
    <w:rsid w:val="0068661B"/>
    <w:rsid w:val="00686C45"/>
    <w:rsid w:val="00687B1D"/>
    <w:rsid w:val="00687CFE"/>
    <w:rsid w:val="006916B5"/>
    <w:rsid w:val="00692684"/>
    <w:rsid w:val="00692AE1"/>
    <w:rsid w:val="006931C8"/>
    <w:rsid w:val="006934AE"/>
    <w:rsid w:val="006944C9"/>
    <w:rsid w:val="00695554"/>
    <w:rsid w:val="00695D9E"/>
    <w:rsid w:val="0069637F"/>
    <w:rsid w:val="00697D77"/>
    <w:rsid w:val="006A050E"/>
    <w:rsid w:val="006A09F8"/>
    <w:rsid w:val="006A2FEE"/>
    <w:rsid w:val="006A45A6"/>
    <w:rsid w:val="006A52E8"/>
    <w:rsid w:val="006A59F1"/>
    <w:rsid w:val="006A7CFD"/>
    <w:rsid w:val="006B1332"/>
    <w:rsid w:val="006B3F35"/>
    <w:rsid w:val="006B493F"/>
    <w:rsid w:val="006B6527"/>
    <w:rsid w:val="006B7B9A"/>
    <w:rsid w:val="006C0D40"/>
    <w:rsid w:val="006C1851"/>
    <w:rsid w:val="006C25D8"/>
    <w:rsid w:val="006C4153"/>
    <w:rsid w:val="006C4718"/>
    <w:rsid w:val="006C4C08"/>
    <w:rsid w:val="006C77EC"/>
    <w:rsid w:val="006C78DC"/>
    <w:rsid w:val="006D31F3"/>
    <w:rsid w:val="006D3E93"/>
    <w:rsid w:val="006D43C7"/>
    <w:rsid w:val="006D5A27"/>
    <w:rsid w:val="006D66D7"/>
    <w:rsid w:val="006D6855"/>
    <w:rsid w:val="006D69EA"/>
    <w:rsid w:val="006D735D"/>
    <w:rsid w:val="006D7E86"/>
    <w:rsid w:val="006E26AF"/>
    <w:rsid w:val="006E3ED4"/>
    <w:rsid w:val="006E46BA"/>
    <w:rsid w:val="006E4972"/>
    <w:rsid w:val="006E764C"/>
    <w:rsid w:val="006F1884"/>
    <w:rsid w:val="006F6CFF"/>
    <w:rsid w:val="006F700F"/>
    <w:rsid w:val="0070005F"/>
    <w:rsid w:val="007019DC"/>
    <w:rsid w:val="00702D37"/>
    <w:rsid w:val="007046C3"/>
    <w:rsid w:val="00705239"/>
    <w:rsid w:val="00710353"/>
    <w:rsid w:val="00710558"/>
    <w:rsid w:val="00711FC1"/>
    <w:rsid w:val="00713DCC"/>
    <w:rsid w:val="0071406B"/>
    <w:rsid w:val="00714228"/>
    <w:rsid w:val="00714FF4"/>
    <w:rsid w:val="00721078"/>
    <w:rsid w:val="007225B6"/>
    <w:rsid w:val="00724367"/>
    <w:rsid w:val="00725114"/>
    <w:rsid w:val="0072560F"/>
    <w:rsid w:val="00725E72"/>
    <w:rsid w:val="00727B6D"/>
    <w:rsid w:val="00731EF3"/>
    <w:rsid w:val="00734128"/>
    <w:rsid w:val="0073426E"/>
    <w:rsid w:val="007343A5"/>
    <w:rsid w:val="00734786"/>
    <w:rsid w:val="007362CA"/>
    <w:rsid w:val="00737B89"/>
    <w:rsid w:val="007428A7"/>
    <w:rsid w:val="00744E88"/>
    <w:rsid w:val="00745DFB"/>
    <w:rsid w:val="00746850"/>
    <w:rsid w:val="00751E93"/>
    <w:rsid w:val="007521C9"/>
    <w:rsid w:val="00752582"/>
    <w:rsid w:val="00752BF1"/>
    <w:rsid w:val="00753DD1"/>
    <w:rsid w:val="007544CD"/>
    <w:rsid w:val="00756A0A"/>
    <w:rsid w:val="007573F2"/>
    <w:rsid w:val="007577AC"/>
    <w:rsid w:val="00757918"/>
    <w:rsid w:val="0076345A"/>
    <w:rsid w:val="007634AE"/>
    <w:rsid w:val="007656DD"/>
    <w:rsid w:val="007663AF"/>
    <w:rsid w:val="00766DC2"/>
    <w:rsid w:val="00771E2B"/>
    <w:rsid w:val="00773000"/>
    <w:rsid w:val="00774EDB"/>
    <w:rsid w:val="00780D6E"/>
    <w:rsid w:val="00781240"/>
    <w:rsid w:val="007816EB"/>
    <w:rsid w:val="0078395A"/>
    <w:rsid w:val="007847BB"/>
    <w:rsid w:val="00784FAE"/>
    <w:rsid w:val="007940F3"/>
    <w:rsid w:val="007947B9"/>
    <w:rsid w:val="00794F0E"/>
    <w:rsid w:val="00795EA4"/>
    <w:rsid w:val="00795FCD"/>
    <w:rsid w:val="00797172"/>
    <w:rsid w:val="0079787A"/>
    <w:rsid w:val="007A04FE"/>
    <w:rsid w:val="007A27BA"/>
    <w:rsid w:val="007A3183"/>
    <w:rsid w:val="007A3B60"/>
    <w:rsid w:val="007A3D8B"/>
    <w:rsid w:val="007A514D"/>
    <w:rsid w:val="007A779F"/>
    <w:rsid w:val="007B2752"/>
    <w:rsid w:val="007B4C7D"/>
    <w:rsid w:val="007B642A"/>
    <w:rsid w:val="007B6AAC"/>
    <w:rsid w:val="007B746C"/>
    <w:rsid w:val="007C13A2"/>
    <w:rsid w:val="007C1DD5"/>
    <w:rsid w:val="007C224B"/>
    <w:rsid w:val="007C2725"/>
    <w:rsid w:val="007C42E1"/>
    <w:rsid w:val="007C6680"/>
    <w:rsid w:val="007C6A35"/>
    <w:rsid w:val="007C6ABA"/>
    <w:rsid w:val="007D191E"/>
    <w:rsid w:val="007D1FE3"/>
    <w:rsid w:val="007D22B9"/>
    <w:rsid w:val="007D29A2"/>
    <w:rsid w:val="007D2F9B"/>
    <w:rsid w:val="007D5DC7"/>
    <w:rsid w:val="007D66CE"/>
    <w:rsid w:val="007D723C"/>
    <w:rsid w:val="007E0167"/>
    <w:rsid w:val="007E1127"/>
    <w:rsid w:val="007E1EC8"/>
    <w:rsid w:val="007E5558"/>
    <w:rsid w:val="007E724F"/>
    <w:rsid w:val="007E7719"/>
    <w:rsid w:val="007F0671"/>
    <w:rsid w:val="007F0731"/>
    <w:rsid w:val="007F485D"/>
    <w:rsid w:val="007F508C"/>
    <w:rsid w:val="007F643D"/>
    <w:rsid w:val="007F675E"/>
    <w:rsid w:val="007F754A"/>
    <w:rsid w:val="007F770E"/>
    <w:rsid w:val="007F790D"/>
    <w:rsid w:val="007F7EA0"/>
    <w:rsid w:val="00800867"/>
    <w:rsid w:val="008013D8"/>
    <w:rsid w:val="0080162C"/>
    <w:rsid w:val="00803816"/>
    <w:rsid w:val="00804BAD"/>
    <w:rsid w:val="00805072"/>
    <w:rsid w:val="00805F6C"/>
    <w:rsid w:val="00807C2E"/>
    <w:rsid w:val="00810A9D"/>
    <w:rsid w:val="0081213A"/>
    <w:rsid w:val="0081307B"/>
    <w:rsid w:val="00813C70"/>
    <w:rsid w:val="008166BE"/>
    <w:rsid w:val="0081703C"/>
    <w:rsid w:val="00817ED3"/>
    <w:rsid w:val="00820562"/>
    <w:rsid w:val="00821741"/>
    <w:rsid w:val="00822D97"/>
    <w:rsid w:val="0082332D"/>
    <w:rsid w:val="00824B47"/>
    <w:rsid w:val="00824C34"/>
    <w:rsid w:val="008254C7"/>
    <w:rsid w:val="0083478A"/>
    <w:rsid w:val="00840653"/>
    <w:rsid w:val="00840735"/>
    <w:rsid w:val="008418DA"/>
    <w:rsid w:val="00842FF4"/>
    <w:rsid w:val="00844135"/>
    <w:rsid w:val="0084500C"/>
    <w:rsid w:val="00845D34"/>
    <w:rsid w:val="0084656A"/>
    <w:rsid w:val="00846C8B"/>
    <w:rsid w:val="00846E28"/>
    <w:rsid w:val="00847AA9"/>
    <w:rsid w:val="00851C9F"/>
    <w:rsid w:val="00853430"/>
    <w:rsid w:val="008536D8"/>
    <w:rsid w:val="00854EAB"/>
    <w:rsid w:val="0085710C"/>
    <w:rsid w:val="008601CC"/>
    <w:rsid w:val="00860552"/>
    <w:rsid w:val="00861782"/>
    <w:rsid w:val="00862098"/>
    <w:rsid w:val="00862ED1"/>
    <w:rsid w:val="008637A9"/>
    <w:rsid w:val="00864F24"/>
    <w:rsid w:val="008653E0"/>
    <w:rsid w:val="008654A4"/>
    <w:rsid w:val="00865A8F"/>
    <w:rsid w:val="008663B0"/>
    <w:rsid w:val="00867B9D"/>
    <w:rsid w:val="00867D70"/>
    <w:rsid w:val="00871FF0"/>
    <w:rsid w:val="00873316"/>
    <w:rsid w:val="00874164"/>
    <w:rsid w:val="00874593"/>
    <w:rsid w:val="00876F59"/>
    <w:rsid w:val="00877348"/>
    <w:rsid w:val="00877B0F"/>
    <w:rsid w:val="00877D62"/>
    <w:rsid w:val="00877E97"/>
    <w:rsid w:val="00880C3E"/>
    <w:rsid w:val="00881C96"/>
    <w:rsid w:val="00882BEB"/>
    <w:rsid w:val="008834C4"/>
    <w:rsid w:val="008919CE"/>
    <w:rsid w:val="00891A9B"/>
    <w:rsid w:val="00891DBE"/>
    <w:rsid w:val="00892AFF"/>
    <w:rsid w:val="00894B5C"/>
    <w:rsid w:val="00895904"/>
    <w:rsid w:val="00895B8E"/>
    <w:rsid w:val="00897312"/>
    <w:rsid w:val="008A11FF"/>
    <w:rsid w:val="008A2D71"/>
    <w:rsid w:val="008A4DB2"/>
    <w:rsid w:val="008A4F0B"/>
    <w:rsid w:val="008A5320"/>
    <w:rsid w:val="008A586D"/>
    <w:rsid w:val="008A5A77"/>
    <w:rsid w:val="008A723D"/>
    <w:rsid w:val="008B25D9"/>
    <w:rsid w:val="008B366F"/>
    <w:rsid w:val="008B64E0"/>
    <w:rsid w:val="008B6856"/>
    <w:rsid w:val="008B6B48"/>
    <w:rsid w:val="008B7501"/>
    <w:rsid w:val="008B7FC5"/>
    <w:rsid w:val="008C115C"/>
    <w:rsid w:val="008C2C3A"/>
    <w:rsid w:val="008C3572"/>
    <w:rsid w:val="008C76B0"/>
    <w:rsid w:val="008D0929"/>
    <w:rsid w:val="008D1D0F"/>
    <w:rsid w:val="008D1E97"/>
    <w:rsid w:val="008D4847"/>
    <w:rsid w:val="008D5260"/>
    <w:rsid w:val="008D77FE"/>
    <w:rsid w:val="008E2B9E"/>
    <w:rsid w:val="008E563F"/>
    <w:rsid w:val="008E7544"/>
    <w:rsid w:val="008E7CAC"/>
    <w:rsid w:val="008F00B9"/>
    <w:rsid w:val="008F0CA4"/>
    <w:rsid w:val="008F0EC7"/>
    <w:rsid w:val="008F1D72"/>
    <w:rsid w:val="008F2C31"/>
    <w:rsid w:val="008F37CD"/>
    <w:rsid w:val="008F3C63"/>
    <w:rsid w:val="008F40F5"/>
    <w:rsid w:val="008F411F"/>
    <w:rsid w:val="008F6F3B"/>
    <w:rsid w:val="00900165"/>
    <w:rsid w:val="00900C6F"/>
    <w:rsid w:val="009011D1"/>
    <w:rsid w:val="00901E97"/>
    <w:rsid w:val="00902173"/>
    <w:rsid w:val="0090246B"/>
    <w:rsid w:val="009025AB"/>
    <w:rsid w:val="00902858"/>
    <w:rsid w:val="009044F8"/>
    <w:rsid w:val="00906992"/>
    <w:rsid w:val="009069C3"/>
    <w:rsid w:val="00906DC2"/>
    <w:rsid w:val="00907224"/>
    <w:rsid w:val="00907C40"/>
    <w:rsid w:val="00907D8E"/>
    <w:rsid w:val="00911BE5"/>
    <w:rsid w:val="009131C0"/>
    <w:rsid w:val="00913B91"/>
    <w:rsid w:val="00914BA0"/>
    <w:rsid w:val="00915657"/>
    <w:rsid w:val="00920FC0"/>
    <w:rsid w:val="0092128C"/>
    <w:rsid w:val="00921EBF"/>
    <w:rsid w:val="00922A8B"/>
    <w:rsid w:val="00922B20"/>
    <w:rsid w:val="00923FE8"/>
    <w:rsid w:val="00925100"/>
    <w:rsid w:val="00930006"/>
    <w:rsid w:val="00932368"/>
    <w:rsid w:val="00933A2A"/>
    <w:rsid w:val="00935450"/>
    <w:rsid w:val="009365B1"/>
    <w:rsid w:val="0093782E"/>
    <w:rsid w:val="00937FC5"/>
    <w:rsid w:val="0094261D"/>
    <w:rsid w:val="00942CA5"/>
    <w:rsid w:val="00942D2A"/>
    <w:rsid w:val="00946B3A"/>
    <w:rsid w:val="00950C5B"/>
    <w:rsid w:val="00950CD9"/>
    <w:rsid w:val="0095125A"/>
    <w:rsid w:val="00952139"/>
    <w:rsid w:val="00954414"/>
    <w:rsid w:val="00956550"/>
    <w:rsid w:val="00960B01"/>
    <w:rsid w:val="00961C84"/>
    <w:rsid w:val="009627FB"/>
    <w:rsid w:val="00963A00"/>
    <w:rsid w:val="00964AA8"/>
    <w:rsid w:val="00965225"/>
    <w:rsid w:val="009672BB"/>
    <w:rsid w:val="009677D0"/>
    <w:rsid w:val="009679A0"/>
    <w:rsid w:val="0097010F"/>
    <w:rsid w:val="009727A4"/>
    <w:rsid w:val="0097594C"/>
    <w:rsid w:val="00977318"/>
    <w:rsid w:val="00977F7D"/>
    <w:rsid w:val="00977F82"/>
    <w:rsid w:val="00981C9B"/>
    <w:rsid w:val="00983FE0"/>
    <w:rsid w:val="00984F5C"/>
    <w:rsid w:val="00987A1C"/>
    <w:rsid w:val="00987CAC"/>
    <w:rsid w:val="009907AA"/>
    <w:rsid w:val="00990979"/>
    <w:rsid w:val="0099118C"/>
    <w:rsid w:val="00991607"/>
    <w:rsid w:val="00991D5D"/>
    <w:rsid w:val="00992848"/>
    <w:rsid w:val="00992D9F"/>
    <w:rsid w:val="00992E3F"/>
    <w:rsid w:val="00992FDA"/>
    <w:rsid w:val="009934E5"/>
    <w:rsid w:val="00994F00"/>
    <w:rsid w:val="009951DE"/>
    <w:rsid w:val="00995BFB"/>
    <w:rsid w:val="00996757"/>
    <w:rsid w:val="0099773C"/>
    <w:rsid w:val="009A23EF"/>
    <w:rsid w:val="009A3A27"/>
    <w:rsid w:val="009A46C5"/>
    <w:rsid w:val="009A4D3E"/>
    <w:rsid w:val="009A5F92"/>
    <w:rsid w:val="009B1A58"/>
    <w:rsid w:val="009B1D0B"/>
    <w:rsid w:val="009B20BD"/>
    <w:rsid w:val="009B35A9"/>
    <w:rsid w:val="009B4A75"/>
    <w:rsid w:val="009B571A"/>
    <w:rsid w:val="009B5746"/>
    <w:rsid w:val="009B68B1"/>
    <w:rsid w:val="009B7591"/>
    <w:rsid w:val="009C06F7"/>
    <w:rsid w:val="009C192D"/>
    <w:rsid w:val="009C1D97"/>
    <w:rsid w:val="009C3180"/>
    <w:rsid w:val="009C4C12"/>
    <w:rsid w:val="009C4E35"/>
    <w:rsid w:val="009C6DFA"/>
    <w:rsid w:val="009C7B8E"/>
    <w:rsid w:val="009D2C71"/>
    <w:rsid w:val="009D2E7E"/>
    <w:rsid w:val="009D392B"/>
    <w:rsid w:val="009D5FC5"/>
    <w:rsid w:val="009D7530"/>
    <w:rsid w:val="009D7EF2"/>
    <w:rsid w:val="009E08BF"/>
    <w:rsid w:val="009E1054"/>
    <w:rsid w:val="009E1C3E"/>
    <w:rsid w:val="009E1FBB"/>
    <w:rsid w:val="009E2137"/>
    <w:rsid w:val="009E2D3D"/>
    <w:rsid w:val="009E5A85"/>
    <w:rsid w:val="009E6A39"/>
    <w:rsid w:val="009F1829"/>
    <w:rsid w:val="009F2C27"/>
    <w:rsid w:val="009F3DF3"/>
    <w:rsid w:val="009F4643"/>
    <w:rsid w:val="009F5073"/>
    <w:rsid w:val="009F5DF4"/>
    <w:rsid w:val="009F651A"/>
    <w:rsid w:val="009F7F14"/>
    <w:rsid w:val="00A01E87"/>
    <w:rsid w:val="00A02D86"/>
    <w:rsid w:val="00A0675F"/>
    <w:rsid w:val="00A074F2"/>
    <w:rsid w:val="00A10451"/>
    <w:rsid w:val="00A10D91"/>
    <w:rsid w:val="00A123F4"/>
    <w:rsid w:val="00A14603"/>
    <w:rsid w:val="00A14E07"/>
    <w:rsid w:val="00A15149"/>
    <w:rsid w:val="00A15842"/>
    <w:rsid w:val="00A16CC9"/>
    <w:rsid w:val="00A17501"/>
    <w:rsid w:val="00A17FFB"/>
    <w:rsid w:val="00A20AA3"/>
    <w:rsid w:val="00A20E4E"/>
    <w:rsid w:val="00A21223"/>
    <w:rsid w:val="00A240F3"/>
    <w:rsid w:val="00A24AE0"/>
    <w:rsid w:val="00A26694"/>
    <w:rsid w:val="00A278FE"/>
    <w:rsid w:val="00A30CAB"/>
    <w:rsid w:val="00A31221"/>
    <w:rsid w:val="00A32B5F"/>
    <w:rsid w:val="00A32B86"/>
    <w:rsid w:val="00A32CEA"/>
    <w:rsid w:val="00A32D79"/>
    <w:rsid w:val="00A364EC"/>
    <w:rsid w:val="00A36DC0"/>
    <w:rsid w:val="00A36E99"/>
    <w:rsid w:val="00A41ED4"/>
    <w:rsid w:val="00A42E41"/>
    <w:rsid w:val="00A43093"/>
    <w:rsid w:val="00A434D4"/>
    <w:rsid w:val="00A4352F"/>
    <w:rsid w:val="00A44570"/>
    <w:rsid w:val="00A46982"/>
    <w:rsid w:val="00A46E1F"/>
    <w:rsid w:val="00A47806"/>
    <w:rsid w:val="00A47BA1"/>
    <w:rsid w:val="00A521B1"/>
    <w:rsid w:val="00A527C6"/>
    <w:rsid w:val="00A5550D"/>
    <w:rsid w:val="00A55CC2"/>
    <w:rsid w:val="00A55F0E"/>
    <w:rsid w:val="00A56358"/>
    <w:rsid w:val="00A56794"/>
    <w:rsid w:val="00A58471"/>
    <w:rsid w:val="00A60337"/>
    <w:rsid w:val="00A60A69"/>
    <w:rsid w:val="00A61494"/>
    <w:rsid w:val="00A61926"/>
    <w:rsid w:val="00A61FC2"/>
    <w:rsid w:val="00A633D0"/>
    <w:rsid w:val="00A64A7E"/>
    <w:rsid w:val="00A64BFF"/>
    <w:rsid w:val="00A65894"/>
    <w:rsid w:val="00A710D2"/>
    <w:rsid w:val="00A7363C"/>
    <w:rsid w:val="00A76B67"/>
    <w:rsid w:val="00A76DEA"/>
    <w:rsid w:val="00A8185F"/>
    <w:rsid w:val="00A82AF8"/>
    <w:rsid w:val="00A84F1B"/>
    <w:rsid w:val="00A8592B"/>
    <w:rsid w:val="00A85EA9"/>
    <w:rsid w:val="00A86EAF"/>
    <w:rsid w:val="00A90654"/>
    <w:rsid w:val="00A90ECF"/>
    <w:rsid w:val="00A92B22"/>
    <w:rsid w:val="00A932B0"/>
    <w:rsid w:val="00A960E1"/>
    <w:rsid w:val="00A96A6C"/>
    <w:rsid w:val="00A97718"/>
    <w:rsid w:val="00A97D7C"/>
    <w:rsid w:val="00AA1E0D"/>
    <w:rsid w:val="00AA4B27"/>
    <w:rsid w:val="00AB227F"/>
    <w:rsid w:val="00AB6FB0"/>
    <w:rsid w:val="00AB7626"/>
    <w:rsid w:val="00AC266A"/>
    <w:rsid w:val="00AC5027"/>
    <w:rsid w:val="00AC5911"/>
    <w:rsid w:val="00AC6097"/>
    <w:rsid w:val="00AC653E"/>
    <w:rsid w:val="00AC715E"/>
    <w:rsid w:val="00AC7A69"/>
    <w:rsid w:val="00AD1F51"/>
    <w:rsid w:val="00AD2D15"/>
    <w:rsid w:val="00AD30E5"/>
    <w:rsid w:val="00AD36FC"/>
    <w:rsid w:val="00AD4612"/>
    <w:rsid w:val="00AD507A"/>
    <w:rsid w:val="00AD5E80"/>
    <w:rsid w:val="00AD7637"/>
    <w:rsid w:val="00AE02A8"/>
    <w:rsid w:val="00AE0E9C"/>
    <w:rsid w:val="00AE1E05"/>
    <w:rsid w:val="00AE23F8"/>
    <w:rsid w:val="00AE33E7"/>
    <w:rsid w:val="00AE3A69"/>
    <w:rsid w:val="00AE3CBD"/>
    <w:rsid w:val="00AE3D5C"/>
    <w:rsid w:val="00AE4793"/>
    <w:rsid w:val="00AE48E2"/>
    <w:rsid w:val="00AE6309"/>
    <w:rsid w:val="00AE73FD"/>
    <w:rsid w:val="00AE771E"/>
    <w:rsid w:val="00AF1BD8"/>
    <w:rsid w:val="00AF2C11"/>
    <w:rsid w:val="00AF3840"/>
    <w:rsid w:val="00AF6587"/>
    <w:rsid w:val="00B028FD"/>
    <w:rsid w:val="00B038BC"/>
    <w:rsid w:val="00B039FA"/>
    <w:rsid w:val="00B045B8"/>
    <w:rsid w:val="00B04ECD"/>
    <w:rsid w:val="00B063B7"/>
    <w:rsid w:val="00B072DF"/>
    <w:rsid w:val="00B109D7"/>
    <w:rsid w:val="00B11114"/>
    <w:rsid w:val="00B1135B"/>
    <w:rsid w:val="00B14DA5"/>
    <w:rsid w:val="00B14ED1"/>
    <w:rsid w:val="00B15E71"/>
    <w:rsid w:val="00B17C8F"/>
    <w:rsid w:val="00B2087B"/>
    <w:rsid w:val="00B21A99"/>
    <w:rsid w:val="00B2249E"/>
    <w:rsid w:val="00B2389A"/>
    <w:rsid w:val="00B324E5"/>
    <w:rsid w:val="00B33576"/>
    <w:rsid w:val="00B335D5"/>
    <w:rsid w:val="00B335D8"/>
    <w:rsid w:val="00B348BF"/>
    <w:rsid w:val="00B36D11"/>
    <w:rsid w:val="00B3770B"/>
    <w:rsid w:val="00B41812"/>
    <w:rsid w:val="00B42EB2"/>
    <w:rsid w:val="00B43856"/>
    <w:rsid w:val="00B43EBD"/>
    <w:rsid w:val="00B44681"/>
    <w:rsid w:val="00B44DC3"/>
    <w:rsid w:val="00B450E5"/>
    <w:rsid w:val="00B465DC"/>
    <w:rsid w:val="00B46C62"/>
    <w:rsid w:val="00B53715"/>
    <w:rsid w:val="00B5383B"/>
    <w:rsid w:val="00B53DAE"/>
    <w:rsid w:val="00B549CB"/>
    <w:rsid w:val="00B55C11"/>
    <w:rsid w:val="00B577FD"/>
    <w:rsid w:val="00B57AFE"/>
    <w:rsid w:val="00B6068E"/>
    <w:rsid w:val="00B63BBD"/>
    <w:rsid w:val="00B64A1D"/>
    <w:rsid w:val="00B652F8"/>
    <w:rsid w:val="00B656A6"/>
    <w:rsid w:val="00B65EBA"/>
    <w:rsid w:val="00B65FA9"/>
    <w:rsid w:val="00B6603F"/>
    <w:rsid w:val="00B67C43"/>
    <w:rsid w:val="00B7136A"/>
    <w:rsid w:val="00B72003"/>
    <w:rsid w:val="00B722AD"/>
    <w:rsid w:val="00B72B0F"/>
    <w:rsid w:val="00B73803"/>
    <w:rsid w:val="00B751D5"/>
    <w:rsid w:val="00B75929"/>
    <w:rsid w:val="00B765DD"/>
    <w:rsid w:val="00B769ED"/>
    <w:rsid w:val="00B76FDE"/>
    <w:rsid w:val="00B7732A"/>
    <w:rsid w:val="00B77B45"/>
    <w:rsid w:val="00B8163D"/>
    <w:rsid w:val="00B84972"/>
    <w:rsid w:val="00B85A32"/>
    <w:rsid w:val="00B8628B"/>
    <w:rsid w:val="00B86833"/>
    <w:rsid w:val="00B932DA"/>
    <w:rsid w:val="00B93EE3"/>
    <w:rsid w:val="00B94C7F"/>
    <w:rsid w:val="00B97B47"/>
    <w:rsid w:val="00BA0937"/>
    <w:rsid w:val="00BA0D39"/>
    <w:rsid w:val="00BA14ED"/>
    <w:rsid w:val="00BA2666"/>
    <w:rsid w:val="00BA2936"/>
    <w:rsid w:val="00BA40C8"/>
    <w:rsid w:val="00BA5126"/>
    <w:rsid w:val="00BA6577"/>
    <w:rsid w:val="00BA6665"/>
    <w:rsid w:val="00BA75D9"/>
    <w:rsid w:val="00BB09EF"/>
    <w:rsid w:val="00BB2C5F"/>
    <w:rsid w:val="00BB2D3C"/>
    <w:rsid w:val="00BB5265"/>
    <w:rsid w:val="00BC0831"/>
    <w:rsid w:val="00BC1170"/>
    <w:rsid w:val="00BC2406"/>
    <w:rsid w:val="00BC2A3B"/>
    <w:rsid w:val="00BC4634"/>
    <w:rsid w:val="00BC4ED6"/>
    <w:rsid w:val="00BC566F"/>
    <w:rsid w:val="00BC6C9C"/>
    <w:rsid w:val="00BD06A8"/>
    <w:rsid w:val="00BD1816"/>
    <w:rsid w:val="00BD1A86"/>
    <w:rsid w:val="00BD33CE"/>
    <w:rsid w:val="00BD717A"/>
    <w:rsid w:val="00BD77A4"/>
    <w:rsid w:val="00BE08EC"/>
    <w:rsid w:val="00BE0B1C"/>
    <w:rsid w:val="00BE1A7E"/>
    <w:rsid w:val="00BE1F52"/>
    <w:rsid w:val="00BE2DFE"/>
    <w:rsid w:val="00BE6081"/>
    <w:rsid w:val="00BE7EFB"/>
    <w:rsid w:val="00BF229F"/>
    <w:rsid w:val="00BF3ED6"/>
    <w:rsid w:val="00BF44C4"/>
    <w:rsid w:val="00C027DA"/>
    <w:rsid w:val="00C045A6"/>
    <w:rsid w:val="00C06A3E"/>
    <w:rsid w:val="00C10BB5"/>
    <w:rsid w:val="00C13FB6"/>
    <w:rsid w:val="00C14EB6"/>
    <w:rsid w:val="00C15E20"/>
    <w:rsid w:val="00C24C91"/>
    <w:rsid w:val="00C25BC6"/>
    <w:rsid w:val="00C273FA"/>
    <w:rsid w:val="00C27AA3"/>
    <w:rsid w:val="00C31BBB"/>
    <w:rsid w:val="00C33A8C"/>
    <w:rsid w:val="00C33E9E"/>
    <w:rsid w:val="00C34502"/>
    <w:rsid w:val="00C3543F"/>
    <w:rsid w:val="00C35A61"/>
    <w:rsid w:val="00C366D9"/>
    <w:rsid w:val="00C37C3B"/>
    <w:rsid w:val="00C41620"/>
    <w:rsid w:val="00C417A5"/>
    <w:rsid w:val="00C42068"/>
    <w:rsid w:val="00C4262A"/>
    <w:rsid w:val="00C434AD"/>
    <w:rsid w:val="00C44691"/>
    <w:rsid w:val="00C45509"/>
    <w:rsid w:val="00C469D1"/>
    <w:rsid w:val="00C46CA8"/>
    <w:rsid w:val="00C50295"/>
    <w:rsid w:val="00C50FB5"/>
    <w:rsid w:val="00C53F01"/>
    <w:rsid w:val="00C548B7"/>
    <w:rsid w:val="00C60F3A"/>
    <w:rsid w:val="00C613A6"/>
    <w:rsid w:val="00C62971"/>
    <w:rsid w:val="00C633CC"/>
    <w:rsid w:val="00C637F5"/>
    <w:rsid w:val="00C65B94"/>
    <w:rsid w:val="00C6789C"/>
    <w:rsid w:val="00C70809"/>
    <w:rsid w:val="00C74650"/>
    <w:rsid w:val="00C749F1"/>
    <w:rsid w:val="00C7679F"/>
    <w:rsid w:val="00C816FE"/>
    <w:rsid w:val="00C81C01"/>
    <w:rsid w:val="00C826D0"/>
    <w:rsid w:val="00C859CE"/>
    <w:rsid w:val="00C86FC0"/>
    <w:rsid w:val="00C9056B"/>
    <w:rsid w:val="00C90E43"/>
    <w:rsid w:val="00C9490F"/>
    <w:rsid w:val="00C97256"/>
    <w:rsid w:val="00CA0AD0"/>
    <w:rsid w:val="00CA27AD"/>
    <w:rsid w:val="00CA487C"/>
    <w:rsid w:val="00CA4AB0"/>
    <w:rsid w:val="00CB03CB"/>
    <w:rsid w:val="00CB059C"/>
    <w:rsid w:val="00CB05E0"/>
    <w:rsid w:val="00CB1C5A"/>
    <w:rsid w:val="00CB2791"/>
    <w:rsid w:val="00CB3B5F"/>
    <w:rsid w:val="00CB4444"/>
    <w:rsid w:val="00CB64A7"/>
    <w:rsid w:val="00CB6797"/>
    <w:rsid w:val="00CB6AB1"/>
    <w:rsid w:val="00CB76D7"/>
    <w:rsid w:val="00CC0585"/>
    <w:rsid w:val="00CC5FA2"/>
    <w:rsid w:val="00CD0092"/>
    <w:rsid w:val="00CD0FA0"/>
    <w:rsid w:val="00CD45EB"/>
    <w:rsid w:val="00CD5067"/>
    <w:rsid w:val="00CD5E54"/>
    <w:rsid w:val="00CD7803"/>
    <w:rsid w:val="00CE00B7"/>
    <w:rsid w:val="00CE253F"/>
    <w:rsid w:val="00CE2547"/>
    <w:rsid w:val="00CE40EF"/>
    <w:rsid w:val="00CE4AF6"/>
    <w:rsid w:val="00CE5B1E"/>
    <w:rsid w:val="00CE677A"/>
    <w:rsid w:val="00CE75AA"/>
    <w:rsid w:val="00CF0D8F"/>
    <w:rsid w:val="00CF162B"/>
    <w:rsid w:val="00CF1AAE"/>
    <w:rsid w:val="00CF2B4E"/>
    <w:rsid w:val="00CF4285"/>
    <w:rsid w:val="00CF474D"/>
    <w:rsid w:val="00CF50A7"/>
    <w:rsid w:val="00CF6A4A"/>
    <w:rsid w:val="00CF73B6"/>
    <w:rsid w:val="00D00104"/>
    <w:rsid w:val="00D02AB1"/>
    <w:rsid w:val="00D036CF"/>
    <w:rsid w:val="00D074E1"/>
    <w:rsid w:val="00D07A01"/>
    <w:rsid w:val="00D10B51"/>
    <w:rsid w:val="00D113FB"/>
    <w:rsid w:val="00D12EA0"/>
    <w:rsid w:val="00D15BB4"/>
    <w:rsid w:val="00D17078"/>
    <w:rsid w:val="00D20950"/>
    <w:rsid w:val="00D21511"/>
    <w:rsid w:val="00D23EC1"/>
    <w:rsid w:val="00D24092"/>
    <w:rsid w:val="00D2608D"/>
    <w:rsid w:val="00D26D1D"/>
    <w:rsid w:val="00D27900"/>
    <w:rsid w:val="00D27A64"/>
    <w:rsid w:val="00D31CB4"/>
    <w:rsid w:val="00D326CF"/>
    <w:rsid w:val="00D32734"/>
    <w:rsid w:val="00D32EC5"/>
    <w:rsid w:val="00D34216"/>
    <w:rsid w:val="00D34408"/>
    <w:rsid w:val="00D352E1"/>
    <w:rsid w:val="00D35EA5"/>
    <w:rsid w:val="00D360F6"/>
    <w:rsid w:val="00D37405"/>
    <w:rsid w:val="00D37423"/>
    <w:rsid w:val="00D401AC"/>
    <w:rsid w:val="00D4056F"/>
    <w:rsid w:val="00D40F93"/>
    <w:rsid w:val="00D42599"/>
    <w:rsid w:val="00D42C9C"/>
    <w:rsid w:val="00D4408B"/>
    <w:rsid w:val="00D44A03"/>
    <w:rsid w:val="00D45A76"/>
    <w:rsid w:val="00D45D5F"/>
    <w:rsid w:val="00D4616A"/>
    <w:rsid w:val="00D46DA2"/>
    <w:rsid w:val="00D47967"/>
    <w:rsid w:val="00D538C6"/>
    <w:rsid w:val="00D55446"/>
    <w:rsid w:val="00D6148C"/>
    <w:rsid w:val="00D62E61"/>
    <w:rsid w:val="00D631CD"/>
    <w:rsid w:val="00D644EE"/>
    <w:rsid w:val="00D64CF5"/>
    <w:rsid w:val="00D64E49"/>
    <w:rsid w:val="00D65070"/>
    <w:rsid w:val="00D670A1"/>
    <w:rsid w:val="00D67606"/>
    <w:rsid w:val="00D67CD4"/>
    <w:rsid w:val="00D7005A"/>
    <w:rsid w:val="00D72843"/>
    <w:rsid w:val="00D73C26"/>
    <w:rsid w:val="00D73FE4"/>
    <w:rsid w:val="00D748CE"/>
    <w:rsid w:val="00D8132D"/>
    <w:rsid w:val="00D82992"/>
    <w:rsid w:val="00D82A53"/>
    <w:rsid w:val="00D87E00"/>
    <w:rsid w:val="00D900C0"/>
    <w:rsid w:val="00D90271"/>
    <w:rsid w:val="00D90469"/>
    <w:rsid w:val="00D9088D"/>
    <w:rsid w:val="00D90E3D"/>
    <w:rsid w:val="00D9272B"/>
    <w:rsid w:val="00D92838"/>
    <w:rsid w:val="00D92A82"/>
    <w:rsid w:val="00D92AD6"/>
    <w:rsid w:val="00D96047"/>
    <w:rsid w:val="00D966DB"/>
    <w:rsid w:val="00D9790C"/>
    <w:rsid w:val="00DA00CF"/>
    <w:rsid w:val="00DA32B3"/>
    <w:rsid w:val="00DA55DD"/>
    <w:rsid w:val="00DA59DB"/>
    <w:rsid w:val="00DA5B4C"/>
    <w:rsid w:val="00DA6385"/>
    <w:rsid w:val="00DA6FBC"/>
    <w:rsid w:val="00DA7538"/>
    <w:rsid w:val="00DB02FE"/>
    <w:rsid w:val="00DB0B3B"/>
    <w:rsid w:val="00DB2061"/>
    <w:rsid w:val="00DB5656"/>
    <w:rsid w:val="00DC1A4C"/>
    <w:rsid w:val="00DC2B9A"/>
    <w:rsid w:val="00DC46DA"/>
    <w:rsid w:val="00DC4D68"/>
    <w:rsid w:val="00DC6524"/>
    <w:rsid w:val="00DD1BA5"/>
    <w:rsid w:val="00DE0338"/>
    <w:rsid w:val="00DE0F40"/>
    <w:rsid w:val="00DE21E8"/>
    <w:rsid w:val="00DE260A"/>
    <w:rsid w:val="00DE26EA"/>
    <w:rsid w:val="00DE30A7"/>
    <w:rsid w:val="00DE3502"/>
    <w:rsid w:val="00DE689E"/>
    <w:rsid w:val="00DE6BF0"/>
    <w:rsid w:val="00DE77A1"/>
    <w:rsid w:val="00DF2EF9"/>
    <w:rsid w:val="00DF3EF0"/>
    <w:rsid w:val="00DF67BB"/>
    <w:rsid w:val="00DF67C2"/>
    <w:rsid w:val="00DF72E0"/>
    <w:rsid w:val="00E01058"/>
    <w:rsid w:val="00E017B3"/>
    <w:rsid w:val="00E01F12"/>
    <w:rsid w:val="00E04F18"/>
    <w:rsid w:val="00E0598E"/>
    <w:rsid w:val="00E05A13"/>
    <w:rsid w:val="00E13985"/>
    <w:rsid w:val="00E15C4E"/>
    <w:rsid w:val="00E16354"/>
    <w:rsid w:val="00E16714"/>
    <w:rsid w:val="00E20ACA"/>
    <w:rsid w:val="00E20B69"/>
    <w:rsid w:val="00E2101D"/>
    <w:rsid w:val="00E21E7D"/>
    <w:rsid w:val="00E222EE"/>
    <w:rsid w:val="00E2240C"/>
    <w:rsid w:val="00E225B8"/>
    <w:rsid w:val="00E22726"/>
    <w:rsid w:val="00E25516"/>
    <w:rsid w:val="00E274C2"/>
    <w:rsid w:val="00E27B5C"/>
    <w:rsid w:val="00E30317"/>
    <w:rsid w:val="00E32CDC"/>
    <w:rsid w:val="00E34F3C"/>
    <w:rsid w:val="00E35287"/>
    <w:rsid w:val="00E36C99"/>
    <w:rsid w:val="00E37242"/>
    <w:rsid w:val="00E37255"/>
    <w:rsid w:val="00E37504"/>
    <w:rsid w:val="00E405D3"/>
    <w:rsid w:val="00E41B7F"/>
    <w:rsid w:val="00E42AB6"/>
    <w:rsid w:val="00E44CB6"/>
    <w:rsid w:val="00E47E71"/>
    <w:rsid w:val="00E52937"/>
    <w:rsid w:val="00E54447"/>
    <w:rsid w:val="00E563F7"/>
    <w:rsid w:val="00E57193"/>
    <w:rsid w:val="00E575EE"/>
    <w:rsid w:val="00E628E6"/>
    <w:rsid w:val="00E62EFE"/>
    <w:rsid w:val="00E630F2"/>
    <w:rsid w:val="00E63354"/>
    <w:rsid w:val="00E63E2E"/>
    <w:rsid w:val="00E72019"/>
    <w:rsid w:val="00E729E5"/>
    <w:rsid w:val="00E7303A"/>
    <w:rsid w:val="00E73256"/>
    <w:rsid w:val="00E7454F"/>
    <w:rsid w:val="00E75BBE"/>
    <w:rsid w:val="00E75CEF"/>
    <w:rsid w:val="00E76C6A"/>
    <w:rsid w:val="00E77D0A"/>
    <w:rsid w:val="00E77FF0"/>
    <w:rsid w:val="00E81659"/>
    <w:rsid w:val="00E8300A"/>
    <w:rsid w:val="00E87417"/>
    <w:rsid w:val="00E905AD"/>
    <w:rsid w:val="00E9169D"/>
    <w:rsid w:val="00E91D4B"/>
    <w:rsid w:val="00E9235B"/>
    <w:rsid w:val="00EA08C2"/>
    <w:rsid w:val="00EA1EDB"/>
    <w:rsid w:val="00EA2D48"/>
    <w:rsid w:val="00EA3297"/>
    <w:rsid w:val="00EA44BF"/>
    <w:rsid w:val="00EA5D82"/>
    <w:rsid w:val="00EA64D4"/>
    <w:rsid w:val="00EA7411"/>
    <w:rsid w:val="00EA76A6"/>
    <w:rsid w:val="00EB1B17"/>
    <w:rsid w:val="00EB1B41"/>
    <w:rsid w:val="00EB37D3"/>
    <w:rsid w:val="00EB3CF7"/>
    <w:rsid w:val="00EB3D53"/>
    <w:rsid w:val="00EB41D6"/>
    <w:rsid w:val="00EB439C"/>
    <w:rsid w:val="00EB45BA"/>
    <w:rsid w:val="00EB4BDF"/>
    <w:rsid w:val="00EB5839"/>
    <w:rsid w:val="00EB6727"/>
    <w:rsid w:val="00EC526C"/>
    <w:rsid w:val="00EC5B35"/>
    <w:rsid w:val="00EC6282"/>
    <w:rsid w:val="00EC6579"/>
    <w:rsid w:val="00EC7F0A"/>
    <w:rsid w:val="00ED084C"/>
    <w:rsid w:val="00ED0DEA"/>
    <w:rsid w:val="00ED0EA7"/>
    <w:rsid w:val="00ED1B4B"/>
    <w:rsid w:val="00EE34FB"/>
    <w:rsid w:val="00EE5D7F"/>
    <w:rsid w:val="00EE79EA"/>
    <w:rsid w:val="00EF1D5F"/>
    <w:rsid w:val="00EF20B8"/>
    <w:rsid w:val="00EF3368"/>
    <w:rsid w:val="00EF66CE"/>
    <w:rsid w:val="00EF7D4D"/>
    <w:rsid w:val="00F0198B"/>
    <w:rsid w:val="00F02004"/>
    <w:rsid w:val="00F026D0"/>
    <w:rsid w:val="00F028E8"/>
    <w:rsid w:val="00F02CD4"/>
    <w:rsid w:val="00F0513F"/>
    <w:rsid w:val="00F05248"/>
    <w:rsid w:val="00F05BBA"/>
    <w:rsid w:val="00F05BC0"/>
    <w:rsid w:val="00F07A39"/>
    <w:rsid w:val="00F11A25"/>
    <w:rsid w:val="00F1345A"/>
    <w:rsid w:val="00F1442B"/>
    <w:rsid w:val="00F144DC"/>
    <w:rsid w:val="00F15EA0"/>
    <w:rsid w:val="00F15FD9"/>
    <w:rsid w:val="00F16B2E"/>
    <w:rsid w:val="00F21B60"/>
    <w:rsid w:val="00F21C9F"/>
    <w:rsid w:val="00F23700"/>
    <w:rsid w:val="00F25A93"/>
    <w:rsid w:val="00F30847"/>
    <w:rsid w:val="00F32313"/>
    <w:rsid w:val="00F3315B"/>
    <w:rsid w:val="00F34566"/>
    <w:rsid w:val="00F35B2A"/>
    <w:rsid w:val="00F4438F"/>
    <w:rsid w:val="00F451F7"/>
    <w:rsid w:val="00F50047"/>
    <w:rsid w:val="00F5026A"/>
    <w:rsid w:val="00F504DB"/>
    <w:rsid w:val="00F544B8"/>
    <w:rsid w:val="00F545B6"/>
    <w:rsid w:val="00F552D7"/>
    <w:rsid w:val="00F55AD8"/>
    <w:rsid w:val="00F57D0A"/>
    <w:rsid w:val="00F607A9"/>
    <w:rsid w:val="00F61386"/>
    <w:rsid w:val="00F61CB9"/>
    <w:rsid w:val="00F62ECF"/>
    <w:rsid w:val="00F6474A"/>
    <w:rsid w:val="00F65734"/>
    <w:rsid w:val="00F67525"/>
    <w:rsid w:val="00F677E8"/>
    <w:rsid w:val="00F70883"/>
    <w:rsid w:val="00F73EDD"/>
    <w:rsid w:val="00F74570"/>
    <w:rsid w:val="00F74A40"/>
    <w:rsid w:val="00F76210"/>
    <w:rsid w:val="00F76492"/>
    <w:rsid w:val="00F7748E"/>
    <w:rsid w:val="00F77955"/>
    <w:rsid w:val="00F77D94"/>
    <w:rsid w:val="00F77DD0"/>
    <w:rsid w:val="00F82377"/>
    <w:rsid w:val="00F827E5"/>
    <w:rsid w:val="00F84D77"/>
    <w:rsid w:val="00F84F36"/>
    <w:rsid w:val="00F906CF"/>
    <w:rsid w:val="00F91151"/>
    <w:rsid w:val="00F92E17"/>
    <w:rsid w:val="00F93AE0"/>
    <w:rsid w:val="00F94C51"/>
    <w:rsid w:val="00F95D45"/>
    <w:rsid w:val="00F96137"/>
    <w:rsid w:val="00FA01AD"/>
    <w:rsid w:val="00FA038E"/>
    <w:rsid w:val="00FA2FBB"/>
    <w:rsid w:val="00FA3DFF"/>
    <w:rsid w:val="00FA4454"/>
    <w:rsid w:val="00FA694D"/>
    <w:rsid w:val="00FA6B43"/>
    <w:rsid w:val="00FA7064"/>
    <w:rsid w:val="00FB0FEC"/>
    <w:rsid w:val="00FB1BBD"/>
    <w:rsid w:val="00FB3F66"/>
    <w:rsid w:val="00FB4302"/>
    <w:rsid w:val="00FC2FD0"/>
    <w:rsid w:val="00FC44DA"/>
    <w:rsid w:val="00FC5C36"/>
    <w:rsid w:val="00FC705F"/>
    <w:rsid w:val="00FD0868"/>
    <w:rsid w:val="00FD09A6"/>
    <w:rsid w:val="00FD254F"/>
    <w:rsid w:val="00FD30DD"/>
    <w:rsid w:val="00FD5639"/>
    <w:rsid w:val="00FD5D42"/>
    <w:rsid w:val="00FD63A6"/>
    <w:rsid w:val="00FD6435"/>
    <w:rsid w:val="00FD7B7E"/>
    <w:rsid w:val="00FE081E"/>
    <w:rsid w:val="00FE1818"/>
    <w:rsid w:val="00FE1CF6"/>
    <w:rsid w:val="00FE277A"/>
    <w:rsid w:val="00FE2A6C"/>
    <w:rsid w:val="00FE2ABF"/>
    <w:rsid w:val="00FE2D72"/>
    <w:rsid w:val="00FE4D62"/>
    <w:rsid w:val="00FE4EDD"/>
    <w:rsid w:val="00FE51E6"/>
    <w:rsid w:val="00FE57DA"/>
    <w:rsid w:val="00FE5E55"/>
    <w:rsid w:val="00FE608F"/>
    <w:rsid w:val="00FE7009"/>
    <w:rsid w:val="00FE702A"/>
    <w:rsid w:val="00FE7684"/>
    <w:rsid w:val="00FF18BD"/>
    <w:rsid w:val="00FF1D04"/>
    <w:rsid w:val="00FF20A6"/>
    <w:rsid w:val="00FF4D14"/>
    <w:rsid w:val="00FF4D67"/>
    <w:rsid w:val="00FF4D7D"/>
    <w:rsid w:val="00FF5296"/>
    <w:rsid w:val="00FF74A8"/>
    <w:rsid w:val="00FF7808"/>
    <w:rsid w:val="066D7740"/>
    <w:rsid w:val="10DFEEE9"/>
    <w:rsid w:val="1436AC55"/>
    <w:rsid w:val="14907488"/>
    <w:rsid w:val="1B7B2B9A"/>
    <w:rsid w:val="1FEA247D"/>
    <w:rsid w:val="23B2A389"/>
    <w:rsid w:val="25A14BB1"/>
    <w:rsid w:val="3C4CB380"/>
    <w:rsid w:val="3E10A6E4"/>
    <w:rsid w:val="4A3BC2DA"/>
    <w:rsid w:val="4D2DD535"/>
    <w:rsid w:val="57841AF7"/>
    <w:rsid w:val="5D7A8CA4"/>
    <w:rsid w:val="6000A3F3"/>
    <w:rsid w:val="65116A03"/>
    <w:rsid w:val="6AE0BD75"/>
    <w:rsid w:val="6C37198D"/>
    <w:rsid w:val="6D129624"/>
    <w:rsid w:val="6F0ABF69"/>
    <w:rsid w:val="6FE0246B"/>
    <w:rsid w:val="7AD630FE"/>
    <w:rsid w:val="7E08FE48"/>
  </w:rsids>
  <w:docVars>
    <w:docVar w:name="__Grammarly_42___1" w:val="H4sIAAAAAAAEAKtWcslP9kxRslIyNDa2sLSwsDQ0MzI2MTEwNDBQ0lEKTi0uzszPAykwrAUANE9v/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6B1E708C"/>
  <w15:docId w15:val="{58CC9AC6-2E7D-444C-8D4C-8845F8F1F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0675F"/>
    <w:pPr>
      <w:autoSpaceDE w:val="0"/>
      <w:autoSpaceDN w:val="0"/>
      <w:adjustRightInd w:val="0"/>
    </w:pPr>
  </w:style>
  <w:style w:type="paragraph" w:styleId="Heading1">
    <w:name w:val="heading 1"/>
    <w:basedOn w:val="Normal"/>
    <w:next w:val="Normal"/>
    <w:link w:val="Heading1Char"/>
    <w:qFormat/>
    <w:rsid w:val="00011187"/>
    <w:pPr>
      <w:keepNext/>
      <w:spacing w:before="240" w:after="60"/>
      <w:outlineLvl w:val="0"/>
    </w:pPr>
    <w:rPr>
      <w:rFonts w:ascii="Calibri Light" w:hAnsi="Calibri Light"/>
      <w:b/>
      <w:bCs/>
      <w:kern w:val="32"/>
      <w:sz w:val="32"/>
      <w:szCs w:val="32"/>
    </w:rPr>
  </w:style>
  <w:style w:type="paragraph" w:styleId="Heading2">
    <w:name w:val="heading 2"/>
    <w:basedOn w:val="Normal"/>
    <w:link w:val="Heading2Char"/>
    <w:uiPriority w:val="1"/>
    <w:qFormat/>
    <w:rsid w:val="00D65070"/>
    <w:pPr>
      <w:widowControl w:val="0"/>
      <w:autoSpaceDE/>
      <w:autoSpaceDN/>
      <w:adjustRightInd/>
      <w:ind w:left="100"/>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lueten1">
    <w:name w:val="blueten1"/>
    <w:rsid w:val="00A0675F"/>
    <w:rPr>
      <w:rFonts w:ascii="Verdana" w:hAnsi="Verdana" w:hint="default"/>
      <w:color w:val="003399"/>
      <w:sz w:val="19"/>
      <w:szCs w:val="19"/>
    </w:rPr>
  </w:style>
  <w:style w:type="paragraph" w:styleId="FootnoteText">
    <w:name w:val="footnote text"/>
    <w:basedOn w:val="Normal"/>
    <w:semiHidden/>
    <w:rsid w:val="00A0675F"/>
  </w:style>
  <w:style w:type="character" w:styleId="FootnoteReference">
    <w:name w:val="footnote reference"/>
    <w:semiHidden/>
    <w:rsid w:val="00A0675F"/>
    <w:rPr>
      <w:vertAlign w:val="superscript"/>
    </w:rPr>
  </w:style>
  <w:style w:type="paragraph" w:styleId="Footer">
    <w:name w:val="footer"/>
    <w:basedOn w:val="Normal"/>
    <w:rsid w:val="00A0675F"/>
    <w:pPr>
      <w:tabs>
        <w:tab w:val="center" w:pos="4320"/>
        <w:tab w:val="right" w:pos="8640"/>
      </w:tabs>
    </w:pPr>
  </w:style>
  <w:style w:type="character" w:styleId="PageNumber">
    <w:name w:val="page number"/>
    <w:basedOn w:val="DefaultParagraphFont"/>
    <w:rsid w:val="00A0675F"/>
  </w:style>
  <w:style w:type="character" w:styleId="CommentReference">
    <w:name w:val="annotation reference"/>
    <w:uiPriority w:val="99"/>
    <w:semiHidden/>
    <w:rsid w:val="00A0675F"/>
    <w:rPr>
      <w:sz w:val="16"/>
      <w:szCs w:val="16"/>
    </w:rPr>
  </w:style>
  <w:style w:type="paragraph" w:styleId="CommentText">
    <w:name w:val="annotation text"/>
    <w:basedOn w:val="Normal"/>
    <w:link w:val="CommentTextChar"/>
    <w:uiPriority w:val="99"/>
    <w:semiHidden/>
    <w:rsid w:val="00A0675F"/>
  </w:style>
  <w:style w:type="paragraph" w:styleId="BalloonText">
    <w:name w:val="Balloon Text"/>
    <w:basedOn w:val="Normal"/>
    <w:semiHidden/>
    <w:rsid w:val="00A0675F"/>
    <w:rPr>
      <w:rFonts w:ascii="Tahoma" w:hAnsi="Tahoma" w:cs="Tahoma"/>
      <w:sz w:val="16"/>
      <w:szCs w:val="16"/>
    </w:rPr>
  </w:style>
  <w:style w:type="paragraph" w:styleId="Header">
    <w:name w:val="header"/>
    <w:basedOn w:val="Normal"/>
    <w:link w:val="HeaderChar"/>
    <w:uiPriority w:val="99"/>
    <w:rsid w:val="009E2D3D"/>
    <w:pPr>
      <w:tabs>
        <w:tab w:val="center" w:pos="4320"/>
        <w:tab w:val="right" w:pos="8640"/>
      </w:tabs>
    </w:pPr>
  </w:style>
  <w:style w:type="character" w:styleId="Hyperlink">
    <w:name w:val="Hyperlink"/>
    <w:unhideWhenUsed/>
    <w:rsid w:val="00B14ED1"/>
    <w:rPr>
      <w:color w:val="0000FF"/>
      <w:u w:val="single"/>
    </w:rPr>
  </w:style>
  <w:style w:type="character" w:styleId="FollowedHyperlink">
    <w:name w:val="FollowedHyperlink"/>
    <w:rsid w:val="005B3DCD"/>
    <w:rPr>
      <w:color w:val="800080"/>
      <w:u w:val="single"/>
    </w:rPr>
  </w:style>
  <w:style w:type="paragraph" w:styleId="CommentSubject">
    <w:name w:val="annotation subject"/>
    <w:basedOn w:val="CommentText"/>
    <w:next w:val="CommentText"/>
    <w:link w:val="CommentSubjectChar"/>
    <w:rsid w:val="00AD4612"/>
    <w:rPr>
      <w:b/>
      <w:bCs/>
    </w:rPr>
  </w:style>
  <w:style w:type="character" w:customStyle="1" w:styleId="CommentTextChar">
    <w:name w:val="Comment Text Char"/>
    <w:basedOn w:val="DefaultParagraphFont"/>
    <w:link w:val="CommentText"/>
    <w:uiPriority w:val="99"/>
    <w:semiHidden/>
    <w:rsid w:val="00AD4612"/>
  </w:style>
  <w:style w:type="character" w:customStyle="1" w:styleId="CommentSubjectChar">
    <w:name w:val="Comment Subject Char"/>
    <w:link w:val="CommentSubject"/>
    <w:rsid w:val="00AD4612"/>
    <w:rPr>
      <w:b/>
      <w:bCs/>
    </w:rPr>
  </w:style>
  <w:style w:type="character" w:customStyle="1" w:styleId="HeaderChar">
    <w:name w:val="Header Char"/>
    <w:link w:val="Header"/>
    <w:uiPriority w:val="99"/>
    <w:rsid w:val="005529F1"/>
  </w:style>
  <w:style w:type="paragraph" w:styleId="ListParagraph">
    <w:name w:val="List Paragraph"/>
    <w:basedOn w:val="Normal"/>
    <w:uiPriority w:val="34"/>
    <w:qFormat/>
    <w:rsid w:val="006524D9"/>
    <w:pPr>
      <w:ind w:left="720"/>
    </w:pPr>
  </w:style>
  <w:style w:type="paragraph" w:customStyle="1" w:styleId="TableParagraph">
    <w:name w:val="Table Paragraph"/>
    <w:basedOn w:val="Normal"/>
    <w:uiPriority w:val="1"/>
    <w:qFormat/>
    <w:rsid w:val="00293876"/>
    <w:pPr>
      <w:widowControl w:val="0"/>
      <w:autoSpaceDE/>
      <w:autoSpaceDN/>
      <w:adjustRightInd/>
    </w:pPr>
    <w:rPr>
      <w:rFonts w:ascii="Calibri" w:eastAsia="Calibri" w:hAnsi="Calibri"/>
      <w:sz w:val="22"/>
      <w:szCs w:val="22"/>
    </w:rPr>
  </w:style>
  <w:style w:type="table" w:styleId="TableGrid">
    <w:name w:val="Table Grid"/>
    <w:basedOn w:val="TableNormal"/>
    <w:uiPriority w:val="59"/>
    <w:rsid w:val="00293876"/>
    <w:pPr>
      <w:widowControl w:val="0"/>
    </w:pPr>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1"/>
    <w:rsid w:val="00D65070"/>
    <w:rPr>
      <w:sz w:val="24"/>
      <w:szCs w:val="24"/>
    </w:rPr>
  </w:style>
  <w:style w:type="character" w:customStyle="1" w:styleId="Heading1Char">
    <w:name w:val="Heading 1 Char"/>
    <w:link w:val="Heading1"/>
    <w:rsid w:val="00011187"/>
    <w:rPr>
      <w:rFonts w:ascii="Calibri Light" w:eastAsia="Times New Roman" w:hAnsi="Calibri Light" w:cs="Times New Roman"/>
      <w:b/>
      <w:bCs/>
      <w:kern w:val="32"/>
      <w:sz w:val="32"/>
      <w:szCs w:val="32"/>
    </w:rPr>
  </w:style>
  <w:style w:type="paragraph" w:styleId="NormalWeb">
    <w:name w:val="Normal (Web)"/>
    <w:basedOn w:val="Normal"/>
    <w:uiPriority w:val="99"/>
    <w:unhideWhenUsed/>
    <w:rsid w:val="00011187"/>
    <w:pPr>
      <w:autoSpaceDE/>
      <w:autoSpaceDN/>
      <w:adjustRightInd/>
      <w:spacing w:before="100" w:beforeAutospacing="1" w:after="100" w:afterAutospacing="1"/>
    </w:pPr>
    <w:rPr>
      <w:sz w:val="24"/>
      <w:szCs w:val="24"/>
    </w:rPr>
  </w:style>
  <w:style w:type="character" w:styleId="Emphasis">
    <w:name w:val="Emphasis"/>
    <w:uiPriority w:val="20"/>
    <w:qFormat/>
    <w:rsid w:val="00011187"/>
    <w:rPr>
      <w:i/>
      <w:iCs/>
    </w:rPr>
  </w:style>
  <w:style w:type="paragraph" w:styleId="Revision">
    <w:name w:val="Revision"/>
    <w:hidden/>
    <w:uiPriority w:val="99"/>
    <w:semiHidden/>
    <w:rsid w:val="00EB4BDF"/>
  </w:style>
  <w:style w:type="character" w:styleId="UnresolvedMention">
    <w:name w:val="Unresolved Mention"/>
    <w:basedOn w:val="DefaultParagraphFont"/>
    <w:uiPriority w:val="99"/>
    <w:semiHidden/>
    <w:unhideWhenUsed/>
    <w:rsid w:val="006050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bls.gov/news.release/pdf/ecec.pdf"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2.xml" /><Relationship Id="rId15" Type="http://schemas.openxmlformats.org/officeDocument/2006/relationships/footer" Target="footer3.xml" /><Relationship Id="rId16" Type="http://schemas.openxmlformats.org/officeDocument/2006/relationships/footer" Target="footer4.xml" /><Relationship Id="rId17" Type="http://schemas.openxmlformats.org/officeDocument/2006/relationships/footer" Target="footer5.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settings" Target="settings.xml" /><Relationship Id="rId20"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bls.gov/oes/tables.htm"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wonder.cdc.gov/nndss/nndss_annual_tables_menu.asp" TargetMode="External" /><Relationship Id="rId2" Type="http://schemas.openxmlformats.org/officeDocument/2006/relationships/hyperlink" Target="https://www.dol.gov/agencies/eta/national-agricultural-workers-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776F1631EB9148A1FC399841FA8523" ma:contentTypeVersion="14" ma:contentTypeDescription="Create a new document." ma:contentTypeScope="" ma:versionID="4b7ddb60d187a80d5b4605a832342773">
  <xsd:schema xmlns:xsd="http://www.w3.org/2001/XMLSchema" xmlns:xs="http://www.w3.org/2001/XMLSchema" xmlns:p="http://schemas.microsoft.com/office/2006/metadata/properties" xmlns:ns2="82412fa9-9002-478a-bf1c-b2bfb6f199a0" xmlns:ns3="03dedaff-eb47-4bf3-b3c8-279fcd8f3680" targetNamespace="http://schemas.microsoft.com/office/2006/metadata/properties" ma:root="true" ma:fieldsID="fb480dff2d464653bceda027bf8d905b" ns2:_="" ns3:_="">
    <xsd:import namespace="82412fa9-9002-478a-bf1c-b2bfb6f199a0"/>
    <xsd:import namespace="03dedaff-eb47-4bf3-b3c8-279fcd8f36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12fa9-9002-478a-bf1c-b2bfb6f199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5a8d78b-6148-4bf1-92dd-b4f00782c40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dedaff-eb47-4bf3-b3c8-279fcd8f368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e96640c-b52e-4cbd-bbd2-093461486b15}" ma:internalName="TaxCatchAll" ma:showField="CatchAllData" ma:web="03dedaff-eb47-4bf3-b3c8-279fcd8f36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03dedaff-eb47-4bf3-b3c8-279fcd8f3680" xsi:nil="true"/>
    <lcf76f155ced4ddcb4097134ff3c332f xmlns="82412fa9-9002-478a-bf1c-b2bfb6f199a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654D0F5-5C19-4907-BFD8-9793CF2F69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12fa9-9002-478a-bf1c-b2bfb6f199a0"/>
    <ds:schemaRef ds:uri="03dedaff-eb47-4bf3-b3c8-279fcd8f3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F4D227-44AB-4C6C-843E-39D223FC4324}">
  <ds:schemaRefs>
    <ds:schemaRef ds:uri="http://schemas.microsoft.com/sharepoint/v3/contenttype/forms"/>
  </ds:schemaRefs>
</ds:datastoreItem>
</file>

<file path=customXml/itemProps3.xml><?xml version="1.0" encoding="utf-8"?>
<ds:datastoreItem xmlns:ds="http://schemas.openxmlformats.org/officeDocument/2006/customXml" ds:itemID="{0A911016-875F-4C30-977B-849AA4B05E68}">
  <ds:schemaRefs>
    <ds:schemaRef ds:uri="http://schemas.openxmlformats.org/officeDocument/2006/bibliography"/>
  </ds:schemaRefs>
</ds:datastoreItem>
</file>

<file path=customXml/itemProps4.xml><?xml version="1.0" encoding="utf-8"?>
<ds:datastoreItem xmlns:ds="http://schemas.openxmlformats.org/officeDocument/2006/customXml" ds:itemID="{BF1B3CBB-5801-4C35-84B8-6E4641E2C2BA}">
  <ds:schemaRefs>
    <ds:schemaRef ds:uri="http://schemas.microsoft.com/office/2006/metadata/properties"/>
    <ds:schemaRef ds:uri="http://schemas.microsoft.com/office/infopath/2007/PartnerControls"/>
    <ds:schemaRef ds:uri="03dedaff-eb47-4bf3-b3c8-279fcd8f3680"/>
    <ds:schemaRef ds:uri="82412fa9-9002-478a-bf1c-b2bfb6f199a0"/>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910</Words>
  <Characters>2228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SUPPORTING STATEMENT FOR THE</vt:lpstr>
    </vt:vector>
  </TitlesOfParts>
  <Company>US Department of Labor</Company>
  <LinksUpToDate>false</LinksUpToDate>
  <CharactersWithSpaces>26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THE</dc:title>
  <dc:creator>osha_user</dc:creator>
  <cp:lastModifiedBy>Cannon, Belinda - OSHA</cp:lastModifiedBy>
  <cp:revision>3</cp:revision>
  <cp:lastPrinted>2019-07-02T15:38:00Z</cp:lastPrinted>
  <dcterms:created xsi:type="dcterms:W3CDTF">2025-04-28T12:01:00Z</dcterms:created>
  <dcterms:modified xsi:type="dcterms:W3CDTF">2025-04-28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776F1631EB9148A1FC399841FA8523</vt:lpwstr>
  </property>
  <property fmtid="{D5CDD505-2E9C-101B-9397-08002B2CF9AE}" pid="3" name="GrammarlyDocumentId">
    <vt:lpwstr>24227a518d4a361aec0cafaea9653a2979a82a680e47f8c26cfa2645d32b4ee8</vt:lpwstr>
  </property>
  <property fmtid="{D5CDD505-2E9C-101B-9397-08002B2CF9AE}" pid="4" name="MediaServiceImageTags">
    <vt:lpwstr/>
  </property>
</Properties>
</file>